
<file path=[Content_Types].xml><?xml version="1.0" encoding="utf-8"?>
<Types xmlns="http://schemas.openxmlformats.org/package/2006/content-types">
  <Default Extension="gif" ContentType="image/gi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160A5B" w14:textId="77777777" w:rsidR="00D077E9" w:rsidRPr="00DA3E33" w:rsidRDefault="00D077E9" w:rsidP="00D70D02">
      <w:pPr>
        <w:rPr>
          <w:lang w:val="sk-SK"/>
        </w:rPr>
      </w:pPr>
      <w:r w:rsidRPr="00DA3E33">
        <w:rPr>
          <w:noProof/>
          <w:lang w:val="sk-SK"/>
        </w:rPr>
        <w:drawing>
          <wp:anchor distT="0" distB="0" distL="114300" distR="114300" simplePos="0" relativeHeight="251658240" behindDoc="1" locked="0" layoutInCell="1" allowOverlap="1" wp14:anchorId="65B6E88D" wp14:editId="57C7EF97">
            <wp:simplePos x="0" y="0"/>
            <wp:positionH relativeFrom="page">
              <wp:posOffset>-1131570</wp:posOffset>
            </wp:positionH>
            <wp:positionV relativeFrom="page">
              <wp:align>top</wp:align>
            </wp:positionV>
            <wp:extent cx="10001250" cy="666750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01250" cy="6667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pPr w:leftFromText="180" w:rightFromText="180" w:vertAnchor="text" w:horzAnchor="margin" w:tblpY="-7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893"/>
      </w:tblGrid>
      <w:tr w:rsidR="00D077E9" w:rsidRPr="00DA3E33" w14:paraId="11505359" w14:textId="77777777" w:rsidTr="00D077E9">
        <w:trPr>
          <w:trHeight w:val="1894"/>
        </w:trPr>
        <w:tc>
          <w:tcPr>
            <w:tcW w:w="5580" w:type="dxa"/>
            <w:tcBorders>
              <w:top w:val="nil"/>
              <w:left w:val="nil"/>
              <w:bottom w:val="nil"/>
              <w:right w:val="nil"/>
            </w:tcBorders>
          </w:tcPr>
          <w:p w14:paraId="00983BAD" w14:textId="77777777" w:rsidR="00D077E9" w:rsidRPr="00DA3E33" w:rsidRDefault="00D077E9" w:rsidP="00D077E9">
            <w:pPr>
              <w:rPr>
                <w:lang w:val="sk-SK"/>
              </w:rPr>
            </w:pPr>
            <w:r w:rsidRPr="00DA3E33">
              <w:rPr>
                <w:noProof/>
                <w:lang w:val="sk-SK"/>
              </w:rPr>
              <mc:AlternateContent>
                <mc:Choice Requires="wps">
                  <w:drawing>
                    <wp:inline distT="0" distB="0" distL="0" distR="0" wp14:anchorId="0350832A" wp14:editId="5400B206">
                      <wp:extent cx="3742055" cy="1414463"/>
                      <wp:effectExtent l="0" t="0" r="0" b="0"/>
                      <wp:docPr id="8" name="Text Box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742055" cy="1414463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7B194A8" w14:textId="77777777" w:rsidR="00810A9F" w:rsidRDefault="00810A9F" w:rsidP="008551CC">
                                  <w:pPr>
                                    <w:pStyle w:val="Nzov"/>
                                    <w:rPr>
                                      <w:sz w:val="48"/>
                                      <w:szCs w:val="48"/>
                                      <w:lang w:val="sk-SK"/>
                                    </w:rPr>
                                  </w:pPr>
                                  <w:r>
                                    <w:rPr>
                                      <w:sz w:val="48"/>
                                      <w:szCs w:val="48"/>
                                      <w:lang w:val="sk-SK"/>
                                    </w:rPr>
                                    <w:t>Výročná správa</w:t>
                                  </w:r>
                                </w:p>
                                <w:p w14:paraId="0AFF37BC" w14:textId="1C543AFD" w:rsidR="00D077E9" w:rsidRPr="008551CC" w:rsidRDefault="00810A9F" w:rsidP="008551CC">
                                  <w:pPr>
                                    <w:pStyle w:val="Nzov"/>
                                    <w:rPr>
                                      <w:sz w:val="48"/>
                                      <w:szCs w:val="48"/>
                                      <w:lang w:val="sk-SK"/>
                                    </w:rPr>
                                  </w:pPr>
                                  <w:r>
                                    <w:rPr>
                                      <w:sz w:val="48"/>
                                      <w:szCs w:val="48"/>
                                      <w:lang w:val="sk-SK"/>
                                    </w:rPr>
                                    <w:t xml:space="preserve">Obec </w:t>
                                  </w:r>
                                  <w:r w:rsidR="00AD4D0C" w:rsidRPr="008551CC">
                                    <w:rPr>
                                      <w:sz w:val="48"/>
                                      <w:szCs w:val="48"/>
                                      <w:lang w:val="sk-SK"/>
                                    </w:rPr>
                                    <w:t>N</w:t>
                                  </w:r>
                                  <w:r>
                                    <w:rPr>
                                      <w:sz w:val="48"/>
                                      <w:szCs w:val="48"/>
                                      <w:lang w:val="sk-SK"/>
                                    </w:rPr>
                                    <w:t>aháč</w:t>
                                  </w:r>
                                </w:p>
                                <w:p w14:paraId="7C09D8E5" w14:textId="6ACA9D96" w:rsidR="00D077E9" w:rsidRPr="008551CC" w:rsidRDefault="00AD4D0C" w:rsidP="00D077E9">
                                  <w:pPr>
                                    <w:pStyle w:val="Nzov"/>
                                    <w:spacing w:after="0"/>
                                    <w:rPr>
                                      <w:sz w:val="48"/>
                                      <w:szCs w:val="48"/>
                                      <w:lang w:val="sk-SK"/>
                                    </w:rPr>
                                  </w:pPr>
                                  <w:r w:rsidRPr="008551CC">
                                    <w:rPr>
                                      <w:sz w:val="48"/>
                                      <w:szCs w:val="48"/>
                                      <w:lang w:val="sk-SK"/>
                                    </w:rPr>
                                    <w:t>202</w:t>
                                  </w:r>
                                  <w:r w:rsidR="008E49D7">
                                    <w:rPr>
                                      <w:sz w:val="48"/>
                                      <w:szCs w:val="48"/>
                                      <w:lang w:val="sk-SK"/>
                                    </w:rPr>
                                    <w:t>4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type w14:anchorId="0350832A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8" o:spid="_x0000_s1026" type="#_x0000_t202" style="width:294.65pt;height:111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" filled="f" stroked="f" strokeweight=".5pt">
                      <v:textbox>
                        <w:txbxContent>
                          <w:p w14:paraId="27B194A8" w14:textId="77777777" w:rsidR="00810A9F" w:rsidRDefault="00810A9F" w:rsidP="008551CC">
                            <w:pPr>
                              <w:pStyle w:val="Nzov"/>
                              <w:rPr>
                                <w:sz w:val="48"/>
                                <w:szCs w:val="48"/>
                                <w:lang w:val="sk-SK"/>
                              </w:rPr>
                            </w:pPr>
                            <w:r>
                              <w:rPr>
                                <w:sz w:val="48"/>
                                <w:szCs w:val="48"/>
                                <w:lang w:val="sk-SK"/>
                              </w:rPr>
                              <w:t>Výročná správa</w:t>
                            </w:r>
                          </w:p>
                          <w:p w14:paraId="0AFF37BC" w14:textId="1C543AFD" w:rsidR="00D077E9" w:rsidRPr="008551CC" w:rsidRDefault="00810A9F" w:rsidP="008551CC">
                            <w:pPr>
                              <w:pStyle w:val="Nzov"/>
                              <w:rPr>
                                <w:sz w:val="48"/>
                                <w:szCs w:val="48"/>
                                <w:lang w:val="sk-SK"/>
                              </w:rPr>
                            </w:pPr>
                            <w:r>
                              <w:rPr>
                                <w:sz w:val="48"/>
                                <w:szCs w:val="48"/>
                                <w:lang w:val="sk-SK"/>
                              </w:rPr>
                              <w:t xml:space="preserve">Obec </w:t>
                            </w:r>
                            <w:r w:rsidR="00AD4D0C" w:rsidRPr="008551CC">
                              <w:rPr>
                                <w:sz w:val="48"/>
                                <w:szCs w:val="48"/>
                                <w:lang w:val="sk-SK"/>
                              </w:rPr>
                              <w:t>N</w:t>
                            </w:r>
                            <w:r>
                              <w:rPr>
                                <w:sz w:val="48"/>
                                <w:szCs w:val="48"/>
                                <w:lang w:val="sk-SK"/>
                              </w:rPr>
                              <w:t>aháč</w:t>
                            </w:r>
                          </w:p>
                          <w:p w14:paraId="7C09D8E5" w14:textId="6ACA9D96" w:rsidR="00D077E9" w:rsidRPr="008551CC" w:rsidRDefault="00AD4D0C" w:rsidP="00D077E9">
                            <w:pPr>
                              <w:pStyle w:val="Nzov"/>
                              <w:spacing w:after="0"/>
                              <w:rPr>
                                <w:sz w:val="48"/>
                                <w:szCs w:val="48"/>
                                <w:lang w:val="sk-SK"/>
                              </w:rPr>
                            </w:pPr>
                            <w:r w:rsidRPr="008551CC">
                              <w:rPr>
                                <w:sz w:val="48"/>
                                <w:szCs w:val="48"/>
                                <w:lang w:val="sk-SK"/>
                              </w:rPr>
                              <w:t>202</w:t>
                            </w:r>
                            <w:r w:rsidR="008E49D7">
                              <w:rPr>
                                <w:sz w:val="48"/>
                                <w:szCs w:val="48"/>
                                <w:lang w:val="sk-SK"/>
                              </w:rPr>
                              <w:t>4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  <w:p w14:paraId="6B35FDA3" w14:textId="77777777" w:rsidR="00D077E9" w:rsidRPr="00DA3E33" w:rsidRDefault="00D077E9" w:rsidP="00D077E9">
            <w:pPr>
              <w:rPr>
                <w:lang w:val="sk-SK"/>
              </w:rPr>
            </w:pPr>
            <w:r w:rsidRPr="00DA3E33">
              <w:rPr>
                <w:noProof/>
                <w:lang w:val="sk-SK"/>
              </w:rPr>
              <mc:AlternateContent>
                <mc:Choice Requires="wps">
                  <w:drawing>
                    <wp:inline distT="0" distB="0" distL="0" distR="0" wp14:anchorId="0AB3FED8" wp14:editId="13934622">
                      <wp:extent cx="2910840" cy="11430"/>
                      <wp:effectExtent l="19050" t="19050" r="22860" b="26670"/>
                      <wp:docPr id="5" name="Straight Connector 5" descr="text divider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910840" cy="11430"/>
                              </a:xfrm>
                              <a:prstGeom prst="line">
                                <a:avLst/>
                              </a:prstGeom>
                              <a:ln w="38100">
                                <a:solidFill>
                                  <a:schemeClr val="tx2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w14:anchorId="6BA646FE" id="Straight Connector 5" o:spid="_x0000_s1026" alt="text divider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229.2pt,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" strokecolor="#082a75 [3215]" strokeweight="3pt">
                      <w10:anchorlock/>
                    </v:line>
                  </w:pict>
                </mc:Fallback>
              </mc:AlternateContent>
            </w:r>
          </w:p>
        </w:tc>
      </w:tr>
      <w:tr w:rsidR="00D077E9" w:rsidRPr="00DA3E33" w14:paraId="26FE1C74" w14:textId="77777777" w:rsidTr="00D077E9">
        <w:trPr>
          <w:trHeight w:val="7636"/>
        </w:trPr>
        <w:tc>
          <w:tcPr>
            <w:tcW w:w="5580" w:type="dxa"/>
            <w:tcBorders>
              <w:top w:val="nil"/>
              <w:left w:val="nil"/>
              <w:bottom w:val="nil"/>
              <w:right w:val="nil"/>
            </w:tcBorders>
          </w:tcPr>
          <w:p w14:paraId="519A4962" w14:textId="32FEC86D" w:rsidR="00D077E9" w:rsidRPr="00DA3E33" w:rsidRDefault="00AD4D0C" w:rsidP="00D077E9">
            <w:pPr>
              <w:rPr>
                <w:noProof/>
                <w:lang w:val="sk-SK"/>
              </w:rPr>
            </w:pPr>
            <w:r w:rsidRPr="00DA3E33">
              <w:rPr>
                <w:noProof/>
                <w:lang w:val="sk-SK"/>
              </w:rPr>
              <mc:AlternateContent>
                <mc:Choice Requires="wps">
                  <w:drawing>
                    <wp:anchor distT="0" distB="0" distL="114300" distR="114300" simplePos="0" relativeHeight="251660288" behindDoc="1" locked="0" layoutInCell="1" allowOverlap="1" wp14:anchorId="4762F495" wp14:editId="402167BB">
                      <wp:simplePos x="0" y="0"/>
                      <wp:positionH relativeFrom="column">
                        <wp:posOffset>-464185</wp:posOffset>
                      </wp:positionH>
                      <wp:positionV relativeFrom="page">
                        <wp:posOffset>-1772285</wp:posOffset>
                      </wp:positionV>
                      <wp:extent cx="3938905" cy="8267700"/>
                      <wp:effectExtent l="0" t="0" r="4445" b="0"/>
                      <wp:wrapNone/>
                      <wp:docPr id="3" name="Rectangle 3" descr="white rectangle for text on cover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938905" cy="82677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ect w14:anchorId="4F5B7DF4" id="Rectangle 3" o:spid="_x0000_s1026" alt="white rectangle for text on cover" style="position:absolute;margin-left:-36.55pt;margin-top:-139.55pt;width:310.15pt;height:651pt;z-index:-2516561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" fillcolor="#e7e6e6 [3214]" stroked="f" strokeweight="2pt">
                      <w10:wrap anchory="page"/>
                    </v:rect>
                  </w:pict>
                </mc:Fallback>
              </mc:AlternateContent>
            </w:r>
          </w:p>
        </w:tc>
      </w:tr>
      <w:tr w:rsidR="00D077E9" w:rsidRPr="00DA3E33" w14:paraId="50260DAF" w14:textId="77777777" w:rsidTr="00D077E9">
        <w:trPr>
          <w:trHeight w:val="2171"/>
        </w:trPr>
        <w:tc>
          <w:tcPr>
            <w:tcW w:w="5580" w:type="dxa"/>
            <w:tcBorders>
              <w:top w:val="nil"/>
              <w:left w:val="nil"/>
              <w:bottom w:val="nil"/>
              <w:right w:val="nil"/>
            </w:tcBorders>
          </w:tcPr>
          <w:sdt>
            <w:sdtPr>
              <w:rPr>
                <w:lang w:val="sk-SK"/>
              </w:rPr>
              <w:id w:val="1080870105"/>
              <w:placeholder>
                <w:docPart w:val="E9E1992ED31F4CCBB22F7BABFFA7D4DF"/>
              </w:placeholder>
              <w15:appearance w15:val="hidden"/>
            </w:sdtPr>
            <w:sdtContent>
              <w:p w14:paraId="7D965E89" w14:textId="6F5C0223" w:rsidR="00D077E9" w:rsidRPr="00DA3E33" w:rsidRDefault="00D077E9" w:rsidP="00D077E9">
                <w:pPr>
                  <w:rPr>
                    <w:lang w:val="sk-SK"/>
                  </w:rPr>
                </w:pPr>
                <w:r w:rsidRPr="008E49D7">
                  <w:rPr>
                    <w:rStyle w:val="PodtitulChar"/>
                    <w:bCs/>
                    <w:lang w:val="sk-SK"/>
                  </w:rPr>
                  <w:fldChar w:fldCharType="begin"/>
                </w:r>
                <w:r w:rsidRPr="008E49D7">
                  <w:rPr>
                    <w:rStyle w:val="PodtitulChar"/>
                    <w:bCs/>
                    <w:lang w:val="sk-SK"/>
                  </w:rPr>
                  <w:instrText xml:space="preserve"> DATE  \@ "MMMM d"  \* MERGEFORMAT </w:instrText>
                </w:r>
                <w:r w:rsidRPr="008E49D7">
                  <w:rPr>
                    <w:rStyle w:val="PodtitulChar"/>
                    <w:bCs/>
                    <w:lang w:val="sk-SK"/>
                  </w:rPr>
                  <w:fldChar w:fldCharType="separate"/>
                </w:r>
                <w:r w:rsidR="00810A9F">
                  <w:rPr>
                    <w:rStyle w:val="PodtitulChar"/>
                    <w:bCs/>
                    <w:noProof/>
                    <w:lang w:val="sk-SK"/>
                  </w:rPr>
                  <w:t>15</w:t>
                </w:r>
                <w:r w:rsidRPr="008E49D7">
                  <w:rPr>
                    <w:rStyle w:val="PodtitulChar"/>
                    <w:bCs/>
                    <w:lang w:val="sk-SK"/>
                  </w:rPr>
                  <w:fldChar w:fldCharType="end"/>
                </w:r>
                <w:r w:rsidR="00AD4D0C" w:rsidRPr="008E49D7">
                  <w:rPr>
                    <w:rStyle w:val="PodtitulChar"/>
                    <w:bCs/>
                    <w:lang w:val="sk-SK"/>
                  </w:rPr>
                  <w:t>.</w:t>
                </w:r>
                <w:r w:rsidR="008E49D7">
                  <w:rPr>
                    <w:rStyle w:val="PodtitulChar"/>
                    <w:b/>
                    <w:lang w:val="sk-SK"/>
                  </w:rPr>
                  <w:t xml:space="preserve"> </w:t>
                </w:r>
                <w:r w:rsidR="00810A9F">
                  <w:rPr>
                    <w:rStyle w:val="PodtitulChar"/>
                    <w:b/>
                    <w:lang w:val="sk-SK"/>
                  </w:rPr>
                  <w:t>d</w:t>
                </w:r>
                <w:r w:rsidR="00810A9F">
                  <w:rPr>
                    <w:rStyle w:val="PodtitulChar"/>
                    <w:b/>
                  </w:rPr>
                  <w:t>ecember</w:t>
                </w:r>
                <w:r w:rsidR="00AD4D0C" w:rsidRPr="00DA3E33">
                  <w:rPr>
                    <w:rStyle w:val="PodtitulChar"/>
                    <w:b/>
                    <w:lang w:val="sk-SK"/>
                  </w:rPr>
                  <w:t xml:space="preserve"> 202</w:t>
                </w:r>
                <w:r w:rsidR="004F4BBD" w:rsidRPr="00DA3E33">
                  <w:rPr>
                    <w:rStyle w:val="PodtitulChar"/>
                    <w:b/>
                    <w:lang w:val="sk-SK"/>
                  </w:rPr>
                  <w:t>3</w:t>
                </w:r>
              </w:p>
            </w:sdtContent>
          </w:sdt>
          <w:p w14:paraId="0CB5AA27" w14:textId="77777777" w:rsidR="00D077E9" w:rsidRPr="00DA3E33" w:rsidRDefault="00D077E9" w:rsidP="00D077E9">
            <w:pPr>
              <w:rPr>
                <w:noProof/>
                <w:sz w:val="10"/>
                <w:szCs w:val="10"/>
                <w:lang w:val="sk-SK"/>
              </w:rPr>
            </w:pPr>
            <w:r w:rsidRPr="00DA3E33">
              <w:rPr>
                <w:noProof/>
                <w:sz w:val="10"/>
                <w:szCs w:val="10"/>
                <w:lang w:val="sk-SK"/>
              </w:rPr>
              <mc:AlternateContent>
                <mc:Choice Requires="wps">
                  <w:drawing>
                    <wp:inline distT="0" distB="0" distL="0" distR="0" wp14:anchorId="79B1D0C5" wp14:editId="35A304FC">
                      <wp:extent cx="1493949" cy="0"/>
                      <wp:effectExtent l="0" t="19050" r="30480" b="19050"/>
                      <wp:docPr id="6" name="Straight Connector 6" descr="text divider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493949" cy="0"/>
                              </a:xfrm>
                              <a:prstGeom prst="line">
                                <a:avLst/>
                              </a:prstGeom>
                              <a:ln w="38100">
                                <a:solidFill>
                                  <a:schemeClr val="tx2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w14:anchorId="13A223D1" id="Straight Connector 6" o:spid="_x0000_s1026" alt="text divider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17.6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" strokecolor="#082a75 [3215]" strokeweight="3pt">
                      <w10:anchorlock/>
                    </v:line>
                  </w:pict>
                </mc:Fallback>
              </mc:AlternateContent>
            </w:r>
          </w:p>
          <w:p w14:paraId="304D61BA" w14:textId="77777777" w:rsidR="00D077E9" w:rsidRPr="00DA3E33" w:rsidRDefault="00D077E9" w:rsidP="00D077E9">
            <w:pPr>
              <w:rPr>
                <w:noProof/>
                <w:sz w:val="10"/>
                <w:szCs w:val="10"/>
                <w:lang w:val="sk-SK"/>
              </w:rPr>
            </w:pPr>
          </w:p>
          <w:p w14:paraId="23AAE1F5" w14:textId="77777777" w:rsidR="00D077E9" w:rsidRPr="00DA3E33" w:rsidRDefault="00D077E9" w:rsidP="00D077E9">
            <w:pPr>
              <w:rPr>
                <w:noProof/>
                <w:sz w:val="10"/>
                <w:szCs w:val="10"/>
                <w:lang w:val="sk-SK"/>
              </w:rPr>
            </w:pPr>
          </w:p>
          <w:p w14:paraId="6DAB2F1F" w14:textId="4AC3DF7F" w:rsidR="00D077E9" w:rsidRPr="00DA3E33" w:rsidRDefault="00000000" w:rsidP="00D077E9">
            <w:pPr>
              <w:rPr>
                <w:lang w:val="sk-SK"/>
              </w:rPr>
            </w:pPr>
            <w:sdt>
              <w:sdtPr>
                <w:rPr>
                  <w:lang w:val="sk-SK"/>
                </w:rPr>
                <w:id w:val="-1740469667"/>
                <w:placeholder>
                  <w:docPart w:val="BF13811F59854E7CA4D4634E79C4F4B8"/>
                </w:placeholder>
                <w15:appearance w15:val="hidden"/>
              </w:sdtPr>
              <w:sdtContent>
                <w:r w:rsidR="00AD4D0C" w:rsidRPr="00DA3E33">
                  <w:rPr>
                    <w:lang w:val="sk-SK"/>
                  </w:rPr>
                  <w:t>R&amp;R Accounting, s.r.o.</w:t>
                </w:r>
              </w:sdtContent>
            </w:sdt>
          </w:p>
          <w:p w14:paraId="5B3B9E2A" w14:textId="3212B9C0" w:rsidR="00D077E9" w:rsidRPr="00DA3E33" w:rsidRDefault="00AD4D0C" w:rsidP="00D077E9">
            <w:pPr>
              <w:rPr>
                <w:lang w:val="sk-SK"/>
              </w:rPr>
            </w:pPr>
            <w:r w:rsidRPr="00DA3E33">
              <w:rPr>
                <w:lang w:val="sk-SK"/>
              </w:rPr>
              <w:t>Spracoval</w:t>
            </w:r>
            <w:r w:rsidR="00D077E9" w:rsidRPr="00DA3E33">
              <w:rPr>
                <w:lang w:val="sk-SK"/>
              </w:rPr>
              <w:t xml:space="preserve">: </w:t>
            </w:r>
            <w:sdt>
              <w:sdtPr>
                <w:rPr>
                  <w:lang w:val="sk-SK"/>
                </w:rPr>
                <w:alias w:val="Your Name"/>
                <w:tag w:val="Your Name"/>
                <w:id w:val="-180584491"/>
                <w:placeholder>
                  <w:docPart w:val="6DA2DBF87CEF4E50A2126295E5E8A67F"/>
                </w:placeholder>
                <w:dataBinding w:prefixMappings="xmlns:ns0='http://schemas.microsoft.com/office/2006/coverPageProps' " w:xpath="/ns0:CoverPageProperties[1]/ns0:CompanyFax[1]" w:storeItemID="{55AF091B-3C7A-41E3-B477-F2FDAA23CFDA}"/>
                <w15:appearance w15:val="hidden"/>
                <w:text w:multiLine="1"/>
              </w:sdtPr>
              <w:sdtContent>
                <w:r w:rsidRPr="00DA3E33">
                  <w:rPr>
                    <w:lang w:val="sk-SK"/>
                  </w:rPr>
                  <w:t>Ing. Martin RICHTER, PhD.</w:t>
                </w:r>
              </w:sdtContent>
            </w:sdt>
          </w:p>
          <w:p w14:paraId="192F8C4C" w14:textId="77777777" w:rsidR="00D077E9" w:rsidRPr="00DA3E33" w:rsidRDefault="00D077E9" w:rsidP="00D077E9">
            <w:pPr>
              <w:rPr>
                <w:noProof/>
                <w:sz w:val="10"/>
                <w:szCs w:val="10"/>
                <w:lang w:val="sk-SK"/>
              </w:rPr>
            </w:pPr>
          </w:p>
        </w:tc>
      </w:tr>
    </w:tbl>
    <w:p w14:paraId="5EE7D6C0" w14:textId="26F72609" w:rsidR="00D077E9" w:rsidRPr="00DA3E33" w:rsidRDefault="00AD4D0C">
      <w:pPr>
        <w:spacing w:after="200"/>
        <w:rPr>
          <w:lang w:val="sk-SK"/>
        </w:rPr>
      </w:pPr>
      <w:r w:rsidRPr="00DA3E33">
        <w:rPr>
          <w:noProof/>
          <w:lang w:val="sk-SK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043DCCEC" wp14:editId="51B287C7">
                <wp:simplePos x="0" y="0"/>
                <wp:positionH relativeFrom="column">
                  <wp:posOffset>-746760</wp:posOffset>
                </wp:positionH>
                <wp:positionV relativeFrom="page">
                  <wp:posOffset>6667500</wp:posOffset>
                </wp:positionV>
                <wp:extent cx="7780020" cy="3374390"/>
                <wp:effectExtent l="0" t="0" r="0" b="0"/>
                <wp:wrapNone/>
                <wp:docPr id="2" name="Rectangle 2" descr="colored rectangl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80020" cy="337439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E8C8832" id="Rectangle 2" o:spid="_x0000_s1026" alt="colored rectangle" style="position:absolute;margin-left:-58.8pt;margin-top:525pt;width:612.6pt;height:265.7pt;z-index:-2516572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" fillcolor="#34aba2 [3206]" stroked="f" strokeweight="2pt">
                <w10:wrap anchory="page"/>
              </v:rect>
            </w:pict>
          </mc:Fallback>
        </mc:AlternateContent>
      </w:r>
      <w:r w:rsidRPr="00DA3E33">
        <w:rPr>
          <w:noProof/>
          <w:lang w:val="sk-SK"/>
        </w:rPr>
        <w:drawing>
          <wp:anchor distT="0" distB="0" distL="114300" distR="114300" simplePos="0" relativeHeight="251662336" behindDoc="0" locked="0" layoutInCell="1" allowOverlap="1" wp14:anchorId="203BEF7D" wp14:editId="360BB4DA">
            <wp:simplePos x="4396740" y="1181100"/>
            <wp:positionH relativeFrom="margin">
              <wp:align>right</wp:align>
            </wp:positionH>
            <wp:positionV relativeFrom="margin">
              <wp:align>bottom</wp:align>
            </wp:positionV>
            <wp:extent cx="1000125" cy="1171575"/>
            <wp:effectExtent l="0" t="0" r="9525" b="9525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0125" cy="11715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077E9" w:rsidRPr="00DA3E33">
        <w:rPr>
          <w:lang w:val="sk-SK"/>
        </w:rPr>
        <w:br w:type="page"/>
      </w:r>
    </w:p>
    <w:sdt>
      <w:sdtPr>
        <w:rPr>
          <w:rFonts w:asciiTheme="minorHAnsi" w:eastAsiaTheme="minorEastAsia" w:hAnsiTheme="minorHAnsi" w:cstheme="minorBidi"/>
          <w:b w:val="0"/>
          <w:color w:val="082A75" w:themeColor="text2"/>
          <w:sz w:val="28"/>
          <w:szCs w:val="22"/>
          <w:lang w:val="sk-SK"/>
        </w:rPr>
        <w:id w:val="-808167576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5B064D61" w14:textId="0255C39B" w:rsidR="00555CF0" w:rsidRPr="00DA3E33" w:rsidRDefault="00555CF0" w:rsidP="007F38ED">
          <w:pPr>
            <w:pStyle w:val="Hlavikaobsahu"/>
            <w:spacing w:after="240"/>
            <w:rPr>
              <w:lang w:val="sk-SK"/>
            </w:rPr>
          </w:pPr>
          <w:r w:rsidRPr="00DA3E33">
            <w:rPr>
              <w:lang w:val="sk-SK"/>
            </w:rPr>
            <w:t>Obsah</w:t>
          </w:r>
        </w:p>
        <w:p w14:paraId="40ECC7A5" w14:textId="52322FBC" w:rsidR="0046704F" w:rsidRDefault="00555CF0">
          <w:pPr>
            <w:pStyle w:val="Obsah1"/>
            <w:tabs>
              <w:tab w:val="right" w:leader="dot" w:pos="9926"/>
            </w:tabs>
            <w:rPr>
              <w:noProof/>
              <w:color w:val="auto"/>
              <w:kern w:val="2"/>
              <w:sz w:val="24"/>
              <w:szCs w:val="24"/>
              <w:lang w:val="sk-SK" w:eastAsia="sk-SK"/>
              <w14:ligatures w14:val="standardContextual"/>
            </w:rPr>
          </w:pPr>
          <w:r w:rsidRPr="00DA3E33">
            <w:rPr>
              <w:lang w:val="sk-SK"/>
            </w:rPr>
            <w:fldChar w:fldCharType="begin"/>
          </w:r>
          <w:r w:rsidRPr="00DA3E33">
            <w:rPr>
              <w:lang w:val="sk-SK"/>
            </w:rPr>
            <w:instrText xml:space="preserve"> TOC \o "1-3" \h \z \u </w:instrText>
          </w:r>
          <w:r w:rsidRPr="00DA3E33">
            <w:rPr>
              <w:lang w:val="sk-SK"/>
            </w:rPr>
            <w:fldChar w:fldCharType="separate"/>
          </w:r>
          <w:hyperlink w:anchor="_Toc164607969" w:history="1">
            <w:r w:rsidR="0046704F" w:rsidRPr="004B0EBA">
              <w:rPr>
                <w:rStyle w:val="Hypertextovprepojenie"/>
                <w:noProof/>
                <w:lang w:val="sk-SK"/>
              </w:rPr>
              <w:t>Rozpočet obce za rok 2023</w:t>
            </w:r>
            <w:r w:rsidR="0046704F">
              <w:rPr>
                <w:noProof/>
                <w:webHidden/>
              </w:rPr>
              <w:tab/>
            </w:r>
            <w:r w:rsidR="0046704F">
              <w:rPr>
                <w:noProof/>
                <w:webHidden/>
              </w:rPr>
              <w:fldChar w:fldCharType="begin"/>
            </w:r>
            <w:r w:rsidR="0046704F">
              <w:rPr>
                <w:noProof/>
                <w:webHidden/>
              </w:rPr>
              <w:instrText xml:space="preserve"> PAGEREF _Toc164607969 \h </w:instrText>
            </w:r>
            <w:r w:rsidR="0046704F">
              <w:rPr>
                <w:noProof/>
                <w:webHidden/>
              </w:rPr>
            </w:r>
            <w:r w:rsidR="0046704F">
              <w:rPr>
                <w:noProof/>
                <w:webHidden/>
              </w:rPr>
              <w:fldChar w:fldCharType="separate"/>
            </w:r>
            <w:r w:rsidR="0046704F">
              <w:rPr>
                <w:noProof/>
                <w:webHidden/>
              </w:rPr>
              <w:t>3</w:t>
            </w:r>
            <w:r w:rsidR="0046704F">
              <w:rPr>
                <w:noProof/>
                <w:webHidden/>
              </w:rPr>
              <w:fldChar w:fldCharType="end"/>
            </w:r>
          </w:hyperlink>
        </w:p>
        <w:p w14:paraId="56B3E5E6" w14:textId="1B020EE7" w:rsidR="0046704F" w:rsidRDefault="0046704F">
          <w:pPr>
            <w:pStyle w:val="Obsah3"/>
            <w:tabs>
              <w:tab w:val="right" w:leader="dot" w:pos="9926"/>
            </w:tabs>
            <w:rPr>
              <w:noProof/>
              <w:color w:val="auto"/>
              <w:kern w:val="2"/>
              <w:sz w:val="24"/>
              <w:szCs w:val="24"/>
              <w:lang w:val="sk-SK" w:eastAsia="sk-SK"/>
              <w14:ligatures w14:val="standardContextual"/>
            </w:rPr>
          </w:pPr>
          <w:hyperlink w:anchor="_Toc164607970" w:history="1">
            <w:r w:rsidRPr="004B0EBA">
              <w:rPr>
                <w:rStyle w:val="Hypertextovprepojenie"/>
                <w:noProof/>
              </w:rPr>
              <w:t>Stav rozpočtu obce k 31. decembru 202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6079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87840B" w14:textId="7FB99FDF" w:rsidR="0046704F" w:rsidRDefault="0046704F">
          <w:pPr>
            <w:pStyle w:val="Obsah3"/>
            <w:tabs>
              <w:tab w:val="right" w:leader="dot" w:pos="9926"/>
            </w:tabs>
            <w:rPr>
              <w:noProof/>
              <w:color w:val="auto"/>
              <w:kern w:val="2"/>
              <w:sz w:val="24"/>
              <w:szCs w:val="24"/>
              <w:lang w:val="sk-SK" w:eastAsia="sk-SK"/>
              <w14:ligatures w14:val="standardContextual"/>
            </w:rPr>
          </w:pPr>
          <w:hyperlink w:anchor="_Toc164607971" w:history="1">
            <w:r w:rsidRPr="004B0EBA">
              <w:rPr>
                <w:rStyle w:val="Hypertextovprepojenie"/>
                <w:noProof/>
              </w:rPr>
              <w:t>Bežné príjm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6079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E16B85" w14:textId="38C89E73" w:rsidR="0046704F" w:rsidRDefault="0046704F">
          <w:pPr>
            <w:pStyle w:val="Obsah3"/>
            <w:tabs>
              <w:tab w:val="right" w:leader="dot" w:pos="9926"/>
            </w:tabs>
            <w:rPr>
              <w:noProof/>
              <w:color w:val="auto"/>
              <w:kern w:val="2"/>
              <w:sz w:val="24"/>
              <w:szCs w:val="24"/>
              <w:lang w:val="sk-SK" w:eastAsia="sk-SK"/>
              <w14:ligatures w14:val="standardContextual"/>
            </w:rPr>
          </w:pPr>
          <w:hyperlink w:anchor="_Toc164607972" w:history="1">
            <w:r w:rsidRPr="004B0EBA">
              <w:rPr>
                <w:rStyle w:val="Hypertextovprepojenie"/>
                <w:noProof/>
              </w:rPr>
              <w:t>Kapitálové príjm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6079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E698C5" w14:textId="156207D3" w:rsidR="0046704F" w:rsidRDefault="0046704F">
          <w:pPr>
            <w:pStyle w:val="Obsah3"/>
            <w:tabs>
              <w:tab w:val="right" w:leader="dot" w:pos="9926"/>
            </w:tabs>
            <w:rPr>
              <w:noProof/>
              <w:color w:val="auto"/>
              <w:kern w:val="2"/>
              <w:sz w:val="24"/>
              <w:szCs w:val="24"/>
              <w:lang w:val="sk-SK" w:eastAsia="sk-SK"/>
              <w14:ligatures w14:val="standardContextual"/>
            </w:rPr>
          </w:pPr>
          <w:hyperlink w:anchor="_Toc164607973" w:history="1">
            <w:r w:rsidRPr="004B0EBA">
              <w:rPr>
                <w:rStyle w:val="Hypertextovprepojenie"/>
                <w:noProof/>
              </w:rPr>
              <w:t>Príjmové finančné operáci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6079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7F9409" w14:textId="43E2D352" w:rsidR="0046704F" w:rsidRDefault="0046704F">
          <w:pPr>
            <w:pStyle w:val="Obsah2"/>
            <w:tabs>
              <w:tab w:val="right" w:leader="dot" w:pos="9926"/>
            </w:tabs>
            <w:rPr>
              <w:noProof/>
              <w:color w:val="auto"/>
              <w:kern w:val="2"/>
              <w:sz w:val="24"/>
              <w:szCs w:val="24"/>
              <w:lang w:val="sk-SK" w:eastAsia="sk-SK"/>
              <w14:ligatures w14:val="standardContextual"/>
            </w:rPr>
          </w:pPr>
          <w:hyperlink w:anchor="_Toc164607974" w:history="1">
            <w:r w:rsidRPr="004B0EBA">
              <w:rPr>
                <w:rStyle w:val="Hypertextovprepojenie"/>
                <w:noProof/>
                <w:lang w:val="sk-SK"/>
              </w:rPr>
              <w:t>Rozbor čerpania výdajov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6079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5EE846" w14:textId="62ADDAD1" w:rsidR="0046704F" w:rsidRDefault="0046704F">
          <w:pPr>
            <w:pStyle w:val="Obsah3"/>
            <w:tabs>
              <w:tab w:val="right" w:leader="dot" w:pos="9926"/>
            </w:tabs>
            <w:rPr>
              <w:noProof/>
              <w:color w:val="auto"/>
              <w:kern w:val="2"/>
              <w:sz w:val="24"/>
              <w:szCs w:val="24"/>
              <w:lang w:val="sk-SK" w:eastAsia="sk-SK"/>
              <w14:ligatures w14:val="standardContextual"/>
            </w:rPr>
          </w:pPr>
          <w:hyperlink w:anchor="_Toc164607975" w:history="1">
            <w:r w:rsidRPr="004B0EBA">
              <w:rPr>
                <w:rStyle w:val="Hypertextovprepojenie"/>
                <w:noProof/>
              </w:rPr>
              <w:t>Prehľad čerpania bežných výdajov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6079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019874" w14:textId="2AB1DC41" w:rsidR="0046704F" w:rsidRDefault="0046704F">
          <w:pPr>
            <w:pStyle w:val="Obsah2"/>
            <w:tabs>
              <w:tab w:val="right" w:leader="dot" w:pos="9926"/>
            </w:tabs>
            <w:rPr>
              <w:noProof/>
              <w:color w:val="auto"/>
              <w:kern w:val="2"/>
              <w:sz w:val="24"/>
              <w:szCs w:val="24"/>
              <w:lang w:val="sk-SK" w:eastAsia="sk-SK"/>
              <w14:ligatures w14:val="standardContextual"/>
            </w:rPr>
          </w:pPr>
          <w:hyperlink w:anchor="_Toc164607976" w:history="1">
            <w:r w:rsidRPr="004B0EBA">
              <w:rPr>
                <w:rStyle w:val="Hypertextovprepojenie"/>
                <w:noProof/>
                <w:lang w:val="sk-SK"/>
              </w:rPr>
              <w:t>Kapitálové výdaj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6079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425782" w14:textId="39777052" w:rsidR="0046704F" w:rsidRDefault="0046704F">
          <w:pPr>
            <w:pStyle w:val="Obsah2"/>
            <w:tabs>
              <w:tab w:val="right" w:leader="dot" w:pos="9926"/>
            </w:tabs>
            <w:rPr>
              <w:noProof/>
              <w:color w:val="auto"/>
              <w:kern w:val="2"/>
              <w:sz w:val="24"/>
              <w:szCs w:val="24"/>
              <w:lang w:val="sk-SK" w:eastAsia="sk-SK"/>
              <w14:ligatures w14:val="standardContextual"/>
            </w:rPr>
          </w:pPr>
          <w:hyperlink w:anchor="_Toc164607977" w:history="1">
            <w:r w:rsidRPr="004B0EBA">
              <w:rPr>
                <w:rStyle w:val="Hypertextovprepojenie"/>
                <w:noProof/>
                <w:lang w:val="sk-SK"/>
              </w:rPr>
              <w:t>Finančné výdajové operáci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6079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23E6FF" w14:textId="4AC9351A" w:rsidR="0046704F" w:rsidRDefault="0046704F">
          <w:pPr>
            <w:pStyle w:val="Obsah2"/>
            <w:tabs>
              <w:tab w:val="right" w:leader="dot" w:pos="9926"/>
            </w:tabs>
            <w:rPr>
              <w:noProof/>
              <w:color w:val="auto"/>
              <w:kern w:val="2"/>
              <w:sz w:val="24"/>
              <w:szCs w:val="24"/>
              <w:lang w:val="sk-SK" w:eastAsia="sk-SK"/>
              <w14:ligatures w14:val="standardContextual"/>
            </w:rPr>
          </w:pPr>
          <w:hyperlink w:anchor="_Toc164607978" w:history="1">
            <w:r w:rsidRPr="004B0EBA">
              <w:rPr>
                <w:rStyle w:val="Hypertextovprepojenie"/>
                <w:noProof/>
                <w:lang w:val="sk-SK"/>
              </w:rPr>
              <w:t>Zostavenie výsledku rozpočtového hospodárenia obce v roku 202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6079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61BD7F" w14:textId="0DA60F49" w:rsidR="0046704F" w:rsidRDefault="0046704F">
          <w:pPr>
            <w:pStyle w:val="Obsah3"/>
            <w:tabs>
              <w:tab w:val="right" w:leader="dot" w:pos="9926"/>
            </w:tabs>
            <w:rPr>
              <w:noProof/>
              <w:color w:val="auto"/>
              <w:kern w:val="2"/>
              <w:sz w:val="24"/>
              <w:szCs w:val="24"/>
              <w:lang w:val="sk-SK" w:eastAsia="sk-SK"/>
              <w14:ligatures w14:val="standardContextual"/>
            </w:rPr>
          </w:pPr>
          <w:hyperlink w:anchor="_Toc164607979" w:history="1">
            <w:r w:rsidRPr="004B0EBA">
              <w:rPr>
                <w:rStyle w:val="Hypertextovprepojenie"/>
                <w:noProof/>
              </w:rPr>
              <w:t>Návrh uznesenia OZ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6079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D37628" w14:textId="73AF8A86" w:rsidR="00555CF0" w:rsidRPr="00DA3E33" w:rsidRDefault="00555CF0">
          <w:pPr>
            <w:rPr>
              <w:lang w:val="sk-SK"/>
            </w:rPr>
          </w:pPr>
          <w:r w:rsidRPr="00DA3E33">
            <w:rPr>
              <w:b/>
              <w:bCs/>
              <w:noProof/>
              <w:lang w:val="sk-SK"/>
            </w:rPr>
            <w:fldChar w:fldCharType="end"/>
          </w:r>
        </w:p>
      </w:sdtContent>
    </w:sdt>
    <w:p w14:paraId="04163923" w14:textId="1F028671" w:rsidR="00555CF0" w:rsidRPr="00DA3E33" w:rsidRDefault="00555CF0" w:rsidP="00C5323B">
      <w:pPr>
        <w:pStyle w:val="Nadpis1"/>
        <w:rPr>
          <w:lang w:val="sk-SK"/>
        </w:rPr>
      </w:pPr>
      <w:r w:rsidRPr="00DA3E33">
        <w:rPr>
          <w:lang w:val="sk-SK"/>
        </w:rPr>
        <w:br w:type="page"/>
      </w:r>
      <w:bookmarkStart w:id="0" w:name="_Toc164607969"/>
      <w:r w:rsidRPr="00DA3E33">
        <w:rPr>
          <w:lang w:val="sk-SK"/>
        </w:rPr>
        <w:lastRenderedPageBreak/>
        <w:t>Rozpočet obce za rok 202</w:t>
      </w:r>
      <w:bookmarkEnd w:id="0"/>
      <w:r w:rsidR="008E49D7">
        <w:rPr>
          <w:lang w:val="sk-SK"/>
        </w:rPr>
        <w:t>4</w:t>
      </w:r>
    </w:p>
    <w:p w14:paraId="33FAD8A0" w14:textId="0C4A0C2A" w:rsidR="00555CF0" w:rsidRPr="00DA3E33" w:rsidRDefault="00555CF0" w:rsidP="008241DF">
      <w:pPr>
        <w:ind w:firstLine="720"/>
        <w:jc w:val="both"/>
        <w:rPr>
          <w:lang w:val="sk-SK"/>
        </w:rPr>
      </w:pPr>
      <w:r w:rsidRPr="00DA3E33">
        <w:rPr>
          <w:lang w:val="sk-SK"/>
        </w:rPr>
        <w:t>Základným nástrojom finančného hospodárenia obce bol rozpočet obce na rok 20</w:t>
      </w:r>
      <w:r w:rsidR="00D61F68" w:rsidRPr="00DA3E33">
        <w:rPr>
          <w:lang w:val="sk-SK"/>
        </w:rPr>
        <w:t>2</w:t>
      </w:r>
      <w:r w:rsidR="008E49D7">
        <w:rPr>
          <w:lang w:val="sk-SK"/>
        </w:rPr>
        <w:t>4</w:t>
      </w:r>
      <w:r w:rsidRPr="00DA3E33">
        <w:rPr>
          <w:lang w:val="sk-SK"/>
        </w:rPr>
        <w:t>.</w:t>
      </w:r>
    </w:p>
    <w:p w14:paraId="7184302A" w14:textId="6F20D7BF" w:rsidR="00555CF0" w:rsidRPr="00DA3E33" w:rsidRDefault="00555CF0" w:rsidP="00555CF0">
      <w:pPr>
        <w:ind w:firstLine="720"/>
        <w:jc w:val="both"/>
        <w:rPr>
          <w:lang w:val="sk-SK"/>
        </w:rPr>
      </w:pPr>
      <w:r w:rsidRPr="00DA3E33">
        <w:rPr>
          <w:lang w:val="sk-SK"/>
        </w:rPr>
        <w:t>Obec zostavila rozpočet podľa ustanovenia § 10 odsek 7) zákona č.583/2004 Z.z. o rozpočtových pravidlách územnej samosprávy a o zmene a doplnení niektorých zákonov v znení neskorších predpisov. Rozpočet obce na rok 20</w:t>
      </w:r>
      <w:r w:rsidR="00D61F68" w:rsidRPr="00DA3E33">
        <w:rPr>
          <w:lang w:val="sk-SK"/>
        </w:rPr>
        <w:t>2</w:t>
      </w:r>
      <w:r w:rsidR="008E49D7">
        <w:rPr>
          <w:lang w:val="sk-SK"/>
        </w:rPr>
        <w:t>4</w:t>
      </w:r>
      <w:r w:rsidRPr="00DA3E33">
        <w:rPr>
          <w:lang w:val="sk-SK"/>
        </w:rPr>
        <w:t xml:space="preserve"> bol zostavený ako </w:t>
      </w:r>
      <w:r w:rsidR="008E49D7">
        <w:rPr>
          <w:lang w:val="sk-SK"/>
        </w:rPr>
        <w:t>prebytkový</w:t>
      </w:r>
      <w:r w:rsidRPr="00DA3E33">
        <w:rPr>
          <w:lang w:val="sk-SK"/>
        </w:rPr>
        <w:t>.</w:t>
      </w:r>
    </w:p>
    <w:p w14:paraId="1435F37E" w14:textId="74CAE7B6" w:rsidR="00A16870" w:rsidRPr="00DA3E33" w:rsidRDefault="004D7DA4" w:rsidP="00A16870">
      <w:pPr>
        <w:ind w:firstLine="720"/>
        <w:jc w:val="both"/>
        <w:rPr>
          <w:lang w:val="sk-SK"/>
        </w:rPr>
      </w:pPr>
      <w:r w:rsidRPr="00DA3E33">
        <w:rPr>
          <w:lang w:val="sk-SK"/>
        </w:rPr>
        <w:t>Obec Naháč zostavuje rozpočet bez programového rozpočtovania.</w:t>
      </w:r>
    </w:p>
    <w:p w14:paraId="3ABD35A0" w14:textId="067AF09F" w:rsidR="00555CF0" w:rsidRPr="00DA3E33" w:rsidRDefault="00555CF0" w:rsidP="00555CF0">
      <w:pPr>
        <w:spacing w:before="240"/>
        <w:ind w:firstLine="720"/>
        <w:jc w:val="both"/>
        <w:rPr>
          <w:lang w:val="sk-SK"/>
        </w:rPr>
      </w:pPr>
      <w:r w:rsidRPr="00DA3E33">
        <w:rPr>
          <w:lang w:val="sk-SK"/>
        </w:rPr>
        <w:t>Hospodárenie obce sa riadilo podľa schváleného rozpočtu na rok 20</w:t>
      </w:r>
      <w:r w:rsidR="00556F81" w:rsidRPr="00DA3E33">
        <w:rPr>
          <w:lang w:val="sk-SK"/>
        </w:rPr>
        <w:t>2</w:t>
      </w:r>
      <w:r w:rsidR="008E49D7">
        <w:rPr>
          <w:lang w:val="sk-SK"/>
        </w:rPr>
        <w:t>4</w:t>
      </w:r>
      <w:r w:rsidR="00EF5A70" w:rsidRPr="00DA3E33">
        <w:rPr>
          <w:lang w:val="sk-SK"/>
        </w:rPr>
        <w:t xml:space="preserve"> prijatého uznesením obecného zastupiteľstva č</w:t>
      </w:r>
      <w:r w:rsidRPr="00DA3E33">
        <w:rPr>
          <w:lang w:val="sk-SK"/>
        </w:rPr>
        <w:t>.</w:t>
      </w:r>
      <w:r w:rsidR="00EF5A70" w:rsidRPr="00DA3E33">
        <w:rPr>
          <w:lang w:val="sk-SK"/>
        </w:rPr>
        <w:t xml:space="preserve"> </w:t>
      </w:r>
      <w:r w:rsidR="008E49D7">
        <w:rPr>
          <w:lang w:val="sk-SK"/>
        </w:rPr>
        <w:t>46</w:t>
      </w:r>
      <w:r w:rsidR="00EF5A70" w:rsidRPr="00DA3E33">
        <w:rPr>
          <w:lang w:val="sk-SK"/>
        </w:rPr>
        <w:t>/202</w:t>
      </w:r>
      <w:r w:rsidR="008E49D7">
        <w:rPr>
          <w:lang w:val="sk-SK"/>
        </w:rPr>
        <w:t>3</w:t>
      </w:r>
      <w:r w:rsidR="00EF5A70" w:rsidRPr="00DA3E33">
        <w:rPr>
          <w:lang w:val="sk-SK"/>
        </w:rPr>
        <w:t xml:space="preserve"> dňa </w:t>
      </w:r>
      <w:r w:rsidR="008E49D7">
        <w:rPr>
          <w:lang w:val="sk-SK"/>
        </w:rPr>
        <w:t>14</w:t>
      </w:r>
      <w:r w:rsidR="00EF5A70" w:rsidRPr="00DA3E33">
        <w:rPr>
          <w:lang w:val="sk-SK"/>
        </w:rPr>
        <w:t>. decembra 202</w:t>
      </w:r>
      <w:r w:rsidR="008E49D7">
        <w:rPr>
          <w:lang w:val="sk-SK"/>
        </w:rPr>
        <w:t>3</w:t>
      </w:r>
    </w:p>
    <w:tbl>
      <w:tblPr>
        <w:tblStyle w:val="Mriekatabuky"/>
        <w:tblW w:w="0" w:type="auto"/>
        <w:tblLook w:val="04A0" w:firstRow="1" w:lastRow="0" w:firstColumn="1" w:lastColumn="0" w:noHBand="0" w:noVBand="1"/>
        <w:tblCaption w:val="Prehľad rozpočtových opatrení obce Naháč v roku 2020"/>
      </w:tblPr>
      <w:tblGrid>
        <w:gridCol w:w="1039"/>
        <w:gridCol w:w="5554"/>
        <w:gridCol w:w="3250"/>
      </w:tblGrid>
      <w:tr w:rsidR="00566663" w:rsidRPr="0046704F" w14:paraId="637F0A7B" w14:textId="77777777" w:rsidTr="00566663">
        <w:trPr>
          <w:trHeight w:val="274"/>
        </w:trPr>
        <w:tc>
          <w:tcPr>
            <w:tcW w:w="9843" w:type="dxa"/>
            <w:gridSpan w:val="3"/>
          </w:tcPr>
          <w:p w14:paraId="29921010" w14:textId="52E66F69" w:rsidR="00566663" w:rsidRPr="00DA3E33" w:rsidRDefault="00566663" w:rsidP="00555CF0">
            <w:pPr>
              <w:jc w:val="both"/>
              <w:rPr>
                <w:b/>
                <w:bCs/>
                <w:lang w:val="sk-SK"/>
              </w:rPr>
            </w:pPr>
            <w:r w:rsidRPr="00DA3E33">
              <w:rPr>
                <w:b/>
                <w:bCs/>
                <w:lang w:val="sk-SK"/>
              </w:rPr>
              <w:t>Prehľad rozpočtových opatrení v roku 20</w:t>
            </w:r>
            <w:r w:rsidR="00556F81" w:rsidRPr="00DA3E33">
              <w:rPr>
                <w:b/>
                <w:bCs/>
                <w:lang w:val="sk-SK"/>
              </w:rPr>
              <w:t>2</w:t>
            </w:r>
            <w:r w:rsidR="00810A9F">
              <w:rPr>
                <w:b/>
                <w:bCs/>
                <w:lang w:val="sk-SK"/>
              </w:rPr>
              <w:t>4</w:t>
            </w:r>
          </w:p>
        </w:tc>
      </w:tr>
      <w:tr w:rsidR="00566663" w:rsidRPr="00DA3E33" w14:paraId="3A23951B" w14:textId="77777777" w:rsidTr="00EF5A70">
        <w:trPr>
          <w:trHeight w:val="264"/>
        </w:trPr>
        <w:tc>
          <w:tcPr>
            <w:tcW w:w="1039" w:type="dxa"/>
          </w:tcPr>
          <w:p w14:paraId="40798750" w14:textId="64017E13" w:rsidR="00566663" w:rsidRPr="00DA3E33" w:rsidRDefault="00566663" w:rsidP="00555CF0">
            <w:pPr>
              <w:jc w:val="both"/>
              <w:rPr>
                <w:b/>
                <w:bCs/>
                <w:lang w:val="sk-SK"/>
              </w:rPr>
            </w:pPr>
            <w:r w:rsidRPr="00DA3E33">
              <w:rPr>
                <w:b/>
                <w:bCs/>
                <w:lang w:val="sk-SK"/>
              </w:rPr>
              <w:t>p.č.</w:t>
            </w:r>
          </w:p>
        </w:tc>
        <w:tc>
          <w:tcPr>
            <w:tcW w:w="5554" w:type="dxa"/>
          </w:tcPr>
          <w:p w14:paraId="1148E5BA" w14:textId="1B4E2274" w:rsidR="00566663" w:rsidRPr="00DA3E33" w:rsidRDefault="00566663" w:rsidP="00555CF0">
            <w:pPr>
              <w:jc w:val="both"/>
              <w:rPr>
                <w:b/>
                <w:bCs/>
                <w:lang w:val="sk-SK"/>
              </w:rPr>
            </w:pPr>
            <w:r w:rsidRPr="00DA3E33">
              <w:rPr>
                <w:b/>
                <w:bCs/>
                <w:lang w:val="sk-SK"/>
              </w:rPr>
              <w:t>Druh rozp. opatrenia</w:t>
            </w:r>
          </w:p>
        </w:tc>
        <w:tc>
          <w:tcPr>
            <w:tcW w:w="3250" w:type="dxa"/>
          </w:tcPr>
          <w:p w14:paraId="34A1C5FF" w14:textId="7F3E09BF" w:rsidR="00566663" w:rsidRPr="00DA3E33" w:rsidRDefault="00566663" w:rsidP="00555CF0">
            <w:pPr>
              <w:jc w:val="both"/>
              <w:rPr>
                <w:b/>
                <w:bCs/>
                <w:lang w:val="sk-SK"/>
              </w:rPr>
            </w:pPr>
            <w:r w:rsidRPr="00DA3E33">
              <w:rPr>
                <w:b/>
                <w:bCs/>
                <w:lang w:val="sk-SK"/>
              </w:rPr>
              <w:t>Dátum schválenia</w:t>
            </w:r>
          </w:p>
        </w:tc>
      </w:tr>
      <w:tr w:rsidR="00566663" w:rsidRPr="00DA3E33" w14:paraId="75253D63" w14:textId="77777777" w:rsidTr="00EF5A70">
        <w:trPr>
          <w:trHeight w:val="274"/>
        </w:trPr>
        <w:tc>
          <w:tcPr>
            <w:tcW w:w="1039" w:type="dxa"/>
          </w:tcPr>
          <w:p w14:paraId="4D827968" w14:textId="3A4BBD18" w:rsidR="00566663" w:rsidRPr="00DA3E33" w:rsidRDefault="007F38ED" w:rsidP="00555CF0">
            <w:pPr>
              <w:jc w:val="both"/>
              <w:rPr>
                <w:lang w:val="sk-SK"/>
              </w:rPr>
            </w:pPr>
            <w:r w:rsidRPr="00DA3E33">
              <w:rPr>
                <w:lang w:val="sk-SK"/>
              </w:rPr>
              <w:t>0.</w:t>
            </w:r>
          </w:p>
        </w:tc>
        <w:tc>
          <w:tcPr>
            <w:tcW w:w="5554" w:type="dxa"/>
          </w:tcPr>
          <w:p w14:paraId="217870FC" w14:textId="4C329B4F" w:rsidR="00566663" w:rsidRPr="00DA3E33" w:rsidRDefault="00566663" w:rsidP="00555CF0">
            <w:pPr>
              <w:jc w:val="both"/>
              <w:rPr>
                <w:lang w:val="sk-SK"/>
              </w:rPr>
            </w:pPr>
            <w:r w:rsidRPr="00DA3E33">
              <w:rPr>
                <w:lang w:val="sk-SK"/>
              </w:rPr>
              <w:t>Rozpočet príjmov a výdavkov na rok 20</w:t>
            </w:r>
            <w:r w:rsidR="00556F81" w:rsidRPr="00DA3E33">
              <w:rPr>
                <w:lang w:val="sk-SK"/>
              </w:rPr>
              <w:t>2</w:t>
            </w:r>
            <w:r w:rsidR="008E49D7">
              <w:rPr>
                <w:lang w:val="sk-SK"/>
              </w:rPr>
              <w:t>4</w:t>
            </w:r>
          </w:p>
        </w:tc>
        <w:tc>
          <w:tcPr>
            <w:tcW w:w="3250" w:type="dxa"/>
          </w:tcPr>
          <w:p w14:paraId="24934419" w14:textId="6591706E" w:rsidR="00566663" w:rsidRPr="00DA3E33" w:rsidRDefault="008E49D7" w:rsidP="00555CF0">
            <w:pPr>
              <w:jc w:val="both"/>
              <w:rPr>
                <w:lang w:val="sk-SK"/>
              </w:rPr>
            </w:pPr>
            <w:r>
              <w:rPr>
                <w:lang w:val="sk-SK"/>
              </w:rPr>
              <w:t>14</w:t>
            </w:r>
            <w:r w:rsidR="00DA3E33">
              <w:rPr>
                <w:lang w:val="sk-SK"/>
              </w:rPr>
              <w:t>. december 202</w:t>
            </w:r>
            <w:r>
              <w:rPr>
                <w:lang w:val="sk-SK"/>
              </w:rPr>
              <w:t>3</w:t>
            </w:r>
          </w:p>
        </w:tc>
      </w:tr>
      <w:tr w:rsidR="00EF5A70" w:rsidRPr="00DA3E33" w14:paraId="75CEF1C2" w14:textId="77777777" w:rsidTr="00EF5A70">
        <w:trPr>
          <w:trHeight w:val="274"/>
        </w:trPr>
        <w:tc>
          <w:tcPr>
            <w:tcW w:w="1039" w:type="dxa"/>
          </w:tcPr>
          <w:p w14:paraId="4359E963" w14:textId="5044DF80" w:rsidR="00EF5A70" w:rsidRPr="00DA3E33" w:rsidRDefault="00EF5A70" w:rsidP="00EF5A70">
            <w:pPr>
              <w:jc w:val="both"/>
              <w:rPr>
                <w:lang w:val="sk-SK"/>
              </w:rPr>
            </w:pPr>
            <w:r w:rsidRPr="00DA3E33">
              <w:rPr>
                <w:lang w:val="sk-SK"/>
              </w:rPr>
              <w:t>1.</w:t>
            </w:r>
          </w:p>
        </w:tc>
        <w:tc>
          <w:tcPr>
            <w:tcW w:w="5554" w:type="dxa"/>
          </w:tcPr>
          <w:p w14:paraId="6B5B44FE" w14:textId="67204D2C" w:rsidR="00EF5A70" w:rsidRPr="00DA3E33" w:rsidRDefault="00EF5A70" w:rsidP="00EF5A70">
            <w:pPr>
              <w:jc w:val="both"/>
              <w:rPr>
                <w:lang w:val="sk-SK"/>
              </w:rPr>
            </w:pPr>
            <w:r w:rsidRPr="00DA3E33">
              <w:rPr>
                <w:lang w:val="sk-SK"/>
              </w:rPr>
              <w:t>Rozpočtové opatrenie</w:t>
            </w:r>
          </w:p>
        </w:tc>
        <w:tc>
          <w:tcPr>
            <w:tcW w:w="3250" w:type="dxa"/>
          </w:tcPr>
          <w:p w14:paraId="2772AFCC" w14:textId="68263507" w:rsidR="00EF5A70" w:rsidRPr="00DA3E33" w:rsidRDefault="008E49D7" w:rsidP="00EF5A70">
            <w:pPr>
              <w:jc w:val="both"/>
              <w:rPr>
                <w:lang w:val="sk-SK"/>
              </w:rPr>
            </w:pPr>
            <w:r>
              <w:rPr>
                <w:lang w:val="sk-SK"/>
              </w:rPr>
              <w:t>5</w:t>
            </w:r>
            <w:r w:rsidR="00EF5A70" w:rsidRPr="00DA3E33">
              <w:rPr>
                <w:lang w:val="sk-SK"/>
              </w:rPr>
              <w:t xml:space="preserve">. </w:t>
            </w:r>
            <w:r>
              <w:rPr>
                <w:lang w:val="sk-SK"/>
              </w:rPr>
              <w:t>marca</w:t>
            </w:r>
            <w:r w:rsidR="00EF5A70" w:rsidRPr="00DA3E33">
              <w:rPr>
                <w:lang w:val="sk-SK"/>
              </w:rPr>
              <w:t xml:space="preserve"> 202</w:t>
            </w:r>
            <w:r>
              <w:rPr>
                <w:lang w:val="sk-SK"/>
              </w:rPr>
              <w:t>4</w:t>
            </w:r>
          </w:p>
        </w:tc>
      </w:tr>
      <w:tr w:rsidR="00EF5A70" w:rsidRPr="00DA3E33" w14:paraId="3F1DB7B0" w14:textId="77777777" w:rsidTr="00EF5A70">
        <w:trPr>
          <w:trHeight w:val="274"/>
        </w:trPr>
        <w:tc>
          <w:tcPr>
            <w:tcW w:w="1039" w:type="dxa"/>
          </w:tcPr>
          <w:p w14:paraId="04BEFAED" w14:textId="79BC3695" w:rsidR="00EF5A70" w:rsidRPr="00DA3E33" w:rsidRDefault="00EF5A70" w:rsidP="00EF5A70">
            <w:pPr>
              <w:jc w:val="both"/>
              <w:rPr>
                <w:lang w:val="sk-SK"/>
              </w:rPr>
            </w:pPr>
            <w:r w:rsidRPr="00DA3E33">
              <w:rPr>
                <w:lang w:val="sk-SK"/>
              </w:rPr>
              <w:t>2.</w:t>
            </w:r>
          </w:p>
        </w:tc>
        <w:tc>
          <w:tcPr>
            <w:tcW w:w="5554" w:type="dxa"/>
          </w:tcPr>
          <w:p w14:paraId="2DAD10D8" w14:textId="585FF08F" w:rsidR="00EF5A70" w:rsidRPr="00DA3E33" w:rsidRDefault="00EF5A70" w:rsidP="00EF5A70">
            <w:pPr>
              <w:jc w:val="both"/>
              <w:rPr>
                <w:lang w:val="sk-SK"/>
              </w:rPr>
            </w:pPr>
            <w:r w:rsidRPr="00DA3E33">
              <w:rPr>
                <w:lang w:val="sk-SK"/>
              </w:rPr>
              <w:t>Rozpočtové opatrenie</w:t>
            </w:r>
          </w:p>
        </w:tc>
        <w:tc>
          <w:tcPr>
            <w:tcW w:w="3250" w:type="dxa"/>
          </w:tcPr>
          <w:p w14:paraId="636BF187" w14:textId="000358F8" w:rsidR="00EF5A70" w:rsidRPr="00DA3E33" w:rsidRDefault="008E49D7" w:rsidP="00EF5A70">
            <w:pPr>
              <w:jc w:val="both"/>
              <w:rPr>
                <w:lang w:val="sk-SK"/>
              </w:rPr>
            </w:pPr>
            <w:r>
              <w:rPr>
                <w:lang w:val="sk-SK"/>
              </w:rPr>
              <w:t>18</w:t>
            </w:r>
            <w:r w:rsidR="00EF5A70" w:rsidRPr="00DA3E33">
              <w:rPr>
                <w:lang w:val="sk-SK"/>
              </w:rPr>
              <w:t xml:space="preserve">. </w:t>
            </w:r>
            <w:r>
              <w:rPr>
                <w:lang w:val="sk-SK"/>
              </w:rPr>
              <w:t>jún</w:t>
            </w:r>
            <w:r w:rsidR="00EF5A70" w:rsidRPr="00DA3E33">
              <w:rPr>
                <w:lang w:val="sk-SK"/>
              </w:rPr>
              <w:t xml:space="preserve"> 202</w:t>
            </w:r>
            <w:r>
              <w:rPr>
                <w:lang w:val="sk-SK"/>
              </w:rPr>
              <w:t>4</w:t>
            </w:r>
          </w:p>
        </w:tc>
      </w:tr>
      <w:tr w:rsidR="00EF5A70" w:rsidRPr="00DA3E33" w14:paraId="10A8B270" w14:textId="77777777" w:rsidTr="00EF5A70">
        <w:trPr>
          <w:trHeight w:val="284"/>
        </w:trPr>
        <w:tc>
          <w:tcPr>
            <w:tcW w:w="1039" w:type="dxa"/>
          </w:tcPr>
          <w:p w14:paraId="30B0FFC5" w14:textId="6C4E8505" w:rsidR="00EF5A70" w:rsidRPr="00DA3E33" w:rsidRDefault="00EF5A70" w:rsidP="00EF5A70">
            <w:pPr>
              <w:jc w:val="both"/>
              <w:rPr>
                <w:lang w:val="sk-SK"/>
              </w:rPr>
            </w:pPr>
            <w:r w:rsidRPr="00DA3E33">
              <w:rPr>
                <w:lang w:val="sk-SK"/>
              </w:rPr>
              <w:t>3.</w:t>
            </w:r>
          </w:p>
        </w:tc>
        <w:tc>
          <w:tcPr>
            <w:tcW w:w="5554" w:type="dxa"/>
          </w:tcPr>
          <w:p w14:paraId="1150E556" w14:textId="613BFEA1" w:rsidR="00EF5A70" w:rsidRPr="00DA3E33" w:rsidRDefault="00EF5A70" w:rsidP="00EF5A70">
            <w:pPr>
              <w:jc w:val="both"/>
              <w:rPr>
                <w:lang w:val="sk-SK"/>
              </w:rPr>
            </w:pPr>
            <w:r w:rsidRPr="00DA3E33">
              <w:rPr>
                <w:lang w:val="sk-SK"/>
              </w:rPr>
              <w:t>Rozpočtové opatrenie</w:t>
            </w:r>
          </w:p>
        </w:tc>
        <w:tc>
          <w:tcPr>
            <w:tcW w:w="3250" w:type="dxa"/>
          </w:tcPr>
          <w:p w14:paraId="677AD3A1" w14:textId="08CE0992" w:rsidR="00EF5A70" w:rsidRPr="00DA3E33" w:rsidRDefault="00EF5A70" w:rsidP="00EF5A70">
            <w:pPr>
              <w:jc w:val="both"/>
              <w:rPr>
                <w:lang w:val="sk-SK"/>
              </w:rPr>
            </w:pPr>
            <w:r w:rsidRPr="00DA3E33">
              <w:rPr>
                <w:lang w:val="sk-SK"/>
              </w:rPr>
              <w:t>1</w:t>
            </w:r>
            <w:r w:rsidR="008E49D7">
              <w:rPr>
                <w:lang w:val="sk-SK"/>
              </w:rPr>
              <w:t>2</w:t>
            </w:r>
            <w:r w:rsidRPr="00DA3E33">
              <w:rPr>
                <w:lang w:val="sk-SK"/>
              </w:rPr>
              <w:t xml:space="preserve">. </w:t>
            </w:r>
            <w:r w:rsidR="008E49D7">
              <w:rPr>
                <w:lang w:val="sk-SK"/>
              </w:rPr>
              <w:t>september</w:t>
            </w:r>
            <w:r w:rsidRPr="00DA3E33">
              <w:rPr>
                <w:lang w:val="sk-SK"/>
              </w:rPr>
              <w:t xml:space="preserve"> 202</w:t>
            </w:r>
            <w:r w:rsidR="008E49D7">
              <w:rPr>
                <w:lang w:val="sk-SK"/>
              </w:rPr>
              <w:t>4</w:t>
            </w:r>
          </w:p>
        </w:tc>
      </w:tr>
      <w:tr w:rsidR="00EF5A70" w:rsidRPr="00DA3E33" w14:paraId="3813191C" w14:textId="77777777" w:rsidTr="00EF5A70">
        <w:trPr>
          <w:trHeight w:val="274"/>
        </w:trPr>
        <w:tc>
          <w:tcPr>
            <w:tcW w:w="1039" w:type="dxa"/>
          </w:tcPr>
          <w:p w14:paraId="32D22797" w14:textId="4D5ECD77" w:rsidR="00EF5A70" w:rsidRPr="00DA3E33" w:rsidRDefault="00EF5A70" w:rsidP="00EF5A70">
            <w:pPr>
              <w:jc w:val="both"/>
              <w:rPr>
                <w:lang w:val="sk-SK"/>
              </w:rPr>
            </w:pPr>
            <w:r w:rsidRPr="00DA3E33">
              <w:rPr>
                <w:lang w:val="sk-SK"/>
              </w:rPr>
              <w:t>4.</w:t>
            </w:r>
          </w:p>
        </w:tc>
        <w:tc>
          <w:tcPr>
            <w:tcW w:w="5554" w:type="dxa"/>
          </w:tcPr>
          <w:p w14:paraId="43458879" w14:textId="373CCAE9" w:rsidR="00EF5A70" w:rsidRPr="00DA3E33" w:rsidRDefault="00EF5A70" w:rsidP="00EF5A70">
            <w:pPr>
              <w:jc w:val="both"/>
              <w:rPr>
                <w:lang w:val="sk-SK"/>
              </w:rPr>
            </w:pPr>
            <w:r w:rsidRPr="00DA3E33">
              <w:rPr>
                <w:lang w:val="sk-SK"/>
              </w:rPr>
              <w:t>Rozpočtové opatrenie</w:t>
            </w:r>
            <w:r w:rsidR="00DA3E33">
              <w:rPr>
                <w:lang w:val="sk-SK"/>
              </w:rPr>
              <w:t xml:space="preserve"> starsotu obce</w:t>
            </w:r>
          </w:p>
        </w:tc>
        <w:tc>
          <w:tcPr>
            <w:tcW w:w="3250" w:type="dxa"/>
          </w:tcPr>
          <w:p w14:paraId="5D9161C6" w14:textId="7F040E00" w:rsidR="00EF5A70" w:rsidRPr="00DA3E33" w:rsidRDefault="008E49D7" w:rsidP="00EF5A70">
            <w:pPr>
              <w:jc w:val="both"/>
              <w:rPr>
                <w:lang w:val="sk-SK"/>
              </w:rPr>
            </w:pPr>
            <w:r>
              <w:rPr>
                <w:lang w:val="sk-SK"/>
              </w:rPr>
              <w:t>31</w:t>
            </w:r>
            <w:r w:rsidR="00EF5A70" w:rsidRPr="00DA3E33">
              <w:rPr>
                <w:lang w:val="sk-SK"/>
              </w:rPr>
              <w:t xml:space="preserve">. </w:t>
            </w:r>
            <w:r>
              <w:rPr>
                <w:lang w:val="sk-SK"/>
              </w:rPr>
              <w:t>december</w:t>
            </w:r>
            <w:r w:rsidR="00DA3E33">
              <w:rPr>
                <w:lang w:val="sk-SK"/>
              </w:rPr>
              <w:t xml:space="preserve"> </w:t>
            </w:r>
            <w:r w:rsidR="00EF5A70" w:rsidRPr="00DA3E33">
              <w:rPr>
                <w:lang w:val="sk-SK"/>
              </w:rPr>
              <w:t>202</w:t>
            </w:r>
            <w:r>
              <w:rPr>
                <w:lang w:val="sk-SK"/>
              </w:rPr>
              <w:t>4</w:t>
            </w:r>
          </w:p>
        </w:tc>
      </w:tr>
    </w:tbl>
    <w:p w14:paraId="563772B7" w14:textId="39006F53" w:rsidR="00555CF0" w:rsidRPr="00DA3E33" w:rsidRDefault="00F10B55" w:rsidP="00C5323B">
      <w:pPr>
        <w:pStyle w:val="Nadpis3"/>
      </w:pPr>
      <w:bookmarkStart w:id="1" w:name="_Toc164607970"/>
      <w:r w:rsidRPr="00DA3E33">
        <w:t>Stav rozpočtu obce k 31. decembru 202</w:t>
      </w:r>
      <w:bookmarkEnd w:id="1"/>
      <w:r w:rsidR="00810A9F">
        <w:t>4</w:t>
      </w: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3397"/>
        <w:gridCol w:w="3220"/>
        <w:gridCol w:w="3309"/>
      </w:tblGrid>
      <w:tr w:rsidR="00F10B55" w:rsidRPr="00DA3E33" w14:paraId="374CA060" w14:textId="77777777" w:rsidTr="00F10B55">
        <w:tc>
          <w:tcPr>
            <w:tcW w:w="3397" w:type="dxa"/>
          </w:tcPr>
          <w:p w14:paraId="54B2A6ED" w14:textId="77777777" w:rsidR="00F10B55" w:rsidRPr="00DA3E33" w:rsidRDefault="00F10B55" w:rsidP="00F10B55">
            <w:pPr>
              <w:rPr>
                <w:b/>
                <w:bCs/>
                <w:lang w:val="sk-SK"/>
              </w:rPr>
            </w:pPr>
          </w:p>
        </w:tc>
        <w:tc>
          <w:tcPr>
            <w:tcW w:w="3220" w:type="dxa"/>
          </w:tcPr>
          <w:p w14:paraId="64BAAEA2" w14:textId="0C3B2E6B" w:rsidR="00F10B55" w:rsidRPr="00DA3E33" w:rsidRDefault="00F10B55" w:rsidP="00F10B55">
            <w:pPr>
              <w:rPr>
                <w:b/>
                <w:bCs/>
                <w:lang w:val="sk-SK"/>
              </w:rPr>
            </w:pPr>
            <w:r w:rsidRPr="00DA3E33">
              <w:rPr>
                <w:b/>
                <w:bCs/>
                <w:lang w:val="sk-SK"/>
              </w:rPr>
              <w:t>Schválený rozpočet</w:t>
            </w:r>
          </w:p>
        </w:tc>
        <w:tc>
          <w:tcPr>
            <w:tcW w:w="3309" w:type="dxa"/>
          </w:tcPr>
          <w:p w14:paraId="68CA6334" w14:textId="7CC190ED" w:rsidR="00F10B55" w:rsidRPr="00DA3E33" w:rsidRDefault="00F10B55" w:rsidP="00F10B55">
            <w:pPr>
              <w:rPr>
                <w:b/>
                <w:bCs/>
                <w:lang w:val="sk-SK"/>
              </w:rPr>
            </w:pPr>
            <w:r w:rsidRPr="00DA3E33">
              <w:rPr>
                <w:b/>
                <w:bCs/>
                <w:lang w:val="sk-SK"/>
              </w:rPr>
              <w:t>Rozpočet po zmenách</w:t>
            </w:r>
          </w:p>
        </w:tc>
      </w:tr>
      <w:tr w:rsidR="00F10B55" w:rsidRPr="00DA3E33" w14:paraId="105BD83F" w14:textId="77777777" w:rsidTr="00F10B55">
        <w:tc>
          <w:tcPr>
            <w:tcW w:w="3397" w:type="dxa"/>
          </w:tcPr>
          <w:p w14:paraId="11B15E97" w14:textId="315F85AA" w:rsidR="00F10B55" w:rsidRPr="00DA3E33" w:rsidRDefault="00F10B55" w:rsidP="00F10B55">
            <w:pPr>
              <w:rPr>
                <w:b/>
                <w:bCs/>
                <w:lang w:val="sk-SK"/>
              </w:rPr>
            </w:pPr>
            <w:r w:rsidRPr="00DA3E33">
              <w:rPr>
                <w:b/>
                <w:bCs/>
                <w:lang w:val="sk-SK"/>
              </w:rPr>
              <w:t>Celkové príjmy</w:t>
            </w:r>
          </w:p>
        </w:tc>
        <w:tc>
          <w:tcPr>
            <w:tcW w:w="3220" w:type="dxa"/>
          </w:tcPr>
          <w:p w14:paraId="5C8686EB" w14:textId="56040F45" w:rsidR="00F10B55" w:rsidRPr="00DA3E33" w:rsidRDefault="008551CC" w:rsidP="00F10B55">
            <w:pPr>
              <w:rPr>
                <w:b/>
                <w:bCs/>
                <w:lang w:val="sk-SK"/>
              </w:rPr>
            </w:pPr>
            <w:r w:rsidRPr="00DA3E33">
              <w:rPr>
                <w:b/>
                <w:bCs/>
                <w:lang w:val="sk-SK"/>
              </w:rPr>
              <w:t>2</w:t>
            </w:r>
            <w:r w:rsidR="00EF5A70" w:rsidRPr="00DA3E33">
              <w:rPr>
                <w:b/>
                <w:bCs/>
                <w:lang w:val="sk-SK"/>
              </w:rPr>
              <w:t>4</w:t>
            </w:r>
            <w:r w:rsidR="008E49D7">
              <w:rPr>
                <w:b/>
                <w:bCs/>
                <w:lang w:val="sk-SK"/>
              </w:rPr>
              <w:t>6</w:t>
            </w:r>
            <w:r w:rsidRPr="00DA3E33">
              <w:rPr>
                <w:b/>
                <w:bCs/>
                <w:lang w:val="sk-SK"/>
              </w:rPr>
              <w:t>.</w:t>
            </w:r>
            <w:r w:rsidR="00AB6CFE" w:rsidRPr="00DA3E33">
              <w:rPr>
                <w:b/>
                <w:bCs/>
                <w:lang w:val="sk-SK"/>
              </w:rPr>
              <w:t>000</w:t>
            </w:r>
            <w:r w:rsidRPr="00DA3E33">
              <w:rPr>
                <w:b/>
                <w:bCs/>
                <w:lang w:val="sk-SK"/>
              </w:rPr>
              <w:t>,00</w:t>
            </w:r>
          </w:p>
        </w:tc>
        <w:tc>
          <w:tcPr>
            <w:tcW w:w="3309" w:type="dxa"/>
          </w:tcPr>
          <w:p w14:paraId="2FF2CAD3" w14:textId="10672972" w:rsidR="00F10B55" w:rsidRPr="00DA3E33" w:rsidRDefault="008E49D7" w:rsidP="00F10B55">
            <w:pPr>
              <w:rPr>
                <w:b/>
                <w:bCs/>
                <w:lang w:val="sk-SK"/>
              </w:rPr>
            </w:pPr>
            <w:r>
              <w:rPr>
                <w:b/>
                <w:bCs/>
                <w:lang w:val="sk-SK"/>
              </w:rPr>
              <w:t>429</w:t>
            </w:r>
            <w:r w:rsidR="006116C9">
              <w:rPr>
                <w:b/>
                <w:bCs/>
                <w:lang w:val="sk-SK"/>
              </w:rPr>
              <w:t>.</w:t>
            </w:r>
            <w:r>
              <w:rPr>
                <w:b/>
                <w:bCs/>
                <w:lang w:val="sk-SK"/>
              </w:rPr>
              <w:t>759</w:t>
            </w:r>
            <w:r w:rsidR="006116C9">
              <w:rPr>
                <w:b/>
                <w:bCs/>
                <w:lang w:val="sk-SK"/>
              </w:rPr>
              <w:t>,</w:t>
            </w:r>
            <w:r>
              <w:rPr>
                <w:b/>
                <w:bCs/>
                <w:lang w:val="sk-SK"/>
              </w:rPr>
              <w:t>18</w:t>
            </w:r>
          </w:p>
        </w:tc>
      </w:tr>
      <w:tr w:rsidR="00F10B55" w:rsidRPr="00DA3E33" w14:paraId="08212480" w14:textId="77777777" w:rsidTr="00F10B55">
        <w:tc>
          <w:tcPr>
            <w:tcW w:w="3397" w:type="dxa"/>
          </w:tcPr>
          <w:p w14:paraId="2E83A954" w14:textId="728D0275" w:rsidR="00F10B55" w:rsidRPr="00DA3E33" w:rsidRDefault="00F10B55" w:rsidP="00F10B55">
            <w:pPr>
              <w:rPr>
                <w:lang w:val="sk-SK"/>
              </w:rPr>
            </w:pPr>
            <w:r w:rsidRPr="00DA3E33">
              <w:rPr>
                <w:lang w:val="sk-SK"/>
              </w:rPr>
              <w:t>Bežné príjmy</w:t>
            </w:r>
          </w:p>
        </w:tc>
        <w:tc>
          <w:tcPr>
            <w:tcW w:w="3220" w:type="dxa"/>
          </w:tcPr>
          <w:p w14:paraId="0C03B716" w14:textId="205153BB" w:rsidR="00F10B55" w:rsidRPr="00DA3E33" w:rsidRDefault="006116C9" w:rsidP="00F10B55">
            <w:pPr>
              <w:rPr>
                <w:lang w:val="sk-SK"/>
              </w:rPr>
            </w:pPr>
            <w:r>
              <w:rPr>
                <w:lang w:val="sk-SK"/>
              </w:rPr>
              <w:t>2</w:t>
            </w:r>
            <w:r w:rsidR="008E49D7">
              <w:rPr>
                <w:lang w:val="sk-SK"/>
              </w:rPr>
              <w:t>28</w:t>
            </w:r>
            <w:r>
              <w:rPr>
                <w:lang w:val="sk-SK"/>
              </w:rPr>
              <w:t>.000,00</w:t>
            </w:r>
          </w:p>
        </w:tc>
        <w:tc>
          <w:tcPr>
            <w:tcW w:w="3309" w:type="dxa"/>
          </w:tcPr>
          <w:p w14:paraId="059389FB" w14:textId="73D9688C" w:rsidR="00F10B55" w:rsidRPr="00DA3E33" w:rsidRDefault="006116C9" w:rsidP="00F10B55">
            <w:pPr>
              <w:rPr>
                <w:lang w:val="sk-SK"/>
              </w:rPr>
            </w:pPr>
            <w:r>
              <w:rPr>
                <w:lang w:val="sk-SK"/>
              </w:rPr>
              <w:t>2</w:t>
            </w:r>
            <w:r w:rsidR="008E49D7">
              <w:rPr>
                <w:lang w:val="sk-SK"/>
              </w:rPr>
              <w:t>81</w:t>
            </w:r>
            <w:r>
              <w:rPr>
                <w:lang w:val="sk-SK"/>
              </w:rPr>
              <w:t>.</w:t>
            </w:r>
            <w:r w:rsidR="008E49D7">
              <w:rPr>
                <w:lang w:val="sk-SK"/>
              </w:rPr>
              <w:t>412</w:t>
            </w:r>
            <w:r>
              <w:rPr>
                <w:lang w:val="sk-SK"/>
              </w:rPr>
              <w:t>,</w:t>
            </w:r>
            <w:r w:rsidR="008E49D7">
              <w:rPr>
                <w:lang w:val="sk-SK"/>
              </w:rPr>
              <w:t>00</w:t>
            </w:r>
          </w:p>
        </w:tc>
      </w:tr>
      <w:tr w:rsidR="00F10B55" w:rsidRPr="00DA3E33" w14:paraId="15176F9B" w14:textId="77777777" w:rsidTr="00F10B55">
        <w:tc>
          <w:tcPr>
            <w:tcW w:w="3397" w:type="dxa"/>
          </w:tcPr>
          <w:p w14:paraId="7A81EC75" w14:textId="41AE71C2" w:rsidR="00F10B55" w:rsidRPr="00DA3E33" w:rsidRDefault="00F10B55" w:rsidP="00F10B55">
            <w:pPr>
              <w:rPr>
                <w:lang w:val="sk-SK"/>
              </w:rPr>
            </w:pPr>
            <w:r w:rsidRPr="00DA3E33">
              <w:rPr>
                <w:lang w:val="sk-SK"/>
              </w:rPr>
              <w:t>Kapitálové príjmy</w:t>
            </w:r>
          </w:p>
        </w:tc>
        <w:tc>
          <w:tcPr>
            <w:tcW w:w="3220" w:type="dxa"/>
          </w:tcPr>
          <w:p w14:paraId="655939EA" w14:textId="5C9E2041" w:rsidR="00F10B55" w:rsidRPr="00DA3E33" w:rsidRDefault="008E49D7" w:rsidP="00F10B55">
            <w:pPr>
              <w:rPr>
                <w:lang w:val="sk-SK"/>
              </w:rPr>
            </w:pPr>
            <w:r>
              <w:rPr>
                <w:lang w:val="sk-SK"/>
              </w:rPr>
              <w:t>27.000</w:t>
            </w:r>
            <w:r w:rsidR="006116C9">
              <w:rPr>
                <w:lang w:val="sk-SK"/>
              </w:rPr>
              <w:t>,00</w:t>
            </w:r>
          </w:p>
        </w:tc>
        <w:tc>
          <w:tcPr>
            <w:tcW w:w="3309" w:type="dxa"/>
          </w:tcPr>
          <w:p w14:paraId="2B0FB820" w14:textId="177F3002" w:rsidR="00F10B55" w:rsidRPr="00DA3E33" w:rsidRDefault="008E49D7" w:rsidP="00F10B55">
            <w:pPr>
              <w:rPr>
                <w:lang w:val="sk-SK"/>
              </w:rPr>
            </w:pPr>
            <w:r>
              <w:rPr>
                <w:lang w:val="sk-SK"/>
              </w:rPr>
              <w:t>72.400</w:t>
            </w:r>
            <w:r w:rsidR="006116C9">
              <w:rPr>
                <w:lang w:val="sk-SK"/>
              </w:rPr>
              <w:t>,00</w:t>
            </w:r>
          </w:p>
        </w:tc>
      </w:tr>
      <w:tr w:rsidR="00F10B55" w:rsidRPr="00DA3E33" w14:paraId="1420FAAA" w14:textId="77777777" w:rsidTr="00F10B55">
        <w:tc>
          <w:tcPr>
            <w:tcW w:w="3397" w:type="dxa"/>
          </w:tcPr>
          <w:p w14:paraId="3F2147D4" w14:textId="13B00C75" w:rsidR="00F10B55" w:rsidRPr="00DA3E33" w:rsidRDefault="00F10B55" w:rsidP="00F10B55">
            <w:pPr>
              <w:rPr>
                <w:lang w:val="sk-SK"/>
              </w:rPr>
            </w:pPr>
            <w:r w:rsidRPr="00DA3E33">
              <w:rPr>
                <w:lang w:val="sk-SK"/>
              </w:rPr>
              <w:t>Príjmové finančné operácie</w:t>
            </w:r>
          </w:p>
        </w:tc>
        <w:tc>
          <w:tcPr>
            <w:tcW w:w="3220" w:type="dxa"/>
          </w:tcPr>
          <w:p w14:paraId="7ACD6488" w14:textId="3F9B310F" w:rsidR="00F10B55" w:rsidRPr="00DA3E33" w:rsidRDefault="008E49D7" w:rsidP="00F10B55">
            <w:pPr>
              <w:rPr>
                <w:lang w:val="sk-SK"/>
              </w:rPr>
            </w:pPr>
            <w:r>
              <w:rPr>
                <w:lang w:val="sk-SK"/>
              </w:rPr>
              <w:t>18</w:t>
            </w:r>
            <w:r w:rsidR="008551CC" w:rsidRPr="00DA3E33">
              <w:rPr>
                <w:lang w:val="sk-SK"/>
              </w:rPr>
              <w:t>.</w:t>
            </w:r>
            <w:r w:rsidR="00AB6CFE" w:rsidRPr="00DA3E33">
              <w:rPr>
                <w:lang w:val="sk-SK"/>
              </w:rPr>
              <w:t>0</w:t>
            </w:r>
            <w:r w:rsidR="008551CC" w:rsidRPr="00DA3E33">
              <w:rPr>
                <w:lang w:val="sk-SK"/>
              </w:rPr>
              <w:t>00,00</w:t>
            </w:r>
          </w:p>
        </w:tc>
        <w:tc>
          <w:tcPr>
            <w:tcW w:w="3309" w:type="dxa"/>
          </w:tcPr>
          <w:p w14:paraId="3496B16A" w14:textId="557E0435" w:rsidR="00F10B55" w:rsidRPr="00DA3E33" w:rsidRDefault="008E49D7" w:rsidP="00F10B55">
            <w:pPr>
              <w:rPr>
                <w:lang w:val="sk-SK"/>
              </w:rPr>
            </w:pPr>
            <w:r>
              <w:rPr>
                <w:lang w:val="sk-SK"/>
              </w:rPr>
              <w:t>121</w:t>
            </w:r>
            <w:r w:rsidR="00EF5A70" w:rsidRPr="00DA3E33">
              <w:rPr>
                <w:lang w:val="sk-SK"/>
              </w:rPr>
              <w:t>.</w:t>
            </w:r>
            <w:r>
              <w:rPr>
                <w:lang w:val="sk-SK"/>
              </w:rPr>
              <w:t>347</w:t>
            </w:r>
            <w:r w:rsidR="00EF5A70" w:rsidRPr="00DA3E33">
              <w:rPr>
                <w:lang w:val="sk-SK"/>
              </w:rPr>
              <w:t>,</w:t>
            </w:r>
            <w:r>
              <w:rPr>
                <w:lang w:val="sk-SK"/>
              </w:rPr>
              <w:t>18</w:t>
            </w:r>
          </w:p>
        </w:tc>
      </w:tr>
      <w:tr w:rsidR="00F10B55" w:rsidRPr="00DA3E33" w14:paraId="3312A0CE" w14:textId="77777777" w:rsidTr="00F10B55">
        <w:tc>
          <w:tcPr>
            <w:tcW w:w="3397" w:type="dxa"/>
          </w:tcPr>
          <w:p w14:paraId="4801BEBD" w14:textId="79993FD7" w:rsidR="00F10B55" w:rsidRPr="00DA3E33" w:rsidRDefault="00F10B55" w:rsidP="00F10B55">
            <w:pPr>
              <w:rPr>
                <w:b/>
                <w:bCs/>
                <w:lang w:val="sk-SK"/>
              </w:rPr>
            </w:pPr>
            <w:r w:rsidRPr="00DA3E33">
              <w:rPr>
                <w:b/>
                <w:bCs/>
                <w:lang w:val="sk-SK"/>
              </w:rPr>
              <w:t>Celkové výdaje</w:t>
            </w:r>
          </w:p>
        </w:tc>
        <w:tc>
          <w:tcPr>
            <w:tcW w:w="3220" w:type="dxa"/>
          </w:tcPr>
          <w:p w14:paraId="05FF23D1" w14:textId="68E35272" w:rsidR="00F10B55" w:rsidRPr="00DA3E33" w:rsidRDefault="00EF5A70" w:rsidP="00F10B55">
            <w:pPr>
              <w:rPr>
                <w:b/>
                <w:bCs/>
                <w:lang w:val="sk-SK"/>
              </w:rPr>
            </w:pPr>
            <w:r w:rsidRPr="00DA3E33">
              <w:rPr>
                <w:b/>
                <w:bCs/>
                <w:lang w:val="sk-SK"/>
              </w:rPr>
              <w:t>2</w:t>
            </w:r>
            <w:r w:rsidR="008E49D7">
              <w:rPr>
                <w:b/>
                <w:bCs/>
                <w:lang w:val="sk-SK"/>
              </w:rPr>
              <w:t>37</w:t>
            </w:r>
            <w:r w:rsidRPr="00DA3E33">
              <w:rPr>
                <w:b/>
                <w:bCs/>
                <w:lang w:val="sk-SK"/>
              </w:rPr>
              <w:t>.</w:t>
            </w:r>
            <w:r w:rsidR="008E49D7">
              <w:rPr>
                <w:b/>
                <w:bCs/>
                <w:lang w:val="sk-SK"/>
              </w:rPr>
              <w:t>300</w:t>
            </w:r>
            <w:r w:rsidR="00AD2792" w:rsidRPr="00DA3E33">
              <w:rPr>
                <w:b/>
                <w:bCs/>
                <w:lang w:val="sk-SK"/>
              </w:rPr>
              <w:t>,00</w:t>
            </w:r>
          </w:p>
        </w:tc>
        <w:tc>
          <w:tcPr>
            <w:tcW w:w="3309" w:type="dxa"/>
          </w:tcPr>
          <w:p w14:paraId="280DC386" w14:textId="77432221" w:rsidR="00F10B55" w:rsidRPr="00DA3E33" w:rsidRDefault="008E49D7" w:rsidP="00F10B55">
            <w:pPr>
              <w:rPr>
                <w:b/>
                <w:bCs/>
                <w:lang w:val="sk-SK"/>
              </w:rPr>
            </w:pPr>
            <w:r>
              <w:rPr>
                <w:b/>
                <w:bCs/>
                <w:lang w:val="sk-SK"/>
              </w:rPr>
              <w:t>415.857,74</w:t>
            </w:r>
          </w:p>
        </w:tc>
      </w:tr>
      <w:tr w:rsidR="00F10B55" w:rsidRPr="00DA3E33" w14:paraId="1B66B858" w14:textId="77777777" w:rsidTr="00F10B55">
        <w:tc>
          <w:tcPr>
            <w:tcW w:w="3397" w:type="dxa"/>
          </w:tcPr>
          <w:p w14:paraId="6CAFD05B" w14:textId="682BE8DB" w:rsidR="00F10B55" w:rsidRPr="00DA3E33" w:rsidRDefault="00F10B55" w:rsidP="00F10B55">
            <w:pPr>
              <w:rPr>
                <w:lang w:val="sk-SK"/>
              </w:rPr>
            </w:pPr>
            <w:r w:rsidRPr="00DA3E33">
              <w:rPr>
                <w:lang w:val="sk-SK"/>
              </w:rPr>
              <w:t>Bežné výdaje</w:t>
            </w:r>
          </w:p>
        </w:tc>
        <w:tc>
          <w:tcPr>
            <w:tcW w:w="3220" w:type="dxa"/>
          </w:tcPr>
          <w:p w14:paraId="2FD924E0" w14:textId="4B24EF48" w:rsidR="00F10B55" w:rsidRPr="00DA3E33" w:rsidRDefault="00454055" w:rsidP="00F10B55">
            <w:pPr>
              <w:rPr>
                <w:lang w:val="sk-SK"/>
              </w:rPr>
            </w:pPr>
            <w:r>
              <w:rPr>
                <w:lang w:val="sk-SK"/>
              </w:rPr>
              <w:t>21</w:t>
            </w:r>
            <w:r w:rsidR="008E49D7">
              <w:rPr>
                <w:lang w:val="sk-SK"/>
              </w:rPr>
              <w:t>9</w:t>
            </w:r>
            <w:r>
              <w:rPr>
                <w:lang w:val="sk-SK"/>
              </w:rPr>
              <w:t>.</w:t>
            </w:r>
            <w:r w:rsidR="008E49D7">
              <w:rPr>
                <w:lang w:val="sk-SK"/>
              </w:rPr>
              <w:t>300</w:t>
            </w:r>
            <w:r>
              <w:rPr>
                <w:lang w:val="sk-SK"/>
              </w:rPr>
              <w:t>,00</w:t>
            </w:r>
          </w:p>
        </w:tc>
        <w:tc>
          <w:tcPr>
            <w:tcW w:w="3309" w:type="dxa"/>
          </w:tcPr>
          <w:p w14:paraId="38687BEB" w14:textId="2EB237B5" w:rsidR="00F10B55" w:rsidRPr="00DA3E33" w:rsidRDefault="00454055" w:rsidP="00F10B55">
            <w:pPr>
              <w:rPr>
                <w:lang w:val="sk-SK"/>
              </w:rPr>
            </w:pPr>
            <w:r>
              <w:rPr>
                <w:lang w:val="sk-SK"/>
              </w:rPr>
              <w:t>2</w:t>
            </w:r>
            <w:r w:rsidR="008E49D7">
              <w:rPr>
                <w:lang w:val="sk-SK"/>
              </w:rPr>
              <w:t>44</w:t>
            </w:r>
            <w:r>
              <w:rPr>
                <w:lang w:val="sk-SK"/>
              </w:rPr>
              <w:t>.</w:t>
            </w:r>
            <w:r w:rsidR="008E49D7">
              <w:rPr>
                <w:lang w:val="sk-SK"/>
              </w:rPr>
              <w:t>502</w:t>
            </w:r>
            <w:r>
              <w:rPr>
                <w:lang w:val="sk-SK"/>
              </w:rPr>
              <w:t>,</w:t>
            </w:r>
            <w:r w:rsidR="008E49D7">
              <w:rPr>
                <w:lang w:val="sk-SK"/>
              </w:rPr>
              <w:t>56</w:t>
            </w:r>
          </w:p>
        </w:tc>
      </w:tr>
      <w:tr w:rsidR="00F10B55" w:rsidRPr="00DA3E33" w14:paraId="5B38B6E7" w14:textId="77777777" w:rsidTr="00F10B55">
        <w:tc>
          <w:tcPr>
            <w:tcW w:w="3397" w:type="dxa"/>
          </w:tcPr>
          <w:p w14:paraId="264CD261" w14:textId="2C533200" w:rsidR="00F10B55" w:rsidRPr="00DA3E33" w:rsidRDefault="00F10B55" w:rsidP="00F10B55">
            <w:pPr>
              <w:rPr>
                <w:lang w:val="sk-SK"/>
              </w:rPr>
            </w:pPr>
            <w:r w:rsidRPr="00DA3E33">
              <w:rPr>
                <w:lang w:val="sk-SK"/>
              </w:rPr>
              <w:t>Kapitálové výdaje</w:t>
            </w:r>
          </w:p>
        </w:tc>
        <w:tc>
          <w:tcPr>
            <w:tcW w:w="3220" w:type="dxa"/>
          </w:tcPr>
          <w:p w14:paraId="6C2F922D" w14:textId="122E08A9" w:rsidR="00F10B55" w:rsidRPr="00DA3E33" w:rsidRDefault="008E49D7" w:rsidP="00F10B55">
            <w:pPr>
              <w:rPr>
                <w:lang w:val="sk-SK"/>
              </w:rPr>
            </w:pPr>
            <w:r>
              <w:rPr>
                <w:lang w:val="sk-SK"/>
              </w:rPr>
              <w:t>18</w:t>
            </w:r>
            <w:r w:rsidR="00454055">
              <w:rPr>
                <w:lang w:val="sk-SK"/>
              </w:rPr>
              <w:t>.000,00</w:t>
            </w:r>
          </w:p>
        </w:tc>
        <w:tc>
          <w:tcPr>
            <w:tcW w:w="3309" w:type="dxa"/>
          </w:tcPr>
          <w:p w14:paraId="7807B85D" w14:textId="379D2F91" w:rsidR="00F10B55" w:rsidRPr="00DA3E33" w:rsidRDefault="00454055" w:rsidP="00F10B55">
            <w:pPr>
              <w:rPr>
                <w:lang w:val="sk-SK"/>
              </w:rPr>
            </w:pPr>
            <w:r>
              <w:rPr>
                <w:lang w:val="sk-SK"/>
              </w:rPr>
              <w:t>1</w:t>
            </w:r>
            <w:r w:rsidR="008E49D7">
              <w:rPr>
                <w:lang w:val="sk-SK"/>
              </w:rPr>
              <w:t>68</w:t>
            </w:r>
            <w:r>
              <w:rPr>
                <w:lang w:val="sk-SK"/>
              </w:rPr>
              <w:t>.</w:t>
            </w:r>
            <w:r w:rsidR="008E49D7">
              <w:rPr>
                <w:lang w:val="sk-SK"/>
              </w:rPr>
              <w:t>355</w:t>
            </w:r>
            <w:r>
              <w:rPr>
                <w:lang w:val="sk-SK"/>
              </w:rPr>
              <w:t>,</w:t>
            </w:r>
            <w:r w:rsidR="008E49D7">
              <w:rPr>
                <w:lang w:val="sk-SK"/>
              </w:rPr>
              <w:t>18</w:t>
            </w:r>
          </w:p>
        </w:tc>
      </w:tr>
      <w:tr w:rsidR="00F10B55" w:rsidRPr="00DA3E33" w14:paraId="7FEE65D8" w14:textId="77777777" w:rsidTr="00F10B55">
        <w:tc>
          <w:tcPr>
            <w:tcW w:w="3397" w:type="dxa"/>
          </w:tcPr>
          <w:p w14:paraId="4452DF52" w14:textId="53C4D725" w:rsidR="00F10B55" w:rsidRPr="00DA3E33" w:rsidRDefault="00F10B55" w:rsidP="00F10B55">
            <w:pPr>
              <w:rPr>
                <w:lang w:val="sk-SK"/>
              </w:rPr>
            </w:pPr>
            <w:r w:rsidRPr="00DA3E33">
              <w:rPr>
                <w:lang w:val="sk-SK"/>
              </w:rPr>
              <w:t>Finančné výdaje</w:t>
            </w:r>
          </w:p>
        </w:tc>
        <w:tc>
          <w:tcPr>
            <w:tcW w:w="3220" w:type="dxa"/>
          </w:tcPr>
          <w:p w14:paraId="3A4E26EE" w14:textId="747A0851" w:rsidR="00F10B55" w:rsidRPr="00DA3E33" w:rsidRDefault="008551CC" w:rsidP="00F10B55">
            <w:pPr>
              <w:rPr>
                <w:lang w:val="sk-SK"/>
              </w:rPr>
            </w:pPr>
            <w:r w:rsidRPr="00DA3E33">
              <w:rPr>
                <w:lang w:val="sk-SK"/>
              </w:rPr>
              <w:t>0,00</w:t>
            </w:r>
          </w:p>
        </w:tc>
        <w:tc>
          <w:tcPr>
            <w:tcW w:w="3309" w:type="dxa"/>
          </w:tcPr>
          <w:p w14:paraId="63383FA4" w14:textId="400A3410" w:rsidR="00F10B55" w:rsidRPr="00DA3E33" w:rsidRDefault="008E49D7" w:rsidP="00F10B55">
            <w:pPr>
              <w:rPr>
                <w:lang w:val="sk-SK"/>
              </w:rPr>
            </w:pPr>
            <w:r>
              <w:rPr>
                <w:lang w:val="sk-SK"/>
              </w:rPr>
              <w:t>3.000</w:t>
            </w:r>
            <w:r w:rsidR="00AD2792" w:rsidRPr="00DA3E33">
              <w:rPr>
                <w:lang w:val="sk-SK"/>
              </w:rPr>
              <w:t>,00</w:t>
            </w:r>
          </w:p>
        </w:tc>
      </w:tr>
      <w:tr w:rsidR="008551CC" w:rsidRPr="00DA3E33" w14:paraId="3CCA5138" w14:textId="77777777" w:rsidTr="00F10B55">
        <w:tc>
          <w:tcPr>
            <w:tcW w:w="3397" w:type="dxa"/>
          </w:tcPr>
          <w:p w14:paraId="7974E133" w14:textId="7C391890" w:rsidR="008551CC" w:rsidRPr="00DA3E33" w:rsidRDefault="008551CC" w:rsidP="00F10B55">
            <w:pPr>
              <w:rPr>
                <w:b/>
                <w:bCs/>
                <w:lang w:val="sk-SK"/>
              </w:rPr>
            </w:pPr>
            <w:r w:rsidRPr="00DA3E33">
              <w:rPr>
                <w:b/>
                <w:bCs/>
                <w:lang w:val="sk-SK"/>
              </w:rPr>
              <w:t>Rozdiel</w:t>
            </w:r>
          </w:p>
        </w:tc>
        <w:tc>
          <w:tcPr>
            <w:tcW w:w="3220" w:type="dxa"/>
          </w:tcPr>
          <w:p w14:paraId="13F052E6" w14:textId="21AEA0A9" w:rsidR="008551CC" w:rsidRPr="00DA3E33" w:rsidRDefault="008E49D7" w:rsidP="00F10B55">
            <w:pPr>
              <w:rPr>
                <w:b/>
                <w:bCs/>
                <w:lang w:val="sk-SK"/>
              </w:rPr>
            </w:pPr>
            <w:r>
              <w:rPr>
                <w:b/>
                <w:bCs/>
                <w:lang w:val="sk-SK"/>
              </w:rPr>
              <w:t>8.700</w:t>
            </w:r>
            <w:r w:rsidR="006116C9">
              <w:rPr>
                <w:b/>
                <w:bCs/>
                <w:lang w:val="sk-SK"/>
              </w:rPr>
              <w:t>,00</w:t>
            </w:r>
          </w:p>
        </w:tc>
        <w:tc>
          <w:tcPr>
            <w:tcW w:w="3309" w:type="dxa"/>
          </w:tcPr>
          <w:p w14:paraId="05A8EE4A" w14:textId="7405BBB0" w:rsidR="008551CC" w:rsidRPr="00DA3E33" w:rsidRDefault="00B50443" w:rsidP="00F10B55">
            <w:pPr>
              <w:rPr>
                <w:b/>
                <w:bCs/>
                <w:lang w:val="sk-SK"/>
              </w:rPr>
            </w:pPr>
            <w:r w:rsidRPr="00DA3E33">
              <w:rPr>
                <w:b/>
                <w:bCs/>
                <w:lang w:val="sk-SK"/>
              </w:rPr>
              <w:t>+</w:t>
            </w:r>
            <w:r w:rsidR="000C53FA">
              <w:rPr>
                <w:b/>
                <w:bCs/>
                <w:lang w:val="sk-SK"/>
              </w:rPr>
              <w:t>13.901,44</w:t>
            </w:r>
          </w:p>
        </w:tc>
      </w:tr>
    </w:tbl>
    <w:p w14:paraId="481EC196" w14:textId="3F38E097" w:rsidR="00A16870" w:rsidRPr="00DA3E33" w:rsidRDefault="008241DF" w:rsidP="00A16870">
      <w:pPr>
        <w:spacing w:before="240"/>
        <w:jc w:val="both"/>
        <w:rPr>
          <w:lang w:val="sk-SK"/>
        </w:rPr>
      </w:pPr>
      <w:r w:rsidRPr="00DA3E33">
        <w:rPr>
          <w:lang w:val="sk-SK"/>
        </w:rPr>
        <w:tab/>
        <w:t xml:space="preserve">Po zapracovaní všetkých rozpočtových opatrení prijatých OZ obce Naháč a starostom obce Naháč bola bilancie rozpočtu obce prebytok vo výške </w:t>
      </w:r>
      <w:r w:rsidR="000C53FA">
        <w:rPr>
          <w:lang w:val="sk-SK"/>
        </w:rPr>
        <w:t>1</w:t>
      </w:r>
      <w:r w:rsidR="00454055">
        <w:rPr>
          <w:lang w:val="sk-SK"/>
        </w:rPr>
        <w:t>3</w:t>
      </w:r>
      <w:r w:rsidRPr="00DA3E33">
        <w:rPr>
          <w:lang w:val="sk-SK"/>
        </w:rPr>
        <w:t>.</w:t>
      </w:r>
      <w:r w:rsidR="000C53FA">
        <w:rPr>
          <w:lang w:val="sk-SK"/>
        </w:rPr>
        <w:t>901</w:t>
      </w:r>
      <w:r w:rsidR="00171193" w:rsidRPr="00DA3E33">
        <w:rPr>
          <w:lang w:val="sk-SK"/>
        </w:rPr>
        <w:t>,</w:t>
      </w:r>
      <w:r w:rsidR="000C53FA">
        <w:rPr>
          <w:lang w:val="sk-SK"/>
        </w:rPr>
        <w:t>44</w:t>
      </w:r>
      <w:r w:rsidRPr="00DA3E33">
        <w:rPr>
          <w:lang w:val="sk-SK"/>
        </w:rPr>
        <w:t xml:space="preserve"> EUR.</w:t>
      </w:r>
    </w:p>
    <w:p w14:paraId="7DE67C8C" w14:textId="77777777" w:rsidR="000C53FA" w:rsidRDefault="00A16870" w:rsidP="00171193">
      <w:pPr>
        <w:spacing w:before="240"/>
        <w:jc w:val="both"/>
        <w:rPr>
          <w:lang w:val="sk-SK"/>
        </w:rPr>
      </w:pPr>
      <w:r w:rsidRPr="00DA3E33">
        <w:rPr>
          <w:lang w:val="sk-SK"/>
        </w:rPr>
        <w:tab/>
      </w:r>
    </w:p>
    <w:p w14:paraId="6FB145E7" w14:textId="43DE5ED2" w:rsidR="008241DF" w:rsidRPr="00DA3E33" w:rsidRDefault="008241DF" w:rsidP="00171193">
      <w:pPr>
        <w:spacing w:before="240"/>
        <w:jc w:val="both"/>
        <w:rPr>
          <w:lang w:val="sk-SK"/>
        </w:rPr>
      </w:pPr>
      <w:r w:rsidRPr="00DA3E33">
        <w:rPr>
          <w:lang w:val="sk-SK"/>
        </w:rPr>
        <w:lastRenderedPageBreak/>
        <w:t>Rozbor plnenia príjmov</w:t>
      </w:r>
      <w:r w:rsidR="000C53FA">
        <w:rPr>
          <w:lang w:val="sk-SK"/>
        </w:rPr>
        <w:t xml:space="preserve"> v roku 2024</w:t>
      </w: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3308"/>
        <w:gridCol w:w="3309"/>
        <w:gridCol w:w="3309"/>
      </w:tblGrid>
      <w:tr w:rsidR="008241DF" w:rsidRPr="00DA3E33" w14:paraId="74D20A75" w14:textId="77777777" w:rsidTr="008241DF">
        <w:tc>
          <w:tcPr>
            <w:tcW w:w="3308" w:type="dxa"/>
          </w:tcPr>
          <w:p w14:paraId="0D63FF41" w14:textId="71C098F3" w:rsidR="008241DF" w:rsidRPr="00DA3E33" w:rsidRDefault="008241DF" w:rsidP="008241DF">
            <w:pPr>
              <w:rPr>
                <w:b/>
                <w:bCs/>
                <w:lang w:val="sk-SK"/>
              </w:rPr>
            </w:pPr>
            <w:r w:rsidRPr="00DA3E33">
              <w:rPr>
                <w:b/>
                <w:bCs/>
                <w:lang w:val="sk-SK"/>
              </w:rPr>
              <w:t>Rozpočet po úpravách</w:t>
            </w:r>
          </w:p>
        </w:tc>
        <w:tc>
          <w:tcPr>
            <w:tcW w:w="3309" w:type="dxa"/>
          </w:tcPr>
          <w:p w14:paraId="50440E3E" w14:textId="0909A8AF" w:rsidR="008241DF" w:rsidRPr="00DA3E33" w:rsidRDefault="008241DF" w:rsidP="008241DF">
            <w:pPr>
              <w:rPr>
                <w:b/>
                <w:bCs/>
                <w:lang w:val="sk-SK"/>
              </w:rPr>
            </w:pPr>
            <w:r w:rsidRPr="00DA3E33">
              <w:rPr>
                <w:b/>
                <w:bCs/>
                <w:lang w:val="sk-SK"/>
              </w:rPr>
              <w:t>Skutočnosť k 31.12.</w:t>
            </w:r>
            <w:r w:rsidR="0046704F">
              <w:rPr>
                <w:b/>
                <w:bCs/>
                <w:lang w:val="sk-SK"/>
              </w:rPr>
              <w:t>202</w:t>
            </w:r>
            <w:r w:rsidR="00810A9F">
              <w:rPr>
                <w:b/>
                <w:bCs/>
                <w:lang w:val="sk-SK"/>
              </w:rPr>
              <w:t>4</w:t>
            </w:r>
          </w:p>
        </w:tc>
        <w:tc>
          <w:tcPr>
            <w:tcW w:w="3309" w:type="dxa"/>
          </w:tcPr>
          <w:p w14:paraId="5DE3521D" w14:textId="3CFE4B6D" w:rsidR="008241DF" w:rsidRPr="00DA3E33" w:rsidRDefault="008241DF" w:rsidP="008241DF">
            <w:pPr>
              <w:rPr>
                <w:b/>
                <w:bCs/>
                <w:lang w:val="sk-SK"/>
              </w:rPr>
            </w:pPr>
            <w:r w:rsidRPr="00DA3E33">
              <w:rPr>
                <w:b/>
                <w:bCs/>
                <w:lang w:val="sk-SK"/>
              </w:rPr>
              <w:t>% plnenia</w:t>
            </w:r>
          </w:p>
        </w:tc>
      </w:tr>
      <w:tr w:rsidR="008241DF" w:rsidRPr="00DA3E33" w14:paraId="72F8F639" w14:textId="77777777" w:rsidTr="008241DF">
        <w:tc>
          <w:tcPr>
            <w:tcW w:w="3308" w:type="dxa"/>
          </w:tcPr>
          <w:p w14:paraId="38E8283C" w14:textId="1F221CC4" w:rsidR="008241DF" w:rsidRPr="00DA3E33" w:rsidRDefault="00527A51" w:rsidP="008241DF">
            <w:pPr>
              <w:rPr>
                <w:lang w:val="sk-SK"/>
              </w:rPr>
            </w:pPr>
            <w:r>
              <w:rPr>
                <w:lang w:val="sk-SK"/>
              </w:rPr>
              <w:t>429.759,18</w:t>
            </w:r>
          </w:p>
        </w:tc>
        <w:tc>
          <w:tcPr>
            <w:tcW w:w="3309" w:type="dxa"/>
          </w:tcPr>
          <w:p w14:paraId="3D5C57D8" w14:textId="269BD057" w:rsidR="008241DF" w:rsidRPr="00DA3E33" w:rsidRDefault="00527A51" w:rsidP="008241DF">
            <w:pPr>
              <w:rPr>
                <w:lang w:val="sk-SK"/>
              </w:rPr>
            </w:pPr>
            <w:r>
              <w:rPr>
                <w:lang w:val="sk-SK"/>
              </w:rPr>
              <w:t>445.250,68</w:t>
            </w:r>
          </w:p>
        </w:tc>
        <w:tc>
          <w:tcPr>
            <w:tcW w:w="3309" w:type="dxa"/>
          </w:tcPr>
          <w:p w14:paraId="1AA2CF57" w14:textId="1BA988B2" w:rsidR="008241DF" w:rsidRPr="00DA3E33" w:rsidRDefault="00527A51" w:rsidP="008241DF">
            <w:pPr>
              <w:rPr>
                <w:lang w:val="sk-SK"/>
              </w:rPr>
            </w:pPr>
            <w:r>
              <w:rPr>
                <w:lang w:val="sk-SK"/>
              </w:rPr>
              <w:t>104</w:t>
            </w:r>
          </w:p>
        </w:tc>
      </w:tr>
    </w:tbl>
    <w:p w14:paraId="659A26A8" w14:textId="6FEC0793" w:rsidR="008241DF" w:rsidRPr="00DA3E33" w:rsidRDefault="008241DF" w:rsidP="007F38ED">
      <w:pPr>
        <w:spacing w:before="240" w:after="240"/>
        <w:jc w:val="both"/>
        <w:rPr>
          <w:lang w:val="sk-SK"/>
        </w:rPr>
      </w:pPr>
      <w:r w:rsidRPr="00DA3E33">
        <w:rPr>
          <w:lang w:val="sk-SK"/>
        </w:rPr>
        <w:tab/>
        <w:t xml:space="preserve">Rozdiel medzi rozpočtovaným príjmami a skutočnosťou predstavuje </w:t>
      </w:r>
      <w:r w:rsidR="00F43A97">
        <w:rPr>
          <w:lang w:val="sk-SK"/>
        </w:rPr>
        <w:t>9</w:t>
      </w:r>
      <w:r w:rsidRPr="00DA3E33">
        <w:rPr>
          <w:lang w:val="sk-SK"/>
        </w:rPr>
        <w:t> %.</w:t>
      </w: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2547"/>
        <w:gridCol w:w="2835"/>
        <w:gridCol w:w="3118"/>
        <w:gridCol w:w="1426"/>
      </w:tblGrid>
      <w:tr w:rsidR="00EF1EB7" w:rsidRPr="00DA3E33" w14:paraId="2D75921E" w14:textId="77777777" w:rsidTr="00EF1EB7">
        <w:tc>
          <w:tcPr>
            <w:tcW w:w="2547" w:type="dxa"/>
          </w:tcPr>
          <w:p w14:paraId="2EE44265" w14:textId="5D1596B0" w:rsidR="00EF1EB7" w:rsidRPr="00DA3E33" w:rsidRDefault="00EF1EB7" w:rsidP="0062469A">
            <w:pPr>
              <w:rPr>
                <w:b/>
                <w:bCs/>
                <w:lang w:val="sk-SK"/>
              </w:rPr>
            </w:pPr>
            <w:bookmarkStart w:id="2" w:name="_Hlk73443267"/>
            <w:r w:rsidRPr="00DA3E33">
              <w:rPr>
                <w:b/>
                <w:bCs/>
                <w:lang w:val="sk-SK"/>
              </w:rPr>
              <w:t>Druh príjmu</w:t>
            </w:r>
          </w:p>
        </w:tc>
        <w:tc>
          <w:tcPr>
            <w:tcW w:w="2835" w:type="dxa"/>
          </w:tcPr>
          <w:p w14:paraId="69B8828C" w14:textId="7BF98806" w:rsidR="00EF1EB7" w:rsidRPr="00DA3E33" w:rsidRDefault="00EF1EB7" w:rsidP="0062469A">
            <w:pPr>
              <w:rPr>
                <w:b/>
                <w:bCs/>
                <w:lang w:val="sk-SK"/>
              </w:rPr>
            </w:pPr>
            <w:r w:rsidRPr="00DA3E33">
              <w:rPr>
                <w:b/>
                <w:bCs/>
                <w:lang w:val="sk-SK"/>
              </w:rPr>
              <w:t>Rozpočet po úpravách</w:t>
            </w:r>
          </w:p>
        </w:tc>
        <w:tc>
          <w:tcPr>
            <w:tcW w:w="3118" w:type="dxa"/>
          </w:tcPr>
          <w:p w14:paraId="66752793" w14:textId="018B17CF" w:rsidR="00EF1EB7" w:rsidRPr="00DA3E33" w:rsidRDefault="00EF1EB7" w:rsidP="0062469A">
            <w:pPr>
              <w:rPr>
                <w:b/>
                <w:bCs/>
                <w:lang w:val="sk-SK"/>
              </w:rPr>
            </w:pPr>
            <w:r w:rsidRPr="00DA3E33">
              <w:rPr>
                <w:b/>
                <w:bCs/>
                <w:lang w:val="sk-SK"/>
              </w:rPr>
              <w:t>Skutočnosť k 31.12.202</w:t>
            </w:r>
            <w:r w:rsidR="00810A9F">
              <w:rPr>
                <w:b/>
                <w:bCs/>
                <w:lang w:val="sk-SK"/>
              </w:rPr>
              <w:t>4</w:t>
            </w:r>
          </w:p>
        </w:tc>
        <w:tc>
          <w:tcPr>
            <w:tcW w:w="1426" w:type="dxa"/>
          </w:tcPr>
          <w:p w14:paraId="377C0FC4" w14:textId="77777777" w:rsidR="00EF1EB7" w:rsidRPr="00DA3E33" w:rsidRDefault="00EF1EB7" w:rsidP="0062469A">
            <w:pPr>
              <w:rPr>
                <w:b/>
                <w:bCs/>
                <w:lang w:val="sk-SK"/>
              </w:rPr>
            </w:pPr>
            <w:r w:rsidRPr="00DA3E33">
              <w:rPr>
                <w:b/>
                <w:bCs/>
                <w:lang w:val="sk-SK"/>
              </w:rPr>
              <w:t>% plnenia</w:t>
            </w:r>
          </w:p>
        </w:tc>
      </w:tr>
      <w:tr w:rsidR="00EF1EB7" w:rsidRPr="00DA3E33" w14:paraId="2F1B1B28" w14:textId="77777777" w:rsidTr="00EF1EB7">
        <w:tc>
          <w:tcPr>
            <w:tcW w:w="2547" w:type="dxa"/>
          </w:tcPr>
          <w:p w14:paraId="50476FDE" w14:textId="26DEAB1E" w:rsidR="00EF1EB7" w:rsidRPr="00DA3E33" w:rsidRDefault="00EF1EB7" w:rsidP="0062469A">
            <w:pPr>
              <w:rPr>
                <w:lang w:val="sk-SK"/>
              </w:rPr>
            </w:pPr>
            <w:r w:rsidRPr="00DA3E33">
              <w:rPr>
                <w:lang w:val="sk-SK"/>
              </w:rPr>
              <w:t>Bežné príjmy</w:t>
            </w:r>
          </w:p>
        </w:tc>
        <w:tc>
          <w:tcPr>
            <w:tcW w:w="2835" w:type="dxa"/>
          </w:tcPr>
          <w:p w14:paraId="1273606B" w14:textId="0F26A3B6" w:rsidR="00EF1EB7" w:rsidRPr="00DA3E33" w:rsidRDefault="00527A51" w:rsidP="0062469A">
            <w:pPr>
              <w:rPr>
                <w:lang w:val="sk-SK"/>
              </w:rPr>
            </w:pPr>
            <w:r>
              <w:rPr>
                <w:lang w:val="sk-SK"/>
              </w:rPr>
              <w:t>281.412,00</w:t>
            </w:r>
          </w:p>
        </w:tc>
        <w:tc>
          <w:tcPr>
            <w:tcW w:w="3118" w:type="dxa"/>
          </w:tcPr>
          <w:p w14:paraId="6F46A257" w14:textId="07F5A3BF" w:rsidR="00EF1EB7" w:rsidRPr="00DA3E33" w:rsidRDefault="00527A51" w:rsidP="0062469A">
            <w:pPr>
              <w:rPr>
                <w:lang w:val="sk-SK"/>
              </w:rPr>
            </w:pPr>
            <w:r>
              <w:rPr>
                <w:lang w:val="sk-SK"/>
              </w:rPr>
              <w:t>251.504,77</w:t>
            </w:r>
          </w:p>
        </w:tc>
        <w:tc>
          <w:tcPr>
            <w:tcW w:w="1426" w:type="dxa"/>
          </w:tcPr>
          <w:p w14:paraId="03CEC9A9" w14:textId="3CF1665F" w:rsidR="00EF1EB7" w:rsidRPr="00DA3E33" w:rsidRDefault="00527A51" w:rsidP="0062469A">
            <w:pPr>
              <w:rPr>
                <w:lang w:val="sk-SK"/>
              </w:rPr>
            </w:pPr>
            <w:r>
              <w:rPr>
                <w:lang w:val="sk-SK"/>
              </w:rPr>
              <w:t>89</w:t>
            </w:r>
          </w:p>
        </w:tc>
      </w:tr>
      <w:tr w:rsidR="00EF1EB7" w:rsidRPr="00DA3E33" w14:paraId="2551D0DA" w14:textId="77777777" w:rsidTr="00EF1EB7">
        <w:tc>
          <w:tcPr>
            <w:tcW w:w="2547" w:type="dxa"/>
          </w:tcPr>
          <w:p w14:paraId="0F78E9EE" w14:textId="19502CC2" w:rsidR="00EF1EB7" w:rsidRPr="00DA3E33" w:rsidRDefault="00EF1EB7" w:rsidP="0062469A">
            <w:pPr>
              <w:rPr>
                <w:lang w:val="sk-SK"/>
              </w:rPr>
            </w:pPr>
            <w:r w:rsidRPr="00DA3E33">
              <w:rPr>
                <w:lang w:val="sk-SK"/>
              </w:rPr>
              <w:t>Kapitálové príjmy</w:t>
            </w:r>
          </w:p>
        </w:tc>
        <w:tc>
          <w:tcPr>
            <w:tcW w:w="2835" w:type="dxa"/>
          </w:tcPr>
          <w:p w14:paraId="2CB30556" w14:textId="0D86DC76" w:rsidR="00EF1EB7" w:rsidRPr="00DA3E33" w:rsidRDefault="00527A51" w:rsidP="0062469A">
            <w:pPr>
              <w:rPr>
                <w:lang w:val="sk-SK"/>
              </w:rPr>
            </w:pPr>
            <w:r>
              <w:rPr>
                <w:lang w:val="sk-SK"/>
              </w:rPr>
              <w:t>27.000,00</w:t>
            </w:r>
          </w:p>
        </w:tc>
        <w:tc>
          <w:tcPr>
            <w:tcW w:w="3118" w:type="dxa"/>
          </w:tcPr>
          <w:p w14:paraId="6AE07EB8" w14:textId="3601E2C6" w:rsidR="00EF1EB7" w:rsidRPr="00DA3E33" w:rsidRDefault="00527A51" w:rsidP="0062469A">
            <w:pPr>
              <w:rPr>
                <w:lang w:val="sk-SK"/>
              </w:rPr>
            </w:pPr>
            <w:r>
              <w:rPr>
                <w:lang w:val="sk-SK"/>
              </w:rPr>
              <w:t>72.400,00</w:t>
            </w:r>
          </w:p>
        </w:tc>
        <w:tc>
          <w:tcPr>
            <w:tcW w:w="1426" w:type="dxa"/>
          </w:tcPr>
          <w:p w14:paraId="416A47D0" w14:textId="089DDC7A" w:rsidR="00EF1EB7" w:rsidRPr="00DA3E33" w:rsidRDefault="00527A51" w:rsidP="0062469A">
            <w:pPr>
              <w:rPr>
                <w:lang w:val="sk-SK"/>
              </w:rPr>
            </w:pPr>
            <w:r>
              <w:rPr>
                <w:rFonts w:cstheme="minorHAnsi"/>
                <w:lang w:val="sk-SK"/>
              </w:rPr>
              <w:t>268</w:t>
            </w:r>
          </w:p>
        </w:tc>
      </w:tr>
      <w:tr w:rsidR="00EF1EB7" w:rsidRPr="00DA3E33" w14:paraId="7E8D19CC" w14:textId="77777777" w:rsidTr="007A389B">
        <w:trPr>
          <w:trHeight w:val="151"/>
        </w:trPr>
        <w:tc>
          <w:tcPr>
            <w:tcW w:w="2547" w:type="dxa"/>
          </w:tcPr>
          <w:p w14:paraId="4EC61050" w14:textId="299DFCEB" w:rsidR="00EF1EB7" w:rsidRPr="00DA3E33" w:rsidRDefault="00EF1EB7" w:rsidP="0062469A">
            <w:pPr>
              <w:rPr>
                <w:lang w:val="sk-SK"/>
              </w:rPr>
            </w:pPr>
            <w:r w:rsidRPr="00DA3E33">
              <w:rPr>
                <w:lang w:val="sk-SK"/>
              </w:rPr>
              <w:t>Príjm. fin. operácie</w:t>
            </w:r>
          </w:p>
        </w:tc>
        <w:tc>
          <w:tcPr>
            <w:tcW w:w="2835" w:type="dxa"/>
          </w:tcPr>
          <w:p w14:paraId="1F6CB417" w14:textId="2AFEE39E" w:rsidR="00EF1EB7" w:rsidRPr="00DA3E33" w:rsidRDefault="00527A51" w:rsidP="0062469A">
            <w:pPr>
              <w:rPr>
                <w:lang w:val="sk-SK"/>
              </w:rPr>
            </w:pPr>
            <w:r>
              <w:rPr>
                <w:lang w:val="sk-SK"/>
              </w:rPr>
              <w:t>121.347,18</w:t>
            </w:r>
          </w:p>
        </w:tc>
        <w:tc>
          <w:tcPr>
            <w:tcW w:w="3118" w:type="dxa"/>
          </w:tcPr>
          <w:p w14:paraId="2845A6D5" w14:textId="4D4EC6D8" w:rsidR="00EF1EB7" w:rsidRPr="00DA3E33" w:rsidRDefault="00527A51" w:rsidP="0062469A">
            <w:pPr>
              <w:rPr>
                <w:lang w:val="sk-SK"/>
              </w:rPr>
            </w:pPr>
            <w:r>
              <w:rPr>
                <w:lang w:val="sk-SK"/>
              </w:rPr>
              <w:t>121.345,91</w:t>
            </w:r>
          </w:p>
        </w:tc>
        <w:tc>
          <w:tcPr>
            <w:tcW w:w="1426" w:type="dxa"/>
          </w:tcPr>
          <w:p w14:paraId="131DF001" w14:textId="6808A3C0" w:rsidR="00EF1EB7" w:rsidRPr="00DA3E33" w:rsidRDefault="00527A51" w:rsidP="0062469A">
            <w:pPr>
              <w:rPr>
                <w:lang w:val="sk-SK"/>
              </w:rPr>
            </w:pPr>
            <w:r>
              <w:rPr>
                <w:lang w:val="sk-SK"/>
              </w:rPr>
              <w:t>100</w:t>
            </w:r>
          </w:p>
        </w:tc>
      </w:tr>
    </w:tbl>
    <w:bookmarkEnd w:id="2"/>
    <w:p w14:paraId="0441C1E8" w14:textId="5B37B2CF" w:rsidR="00C127DC" w:rsidRPr="00DA3E33" w:rsidRDefault="00E125D2" w:rsidP="003D1ECD">
      <w:pPr>
        <w:spacing w:before="240"/>
        <w:jc w:val="both"/>
        <w:rPr>
          <w:lang w:val="sk-SK"/>
        </w:rPr>
      </w:pPr>
      <w:r w:rsidRPr="00DA3E33">
        <w:rPr>
          <w:lang w:val="sk-SK"/>
        </w:rPr>
        <w:tab/>
        <w:t xml:space="preserve">Bežné príjmy obce boli realizované na úrovni </w:t>
      </w:r>
      <w:r w:rsidR="00F43A97">
        <w:rPr>
          <w:lang w:val="sk-SK"/>
        </w:rPr>
        <w:t>93</w:t>
      </w:r>
      <w:r w:rsidR="00685E84" w:rsidRPr="00DA3E33">
        <w:rPr>
          <w:lang w:val="sk-SK"/>
        </w:rPr>
        <w:t> % rozpočtovaných bežných príj</w:t>
      </w:r>
      <w:r w:rsidR="001D676F" w:rsidRPr="00DA3E33">
        <w:rPr>
          <w:lang w:val="sk-SK"/>
        </w:rPr>
        <w:t xml:space="preserve">mov. </w:t>
      </w:r>
      <w:r w:rsidR="00F43A97">
        <w:rPr>
          <w:lang w:val="sk-SK"/>
        </w:rPr>
        <w:t>Príjmy z finančných operácií boli plnené na úrovni 81 %.</w:t>
      </w:r>
      <w:r w:rsidR="00430307" w:rsidRPr="00DA3E33">
        <w:rPr>
          <w:lang w:val="sk-SK"/>
        </w:rPr>
        <w:t xml:space="preserve"> </w:t>
      </w:r>
    </w:p>
    <w:p w14:paraId="5DFA3845" w14:textId="0C513EC7" w:rsidR="00B244D6" w:rsidRPr="00DA3E33" w:rsidRDefault="00B244D6" w:rsidP="00216F0F">
      <w:pPr>
        <w:pStyle w:val="Nadpis3"/>
      </w:pPr>
      <w:bookmarkStart w:id="3" w:name="_Toc164607971"/>
      <w:r w:rsidRPr="00DA3E33">
        <w:t>Bežné príjmy</w:t>
      </w:r>
      <w:bookmarkEnd w:id="3"/>
    </w:p>
    <w:tbl>
      <w:tblPr>
        <w:tblW w:w="988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428"/>
        <w:gridCol w:w="3382"/>
        <w:gridCol w:w="1559"/>
        <w:gridCol w:w="1701"/>
        <w:gridCol w:w="1810"/>
      </w:tblGrid>
      <w:tr w:rsidR="00971B24" w:rsidRPr="00DA3E33" w14:paraId="422E75D1" w14:textId="77777777" w:rsidTr="00971B24">
        <w:trPr>
          <w:trHeight w:val="287"/>
        </w:trPr>
        <w:tc>
          <w:tcPr>
            <w:tcW w:w="1428" w:type="dxa"/>
            <w:tcBorders>
              <w:top w:val="single" w:sz="8" w:space="0" w:color="082A75"/>
              <w:left w:val="single" w:sz="8" w:space="0" w:color="082A75"/>
              <w:bottom w:val="single" w:sz="8" w:space="0" w:color="082A75"/>
              <w:right w:val="single" w:sz="8" w:space="0" w:color="082A75"/>
            </w:tcBorders>
            <w:noWrap/>
            <w:vAlign w:val="center"/>
            <w:hideMark/>
          </w:tcPr>
          <w:p w14:paraId="622E1B7B" w14:textId="77777777" w:rsidR="00971B24" w:rsidRPr="00DA3E33" w:rsidRDefault="00971B24" w:rsidP="00971B24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82A75"/>
                <w:sz w:val="20"/>
                <w:szCs w:val="20"/>
                <w:lang w:val="sk-SK" w:eastAsia="sk-SK"/>
              </w:rPr>
            </w:pPr>
            <w:r w:rsidRPr="00DA3E33">
              <w:rPr>
                <w:rFonts w:ascii="Calibri" w:eastAsia="Times New Roman" w:hAnsi="Calibri" w:cs="Calibri"/>
                <w:color w:val="082A75"/>
                <w:sz w:val="20"/>
                <w:szCs w:val="20"/>
                <w:lang w:val="sk-SK" w:eastAsia="sk-SK"/>
              </w:rPr>
              <w:t>Kategória</w:t>
            </w:r>
          </w:p>
        </w:tc>
        <w:tc>
          <w:tcPr>
            <w:tcW w:w="3382" w:type="dxa"/>
            <w:tcBorders>
              <w:top w:val="single" w:sz="8" w:space="0" w:color="082A75"/>
              <w:left w:val="nil"/>
              <w:bottom w:val="single" w:sz="8" w:space="0" w:color="082A75"/>
              <w:right w:val="single" w:sz="8" w:space="0" w:color="082A75"/>
            </w:tcBorders>
            <w:noWrap/>
            <w:vAlign w:val="center"/>
            <w:hideMark/>
          </w:tcPr>
          <w:p w14:paraId="1DE122D7" w14:textId="77777777" w:rsidR="00971B24" w:rsidRPr="00DA3E33" w:rsidRDefault="00971B24" w:rsidP="00971B24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82A75"/>
                <w:sz w:val="20"/>
                <w:szCs w:val="20"/>
                <w:lang w:val="sk-SK" w:eastAsia="sk-SK"/>
              </w:rPr>
            </w:pPr>
            <w:r w:rsidRPr="00DA3E33">
              <w:rPr>
                <w:rFonts w:ascii="Calibri" w:eastAsia="Times New Roman" w:hAnsi="Calibri" w:cs="Calibri"/>
                <w:color w:val="082A75"/>
                <w:sz w:val="20"/>
                <w:szCs w:val="20"/>
                <w:lang w:val="sk-SK" w:eastAsia="sk-SK"/>
              </w:rPr>
              <w:t>Názov</w:t>
            </w:r>
          </w:p>
        </w:tc>
        <w:tc>
          <w:tcPr>
            <w:tcW w:w="1559" w:type="dxa"/>
            <w:tcBorders>
              <w:top w:val="single" w:sz="8" w:space="0" w:color="082A75"/>
              <w:left w:val="nil"/>
              <w:bottom w:val="single" w:sz="8" w:space="0" w:color="082A75"/>
              <w:right w:val="single" w:sz="8" w:space="0" w:color="082A75"/>
            </w:tcBorders>
            <w:noWrap/>
            <w:vAlign w:val="center"/>
            <w:hideMark/>
          </w:tcPr>
          <w:p w14:paraId="61024DD2" w14:textId="77777777" w:rsidR="00971B24" w:rsidRPr="00DA3E33" w:rsidRDefault="00971B24" w:rsidP="00971B24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82A75"/>
                <w:sz w:val="20"/>
                <w:szCs w:val="20"/>
                <w:lang w:val="sk-SK" w:eastAsia="sk-SK"/>
              </w:rPr>
            </w:pPr>
            <w:r w:rsidRPr="00DA3E33">
              <w:rPr>
                <w:rFonts w:ascii="Calibri" w:eastAsia="Times New Roman" w:hAnsi="Calibri" w:cs="Calibri"/>
                <w:color w:val="082A75"/>
                <w:sz w:val="20"/>
                <w:szCs w:val="20"/>
                <w:lang w:val="sk-SK" w:eastAsia="sk-SK"/>
              </w:rPr>
              <w:t>Rozpočet v €</w:t>
            </w:r>
          </w:p>
        </w:tc>
        <w:tc>
          <w:tcPr>
            <w:tcW w:w="1701" w:type="dxa"/>
            <w:tcBorders>
              <w:top w:val="single" w:sz="8" w:space="0" w:color="082A75"/>
              <w:left w:val="nil"/>
              <w:bottom w:val="single" w:sz="8" w:space="0" w:color="082A75"/>
              <w:right w:val="single" w:sz="8" w:space="0" w:color="082A75"/>
            </w:tcBorders>
            <w:noWrap/>
            <w:vAlign w:val="center"/>
            <w:hideMark/>
          </w:tcPr>
          <w:p w14:paraId="30706894" w14:textId="77777777" w:rsidR="00971B24" w:rsidRPr="00DA3E33" w:rsidRDefault="00971B24" w:rsidP="00971B24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82A75"/>
                <w:sz w:val="20"/>
                <w:szCs w:val="20"/>
                <w:lang w:val="sk-SK" w:eastAsia="sk-SK"/>
              </w:rPr>
            </w:pPr>
            <w:r w:rsidRPr="00DA3E33">
              <w:rPr>
                <w:rFonts w:ascii="Calibri" w:eastAsia="Times New Roman" w:hAnsi="Calibri" w:cs="Calibri"/>
                <w:color w:val="082A75"/>
                <w:sz w:val="20"/>
                <w:szCs w:val="20"/>
                <w:lang w:val="sk-SK" w:eastAsia="sk-SK"/>
              </w:rPr>
              <w:t>Plnenie v €</w:t>
            </w:r>
          </w:p>
        </w:tc>
        <w:tc>
          <w:tcPr>
            <w:tcW w:w="1810" w:type="dxa"/>
            <w:tcBorders>
              <w:top w:val="single" w:sz="8" w:space="0" w:color="082A75"/>
              <w:left w:val="nil"/>
              <w:bottom w:val="single" w:sz="8" w:space="0" w:color="082A75"/>
              <w:right w:val="single" w:sz="8" w:space="0" w:color="082A75"/>
            </w:tcBorders>
            <w:noWrap/>
            <w:vAlign w:val="center"/>
            <w:hideMark/>
          </w:tcPr>
          <w:p w14:paraId="6368AFD5" w14:textId="77777777" w:rsidR="00971B24" w:rsidRPr="00DA3E33" w:rsidRDefault="00971B24" w:rsidP="00971B24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82A75"/>
                <w:sz w:val="20"/>
                <w:szCs w:val="20"/>
                <w:lang w:val="sk-SK" w:eastAsia="sk-SK"/>
              </w:rPr>
            </w:pPr>
            <w:r w:rsidRPr="00DA3E33">
              <w:rPr>
                <w:rFonts w:ascii="Calibri" w:eastAsia="Times New Roman" w:hAnsi="Calibri" w:cs="Calibri"/>
                <w:color w:val="082A75"/>
                <w:sz w:val="20"/>
                <w:szCs w:val="20"/>
                <w:lang w:val="sk-SK" w:eastAsia="sk-SK"/>
              </w:rPr>
              <w:t>Plnenie v %</w:t>
            </w:r>
          </w:p>
        </w:tc>
      </w:tr>
      <w:tr w:rsidR="00971B24" w:rsidRPr="00DA3E33" w14:paraId="46980E9A" w14:textId="77777777" w:rsidTr="00971B24">
        <w:trPr>
          <w:trHeight w:val="299"/>
        </w:trPr>
        <w:tc>
          <w:tcPr>
            <w:tcW w:w="1428" w:type="dxa"/>
            <w:tcBorders>
              <w:top w:val="nil"/>
              <w:left w:val="single" w:sz="8" w:space="0" w:color="082A75"/>
              <w:bottom w:val="single" w:sz="8" w:space="0" w:color="082A75"/>
              <w:right w:val="single" w:sz="8" w:space="0" w:color="082A75"/>
            </w:tcBorders>
            <w:noWrap/>
            <w:vAlign w:val="center"/>
            <w:hideMark/>
          </w:tcPr>
          <w:p w14:paraId="7A29627E" w14:textId="77777777" w:rsidR="00971B24" w:rsidRPr="00DA3E33" w:rsidRDefault="00971B24" w:rsidP="00971B24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82A75"/>
                <w:sz w:val="20"/>
                <w:szCs w:val="20"/>
                <w:lang w:val="sk-SK" w:eastAsia="sk-SK"/>
              </w:rPr>
            </w:pPr>
            <w:r w:rsidRPr="00DA3E33">
              <w:rPr>
                <w:rFonts w:ascii="Calibri" w:eastAsia="Times New Roman" w:hAnsi="Calibri" w:cs="Calibri"/>
                <w:color w:val="082A75"/>
                <w:sz w:val="20"/>
                <w:szCs w:val="20"/>
                <w:lang w:val="sk-SK" w:eastAsia="sk-SK"/>
              </w:rPr>
              <w:t>110</w:t>
            </w:r>
          </w:p>
        </w:tc>
        <w:tc>
          <w:tcPr>
            <w:tcW w:w="3382" w:type="dxa"/>
            <w:tcBorders>
              <w:top w:val="nil"/>
              <w:left w:val="nil"/>
              <w:bottom w:val="single" w:sz="8" w:space="0" w:color="082A75"/>
              <w:right w:val="single" w:sz="8" w:space="0" w:color="082A75"/>
            </w:tcBorders>
            <w:noWrap/>
            <w:vAlign w:val="center"/>
            <w:hideMark/>
          </w:tcPr>
          <w:p w14:paraId="20B47BAE" w14:textId="77777777" w:rsidR="00971B24" w:rsidRPr="00DA3E33" w:rsidRDefault="00971B24" w:rsidP="00971B24">
            <w:pPr>
              <w:spacing w:line="240" w:lineRule="auto"/>
              <w:rPr>
                <w:rFonts w:ascii="Calibri" w:eastAsia="Times New Roman" w:hAnsi="Calibri" w:cs="Calibri"/>
                <w:color w:val="082A75"/>
                <w:sz w:val="21"/>
                <w:szCs w:val="21"/>
                <w:lang w:val="sk-SK" w:eastAsia="sk-SK"/>
              </w:rPr>
            </w:pPr>
            <w:r w:rsidRPr="00DA3E33">
              <w:rPr>
                <w:rFonts w:ascii="Calibri" w:eastAsia="Times New Roman" w:hAnsi="Calibri" w:cs="Calibri"/>
                <w:color w:val="082A75"/>
                <w:sz w:val="21"/>
                <w:szCs w:val="21"/>
                <w:lang w:val="sk-SK" w:eastAsia="sk-SK"/>
              </w:rPr>
              <w:t>Dane z príjmov a kap. majetku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082A75"/>
              <w:right w:val="single" w:sz="8" w:space="0" w:color="082A75"/>
            </w:tcBorders>
            <w:noWrap/>
            <w:vAlign w:val="center"/>
            <w:hideMark/>
          </w:tcPr>
          <w:p w14:paraId="46F97816" w14:textId="53F1321F" w:rsidR="00971B24" w:rsidRPr="00DA3E33" w:rsidRDefault="00527A51" w:rsidP="00971B24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82A75"/>
                <w:sz w:val="20"/>
                <w:szCs w:val="20"/>
                <w:lang w:val="sk-SK" w:eastAsia="sk-SK"/>
              </w:rPr>
            </w:pPr>
            <w:r>
              <w:rPr>
                <w:rFonts w:ascii="Calibri" w:eastAsia="Times New Roman" w:hAnsi="Calibri" w:cs="Calibri"/>
                <w:color w:val="082A75"/>
                <w:sz w:val="20"/>
                <w:szCs w:val="20"/>
                <w:lang w:val="sk-SK" w:eastAsia="sk-SK"/>
              </w:rPr>
              <w:t>111.000,0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082A75"/>
              <w:right w:val="single" w:sz="8" w:space="0" w:color="082A75"/>
            </w:tcBorders>
            <w:noWrap/>
            <w:vAlign w:val="center"/>
            <w:hideMark/>
          </w:tcPr>
          <w:p w14:paraId="6B80AE78" w14:textId="072C84E1" w:rsidR="00971B24" w:rsidRPr="00DA3E33" w:rsidRDefault="00527A51" w:rsidP="00971B24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82A75"/>
                <w:sz w:val="20"/>
                <w:szCs w:val="20"/>
                <w:lang w:val="sk-SK" w:eastAsia="sk-SK"/>
              </w:rPr>
            </w:pPr>
            <w:r>
              <w:rPr>
                <w:rFonts w:ascii="Calibri" w:eastAsia="Times New Roman" w:hAnsi="Calibri" w:cs="Calibri"/>
                <w:color w:val="082A75"/>
                <w:sz w:val="20"/>
                <w:szCs w:val="20"/>
                <w:lang w:val="sk-SK" w:eastAsia="sk-SK"/>
              </w:rPr>
              <w:t>108.643,00</w:t>
            </w:r>
          </w:p>
        </w:tc>
        <w:tc>
          <w:tcPr>
            <w:tcW w:w="1810" w:type="dxa"/>
            <w:tcBorders>
              <w:top w:val="nil"/>
              <w:left w:val="nil"/>
              <w:bottom w:val="single" w:sz="8" w:space="0" w:color="082A75"/>
              <w:right w:val="single" w:sz="8" w:space="0" w:color="082A75"/>
            </w:tcBorders>
            <w:noWrap/>
            <w:vAlign w:val="center"/>
            <w:hideMark/>
          </w:tcPr>
          <w:p w14:paraId="42B22090" w14:textId="269735AC" w:rsidR="00971B24" w:rsidRPr="00DA3E33" w:rsidRDefault="00527A51" w:rsidP="00971B24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82A75"/>
                <w:sz w:val="20"/>
                <w:szCs w:val="20"/>
                <w:lang w:val="sk-SK" w:eastAsia="sk-SK"/>
              </w:rPr>
            </w:pPr>
            <w:r>
              <w:rPr>
                <w:rFonts w:ascii="Calibri" w:eastAsia="Times New Roman" w:hAnsi="Calibri" w:cs="Calibri"/>
                <w:color w:val="082A75"/>
                <w:sz w:val="20"/>
                <w:szCs w:val="20"/>
                <w:lang w:val="sk-SK" w:eastAsia="sk-SK"/>
              </w:rPr>
              <w:t>98</w:t>
            </w:r>
          </w:p>
        </w:tc>
      </w:tr>
      <w:tr w:rsidR="00971B24" w:rsidRPr="00DA3E33" w14:paraId="49786EC3" w14:textId="77777777" w:rsidTr="00971B24">
        <w:trPr>
          <w:trHeight w:val="299"/>
        </w:trPr>
        <w:tc>
          <w:tcPr>
            <w:tcW w:w="1428" w:type="dxa"/>
            <w:tcBorders>
              <w:top w:val="nil"/>
              <w:left w:val="single" w:sz="8" w:space="0" w:color="082A75"/>
              <w:bottom w:val="single" w:sz="8" w:space="0" w:color="082A75"/>
              <w:right w:val="single" w:sz="8" w:space="0" w:color="082A75"/>
            </w:tcBorders>
            <w:noWrap/>
            <w:vAlign w:val="center"/>
            <w:hideMark/>
          </w:tcPr>
          <w:p w14:paraId="5274FF10" w14:textId="77777777" w:rsidR="00971B24" w:rsidRPr="00DA3E33" w:rsidRDefault="00971B24" w:rsidP="00971B24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82A75"/>
                <w:sz w:val="20"/>
                <w:szCs w:val="20"/>
                <w:lang w:val="sk-SK" w:eastAsia="sk-SK"/>
              </w:rPr>
            </w:pPr>
            <w:r w:rsidRPr="00DA3E33">
              <w:rPr>
                <w:rFonts w:ascii="Calibri" w:eastAsia="Times New Roman" w:hAnsi="Calibri" w:cs="Calibri"/>
                <w:color w:val="082A75"/>
                <w:sz w:val="20"/>
                <w:szCs w:val="20"/>
                <w:lang w:val="sk-SK" w:eastAsia="sk-SK"/>
              </w:rPr>
              <w:t>120</w:t>
            </w:r>
          </w:p>
        </w:tc>
        <w:tc>
          <w:tcPr>
            <w:tcW w:w="3382" w:type="dxa"/>
            <w:tcBorders>
              <w:top w:val="nil"/>
              <w:left w:val="nil"/>
              <w:bottom w:val="single" w:sz="8" w:space="0" w:color="082A75"/>
              <w:right w:val="single" w:sz="8" w:space="0" w:color="082A75"/>
            </w:tcBorders>
            <w:noWrap/>
            <w:vAlign w:val="center"/>
            <w:hideMark/>
          </w:tcPr>
          <w:p w14:paraId="6D69EFD6" w14:textId="77777777" w:rsidR="00971B24" w:rsidRPr="00DA3E33" w:rsidRDefault="00971B24" w:rsidP="00971B24">
            <w:pPr>
              <w:spacing w:line="240" w:lineRule="auto"/>
              <w:rPr>
                <w:rFonts w:ascii="Calibri" w:eastAsia="Times New Roman" w:hAnsi="Calibri" w:cs="Calibri"/>
                <w:color w:val="082A75"/>
                <w:sz w:val="21"/>
                <w:szCs w:val="21"/>
                <w:lang w:val="sk-SK" w:eastAsia="sk-SK"/>
              </w:rPr>
            </w:pPr>
            <w:r w:rsidRPr="00DA3E33">
              <w:rPr>
                <w:rFonts w:ascii="Calibri" w:eastAsia="Times New Roman" w:hAnsi="Calibri" w:cs="Calibri"/>
                <w:color w:val="082A75"/>
                <w:sz w:val="21"/>
                <w:szCs w:val="21"/>
                <w:lang w:val="sk-SK" w:eastAsia="sk-SK"/>
              </w:rPr>
              <w:t>Dane z majetku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082A75"/>
              <w:right w:val="single" w:sz="8" w:space="0" w:color="082A75"/>
            </w:tcBorders>
            <w:noWrap/>
            <w:vAlign w:val="center"/>
            <w:hideMark/>
          </w:tcPr>
          <w:p w14:paraId="1422DB95" w14:textId="7960E15B" w:rsidR="00971B24" w:rsidRPr="00DA3E33" w:rsidRDefault="00527A51" w:rsidP="00971B24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82A75"/>
                <w:sz w:val="20"/>
                <w:szCs w:val="20"/>
                <w:lang w:val="sk-SK" w:eastAsia="sk-SK"/>
              </w:rPr>
            </w:pPr>
            <w:r>
              <w:rPr>
                <w:rFonts w:ascii="Calibri" w:eastAsia="Times New Roman" w:hAnsi="Calibri" w:cs="Calibri"/>
                <w:color w:val="082A75"/>
                <w:sz w:val="20"/>
                <w:szCs w:val="20"/>
                <w:lang w:val="sk-SK" w:eastAsia="sk-SK"/>
              </w:rPr>
              <w:t>32.590,0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082A75"/>
              <w:right w:val="single" w:sz="8" w:space="0" w:color="082A75"/>
            </w:tcBorders>
            <w:noWrap/>
            <w:vAlign w:val="center"/>
            <w:hideMark/>
          </w:tcPr>
          <w:p w14:paraId="184E99E7" w14:textId="5C666C9E" w:rsidR="00971B24" w:rsidRPr="00DA3E33" w:rsidRDefault="00527A51" w:rsidP="00971B24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82A75"/>
                <w:sz w:val="20"/>
                <w:szCs w:val="20"/>
                <w:lang w:val="sk-SK" w:eastAsia="sk-SK"/>
              </w:rPr>
            </w:pPr>
            <w:r>
              <w:rPr>
                <w:rFonts w:ascii="Calibri" w:eastAsia="Times New Roman" w:hAnsi="Calibri" w:cs="Calibri"/>
                <w:color w:val="082A75"/>
                <w:sz w:val="20"/>
                <w:szCs w:val="20"/>
                <w:lang w:val="sk-SK" w:eastAsia="sk-SK"/>
              </w:rPr>
              <w:t>32.576,59</w:t>
            </w:r>
          </w:p>
        </w:tc>
        <w:tc>
          <w:tcPr>
            <w:tcW w:w="1810" w:type="dxa"/>
            <w:tcBorders>
              <w:top w:val="nil"/>
              <w:left w:val="nil"/>
              <w:bottom w:val="single" w:sz="8" w:space="0" w:color="082A75"/>
              <w:right w:val="single" w:sz="8" w:space="0" w:color="082A75"/>
            </w:tcBorders>
            <w:noWrap/>
            <w:vAlign w:val="center"/>
            <w:hideMark/>
          </w:tcPr>
          <w:p w14:paraId="1A73044B" w14:textId="404474F3" w:rsidR="00971B24" w:rsidRPr="00DA3E33" w:rsidRDefault="00850CFF" w:rsidP="00971B24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82A75"/>
                <w:sz w:val="20"/>
                <w:szCs w:val="20"/>
                <w:lang w:val="sk-SK" w:eastAsia="sk-SK"/>
              </w:rPr>
            </w:pPr>
            <w:r>
              <w:rPr>
                <w:rFonts w:ascii="Calibri" w:eastAsia="Times New Roman" w:hAnsi="Calibri" w:cs="Calibri"/>
                <w:color w:val="082A75"/>
                <w:sz w:val="20"/>
                <w:szCs w:val="20"/>
                <w:lang w:val="sk-SK" w:eastAsia="sk-SK"/>
              </w:rPr>
              <w:t>100</w:t>
            </w:r>
          </w:p>
        </w:tc>
      </w:tr>
      <w:tr w:rsidR="00971B24" w:rsidRPr="00DA3E33" w14:paraId="0FCA0420" w14:textId="77777777" w:rsidTr="00971B24">
        <w:trPr>
          <w:trHeight w:val="299"/>
        </w:trPr>
        <w:tc>
          <w:tcPr>
            <w:tcW w:w="1428" w:type="dxa"/>
            <w:tcBorders>
              <w:top w:val="nil"/>
              <w:left w:val="single" w:sz="8" w:space="0" w:color="082A75"/>
              <w:bottom w:val="single" w:sz="8" w:space="0" w:color="082A75"/>
              <w:right w:val="single" w:sz="8" w:space="0" w:color="082A75"/>
            </w:tcBorders>
            <w:noWrap/>
            <w:vAlign w:val="center"/>
            <w:hideMark/>
          </w:tcPr>
          <w:p w14:paraId="4F9A0B47" w14:textId="77777777" w:rsidR="00971B24" w:rsidRPr="00DA3E33" w:rsidRDefault="00971B24" w:rsidP="00971B24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82A75"/>
                <w:sz w:val="20"/>
                <w:szCs w:val="20"/>
                <w:lang w:val="sk-SK" w:eastAsia="sk-SK"/>
              </w:rPr>
            </w:pPr>
            <w:r w:rsidRPr="00DA3E33">
              <w:rPr>
                <w:rFonts w:ascii="Calibri" w:eastAsia="Times New Roman" w:hAnsi="Calibri" w:cs="Calibri"/>
                <w:color w:val="082A75"/>
                <w:sz w:val="20"/>
                <w:szCs w:val="20"/>
                <w:lang w:val="sk-SK" w:eastAsia="sk-SK"/>
              </w:rPr>
              <w:t>130</w:t>
            </w:r>
          </w:p>
        </w:tc>
        <w:tc>
          <w:tcPr>
            <w:tcW w:w="3382" w:type="dxa"/>
            <w:tcBorders>
              <w:top w:val="nil"/>
              <w:left w:val="nil"/>
              <w:bottom w:val="single" w:sz="8" w:space="0" w:color="082A75"/>
              <w:right w:val="single" w:sz="8" w:space="0" w:color="082A75"/>
            </w:tcBorders>
            <w:noWrap/>
            <w:vAlign w:val="center"/>
            <w:hideMark/>
          </w:tcPr>
          <w:p w14:paraId="63AF7DAE" w14:textId="77777777" w:rsidR="00971B24" w:rsidRPr="00DA3E33" w:rsidRDefault="00971B24" w:rsidP="00971B24">
            <w:pPr>
              <w:spacing w:line="240" w:lineRule="auto"/>
              <w:rPr>
                <w:rFonts w:ascii="Calibri" w:eastAsia="Times New Roman" w:hAnsi="Calibri" w:cs="Calibri"/>
                <w:color w:val="082A75"/>
                <w:sz w:val="21"/>
                <w:szCs w:val="21"/>
                <w:lang w:val="sk-SK" w:eastAsia="sk-SK"/>
              </w:rPr>
            </w:pPr>
            <w:r w:rsidRPr="00DA3E33">
              <w:rPr>
                <w:rFonts w:ascii="Calibri" w:eastAsia="Times New Roman" w:hAnsi="Calibri" w:cs="Calibri"/>
                <w:color w:val="082A75"/>
                <w:sz w:val="21"/>
                <w:szCs w:val="21"/>
                <w:lang w:val="sk-SK" w:eastAsia="sk-SK"/>
              </w:rPr>
              <w:t>Poplatky za tovary a služby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082A75"/>
              <w:right w:val="single" w:sz="8" w:space="0" w:color="082A75"/>
            </w:tcBorders>
            <w:noWrap/>
            <w:vAlign w:val="center"/>
            <w:hideMark/>
          </w:tcPr>
          <w:p w14:paraId="5E7562B6" w14:textId="6B724B7C" w:rsidR="00971B24" w:rsidRPr="00DA3E33" w:rsidRDefault="00527A51" w:rsidP="00971B24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82A75"/>
                <w:sz w:val="20"/>
                <w:szCs w:val="20"/>
                <w:lang w:val="sk-SK" w:eastAsia="sk-SK"/>
              </w:rPr>
            </w:pPr>
            <w:r>
              <w:rPr>
                <w:rFonts w:ascii="Calibri" w:eastAsia="Times New Roman" w:hAnsi="Calibri" w:cs="Calibri"/>
                <w:color w:val="082A75"/>
                <w:sz w:val="20"/>
                <w:szCs w:val="20"/>
                <w:lang w:val="sk-SK" w:eastAsia="sk-SK"/>
              </w:rPr>
              <w:t>56.516,0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082A75"/>
              <w:right w:val="single" w:sz="8" w:space="0" w:color="082A75"/>
            </w:tcBorders>
            <w:noWrap/>
            <w:vAlign w:val="center"/>
            <w:hideMark/>
          </w:tcPr>
          <w:p w14:paraId="5858CC8A" w14:textId="7208F913" w:rsidR="00971B24" w:rsidRPr="00DA3E33" w:rsidRDefault="00527A51" w:rsidP="00971B24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82A75"/>
                <w:sz w:val="20"/>
                <w:szCs w:val="20"/>
                <w:lang w:val="sk-SK" w:eastAsia="sk-SK"/>
              </w:rPr>
            </w:pPr>
            <w:r>
              <w:rPr>
                <w:rFonts w:ascii="Calibri" w:eastAsia="Times New Roman" w:hAnsi="Calibri" w:cs="Calibri"/>
                <w:color w:val="082A75"/>
                <w:sz w:val="20"/>
                <w:szCs w:val="20"/>
                <w:lang w:val="sk-SK" w:eastAsia="sk-SK"/>
              </w:rPr>
              <w:t>42.866,63</w:t>
            </w:r>
          </w:p>
        </w:tc>
        <w:tc>
          <w:tcPr>
            <w:tcW w:w="1810" w:type="dxa"/>
            <w:tcBorders>
              <w:top w:val="nil"/>
              <w:left w:val="nil"/>
              <w:bottom w:val="single" w:sz="8" w:space="0" w:color="082A75"/>
              <w:right w:val="single" w:sz="8" w:space="0" w:color="082A75"/>
            </w:tcBorders>
            <w:noWrap/>
            <w:vAlign w:val="center"/>
            <w:hideMark/>
          </w:tcPr>
          <w:p w14:paraId="61AB9D9A" w14:textId="386CC633" w:rsidR="00971B24" w:rsidRPr="00DA3E33" w:rsidRDefault="00527A51" w:rsidP="00971B24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82A75"/>
                <w:sz w:val="20"/>
                <w:szCs w:val="20"/>
                <w:lang w:val="sk-SK" w:eastAsia="sk-SK"/>
              </w:rPr>
            </w:pPr>
            <w:r>
              <w:rPr>
                <w:rFonts w:ascii="Calibri" w:eastAsia="Times New Roman" w:hAnsi="Calibri" w:cs="Calibri"/>
                <w:color w:val="082A75"/>
                <w:sz w:val="20"/>
                <w:szCs w:val="20"/>
                <w:lang w:val="sk-SK" w:eastAsia="sk-SK"/>
              </w:rPr>
              <w:t>76</w:t>
            </w:r>
          </w:p>
        </w:tc>
      </w:tr>
      <w:tr w:rsidR="00971B24" w:rsidRPr="00DA3E33" w14:paraId="45EA0D5E" w14:textId="77777777" w:rsidTr="00971B24">
        <w:trPr>
          <w:trHeight w:val="299"/>
        </w:trPr>
        <w:tc>
          <w:tcPr>
            <w:tcW w:w="1428" w:type="dxa"/>
            <w:tcBorders>
              <w:top w:val="nil"/>
              <w:left w:val="single" w:sz="8" w:space="0" w:color="082A75"/>
              <w:bottom w:val="single" w:sz="8" w:space="0" w:color="082A75"/>
              <w:right w:val="single" w:sz="8" w:space="0" w:color="082A75"/>
            </w:tcBorders>
            <w:noWrap/>
            <w:vAlign w:val="center"/>
            <w:hideMark/>
          </w:tcPr>
          <w:p w14:paraId="540CF7AC" w14:textId="77777777" w:rsidR="00971B24" w:rsidRPr="00DA3E33" w:rsidRDefault="00971B24" w:rsidP="00971B24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82A75"/>
                <w:sz w:val="20"/>
                <w:szCs w:val="20"/>
                <w:lang w:val="sk-SK" w:eastAsia="sk-SK"/>
              </w:rPr>
            </w:pPr>
            <w:r w:rsidRPr="00DA3E33">
              <w:rPr>
                <w:rFonts w:ascii="Calibri" w:eastAsia="Times New Roman" w:hAnsi="Calibri" w:cs="Calibri"/>
                <w:color w:val="082A75"/>
                <w:sz w:val="20"/>
                <w:szCs w:val="20"/>
                <w:lang w:val="sk-SK" w:eastAsia="sk-SK"/>
              </w:rPr>
              <w:t>210</w:t>
            </w:r>
          </w:p>
        </w:tc>
        <w:tc>
          <w:tcPr>
            <w:tcW w:w="3382" w:type="dxa"/>
            <w:tcBorders>
              <w:top w:val="nil"/>
              <w:left w:val="nil"/>
              <w:bottom w:val="single" w:sz="8" w:space="0" w:color="082A75"/>
              <w:right w:val="single" w:sz="8" w:space="0" w:color="082A75"/>
            </w:tcBorders>
            <w:noWrap/>
            <w:vAlign w:val="center"/>
            <w:hideMark/>
          </w:tcPr>
          <w:p w14:paraId="1086563B" w14:textId="77777777" w:rsidR="00971B24" w:rsidRPr="00DA3E33" w:rsidRDefault="00971B24" w:rsidP="00971B24">
            <w:pPr>
              <w:spacing w:line="240" w:lineRule="auto"/>
              <w:rPr>
                <w:rFonts w:ascii="Calibri" w:eastAsia="Times New Roman" w:hAnsi="Calibri" w:cs="Calibri"/>
                <w:color w:val="082A75"/>
                <w:sz w:val="21"/>
                <w:szCs w:val="21"/>
                <w:lang w:val="sk-SK" w:eastAsia="sk-SK"/>
              </w:rPr>
            </w:pPr>
            <w:r w:rsidRPr="00DA3E33">
              <w:rPr>
                <w:rFonts w:ascii="Calibri" w:eastAsia="Times New Roman" w:hAnsi="Calibri" w:cs="Calibri"/>
                <w:color w:val="082A75"/>
                <w:sz w:val="21"/>
                <w:szCs w:val="21"/>
                <w:lang w:val="sk-SK" w:eastAsia="sk-SK"/>
              </w:rPr>
              <w:t>Príjmy z podnikania a vlastníctva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082A75"/>
              <w:right w:val="single" w:sz="8" w:space="0" w:color="082A75"/>
            </w:tcBorders>
            <w:noWrap/>
            <w:vAlign w:val="center"/>
            <w:hideMark/>
          </w:tcPr>
          <w:p w14:paraId="0CA6D99F" w14:textId="7D104761" w:rsidR="00971B24" w:rsidRPr="00DA3E33" w:rsidRDefault="00527A51" w:rsidP="00971B24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82A75"/>
                <w:sz w:val="20"/>
                <w:szCs w:val="20"/>
                <w:lang w:val="sk-SK" w:eastAsia="sk-SK"/>
              </w:rPr>
            </w:pPr>
            <w:r>
              <w:rPr>
                <w:rFonts w:ascii="Calibri" w:eastAsia="Times New Roman" w:hAnsi="Calibri" w:cs="Calibri"/>
                <w:color w:val="082A75"/>
                <w:sz w:val="20"/>
                <w:szCs w:val="20"/>
                <w:lang w:val="sk-SK" w:eastAsia="sk-SK"/>
              </w:rPr>
              <w:t>13.350,0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082A75"/>
              <w:right w:val="single" w:sz="8" w:space="0" w:color="082A75"/>
            </w:tcBorders>
            <w:noWrap/>
            <w:vAlign w:val="center"/>
            <w:hideMark/>
          </w:tcPr>
          <w:p w14:paraId="77F76779" w14:textId="29DFACF4" w:rsidR="00971B24" w:rsidRPr="00DA3E33" w:rsidRDefault="00850CFF" w:rsidP="00971B24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82A75"/>
                <w:sz w:val="20"/>
                <w:szCs w:val="20"/>
                <w:lang w:val="sk-SK" w:eastAsia="sk-SK"/>
              </w:rPr>
            </w:pPr>
            <w:r>
              <w:rPr>
                <w:rFonts w:ascii="Calibri" w:eastAsia="Times New Roman" w:hAnsi="Calibri" w:cs="Calibri"/>
                <w:color w:val="082A75"/>
                <w:sz w:val="20"/>
                <w:szCs w:val="20"/>
                <w:lang w:val="sk-SK" w:eastAsia="sk-SK"/>
              </w:rPr>
              <w:t>12.</w:t>
            </w:r>
            <w:r w:rsidR="00527A51">
              <w:rPr>
                <w:rFonts w:ascii="Calibri" w:eastAsia="Times New Roman" w:hAnsi="Calibri" w:cs="Calibri"/>
                <w:color w:val="082A75"/>
                <w:sz w:val="20"/>
                <w:szCs w:val="20"/>
                <w:lang w:val="sk-SK" w:eastAsia="sk-SK"/>
              </w:rPr>
              <w:t>349,13</w:t>
            </w:r>
          </w:p>
        </w:tc>
        <w:tc>
          <w:tcPr>
            <w:tcW w:w="1810" w:type="dxa"/>
            <w:tcBorders>
              <w:top w:val="nil"/>
              <w:left w:val="nil"/>
              <w:bottom w:val="single" w:sz="8" w:space="0" w:color="082A75"/>
              <w:right w:val="single" w:sz="8" w:space="0" w:color="082A75"/>
            </w:tcBorders>
            <w:noWrap/>
            <w:vAlign w:val="center"/>
            <w:hideMark/>
          </w:tcPr>
          <w:p w14:paraId="69498E6E" w14:textId="11768B8C" w:rsidR="00971B24" w:rsidRPr="00DA3E33" w:rsidRDefault="00527A51" w:rsidP="00971B24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82A75"/>
                <w:sz w:val="20"/>
                <w:szCs w:val="20"/>
                <w:lang w:val="sk-SK" w:eastAsia="sk-SK"/>
              </w:rPr>
            </w:pPr>
            <w:r>
              <w:rPr>
                <w:rFonts w:ascii="Calibri" w:eastAsia="Times New Roman" w:hAnsi="Calibri" w:cs="Calibri"/>
                <w:color w:val="082A75"/>
                <w:sz w:val="20"/>
                <w:szCs w:val="20"/>
                <w:lang w:val="sk-SK" w:eastAsia="sk-SK"/>
              </w:rPr>
              <w:t>93</w:t>
            </w:r>
          </w:p>
        </w:tc>
      </w:tr>
      <w:tr w:rsidR="00971B24" w:rsidRPr="00DA3E33" w14:paraId="5112E476" w14:textId="77777777" w:rsidTr="00971B24">
        <w:trPr>
          <w:trHeight w:val="586"/>
        </w:trPr>
        <w:tc>
          <w:tcPr>
            <w:tcW w:w="1428" w:type="dxa"/>
            <w:tcBorders>
              <w:top w:val="nil"/>
              <w:left w:val="single" w:sz="8" w:space="0" w:color="082A75"/>
              <w:bottom w:val="single" w:sz="8" w:space="0" w:color="082A75"/>
              <w:right w:val="single" w:sz="8" w:space="0" w:color="082A75"/>
            </w:tcBorders>
            <w:noWrap/>
            <w:vAlign w:val="center"/>
            <w:hideMark/>
          </w:tcPr>
          <w:p w14:paraId="3F0FAF35" w14:textId="77777777" w:rsidR="00971B24" w:rsidRPr="00DA3E33" w:rsidRDefault="00971B24" w:rsidP="00971B24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82A75"/>
                <w:sz w:val="20"/>
                <w:szCs w:val="20"/>
                <w:lang w:val="sk-SK" w:eastAsia="sk-SK"/>
              </w:rPr>
            </w:pPr>
            <w:r w:rsidRPr="00DA3E33">
              <w:rPr>
                <w:rFonts w:ascii="Calibri" w:eastAsia="Times New Roman" w:hAnsi="Calibri" w:cs="Calibri"/>
                <w:color w:val="082A75"/>
                <w:sz w:val="20"/>
                <w:szCs w:val="20"/>
                <w:lang w:val="sk-SK" w:eastAsia="sk-SK"/>
              </w:rPr>
              <w:t>220</w:t>
            </w:r>
          </w:p>
        </w:tc>
        <w:tc>
          <w:tcPr>
            <w:tcW w:w="3382" w:type="dxa"/>
            <w:tcBorders>
              <w:top w:val="nil"/>
              <w:left w:val="nil"/>
              <w:bottom w:val="single" w:sz="8" w:space="0" w:color="082A75"/>
              <w:right w:val="single" w:sz="8" w:space="0" w:color="082A75"/>
            </w:tcBorders>
            <w:vAlign w:val="center"/>
            <w:hideMark/>
          </w:tcPr>
          <w:p w14:paraId="57C158D9" w14:textId="77777777" w:rsidR="00971B24" w:rsidRPr="00DA3E33" w:rsidRDefault="00971B24" w:rsidP="00971B24">
            <w:pPr>
              <w:spacing w:line="240" w:lineRule="auto"/>
              <w:jc w:val="both"/>
              <w:rPr>
                <w:rFonts w:ascii="Calibri" w:eastAsia="Times New Roman" w:hAnsi="Calibri" w:cs="Calibri"/>
                <w:color w:val="082A75"/>
                <w:sz w:val="21"/>
                <w:szCs w:val="21"/>
                <w:lang w:val="sk-SK" w:eastAsia="sk-SK"/>
              </w:rPr>
            </w:pPr>
            <w:r w:rsidRPr="00DA3E33">
              <w:rPr>
                <w:rFonts w:ascii="Calibri" w:eastAsia="Times New Roman" w:hAnsi="Calibri" w:cs="Calibri"/>
                <w:color w:val="082A75"/>
                <w:sz w:val="21"/>
                <w:szCs w:val="21"/>
                <w:lang w:val="sk-SK" w:eastAsia="sk-SK"/>
              </w:rPr>
              <w:t>Administratívne a iné poplatky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082A75"/>
              <w:right w:val="single" w:sz="8" w:space="0" w:color="082A75"/>
            </w:tcBorders>
            <w:noWrap/>
            <w:vAlign w:val="center"/>
            <w:hideMark/>
          </w:tcPr>
          <w:p w14:paraId="2F7A5972" w14:textId="7F2879B2" w:rsidR="00971B24" w:rsidRPr="00DA3E33" w:rsidRDefault="00527A51" w:rsidP="00971B24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82A75"/>
                <w:sz w:val="20"/>
                <w:szCs w:val="20"/>
                <w:lang w:val="sk-SK" w:eastAsia="sk-SK"/>
              </w:rPr>
            </w:pPr>
            <w:r>
              <w:rPr>
                <w:rFonts w:ascii="Calibri" w:eastAsia="Times New Roman" w:hAnsi="Calibri" w:cs="Calibri"/>
                <w:color w:val="082A75"/>
                <w:sz w:val="20"/>
                <w:szCs w:val="20"/>
                <w:lang w:val="sk-SK" w:eastAsia="sk-SK"/>
              </w:rPr>
              <w:t>26.660,0</w:t>
            </w:r>
            <w:r w:rsidR="00850CFF">
              <w:rPr>
                <w:rFonts w:ascii="Calibri" w:eastAsia="Times New Roman" w:hAnsi="Calibri" w:cs="Calibri"/>
                <w:color w:val="082A75"/>
                <w:sz w:val="20"/>
                <w:szCs w:val="20"/>
                <w:lang w:val="sk-SK" w:eastAsia="sk-SK"/>
              </w:rPr>
              <w:t>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082A75"/>
              <w:right w:val="single" w:sz="8" w:space="0" w:color="082A75"/>
            </w:tcBorders>
            <w:noWrap/>
            <w:vAlign w:val="center"/>
            <w:hideMark/>
          </w:tcPr>
          <w:p w14:paraId="03C63160" w14:textId="68C3DF66" w:rsidR="00971B24" w:rsidRPr="00DA3E33" w:rsidRDefault="00527A51" w:rsidP="00971B24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82A75"/>
                <w:sz w:val="20"/>
                <w:szCs w:val="20"/>
                <w:lang w:val="sk-SK" w:eastAsia="sk-SK"/>
              </w:rPr>
            </w:pPr>
            <w:r>
              <w:rPr>
                <w:rFonts w:ascii="Calibri" w:eastAsia="Times New Roman" w:hAnsi="Calibri" w:cs="Calibri"/>
                <w:color w:val="082A75"/>
                <w:sz w:val="20"/>
                <w:szCs w:val="20"/>
                <w:lang w:val="sk-SK" w:eastAsia="sk-SK"/>
              </w:rPr>
              <w:t>25.195,58</w:t>
            </w:r>
          </w:p>
        </w:tc>
        <w:tc>
          <w:tcPr>
            <w:tcW w:w="1810" w:type="dxa"/>
            <w:tcBorders>
              <w:top w:val="nil"/>
              <w:left w:val="nil"/>
              <w:bottom w:val="single" w:sz="8" w:space="0" w:color="082A75"/>
              <w:right w:val="single" w:sz="8" w:space="0" w:color="082A75"/>
            </w:tcBorders>
            <w:noWrap/>
            <w:vAlign w:val="center"/>
            <w:hideMark/>
          </w:tcPr>
          <w:p w14:paraId="6560E3E0" w14:textId="7DB61D61" w:rsidR="00971B24" w:rsidRPr="00DA3E33" w:rsidRDefault="00527A51" w:rsidP="00971B24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82A75"/>
                <w:sz w:val="20"/>
                <w:szCs w:val="20"/>
                <w:lang w:val="sk-SK" w:eastAsia="sk-SK"/>
              </w:rPr>
            </w:pPr>
            <w:r>
              <w:rPr>
                <w:rFonts w:ascii="Calibri" w:eastAsia="Times New Roman" w:hAnsi="Calibri" w:cs="Calibri"/>
                <w:color w:val="082A75"/>
                <w:sz w:val="20"/>
                <w:szCs w:val="20"/>
                <w:lang w:val="sk-SK" w:eastAsia="sk-SK"/>
              </w:rPr>
              <w:t>95</w:t>
            </w:r>
          </w:p>
        </w:tc>
      </w:tr>
      <w:tr w:rsidR="00971B24" w:rsidRPr="00DA3E33" w14:paraId="2889C31B" w14:textId="77777777" w:rsidTr="00971B24">
        <w:trPr>
          <w:trHeight w:val="586"/>
        </w:trPr>
        <w:tc>
          <w:tcPr>
            <w:tcW w:w="1428" w:type="dxa"/>
            <w:tcBorders>
              <w:top w:val="nil"/>
              <w:left w:val="single" w:sz="8" w:space="0" w:color="082A75"/>
              <w:bottom w:val="single" w:sz="8" w:space="0" w:color="082A75"/>
              <w:right w:val="single" w:sz="8" w:space="0" w:color="082A75"/>
            </w:tcBorders>
            <w:noWrap/>
            <w:vAlign w:val="center"/>
            <w:hideMark/>
          </w:tcPr>
          <w:p w14:paraId="0AA1F8B0" w14:textId="77777777" w:rsidR="00971B24" w:rsidRPr="00DA3E33" w:rsidRDefault="00971B24" w:rsidP="00971B24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82A75"/>
                <w:sz w:val="20"/>
                <w:szCs w:val="20"/>
                <w:lang w:val="sk-SK" w:eastAsia="sk-SK"/>
              </w:rPr>
            </w:pPr>
            <w:r w:rsidRPr="00DA3E33">
              <w:rPr>
                <w:rFonts w:ascii="Calibri" w:eastAsia="Times New Roman" w:hAnsi="Calibri" w:cs="Calibri"/>
                <w:color w:val="082A75"/>
                <w:sz w:val="20"/>
                <w:szCs w:val="20"/>
                <w:lang w:val="sk-SK" w:eastAsia="sk-SK"/>
              </w:rPr>
              <w:t>290</w:t>
            </w:r>
          </w:p>
        </w:tc>
        <w:tc>
          <w:tcPr>
            <w:tcW w:w="3382" w:type="dxa"/>
            <w:tcBorders>
              <w:top w:val="nil"/>
              <w:left w:val="nil"/>
              <w:bottom w:val="single" w:sz="8" w:space="0" w:color="082A75"/>
              <w:right w:val="single" w:sz="8" w:space="0" w:color="082A75"/>
            </w:tcBorders>
            <w:vAlign w:val="center"/>
            <w:hideMark/>
          </w:tcPr>
          <w:p w14:paraId="02CE3ED3" w14:textId="77777777" w:rsidR="00971B24" w:rsidRPr="00DA3E33" w:rsidRDefault="00971B24" w:rsidP="00971B24">
            <w:pPr>
              <w:spacing w:line="240" w:lineRule="auto"/>
              <w:jc w:val="both"/>
              <w:rPr>
                <w:rFonts w:ascii="Calibri" w:eastAsia="Times New Roman" w:hAnsi="Calibri" w:cs="Calibri"/>
                <w:color w:val="082A75"/>
                <w:sz w:val="21"/>
                <w:szCs w:val="21"/>
                <w:lang w:val="sk-SK" w:eastAsia="sk-SK"/>
              </w:rPr>
            </w:pPr>
            <w:r w:rsidRPr="00DA3E33">
              <w:rPr>
                <w:rFonts w:ascii="Calibri" w:eastAsia="Times New Roman" w:hAnsi="Calibri" w:cs="Calibri"/>
                <w:color w:val="082A75"/>
                <w:sz w:val="21"/>
                <w:szCs w:val="21"/>
                <w:lang w:val="sk-SK" w:eastAsia="sk-SK"/>
              </w:rPr>
              <w:t>Iné a nedaňové príjmy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082A75"/>
              <w:right w:val="single" w:sz="8" w:space="0" w:color="082A75"/>
            </w:tcBorders>
            <w:noWrap/>
            <w:vAlign w:val="center"/>
            <w:hideMark/>
          </w:tcPr>
          <w:p w14:paraId="3D4CD1AF" w14:textId="7B14569B" w:rsidR="00971B24" w:rsidRPr="00DA3E33" w:rsidRDefault="00527A51" w:rsidP="00971B24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82A75"/>
                <w:sz w:val="20"/>
                <w:szCs w:val="20"/>
                <w:lang w:val="sk-SK" w:eastAsia="sk-SK"/>
              </w:rPr>
            </w:pPr>
            <w:r>
              <w:rPr>
                <w:rFonts w:ascii="Calibri" w:eastAsia="Times New Roman" w:hAnsi="Calibri" w:cs="Calibri"/>
                <w:color w:val="082A75"/>
                <w:sz w:val="20"/>
                <w:szCs w:val="20"/>
                <w:lang w:val="sk-SK" w:eastAsia="sk-SK"/>
              </w:rPr>
              <w:t>830,0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082A75"/>
              <w:right w:val="single" w:sz="8" w:space="0" w:color="082A75"/>
            </w:tcBorders>
            <w:noWrap/>
            <w:vAlign w:val="center"/>
            <w:hideMark/>
          </w:tcPr>
          <w:p w14:paraId="471506C9" w14:textId="775BD5B2" w:rsidR="00971B24" w:rsidRPr="00DA3E33" w:rsidRDefault="00527A51" w:rsidP="00971B24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82A75"/>
                <w:sz w:val="20"/>
                <w:szCs w:val="20"/>
                <w:lang w:val="sk-SK" w:eastAsia="sk-SK"/>
              </w:rPr>
            </w:pPr>
            <w:r>
              <w:rPr>
                <w:rFonts w:ascii="Calibri" w:eastAsia="Times New Roman" w:hAnsi="Calibri" w:cs="Calibri"/>
                <w:color w:val="082A75"/>
                <w:sz w:val="20"/>
                <w:szCs w:val="20"/>
                <w:lang w:val="sk-SK" w:eastAsia="sk-SK"/>
              </w:rPr>
              <w:t>721,79</w:t>
            </w:r>
          </w:p>
        </w:tc>
        <w:tc>
          <w:tcPr>
            <w:tcW w:w="1810" w:type="dxa"/>
            <w:tcBorders>
              <w:top w:val="nil"/>
              <w:left w:val="nil"/>
              <w:bottom w:val="single" w:sz="8" w:space="0" w:color="082A75"/>
              <w:right w:val="single" w:sz="8" w:space="0" w:color="082A75"/>
            </w:tcBorders>
            <w:noWrap/>
            <w:vAlign w:val="center"/>
            <w:hideMark/>
          </w:tcPr>
          <w:p w14:paraId="0CB22032" w14:textId="15CF5062" w:rsidR="00971B24" w:rsidRPr="00DA3E33" w:rsidRDefault="00527A51" w:rsidP="00971B24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82A75"/>
                <w:sz w:val="20"/>
                <w:szCs w:val="20"/>
                <w:lang w:val="sk-SK" w:eastAsia="sk-SK"/>
              </w:rPr>
            </w:pPr>
            <w:r>
              <w:rPr>
                <w:rFonts w:ascii="Calibri" w:eastAsia="Times New Roman" w:hAnsi="Calibri" w:cs="Calibri"/>
                <w:color w:val="082A75"/>
                <w:sz w:val="20"/>
                <w:szCs w:val="20"/>
                <w:lang w:val="sk-SK" w:eastAsia="sk-SK"/>
              </w:rPr>
              <w:t>87</w:t>
            </w:r>
          </w:p>
        </w:tc>
      </w:tr>
      <w:tr w:rsidR="00971B24" w:rsidRPr="00DA3E33" w14:paraId="4D5BC498" w14:textId="77777777" w:rsidTr="00971B24">
        <w:trPr>
          <w:trHeight w:val="299"/>
        </w:trPr>
        <w:tc>
          <w:tcPr>
            <w:tcW w:w="1428" w:type="dxa"/>
            <w:tcBorders>
              <w:top w:val="nil"/>
              <w:left w:val="single" w:sz="8" w:space="0" w:color="082A75"/>
              <w:bottom w:val="single" w:sz="8" w:space="0" w:color="082A75"/>
              <w:right w:val="single" w:sz="8" w:space="0" w:color="082A75"/>
            </w:tcBorders>
            <w:noWrap/>
            <w:vAlign w:val="center"/>
            <w:hideMark/>
          </w:tcPr>
          <w:p w14:paraId="6FA7912E" w14:textId="77777777" w:rsidR="00971B24" w:rsidRPr="00DA3E33" w:rsidRDefault="00971B24" w:rsidP="00971B24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82A75"/>
                <w:sz w:val="20"/>
                <w:szCs w:val="20"/>
                <w:lang w:val="sk-SK" w:eastAsia="sk-SK"/>
              </w:rPr>
            </w:pPr>
            <w:r w:rsidRPr="00DA3E33">
              <w:rPr>
                <w:rFonts w:ascii="Calibri" w:eastAsia="Times New Roman" w:hAnsi="Calibri" w:cs="Calibri"/>
                <w:color w:val="082A75"/>
                <w:sz w:val="20"/>
                <w:szCs w:val="20"/>
                <w:lang w:val="sk-SK" w:eastAsia="sk-SK"/>
              </w:rPr>
              <w:t>310</w:t>
            </w:r>
          </w:p>
        </w:tc>
        <w:tc>
          <w:tcPr>
            <w:tcW w:w="3382" w:type="dxa"/>
            <w:tcBorders>
              <w:top w:val="nil"/>
              <w:left w:val="nil"/>
              <w:bottom w:val="single" w:sz="8" w:space="0" w:color="082A75"/>
              <w:right w:val="single" w:sz="8" w:space="0" w:color="082A75"/>
            </w:tcBorders>
            <w:noWrap/>
            <w:vAlign w:val="center"/>
            <w:hideMark/>
          </w:tcPr>
          <w:p w14:paraId="0A798687" w14:textId="77777777" w:rsidR="00971B24" w:rsidRPr="00DA3E33" w:rsidRDefault="00971B24" w:rsidP="00971B24">
            <w:pPr>
              <w:spacing w:line="240" w:lineRule="auto"/>
              <w:rPr>
                <w:rFonts w:ascii="Calibri" w:eastAsia="Times New Roman" w:hAnsi="Calibri" w:cs="Calibri"/>
                <w:color w:val="082A75"/>
                <w:sz w:val="21"/>
                <w:szCs w:val="21"/>
                <w:lang w:val="sk-SK" w:eastAsia="sk-SK"/>
              </w:rPr>
            </w:pPr>
            <w:r w:rsidRPr="00DA3E33">
              <w:rPr>
                <w:rFonts w:ascii="Calibri" w:eastAsia="Times New Roman" w:hAnsi="Calibri" w:cs="Calibri"/>
                <w:color w:val="082A75"/>
                <w:sz w:val="21"/>
                <w:szCs w:val="21"/>
                <w:lang w:val="sk-SK" w:eastAsia="sk-SK"/>
              </w:rPr>
              <w:t>Tuzemské bežné granty a transf.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082A75"/>
              <w:right w:val="single" w:sz="8" w:space="0" w:color="082A75"/>
            </w:tcBorders>
            <w:noWrap/>
            <w:vAlign w:val="center"/>
            <w:hideMark/>
          </w:tcPr>
          <w:p w14:paraId="732AA369" w14:textId="67B104F5" w:rsidR="00971B24" w:rsidRPr="00DA3E33" w:rsidRDefault="00527A51" w:rsidP="00971B24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82A75"/>
                <w:sz w:val="20"/>
                <w:szCs w:val="20"/>
                <w:lang w:val="sk-SK" w:eastAsia="sk-SK"/>
              </w:rPr>
            </w:pPr>
            <w:r>
              <w:rPr>
                <w:rFonts w:ascii="Calibri" w:eastAsia="Times New Roman" w:hAnsi="Calibri" w:cs="Calibri"/>
                <w:color w:val="082A75"/>
                <w:sz w:val="20"/>
                <w:szCs w:val="20"/>
                <w:lang w:val="sk-SK" w:eastAsia="sk-SK"/>
              </w:rPr>
              <w:t>40.466,0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082A75"/>
              <w:right w:val="single" w:sz="8" w:space="0" w:color="082A75"/>
            </w:tcBorders>
            <w:noWrap/>
            <w:vAlign w:val="center"/>
            <w:hideMark/>
          </w:tcPr>
          <w:p w14:paraId="45CBE017" w14:textId="542A930D" w:rsidR="00971B24" w:rsidRPr="00DA3E33" w:rsidRDefault="00527A51" w:rsidP="00971B24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82A75"/>
                <w:sz w:val="20"/>
                <w:szCs w:val="20"/>
                <w:lang w:val="sk-SK" w:eastAsia="sk-SK"/>
              </w:rPr>
            </w:pPr>
            <w:r>
              <w:rPr>
                <w:rFonts w:ascii="Calibri" w:eastAsia="Times New Roman" w:hAnsi="Calibri" w:cs="Calibri"/>
                <w:color w:val="082A75"/>
                <w:sz w:val="20"/>
                <w:szCs w:val="20"/>
                <w:lang w:val="sk-SK" w:eastAsia="sk-SK"/>
              </w:rPr>
              <w:t>29.152,05</w:t>
            </w:r>
          </w:p>
        </w:tc>
        <w:tc>
          <w:tcPr>
            <w:tcW w:w="1810" w:type="dxa"/>
            <w:tcBorders>
              <w:top w:val="nil"/>
              <w:left w:val="nil"/>
              <w:bottom w:val="single" w:sz="8" w:space="0" w:color="082A75"/>
              <w:right w:val="single" w:sz="8" w:space="0" w:color="082A75"/>
            </w:tcBorders>
            <w:noWrap/>
            <w:vAlign w:val="center"/>
            <w:hideMark/>
          </w:tcPr>
          <w:p w14:paraId="3960B064" w14:textId="00FAC768" w:rsidR="00971B24" w:rsidRPr="00DA3E33" w:rsidRDefault="00527A51" w:rsidP="00971B24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82A75"/>
                <w:sz w:val="20"/>
                <w:szCs w:val="20"/>
                <w:lang w:val="sk-SK" w:eastAsia="sk-SK"/>
              </w:rPr>
            </w:pPr>
            <w:r>
              <w:rPr>
                <w:rFonts w:ascii="Calibri" w:eastAsia="Times New Roman" w:hAnsi="Calibri" w:cs="Calibri"/>
                <w:color w:val="082A75"/>
                <w:sz w:val="20"/>
                <w:szCs w:val="20"/>
                <w:lang w:val="sk-SK" w:eastAsia="sk-SK"/>
              </w:rPr>
              <w:t>72</w:t>
            </w:r>
          </w:p>
        </w:tc>
      </w:tr>
    </w:tbl>
    <w:p w14:paraId="52AAF127" w14:textId="5A7B265C" w:rsidR="00971B24" w:rsidRPr="00DA3E33" w:rsidRDefault="00F35541" w:rsidP="00E57ACC">
      <w:pPr>
        <w:spacing w:before="240"/>
        <w:jc w:val="both"/>
        <w:rPr>
          <w:lang w:val="sk-SK"/>
        </w:rPr>
      </w:pPr>
      <w:r w:rsidRPr="00DA3E33">
        <w:rPr>
          <w:lang w:val="sk-SK"/>
        </w:rPr>
        <w:tab/>
      </w:r>
      <w:r w:rsidR="002F5F99" w:rsidRPr="00DA3E33">
        <w:rPr>
          <w:lang w:val="sk-SK"/>
        </w:rPr>
        <w:t>Najväčší podiel na príjmoch obce mali daňové príjmy (110)</w:t>
      </w:r>
      <w:r w:rsidR="00527A51">
        <w:rPr>
          <w:lang w:val="sk-SK"/>
        </w:rPr>
        <w:t>, ktoré dosiahli plnenie na úrovni 98%.</w:t>
      </w:r>
      <w:r w:rsidR="00971B24" w:rsidRPr="00DA3E33">
        <w:rPr>
          <w:lang w:val="sk-SK"/>
        </w:rPr>
        <w:t xml:space="preserve"> </w:t>
      </w:r>
      <w:r w:rsidR="00527A51">
        <w:rPr>
          <w:lang w:val="sk-SK"/>
        </w:rPr>
        <w:t>N</w:t>
      </w:r>
      <w:r w:rsidR="00971B24" w:rsidRPr="00DA3E33">
        <w:rPr>
          <w:lang w:val="sk-SK"/>
        </w:rPr>
        <w:t>asledovali príjmy z poplatkov za tovary a</w:t>
      </w:r>
      <w:r w:rsidR="00850CFF">
        <w:rPr>
          <w:lang w:val="sk-SK"/>
        </w:rPr>
        <w:t> </w:t>
      </w:r>
      <w:r w:rsidR="00971B24" w:rsidRPr="00DA3E33">
        <w:rPr>
          <w:lang w:val="sk-SK"/>
        </w:rPr>
        <w:t>služby</w:t>
      </w:r>
      <w:r w:rsidR="00850CFF">
        <w:rPr>
          <w:lang w:val="sk-SK"/>
        </w:rPr>
        <w:t xml:space="preserve"> (130)</w:t>
      </w:r>
      <w:r w:rsidR="003614DA">
        <w:rPr>
          <w:lang w:val="sk-SK"/>
        </w:rPr>
        <w:t xml:space="preserve"> s plnením na úrovni 76%.</w:t>
      </w:r>
      <w:r w:rsidR="00971B24" w:rsidRPr="00DA3E33">
        <w:rPr>
          <w:lang w:val="sk-SK"/>
        </w:rPr>
        <w:t xml:space="preserve"> </w:t>
      </w:r>
      <w:r w:rsidR="003614DA">
        <w:rPr>
          <w:lang w:val="sk-SK"/>
        </w:rPr>
        <w:t xml:space="preserve">Najvyššiu úroveň plnenia dosiahli </w:t>
      </w:r>
      <w:proofErr w:type="spellStart"/>
      <w:r w:rsidR="003614DA">
        <w:rPr>
          <w:lang w:val="sk-SK"/>
        </w:rPr>
        <w:t>príjmi</w:t>
      </w:r>
      <w:proofErr w:type="spellEnd"/>
      <w:r w:rsidR="003614DA">
        <w:rPr>
          <w:lang w:val="sk-SK"/>
        </w:rPr>
        <w:t xml:space="preserve"> z dane z majetku a to 100%.</w:t>
      </w:r>
      <w:r w:rsidR="00850CFF">
        <w:rPr>
          <w:lang w:val="sk-SK"/>
        </w:rPr>
        <w:t xml:space="preserve"> </w:t>
      </w:r>
    </w:p>
    <w:p w14:paraId="3929F5F9" w14:textId="77777777" w:rsidR="000C53FA" w:rsidRDefault="000C53FA">
      <w:pPr>
        <w:spacing w:after="200"/>
        <w:rPr>
          <w:rFonts w:asciiTheme="majorHAnsi" w:eastAsiaTheme="majorEastAsia" w:hAnsiTheme="majorHAnsi" w:cstheme="majorBidi"/>
          <w:i/>
          <w:iCs/>
          <w:color w:val="013A57" w:themeColor="accent1" w:themeShade="BF"/>
          <w:lang w:val="sk-SK"/>
        </w:rPr>
      </w:pPr>
      <w:r>
        <w:br w:type="page"/>
      </w:r>
    </w:p>
    <w:p w14:paraId="145BBC06" w14:textId="251BDE40" w:rsidR="00D137B8" w:rsidRPr="00DA3E33" w:rsidRDefault="007F38ED" w:rsidP="007F38ED">
      <w:pPr>
        <w:pStyle w:val="Nadpis4"/>
      </w:pPr>
      <w:r w:rsidRPr="00DA3E33">
        <w:lastRenderedPageBreak/>
        <w:t xml:space="preserve">Z toho: </w:t>
      </w:r>
      <w:r w:rsidR="00D137B8" w:rsidRPr="00DA3E33">
        <w:t>Prijaté granty a</w:t>
      </w:r>
      <w:r w:rsidR="00971B24" w:rsidRPr="00DA3E33">
        <w:t> </w:t>
      </w:r>
      <w:r w:rsidR="00D137B8" w:rsidRPr="00DA3E33">
        <w:t>transfery</w:t>
      </w:r>
    </w:p>
    <w:tbl>
      <w:tblPr>
        <w:tblStyle w:val="Mriekatabuky"/>
        <w:tblW w:w="9700" w:type="dxa"/>
        <w:tblBorders>
          <w:top w:val="single" w:sz="4" w:space="0" w:color="2E287F" w:themeColor="text1" w:themeTint="BF"/>
          <w:left w:val="single" w:sz="4" w:space="0" w:color="2E287F" w:themeColor="text1" w:themeTint="BF"/>
          <w:bottom w:val="single" w:sz="4" w:space="0" w:color="2E287F" w:themeColor="text1" w:themeTint="BF"/>
          <w:right w:val="single" w:sz="4" w:space="0" w:color="2E287F" w:themeColor="text1" w:themeTint="BF"/>
          <w:insideH w:val="single" w:sz="4" w:space="0" w:color="2E287F" w:themeColor="text1" w:themeTint="BF"/>
          <w:insideV w:val="single" w:sz="4" w:space="0" w:color="2E287F" w:themeColor="text1" w:themeTint="BF"/>
        </w:tblBorders>
        <w:tblLook w:val="04A0" w:firstRow="1" w:lastRow="0" w:firstColumn="1" w:lastColumn="0" w:noHBand="0" w:noVBand="1"/>
      </w:tblPr>
      <w:tblGrid>
        <w:gridCol w:w="1160"/>
        <w:gridCol w:w="960"/>
        <w:gridCol w:w="3600"/>
        <w:gridCol w:w="1440"/>
        <w:gridCol w:w="1240"/>
        <w:gridCol w:w="1300"/>
      </w:tblGrid>
      <w:tr w:rsidR="0030357F" w:rsidRPr="007A389B" w14:paraId="03593F73" w14:textId="77777777" w:rsidTr="0030357F">
        <w:trPr>
          <w:trHeight w:val="300"/>
        </w:trPr>
        <w:tc>
          <w:tcPr>
            <w:tcW w:w="1160" w:type="dxa"/>
            <w:noWrap/>
            <w:hideMark/>
          </w:tcPr>
          <w:p w14:paraId="79816CB3" w14:textId="77777777" w:rsidR="007A389B" w:rsidRPr="007A389B" w:rsidRDefault="007A389B" w:rsidP="007A389B">
            <w:pPr>
              <w:rPr>
                <w:rFonts w:ascii="Calibri" w:eastAsia="Times New Roman" w:hAnsi="Calibri" w:cs="Calibri"/>
                <w:b/>
                <w:bCs/>
                <w:color w:val="2E287F" w:themeColor="text1" w:themeTint="BF"/>
                <w:sz w:val="21"/>
                <w:szCs w:val="21"/>
                <w:lang w:val="sk-SK" w:eastAsia="sk-SK"/>
              </w:rPr>
            </w:pPr>
            <w:r w:rsidRPr="007A389B">
              <w:rPr>
                <w:rFonts w:ascii="Calibri" w:eastAsia="Times New Roman" w:hAnsi="Calibri" w:cs="Calibri"/>
                <w:b/>
                <w:bCs/>
                <w:color w:val="2E287F" w:themeColor="text1" w:themeTint="BF"/>
                <w:sz w:val="21"/>
                <w:szCs w:val="21"/>
                <w:lang w:val="sk-SK" w:eastAsia="sk-SK"/>
              </w:rPr>
              <w:t>Kategória</w:t>
            </w:r>
          </w:p>
        </w:tc>
        <w:tc>
          <w:tcPr>
            <w:tcW w:w="960" w:type="dxa"/>
            <w:noWrap/>
            <w:hideMark/>
          </w:tcPr>
          <w:p w14:paraId="7533F633" w14:textId="77777777" w:rsidR="007A389B" w:rsidRPr="007A389B" w:rsidRDefault="007A389B" w:rsidP="007A389B">
            <w:pPr>
              <w:rPr>
                <w:rFonts w:ascii="Calibri" w:eastAsia="Times New Roman" w:hAnsi="Calibri" w:cs="Calibri"/>
                <w:b/>
                <w:bCs/>
                <w:color w:val="2E287F" w:themeColor="text1" w:themeTint="BF"/>
                <w:sz w:val="21"/>
                <w:szCs w:val="21"/>
                <w:lang w:val="sk-SK" w:eastAsia="sk-SK"/>
              </w:rPr>
            </w:pPr>
            <w:r w:rsidRPr="007A389B">
              <w:rPr>
                <w:rFonts w:ascii="Calibri" w:eastAsia="Times New Roman" w:hAnsi="Calibri" w:cs="Calibri"/>
                <w:b/>
                <w:bCs/>
                <w:color w:val="2E287F" w:themeColor="text1" w:themeTint="BF"/>
                <w:sz w:val="21"/>
                <w:szCs w:val="21"/>
                <w:lang w:val="sk-SK" w:eastAsia="sk-SK"/>
              </w:rPr>
              <w:t>Zdroj</w:t>
            </w:r>
          </w:p>
        </w:tc>
        <w:tc>
          <w:tcPr>
            <w:tcW w:w="3600" w:type="dxa"/>
            <w:noWrap/>
            <w:hideMark/>
          </w:tcPr>
          <w:p w14:paraId="65790760" w14:textId="77777777" w:rsidR="007A389B" w:rsidRPr="007A389B" w:rsidRDefault="007A389B" w:rsidP="007A389B">
            <w:pPr>
              <w:rPr>
                <w:rFonts w:ascii="Calibri" w:eastAsia="Times New Roman" w:hAnsi="Calibri" w:cs="Calibri"/>
                <w:b/>
                <w:bCs/>
                <w:color w:val="2E287F" w:themeColor="text1" w:themeTint="BF"/>
                <w:sz w:val="21"/>
                <w:szCs w:val="21"/>
                <w:lang w:val="sk-SK" w:eastAsia="sk-SK"/>
              </w:rPr>
            </w:pPr>
            <w:r w:rsidRPr="007A389B">
              <w:rPr>
                <w:rFonts w:ascii="Calibri" w:eastAsia="Times New Roman" w:hAnsi="Calibri" w:cs="Calibri"/>
                <w:b/>
                <w:bCs/>
                <w:color w:val="2E287F" w:themeColor="text1" w:themeTint="BF"/>
                <w:sz w:val="21"/>
                <w:szCs w:val="21"/>
                <w:lang w:val="sk-SK" w:eastAsia="sk-SK"/>
              </w:rPr>
              <w:t>Názov</w:t>
            </w:r>
          </w:p>
        </w:tc>
        <w:tc>
          <w:tcPr>
            <w:tcW w:w="1440" w:type="dxa"/>
            <w:noWrap/>
            <w:hideMark/>
          </w:tcPr>
          <w:p w14:paraId="6F1CC9A9" w14:textId="77777777" w:rsidR="007A389B" w:rsidRPr="007A389B" w:rsidRDefault="007A389B" w:rsidP="007A389B">
            <w:pPr>
              <w:jc w:val="right"/>
              <w:rPr>
                <w:rFonts w:ascii="Calibri" w:eastAsia="Times New Roman" w:hAnsi="Calibri" w:cs="Calibri"/>
                <w:b/>
                <w:bCs/>
                <w:color w:val="2E287F" w:themeColor="text1" w:themeTint="BF"/>
                <w:sz w:val="21"/>
                <w:szCs w:val="21"/>
                <w:lang w:val="sk-SK" w:eastAsia="sk-SK"/>
              </w:rPr>
            </w:pPr>
            <w:r w:rsidRPr="007A389B">
              <w:rPr>
                <w:rFonts w:ascii="Calibri" w:eastAsia="Times New Roman" w:hAnsi="Calibri" w:cs="Calibri"/>
                <w:b/>
                <w:bCs/>
                <w:color w:val="2E287F" w:themeColor="text1" w:themeTint="BF"/>
                <w:sz w:val="21"/>
                <w:szCs w:val="21"/>
                <w:lang w:val="sk-SK" w:eastAsia="sk-SK"/>
              </w:rPr>
              <w:t>Rozpočet v €</w:t>
            </w:r>
          </w:p>
        </w:tc>
        <w:tc>
          <w:tcPr>
            <w:tcW w:w="1240" w:type="dxa"/>
            <w:noWrap/>
            <w:hideMark/>
          </w:tcPr>
          <w:p w14:paraId="3E7145CA" w14:textId="77777777" w:rsidR="007A389B" w:rsidRPr="007A389B" w:rsidRDefault="007A389B" w:rsidP="007A389B">
            <w:pPr>
              <w:jc w:val="right"/>
              <w:rPr>
                <w:rFonts w:ascii="Calibri" w:eastAsia="Times New Roman" w:hAnsi="Calibri" w:cs="Calibri"/>
                <w:b/>
                <w:bCs/>
                <w:color w:val="2E287F" w:themeColor="text1" w:themeTint="BF"/>
                <w:sz w:val="21"/>
                <w:szCs w:val="21"/>
                <w:lang w:val="sk-SK" w:eastAsia="sk-SK"/>
              </w:rPr>
            </w:pPr>
            <w:r w:rsidRPr="007A389B">
              <w:rPr>
                <w:rFonts w:ascii="Calibri" w:eastAsia="Times New Roman" w:hAnsi="Calibri" w:cs="Calibri"/>
                <w:b/>
                <w:bCs/>
                <w:color w:val="2E287F" w:themeColor="text1" w:themeTint="BF"/>
                <w:sz w:val="21"/>
                <w:szCs w:val="21"/>
                <w:lang w:val="sk-SK" w:eastAsia="sk-SK"/>
              </w:rPr>
              <w:t>Plnenie v €</w:t>
            </w:r>
          </w:p>
        </w:tc>
        <w:tc>
          <w:tcPr>
            <w:tcW w:w="1300" w:type="dxa"/>
            <w:noWrap/>
            <w:hideMark/>
          </w:tcPr>
          <w:p w14:paraId="1A8F37B8" w14:textId="77777777" w:rsidR="007A389B" w:rsidRPr="007A389B" w:rsidRDefault="007A389B" w:rsidP="007A389B">
            <w:pPr>
              <w:jc w:val="right"/>
              <w:rPr>
                <w:rFonts w:ascii="Calibri" w:eastAsia="Times New Roman" w:hAnsi="Calibri" w:cs="Calibri"/>
                <w:b/>
                <w:bCs/>
                <w:color w:val="2E287F" w:themeColor="text1" w:themeTint="BF"/>
                <w:sz w:val="21"/>
                <w:szCs w:val="21"/>
                <w:lang w:val="sk-SK" w:eastAsia="sk-SK"/>
              </w:rPr>
            </w:pPr>
            <w:r w:rsidRPr="007A389B">
              <w:rPr>
                <w:rFonts w:ascii="Calibri" w:eastAsia="Times New Roman" w:hAnsi="Calibri" w:cs="Calibri"/>
                <w:b/>
                <w:bCs/>
                <w:color w:val="2E287F" w:themeColor="text1" w:themeTint="BF"/>
                <w:sz w:val="21"/>
                <w:szCs w:val="21"/>
                <w:lang w:val="sk-SK" w:eastAsia="sk-SK"/>
              </w:rPr>
              <w:t>Plnenie v %</w:t>
            </w:r>
          </w:p>
        </w:tc>
      </w:tr>
      <w:tr w:rsidR="0030357F" w:rsidRPr="0030357F" w14:paraId="1375AE27" w14:textId="77777777" w:rsidTr="0030357F">
        <w:trPr>
          <w:trHeight w:val="264"/>
        </w:trPr>
        <w:tc>
          <w:tcPr>
            <w:tcW w:w="1160" w:type="dxa"/>
            <w:noWrap/>
            <w:hideMark/>
          </w:tcPr>
          <w:p w14:paraId="11E3DBB2" w14:textId="77777777" w:rsidR="007A389B" w:rsidRPr="007A389B" w:rsidRDefault="007A389B" w:rsidP="007A389B">
            <w:pPr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</w:pPr>
            <w:r w:rsidRPr="007A389B"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  <w:t>311</w:t>
            </w:r>
          </w:p>
        </w:tc>
        <w:tc>
          <w:tcPr>
            <w:tcW w:w="960" w:type="dxa"/>
            <w:noWrap/>
            <w:hideMark/>
          </w:tcPr>
          <w:p w14:paraId="6D7008FD" w14:textId="77777777" w:rsidR="007A389B" w:rsidRPr="007A389B" w:rsidRDefault="007A389B" w:rsidP="007A389B">
            <w:pPr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</w:pPr>
            <w:r w:rsidRPr="007A389B"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  <w:t>111</w:t>
            </w:r>
          </w:p>
        </w:tc>
        <w:tc>
          <w:tcPr>
            <w:tcW w:w="3600" w:type="dxa"/>
            <w:noWrap/>
            <w:hideMark/>
          </w:tcPr>
          <w:p w14:paraId="7E15BD21" w14:textId="77777777" w:rsidR="007A389B" w:rsidRPr="007A389B" w:rsidRDefault="007A389B" w:rsidP="007A389B">
            <w:pPr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</w:pPr>
            <w:r w:rsidRPr="007A389B"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  <w:t>LEX UKRAINA - ubytovanie</w:t>
            </w:r>
          </w:p>
        </w:tc>
        <w:tc>
          <w:tcPr>
            <w:tcW w:w="1440" w:type="dxa"/>
            <w:noWrap/>
            <w:hideMark/>
          </w:tcPr>
          <w:p w14:paraId="2305987F" w14:textId="682B216D" w:rsidR="007A389B" w:rsidRPr="007A389B" w:rsidRDefault="003614DA" w:rsidP="007A389B">
            <w:pPr>
              <w:jc w:val="right"/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</w:pPr>
            <w:r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  <w:t>10.000</w:t>
            </w:r>
          </w:p>
        </w:tc>
        <w:tc>
          <w:tcPr>
            <w:tcW w:w="1240" w:type="dxa"/>
            <w:noWrap/>
            <w:hideMark/>
          </w:tcPr>
          <w:p w14:paraId="28B7FD34" w14:textId="7163DD8B" w:rsidR="007A389B" w:rsidRPr="007A389B" w:rsidRDefault="003614DA" w:rsidP="007A389B">
            <w:pPr>
              <w:jc w:val="right"/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</w:pPr>
            <w:r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  <w:t>6.845</w:t>
            </w:r>
          </w:p>
        </w:tc>
        <w:tc>
          <w:tcPr>
            <w:tcW w:w="1300" w:type="dxa"/>
            <w:noWrap/>
            <w:hideMark/>
          </w:tcPr>
          <w:p w14:paraId="35798F27" w14:textId="7B6E02D4" w:rsidR="007A389B" w:rsidRPr="007A389B" w:rsidRDefault="003614DA" w:rsidP="007A389B">
            <w:pPr>
              <w:jc w:val="right"/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</w:pPr>
            <w:r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  <w:t>68</w:t>
            </w:r>
          </w:p>
        </w:tc>
      </w:tr>
      <w:tr w:rsidR="0030357F" w:rsidRPr="0030357F" w14:paraId="0252A1D3" w14:textId="77777777" w:rsidTr="0030357F">
        <w:trPr>
          <w:trHeight w:val="264"/>
        </w:trPr>
        <w:tc>
          <w:tcPr>
            <w:tcW w:w="1160" w:type="dxa"/>
            <w:noWrap/>
            <w:hideMark/>
          </w:tcPr>
          <w:p w14:paraId="263B9DE4" w14:textId="77777777" w:rsidR="007A389B" w:rsidRPr="007A389B" w:rsidRDefault="007A389B" w:rsidP="007A389B">
            <w:pPr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</w:pPr>
            <w:r w:rsidRPr="007A389B"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  <w:t>312001</w:t>
            </w:r>
          </w:p>
        </w:tc>
        <w:tc>
          <w:tcPr>
            <w:tcW w:w="960" w:type="dxa"/>
            <w:noWrap/>
            <w:hideMark/>
          </w:tcPr>
          <w:p w14:paraId="5824F28B" w14:textId="77777777" w:rsidR="007A389B" w:rsidRPr="007A389B" w:rsidRDefault="007A389B" w:rsidP="007A389B">
            <w:pPr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</w:pPr>
            <w:r w:rsidRPr="007A389B"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  <w:t>111</w:t>
            </w:r>
          </w:p>
        </w:tc>
        <w:tc>
          <w:tcPr>
            <w:tcW w:w="3600" w:type="dxa"/>
            <w:noWrap/>
            <w:hideMark/>
          </w:tcPr>
          <w:p w14:paraId="1C79999D" w14:textId="77777777" w:rsidR="007A389B" w:rsidRPr="007A389B" w:rsidRDefault="007A389B" w:rsidP="007A389B">
            <w:pPr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</w:pPr>
            <w:r w:rsidRPr="007A389B"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  <w:t>Zo štátneho rozpočtu na CO</w:t>
            </w:r>
          </w:p>
        </w:tc>
        <w:tc>
          <w:tcPr>
            <w:tcW w:w="1440" w:type="dxa"/>
            <w:noWrap/>
            <w:hideMark/>
          </w:tcPr>
          <w:p w14:paraId="0006CAB8" w14:textId="724EA802" w:rsidR="007A389B" w:rsidRPr="007A389B" w:rsidRDefault="003614DA" w:rsidP="007A389B">
            <w:pPr>
              <w:jc w:val="right"/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</w:pPr>
            <w:r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  <w:t>110</w:t>
            </w:r>
          </w:p>
        </w:tc>
        <w:tc>
          <w:tcPr>
            <w:tcW w:w="1240" w:type="dxa"/>
            <w:noWrap/>
            <w:hideMark/>
          </w:tcPr>
          <w:p w14:paraId="1F9BAE8A" w14:textId="5CFAC8AC" w:rsidR="007A389B" w:rsidRPr="007A389B" w:rsidRDefault="003614DA" w:rsidP="007A389B">
            <w:pPr>
              <w:jc w:val="right"/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</w:pPr>
            <w:r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  <w:t>102,87</w:t>
            </w:r>
          </w:p>
        </w:tc>
        <w:tc>
          <w:tcPr>
            <w:tcW w:w="1300" w:type="dxa"/>
            <w:noWrap/>
            <w:hideMark/>
          </w:tcPr>
          <w:p w14:paraId="3283B8BB" w14:textId="35F795F7" w:rsidR="007A389B" w:rsidRPr="007A389B" w:rsidRDefault="003614DA" w:rsidP="007A389B">
            <w:pPr>
              <w:jc w:val="right"/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</w:pPr>
            <w:r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  <w:t>94</w:t>
            </w:r>
          </w:p>
        </w:tc>
      </w:tr>
      <w:tr w:rsidR="003614DA" w:rsidRPr="0030357F" w14:paraId="3AA0E4A7" w14:textId="77777777" w:rsidTr="0030357F">
        <w:trPr>
          <w:trHeight w:val="264"/>
        </w:trPr>
        <w:tc>
          <w:tcPr>
            <w:tcW w:w="1160" w:type="dxa"/>
            <w:noWrap/>
          </w:tcPr>
          <w:p w14:paraId="219A77E3" w14:textId="52CE8C5A" w:rsidR="003614DA" w:rsidRPr="007A389B" w:rsidRDefault="003614DA" w:rsidP="007A389B">
            <w:pPr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</w:pPr>
            <w:r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  <w:t>312001</w:t>
            </w:r>
          </w:p>
        </w:tc>
        <w:tc>
          <w:tcPr>
            <w:tcW w:w="960" w:type="dxa"/>
            <w:noWrap/>
          </w:tcPr>
          <w:p w14:paraId="3DF61436" w14:textId="6C5D3FEF" w:rsidR="003614DA" w:rsidRPr="007A389B" w:rsidRDefault="003614DA" w:rsidP="007A389B">
            <w:pPr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</w:pPr>
            <w:r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  <w:t>111</w:t>
            </w:r>
          </w:p>
        </w:tc>
        <w:tc>
          <w:tcPr>
            <w:tcW w:w="3600" w:type="dxa"/>
            <w:noWrap/>
          </w:tcPr>
          <w:p w14:paraId="24721FCE" w14:textId="0F58C0AD" w:rsidR="003614DA" w:rsidRPr="007A389B" w:rsidRDefault="003614DA" w:rsidP="007A389B">
            <w:pPr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</w:pPr>
            <w:r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  <w:t>ÚPN - Dotácia</w:t>
            </w:r>
          </w:p>
        </w:tc>
        <w:tc>
          <w:tcPr>
            <w:tcW w:w="1440" w:type="dxa"/>
            <w:noWrap/>
          </w:tcPr>
          <w:p w14:paraId="493AE08D" w14:textId="7353E6C7" w:rsidR="003614DA" w:rsidRDefault="003614DA" w:rsidP="007A389B">
            <w:pPr>
              <w:jc w:val="right"/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</w:pPr>
            <w:r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  <w:t>7.518</w:t>
            </w:r>
          </w:p>
        </w:tc>
        <w:tc>
          <w:tcPr>
            <w:tcW w:w="1240" w:type="dxa"/>
            <w:noWrap/>
          </w:tcPr>
          <w:p w14:paraId="72C55C55" w14:textId="69FD51FA" w:rsidR="003614DA" w:rsidRDefault="003614DA" w:rsidP="007A389B">
            <w:pPr>
              <w:jc w:val="right"/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</w:pPr>
            <w:r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  <w:t>0,00</w:t>
            </w:r>
          </w:p>
        </w:tc>
        <w:tc>
          <w:tcPr>
            <w:tcW w:w="1300" w:type="dxa"/>
            <w:noWrap/>
          </w:tcPr>
          <w:p w14:paraId="1874244A" w14:textId="363EDBC8" w:rsidR="003614DA" w:rsidRDefault="003614DA" w:rsidP="007A389B">
            <w:pPr>
              <w:jc w:val="right"/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</w:pPr>
            <w:r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  <w:t>0</w:t>
            </w:r>
          </w:p>
        </w:tc>
      </w:tr>
      <w:tr w:rsidR="003614DA" w:rsidRPr="0030357F" w14:paraId="6372A4C1" w14:textId="77777777" w:rsidTr="0030357F">
        <w:trPr>
          <w:trHeight w:val="264"/>
        </w:trPr>
        <w:tc>
          <w:tcPr>
            <w:tcW w:w="1160" w:type="dxa"/>
            <w:noWrap/>
          </w:tcPr>
          <w:p w14:paraId="59DDCA2F" w14:textId="7665C868" w:rsidR="003614DA" w:rsidRDefault="003614DA" w:rsidP="007A389B">
            <w:pPr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</w:pPr>
            <w:r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  <w:t>312008</w:t>
            </w:r>
          </w:p>
        </w:tc>
        <w:tc>
          <w:tcPr>
            <w:tcW w:w="960" w:type="dxa"/>
            <w:noWrap/>
          </w:tcPr>
          <w:p w14:paraId="2CA2506E" w14:textId="048FA65F" w:rsidR="003614DA" w:rsidRDefault="003614DA" w:rsidP="007A389B">
            <w:pPr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</w:pPr>
            <w:r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  <w:t>71</w:t>
            </w:r>
          </w:p>
        </w:tc>
        <w:tc>
          <w:tcPr>
            <w:tcW w:w="3600" w:type="dxa"/>
            <w:noWrap/>
          </w:tcPr>
          <w:p w14:paraId="69F46041" w14:textId="7A4B83EE" w:rsidR="003614DA" w:rsidRDefault="003614DA" w:rsidP="007A389B">
            <w:pPr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</w:pPr>
            <w:r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  <w:t>VÚC - Dotácia</w:t>
            </w:r>
          </w:p>
        </w:tc>
        <w:tc>
          <w:tcPr>
            <w:tcW w:w="1440" w:type="dxa"/>
            <w:noWrap/>
          </w:tcPr>
          <w:p w14:paraId="5F1D84B7" w14:textId="4D3522CF" w:rsidR="003614DA" w:rsidRDefault="003614DA" w:rsidP="007A389B">
            <w:pPr>
              <w:jc w:val="right"/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</w:pPr>
            <w:r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  <w:t>1.300</w:t>
            </w:r>
          </w:p>
        </w:tc>
        <w:tc>
          <w:tcPr>
            <w:tcW w:w="1240" w:type="dxa"/>
            <w:noWrap/>
          </w:tcPr>
          <w:p w14:paraId="0A7937ED" w14:textId="5496CCF1" w:rsidR="003614DA" w:rsidRDefault="003614DA" w:rsidP="007A389B">
            <w:pPr>
              <w:jc w:val="right"/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</w:pPr>
            <w:r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  <w:t>1.300</w:t>
            </w:r>
          </w:p>
        </w:tc>
        <w:tc>
          <w:tcPr>
            <w:tcW w:w="1300" w:type="dxa"/>
            <w:noWrap/>
          </w:tcPr>
          <w:p w14:paraId="67633199" w14:textId="7C04B9D6" w:rsidR="003614DA" w:rsidRDefault="003614DA" w:rsidP="007A389B">
            <w:pPr>
              <w:jc w:val="right"/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</w:pPr>
            <w:r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  <w:t>100</w:t>
            </w:r>
          </w:p>
        </w:tc>
      </w:tr>
      <w:tr w:rsidR="0030357F" w:rsidRPr="007A389B" w14:paraId="293FC0C2" w14:textId="77777777" w:rsidTr="0030357F">
        <w:trPr>
          <w:trHeight w:val="264"/>
        </w:trPr>
        <w:tc>
          <w:tcPr>
            <w:tcW w:w="1160" w:type="dxa"/>
            <w:noWrap/>
            <w:hideMark/>
          </w:tcPr>
          <w:p w14:paraId="3716BE7F" w14:textId="77777777" w:rsidR="007A389B" w:rsidRPr="007A389B" w:rsidRDefault="007A389B" w:rsidP="007A389B">
            <w:pPr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</w:pPr>
            <w:r w:rsidRPr="007A389B"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  <w:t>312012</w:t>
            </w:r>
          </w:p>
        </w:tc>
        <w:tc>
          <w:tcPr>
            <w:tcW w:w="960" w:type="dxa"/>
            <w:noWrap/>
            <w:hideMark/>
          </w:tcPr>
          <w:p w14:paraId="7E96D35F" w14:textId="77777777" w:rsidR="007A389B" w:rsidRPr="007A389B" w:rsidRDefault="007A389B" w:rsidP="007A389B">
            <w:pPr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</w:pPr>
            <w:r w:rsidRPr="007A389B"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  <w:t>111</w:t>
            </w:r>
          </w:p>
        </w:tc>
        <w:tc>
          <w:tcPr>
            <w:tcW w:w="3600" w:type="dxa"/>
            <w:noWrap/>
            <w:hideMark/>
          </w:tcPr>
          <w:p w14:paraId="7B37CE0E" w14:textId="77777777" w:rsidR="007A389B" w:rsidRPr="007A389B" w:rsidRDefault="007A389B" w:rsidP="007A389B">
            <w:pPr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</w:pPr>
            <w:r w:rsidRPr="007A389B"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  <w:t>BT zo ŠR PVŠS REGOB</w:t>
            </w:r>
          </w:p>
        </w:tc>
        <w:tc>
          <w:tcPr>
            <w:tcW w:w="1440" w:type="dxa"/>
            <w:noWrap/>
            <w:hideMark/>
          </w:tcPr>
          <w:p w14:paraId="26E8FAAE" w14:textId="77777777" w:rsidR="007A389B" w:rsidRPr="007A389B" w:rsidRDefault="007A389B" w:rsidP="007A389B">
            <w:pPr>
              <w:jc w:val="right"/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</w:pPr>
            <w:r w:rsidRPr="007A389B"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  <w:t>140</w:t>
            </w:r>
          </w:p>
        </w:tc>
        <w:tc>
          <w:tcPr>
            <w:tcW w:w="1240" w:type="dxa"/>
            <w:noWrap/>
            <w:hideMark/>
          </w:tcPr>
          <w:p w14:paraId="52E5A7F9" w14:textId="6DBA6E5B" w:rsidR="007A389B" w:rsidRPr="007A389B" w:rsidRDefault="003614DA" w:rsidP="007A389B">
            <w:pPr>
              <w:jc w:val="right"/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</w:pPr>
            <w:r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  <w:t>130,35</w:t>
            </w:r>
          </w:p>
        </w:tc>
        <w:tc>
          <w:tcPr>
            <w:tcW w:w="1300" w:type="dxa"/>
            <w:noWrap/>
            <w:hideMark/>
          </w:tcPr>
          <w:p w14:paraId="4F69CF3A" w14:textId="00EFF847" w:rsidR="007A389B" w:rsidRPr="007A389B" w:rsidRDefault="003614DA" w:rsidP="007A389B">
            <w:pPr>
              <w:jc w:val="right"/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</w:pPr>
            <w:r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  <w:t>93</w:t>
            </w:r>
          </w:p>
        </w:tc>
      </w:tr>
      <w:tr w:rsidR="0030357F" w:rsidRPr="0030357F" w14:paraId="51995399" w14:textId="77777777" w:rsidTr="0030357F">
        <w:trPr>
          <w:trHeight w:val="264"/>
        </w:trPr>
        <w:tc>
          <w:tcPr>
            <w:tcW w:w="1160" w:type="dxa"/>
            <w:noWrap/>
            <w:hideMark/>
          </w:tcPr>
          <w:p w14:paraId="0DD2A068" w14:textId="77777777" w:rsidR="007A389B" w:rsidRPr="007A389B" w:rsidRDefault="007A389B" w:rsidP="007A389B">
            <w:pPr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</w:pPr>
            <w:r w:rsidRPr="007A389B"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  <w:t>312012</w:t>
            </w:r>
          </w:p>
        </w:tc>
        <w:tc>
          <w:tcPr>
            <w:tcW w:w="960" w:type="dxa"/>
            <w:noWrap/>
            <w:hideMark/>
          </w:tcPr>
          <w:p w14:paraId="646065A9" w14:textId="77777777" w:rsidR="007A389B" w:rsidRPr="007A389B" w:rsidRDefault="007A389B" w:rsidP="007A389B">
            <w:pPr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</w:pPr>
            <w:r w:rsidRPr="007A389B"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  <w:t>111</w:t>
            </w:r>
          </w:p>
        </w:tc>
        <w:tc>
          <w:tcPr>
            <w:tcW w:w="3600" w:type="dxa"/>
            <w:noWrap/>
            <w:hideMark/>
          </w:tcPr>
          <w:p w14:paraId="6128E0DB" w14:textId="77777777" w:rsidR="007A389B" w:rsidRPr="007A389B" w:rsidRDefault="007A389B" w:rsidP="007A389B">
            <w:pPr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</w:pPr>
            <w:r w:rsidRPr="007A389B"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  <w:t>BT zo ŠR PVŠS Register adries</w:t>
            </w:r>
          </w:p>
        </w:tc>
        <w:tc>
          <w:tcPr>
            <w:tcW w:w="1440" w:type="dxa"/>
            <w:noWrap/>
            <w:hideMark/>
          </w:tcPr>
          <w:p w14:paraId="784710F0" w14:textId="77777777" w:rsidR="007A389B" w:rsidRPr="007A389B" w:rsidRDefault="007A389B" w:rsidP="007A389B">
            <w:pPr>
              <w:jc w:val="right"/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</w:pPr>
            <w:r w:rsidRPr="007A389B"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  <w:t>30</w:t>
            </w:r>
          </w:p>
        </w:tc>
        <w:tc>
          <w:tcPr>
            <w:tcW w:w="1240" w:type="dxa"/>
            <w:noWrap/>
            <w:hideMark/>
          </w:tcPr>
          <w:p w14:paraId="5961D028" w14:textId="77777777" w:rsidR="007A389B" w:rsidRPr="007A389B" w:rsidRDefault="007A389B" w:rsidP="007A389B">
            <w:pPr>
              <w:jc w:val="right"/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</w:pPr>
            <w:r w:rsidRPr="007A389B"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  <w:t>21,2</w:t>
            </w:r>
          </w:p>
        </w:tc>
        <w:tc>
          <w:tcPr>
            <w:tcW w:w="1300" w:type="dxa"/>
            <w:noWrap/>
            <w:hideMark/>
          </w:tcPr>
          <w:p w14:paraId="187B69DF" w14:textId="77777777" w:rsidR="007A389B" w:rsidRPr="007A389B" w:rsidRDefault="007A389B" w:rsidP="007A389B">
            <w:pPr>
              <w:jc w:val="right"/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</w:pPr>
            <w:r w:rsidRPr="007A389B"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  <w:t>71</w:t>
            </w:r>
          </w:p>
        </w:tc>
      </w:tr>
      <w:tr w:rsidR="0030357F" w:rsidRPr="007A389B" w14:paraId="07CB1C45" w14:textId="77777777" w:rsidTr="0030357F">
        <w:trPr>
          <w:trHeight w:val="264"/>
        </w:trPr>
        <w:tc>
          <w:tcPr>
            <w:tcW w:w="1160" w:type="dxa"/>
            <w:noWrap/>
            <w:hideMark/>
          </w:tcPr>
          <w:p w14:paraId="0228E848" w14:textId="77777777" w:rsidR="007A389B" w:rsidRPr="007A389B" w:rsidRDefault="007A389B" w:rsidP="007A389B">
            <w:pPr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</w:pPr>
            <w:r w:rsidRPr="007A389B"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  <w:t>312012</w:t>
            </w:r>
          </w:p>
        </w:tc>
        <w:tc>
          <w:tcPr>
            <w:tcW w:w="960" w:type="dxa"/>
            <w:noWrap/>
            <w:hideMark/>
          </w:tcPr>
          <w:p w14:paraId="7663C182" w14:textId="77777777" w:rsidR="007A389B" w:rsidRPr="007A389B" w:rsidRDefault="007A389B" w:rsidP="007A389B">
            <w:pPr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</w:pPr>
            <w:r w:rsidRPr="007A389B"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  <w:t>111</w:t>
            </w:r>
          </w:p>
        </w:tc>
        <w:tc>
          <w:tcPr>
            <w:tcW w:w="3600" w:type="dxa"/>
            <w:noWrap/>
            <w:hideMark/>
          </w:tcPr>
          <w:p w14:paraId="6C0390A3" w14:textId="77777777" w:rsidR="007A389B" w:rsidRPr="007A389B" w:rsidRDefault="007A389B" w:rsidP="007A389B">
            <w:pPr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</w:pPr>
            <w:r w:rsidRPr="007A389B"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  <w:t>BT zo ŠR na úsek stavebného poriadku</w:t>
            </w:r>
          </w:p>
        </w:tc>
        <w:tc>
          <w:tcPr>
            <w:tcW w:w="1440" w:type="dxa"/>
            <w:noWrap/>
            <w:hideMark/>
          </w:tcPr>
          <w:p w14:paraId="5FD0AA16" w14:textId="77777777" w:rsidR="007A389B" w:rsidRPr="007A389B" w:rsidRDefault="007A389B" w:rsidP="007A389B">
            <w:pPr>
              <w:jc w:val="right"/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</w:pPr>
            <w:r w:rsidRPr="007A389B"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  <w:t>590</w:t>
            </w:r>
          </w:p>
        </w:tc>
        <w:tc>
          <w:tcPr>
            <w:tcW w:w="1240" w:type="dxa"/>
            <w:noWrap/>
            <w:hideMark/>
          </w:tcPr>
          <w:p w14:paraId="6319E4FB" w14:textId="3506DB45" w:rsidR="007A389B" w:rsidRPr="007A389B" w:rsidRDefault="003614DA" w:rsidP="007A389B">
            <w:pPr>
              <w:jc w:val="right"/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</w:pPr>
            <w:r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  <w:t>0,00</w:t>
            </w:r>
          </w:p>
        </w:tc>
        <w:tc>
          <w:tcPr>
            <w:tcW w:w="1300" w:type="dxa"/>
            <w:noWrap/>
            <w:hideMark/>
          </w:tcPr>
          <w:p w14:paraId="73726CF6" w14:textId="7B7F30EE" w:rsidR="007A389B" w:rsidRPr="007A389B" w:rsidRDefault="003614DA" w:rsidP="007A389B">
            <w:pPr>
              <w:jc w:val="right"/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</w:pPr>
            <w:r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  <w:t>0</w:t>
            </w:r>
          </w:p>
        </w:tc>
      </w:tr>
      <w:tr w:rsidR="0030357F" w:rsidRPr="0030357F" w14:paraId="5EC665C4" w14:textId="77777777" w:rsidTr="0030357F">
        <w:trPr>
          <w:trHeight w:val="264"/>
        </w:trPr>
        <w:tc>
          <w:tcPr>
            <w:tcW w:w="1160" w:type="dxa"/>
            <w:noWrap/>
            <w:hideMark/>
          </w:tcPr>
          <w:p w14:paraId="16084322" w14:textId="77777777" w:rsidR="007A389B" w:rsidRPr="007A389B" w:rsidRDefault="007A389B" w:rsidP="007A389B">
            <w:pPr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</w:pPr>
            <w:r w:rsidRPr="007A389B"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  <w:t>312012</w:t>
            </w:r>
          </w:p>
        </w:tc>
        <w:tc>
          <w:tcPr>
            <w:tcW w:w="960" w:type="dxa"/>
            <w:noWrap/>
            <w:hideMark/>
          </w:tcPr>
          <w:p w14:paraId="56042E71" w14:textId="77777777" w:rsidR="007A389B" w:rsidRPr="007A389B" w:rsidRDefault="007A389B" w:rsidP="007A389B">
            <w:pPr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</w:pPr>
            <w:r w:rsidRPr="007A389B"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  <w:t>111</w:t>
            </w:r>
          </w:p>
        </w:tc>
        <w:tc>
          <w:tcPr>
            <w:tcW w:w="3600" w:type="dxa"/>
            <w:noWrap/>
            <w:hideMark/>
          </w:tcPr>
          <w:p w14:paraId="79767CA4" w14:textId="77777777" w:rsidR="007A389B" w:rsidRPr="007A389B" w:rsidRDefault="007A389B" w:rsidP="007A389B">
            <w:pPr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</w:pPr>
            <w:r w:rsidRPr="007A389B"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  <w:t>BT zo ŠR na úsek dopravy</w:t>
            </w:r>
          </w:p>
        </w:tc>
        <w:tc>
          <w:tcPr>
            <w:tcW w:w="1440" w:type="dxa"/>
            <w:noWrap/>
            <w:hideMark/>
          </w:tcPr>
          <w:p w14:paraId="51988661" w14:textId="77777777" w:rsidR="007A389B" w:rsidRPr="007A389B" w:rsidRDefault="007A389B" w:rsidP="007A389B">
            <w:pPr>
              <w:jc w:val="right"/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</w:pPr>
            <w:r w:rsidRPr="007A389B"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  <w:t>20</w:t>
            </w:r>
          </w:p>
        </w:tc>
        <w:tc>
          <w:tcPr>
            <w:tcW w:w="1240" w:type="dxa"/>
            <w:noWrap/>
            <w:hideMark/>
          </w:tcPr>
          <w:p w14:paraId="6368192B" w14:textId="50761BE9" w:rsidR="007A389B" w:rsidRPr="007A389B" w:rsidRDefault="003614DA" w:rsidP="007A389B">
            <w:pPr>
              <w:jc w:val="right"/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</w:pPr>
            <w:r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  <w:t>17,06</w:t>
            </w:r>
          </w:p>
        </w:tc>
        <w:tc>
          <w:tcPr>
            <w:tcW w:w="1300" w:type="dxa"/>
            <w:noWrap/>
            <w:hideMark/>
          </w:tcPr>
          <w:p w14:paraId="2B9A6FF9" w14:textId="33014BAB" w:rsidR="007A389B" w:rsidRPr="007A389B" w:rsidRDefault="003614DA" w:rsidP="007A389B">
            <w:pPr>
              <w:jc w:val="right"/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</w:pPr>
            <w:r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  <w:t>85</w:t>
            </w:r>
          </w:p>
        </w:tc>
      </w:tr>
      <w:tr w:rsidR="0030357F" w:rsidRPr="007A389B" w14:paraId="2B95F66F" w14:textId="77777777" w:rsidTr="0030357F">
        <w:trPr>
          <w:trHeight w:val="264"/>
        </w:trPr>
        <w:tc>
          <w:tcPr>
            <w:tcW w:w="1160" w:type="dxa"/>
            <w:noWrap/>
            <w:hideMark/>
          </w:tcPr>
          <w:p w14:paraId="7C3B06E3" w14:textId="77777777" w:rsidR="007A389B" w:rsidRPr="007A389B" w:rsidRDefault="007A389B" w:rsidP="007A389B">
            <w:pPr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</w:pPr>
            <w:r w:rsidRPr="007A389B"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  <w:t>312012</w:t>
            </w:r>
          </w:p>
        </w:tc>
        <w:tc>
          <w:tcPr>
            <w:tcW w:w="960" w:type="dxa"/>
            <w:noWrap/>
            <w:hideMark/>
          </w:tcPr>
          <w:p w14:paraId="7F8427E0" w14:textId="77777777" w:rsidR="007A389B" w:rsidRPr="007A389B" w:rsidRDefault="007A389B" w:rsidP="007A389B">
            <w:pPr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</w:pPr>
            <w:r w:rsidRPr="007A389B"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  <w:t>111</w:t>
            </w:r>
          </w:p>
        </w:tc>
        <w:tc>
          <w:tcPr>
            <w:tcW w:w="3600" w:type="dxa"/>
            <w:noWrap/>
            <w:hideMark/>
          </w:tcPr>
          <w:p w14:paraId="0BFAAE7F" w14:textId="77777777" w:rsidR="007A389B" w:rsidRPr="007A389B" w:rsidRDefault="007A389B" w:rsidP="007A389B">
            <w:pPr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</w:pPr>
            <w:r w:rsidRPr="007A389B"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  <w:t>BT zo ŠR Nafta</w:t>
            </w:r>
          </w:p>
        </w:tc>
        <w:tc>
          <w:tcPr>
            <w:tcW w:w="1440" w:type="dxa"/>
            <w:noWrap/>
            <w:hideMark/>
          </w:tcPr>
          <w:p w14:paraId="2B04E3D4" w14:textId="1CE01AF8" w:rsidR="007A389B" w:rsidRPr="007A389B" w:rsidRDefault="003614DA" w:rsidP="007A389B">
            <w:pPr>
              <w:jc w:val="right"/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</w:pPr>
            <w:r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  <w:t>600</w:t>
            </w:r>
          </w:p>
        </w:tc>
        <w:tc>
          <w:tcPr>
            <w:tcW w:w="1240" w:type="dxa"/>
            <w:noWrap/>
            <w:hideMark/>
          </w:tcPr>
          <w:p w14:paraId="75A4FD80" w14:textId="7322F15A" w:rsidR="007A389B" w:rsidRPr="007A389B" w:rsidRDefault="003614DA" w:rsidP="007A389B">
            <w:pPr>
              <w:jc w:val="right"/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</w:pPr>
            <w:r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  <w:t>583,59</w:t>
            </w:r>
          </w:p>
        </w:tc>
        <w:tc>
          <w:tcPr>
            <w:tcW w:w="1300" w:type="dxa"/>
            <w:noWrap/>
            <w:hideMark/>
          </w:tcPr>
          <w:p w14:paraId="559E0E43" w14:textId="53789858" w:rsidR="007A389B" w:rsidRPr="007A389B" w:rsidRDefault="003614DA" w:rsidP="007A389B">
            <w:pPr>
              <w:jc w:val="right"/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</w:pPr>
            <w:r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  <w:t>97</w:t>
            </w:r>
          </w:p>
        </w:tc>
      </w:tr>
      <w:tr w:rsidR="0030357F" w:rsidRPr="0030357F" w14:paraId="01621F1A" w14:textId="77777777" w:rsidTr="0030357F">
        <w:trPr>
          <w:trHeight w:val="264"/>
        </w:trPr>
        <w:tc>
          <w:tcPr>
            <w:tcW w:w="1160" w:type="dxa"/>
            <w:noWrap/>
            <w:hideMark/>
          </w:tcPr>
          <w:p w14:paraId="331BCEDA" w14:textId="77777777" w:rsidR="007A389B" w:rsidRPr="007A389B" w:rsidRDefault="007A389B" w:rsidP="007A389B">
            <w:pPr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</w:pPr>
            <w:r w:rsidRPr="007A389B"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  <w:t>312012</w:t>
            </w:r>
          </w:p>
        </w:tc>
        <w:tc>
          <w:tcPr>
            <w:tcW w:w="960" w:type="dxa"/>
            <w:noWrap/>
            <w:hideMark/>
          </w:tcPr>
          <w:p w14:paraId="4CDB4275" w14:textId="77777777" w:rsidR="007A389B" w:rsidRPr="007A389B" w:rsidRDefault="007A389B" w:rsidP="007A389B">
            <w:pPr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</w:pPr>
            <w:r w:rsidRPr="007A389B"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  <w:t>111</w:t>
            </w:r>
          </w:p>
        </w:tc>
        <w:tc>
          <w:tcPr>
            <w:tcW w:w="3600" w:type="dxa"/>
            <w:noWrap/>
            <w:hideMark/>
          </w:tcPr>
          <w:p w14:paraId="1291645D" w14:textId="77777777" w:rsidR="007A389B" w:rsidRPr="007A389B" w:rsidRDefault="007A389B" w:rsidP="007A389B">
            <w:pPr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</w:pPr>
            <w:r w:rsidRPr="007A389B"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  <w:t>BT zo ŠR na Životné prostredie</w:t>
            </w:r>
          </w:p>
        </w:tc>
        <w:tc>
          <w:tcPr>
            <w:tcW w:w="1440" w:type="dxa"/>
            <w:noWrap/>
            <w:hideMark/>
          </w:tcPr>
          <w:p w14:paraId="6EC3FFCD" w14:textId="1F6CD5D2" w:rsidR="007A389B" w:rsidRPr="007A389B" w:rsidRDefault="003614DA" w:rsidP="007A389B">
            <w:pPr>
              <w:jc w:val="right"/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</w:pPr>
            <w:r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  <w:t>50</w:t>
            </w:r>
          </w:p>
        </w:tc>
        <w:tc>
          <w:tcPr>
            <w:tcW w:w="1240" w:type="dxa"/>
            <w:noWrap/>
            <w:hideMark/>
          </w:tcPr>
          <w:p w14:paraId="70394844" w14:textId="14B4DC4E" w:rsidR="007A389B" w:rsidRPr="007A389B" w:rsidRDefault="003614DA" w:rsidP="007A389B">
            <w:pPr>
              <w:jc w:val="right"/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</w:pPr>
            <w:r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  <w:t>47,80</w:t>
            </w:r>
          </w:p>
        </w:tc>
        <w:tc>
          <w:tcPr>
            <w:tcW w:w="1300" w:type="dxa"/>
            <w:noWrap/>
            <w:hideMark/>
          </w:tcPr>
          <w:p w14:paraId="60964F03" w14:textId="3F3B9796" w:rsidR="007A389B" w:rsidRPr="007A389B" w:rsidRDefault="003614DA" w:rsidP="007A389B">
            <w:pPr>
              <w:jc w:val="right"/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</w:pPr>
            <w:r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  <w:t>96</w:t>
            </w:r>
          </w:p>
        </w:tc>
      </w:tr>
      <w:tr w:rsidR="0030357F" w:rsidRPr="007A389B" w14:paraId="7401F606" w14:textId="77777777" w:rsidTr="0030357F">
        <w:trPr>
          <w:trHeight w:val="264"/>
        </w:trPr>
        <w:tc>
          <w:tcPr>
            <w:tcW w:w="1160" w:type="dxa"/>
            <w:noWrap/>
            <w:hideMark/>
          </w:tcPr>
          <w:p w14:paraId="2C4FE956" w14:textId="77777777" w:rsidR="007A389B" w:rsidRPr="007A389B" w:rsidRDefault="007A389B" w:rsidP="007A389B">
            <w:pPr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</w:pPr>
            <w:r w:rsidRPr="007A389B"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  <w:t>312012</w:t>
            </w:r>
          </w:p>
        </w:tc>
        <w:tc>
          <w:tcPr>
            <w:tcW w:w="960" w:type="dxa"/>
            <w:noWrap/>
            <w:hideMark/>
          </w:tcPr>
          <w:p w14:paraId="10B74743" w14:textId="77777777" w:rsidR="007A389B" w:rsidRPr="007A389B" w:rsidRDefault="007A389B" w:rsidP="007A389B">
            <w:pPr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</w:pPr>
            <w:r w:rsidRPr="007A389B"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  <w:t>111</w:t>
            </w:r>
          </w:p>
        </w:tc>
        <w:tc>
          <w:tcPr>
            <w:tcW w:w="3600" w:type="dxa"/>
            <w:noWrap/>
            <w:hideMark/>
          </w:tcPr>
          <w:p w14:paraId="62358B19" w14:textId="77777777" w:rsidR="007A389B" w:rsidRPr="007A389B" w:rsidRDefault="007A389B" w:rsidP="007A389B">
            <w:pPr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</w:pPr>
            <w:r w:rsidRPr="007A389B"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  <w:t>BT zo ŠR Voľby</w:t>
            </w:r>
          </w:p>
        </w:tc>
        <w:tc>
          <w:tcPr>
            <w:tcW w:w="1440" w:type="dxa"/>
            <w:noWrap/>
            <w:hideMark/>
          </w:tcPr>
          <w:p w14:paraId="3B2637A7" w14:textId="378A695C" w:rsidR="007A389B" w:rsidRPr="007A389B" w:rsidRDefault="003614DA" w:rsidP="007A389B">
            <w:pPr>
              <w:jc w:val="right"/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</w:pPr>
            <w:r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  <w:t>2.550</w:t>
            </w:r>
          </w:p>
        </w:tc>
        <w:tc>
          <w:tcPr>
            <w:tcW w:w="1240" w:type="dxa"/>
            <w:noWrap/>
            <w:hideMark/>
          </w:tcPr>
          <w:p w14:paraId="4431E3AD" w14:textId="131314ED" w:rsidR="007A389B" w:rsidRPr="007A389B" w:rsidRDefault="003614DA" w:rsidP="007A389B">
            <w:pPr>
              <w:jc w:val="right"/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</w:pPr>
            <w:r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  <w:t>2.547,11</w:t>
            </w:r>
          </w:p>
        </w:tc>
        <w:tc>
          <w:tcPr>
            <w:tcW w:w="1300" w:type="dxa"/>
            <w:noWrap/>
            <w:hideMark/>
          </w:tcPr>
          <w:p w14:paraId="48F82DCD" w14:textId="2E0AA054" w:rsidR="007A389B" w:rsidRPr="007A389B" w:rsidRDefault="003614DA" w:rsidP="007A389B">
            <w:pPr>
              <w:jc w:val="right"/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</w:pPr>
            <w:r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  <w:t>100</w:t>
            </w:r>
          </w:p>
        </w:tc>
      </w:tr>
      <w:tr w:rsidR="0030357F" w:rsidRPr="0030357F" w14:paraId="23DE05E1" w14:textId="77777777" w:rsidTr="0030357F">
        <w:trPr>
          <w:trHeight w:val="264"/>
        </w:trPr>
        <w:tc>
          <w:tcPr>
            <w:tcW w:w="1160" w:type="dxa"/>
            <w:noWrap/>
            <w:hideMark/>
          </w:tcPr>
          <w:p w14:paraId="0A483B3F" w14:textId="77777777" w:rsidR="007A389B" w:rsidRPr="007A389B" w:rsidRDefault="007A389B" w:rsidP="007A389B">
            <w:pPr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</w:pPr>
            <w:r w:rsidRPr="007A389B"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  <w:t>312012</w:t>
            </w:r>
          </w:p>
        </w:tc>
        <w:tc>
          <w:tcPr>
            <w:tcW w:w="960" w:type="dxa"/>
            <w:noWrap/>
            <w:hideMark/>
          </w:tcPr>
          <w:p w14:paraId="10158521" w14:textId="77777777" w:rsidR="007A389B" w:rsidRPr="007A389B" w:rsidRDefault="007A389B" w:rsidP="007A389B">
            <w:pPr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</w:pPr>
            <w:r w:rsidRPr="007A389B"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  <w:t>111</w:t>
            </w:r>
          </w:p>
        </w:tc>
        <w:tc>
          <w:tcPr>
            <w:tcW w:w="3600" w:type="dxa"/>
            <w:noWrap/>
            <w:hideMark/>
          </w:tcPr>
          <w:p w14:paraId="24A10108" w14:textId="61F0E007" w:rsidR="007A389B" w:rsidRPr="007A389B" w:rsidRDefault="007A389B" w:rsidP="007A389B">
            <w:pPr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</w:pPr>
            <w:r w:rsidRPr="007A389B"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  <w:t xml:space="preserve">BT zo ŠR </w:t>
            </w:r>
            <w:r w:rsidR="003614DA"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  <w:t>ENERGIE</w:t>
            </w:r>
          </w:p>
        </w:tc>
        <w:tc>
          <w:tcPr>
            <w:tcW w:w="1440" w:type="dxa"/>
            <w:noWrap/>
            <w:hideMark/>
          </w:tcPr>
          <w:p w14:paraId="4FB152AB" w14:textId="0B26844C" w:rsidR="007A389B" w:rsidRPr="007A389B" w:rsidRDefault="003614DA" w:rsidP="007A389B">
            <w:pPr>
              <w:jc w:val="right"/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</w:pPr>
            <w:r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  <w:t>5.000</w:t>
            </w:r>
          </w:p>
        </w:tc>
        <w:tc>
          <w:tcPr>
            <w:tcW w:w="1240" w:type="dxa"/>
            <w:noWrap/>
            <w:hideMark/>
          </w:tcPr>
          <w:p w14:paraId="60BD3DE4" w14:textId="69DA61C3" w:rsidR="007A389B" w:rsidRPr="007A389B" w:rsidRDefault="003614DA" w:rsidP="007A389B">
            <w:pPr>
              <w:jc w:val="right"/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</w:pPr>
            <w:r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  <w:t>4.999,07</w:t>
            </w:r>
          </w:p>
        </w:tc>
        <w:tc>
          <w:tcPr>
            <w:tcW w:w="1300" w:type="dxa"/>
            <w:noWrap/>
            <w:hideMark/>
          </w:tcPr>
          <w:p w14:paraId="56FC3083" w14:textId="77777777" w:rsidR="007A389B" w:rsidRPr="007A389B" w:rsidRDefault="007A389B" w:rsidP="007A389B">
            <w:pPr>
              <w:jc w:val="right"/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</w:pPr>
            <w:r w:rsidRPr="007A389B"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  <w:t>100</w:t>
            </w:r>
          </w:p>
        </w:tc>
      </w:tr>
      <w:tr w:rsidR="003614DA" w:rsidRPr="0030357F" w14:paraId="7CFDF19F" w14:textId="77777777" w:rsidTr="0030357F">
        <w:trPr>
          <w:trHeight w:val="264"/>
        </w:trPr>
        <w:tc>
          <w:tcPr>
            <w:tcW w:w="1160" w:type="dxa"/>
            <w:noWrap/>
          </w:tcPr>
          <w:p w14:paraId="6E3ED886" w14:textId="777317DF" w:rsidR="003614DA" w:rsidRPr="007A389B" w:rsidRDefault="003614DA" w:rsidP="007A389B">
            <w:pPr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</w:pPr>
            <w:r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  <w:t>312012</w:t>
            </w:r>
          </w:p>
        </w:tc>
        <w:tc>
          <w:tcPr>
            <w:tcW w:w="960" w:type="dxa"/>
            <w:noWrap/>
          </w:tcPr>
          <w:p w14:paraId="7C0589BB" w14:textId="2E2F349C" w:rsidR="003614DA" w:rsidRPr="007A389B" w:rsidRDefault="003614DA" w:rsidP="007A389B">
            <w:pPr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</w:pPr>
            <w:r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  <w:t>111</w:t>
            </w:r>
          </w:p>
        </w:tc>
        <w:tc>
          <w:tcPr>
            <w:tcW w:w="3600" w:type="dxa"/>
            <w:noWrap/>
          </w:tcPr>
          <w:p w14:paraId="7B81D147" w14:textId="712C2DA0" w:rsidR="003614DA" w:rsidRPr="007A389B" w:rsidRDefault="003614DA" w:rsidP="007A389B">
            <w:pPr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</w:pPr>
            <w:r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  <w:t>BT zo ŠR Ministerstvo financií</w:t>
            </w:r>
          </w:p>
        </w:tc>
        <w:tc>
          <w:tcPr>
            <w:tcW w:w="1440" w:type="dxa"/>
            <w:noWrap/>
          </w:tcPr>
          <w:p w14:paraId="3E4684DB" w14:textId="5D991B8C" w:rsidR="003614DA" w:rsidRDefault="003614DA" w:rsidP="007A389B">
            <w:pPr>
              <w:jc w:val="right"/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</w:pPr>
            <w:r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  <w:t>10.500</w:t>
            </w:r>
          </w:p>
        </w:tc>
        <w:tc>
          <w:tcPr>
            <w:tcW w:w="1240" w:type="dxa"/>
            <w:noWrap/>
          </w:tcPr>
          <w:p w14:paraId="3263AD56" w14:textId="4171BB97" w:rsidR="003614DA" w:rsidRDefault="003614DA" w:rsidP="007A389B">
            <w:pPr>
              <w:jc w:val="right"/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</w:pPr>
            <w:r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  <w:t>10.500</w:t>
            </w:r>
          </w:p>
        </w:tc>
        <w:tc>
          <w:tcPr>
            <w:tcW w:w="1300" w:type="dxa"/>
            <w:noWrap/>
          </w:tcPr>
          <w:p w14:paraId="34FD85AC" w14:textId="468BCC0B" w:rsidR="003614DA" w:rsidRPr="007A389B" w:rsidRDefault="003614DA" w:rsidP="007A389B">
            <w:pPr>
              <w:jc w:val="right"/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</w:pPr>
            <w:r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  <w:t>100</w:t>
            </w:r>
          </w:p>
        </w:tc>
      </w:tr>
      <w:tr w:rsidR="003614DA" w:rsidRPr="0030357F" w14:paraId="57F2A61E" w14:textId="77777777" w:rsidTr="0030357F">
        <w:trPr>
          <w:trHeight w:val="264"/>
        </w:trPr>
        <w:tc>
          <w:tcPr>
            <w:tcW w:w="1160" w:type="dxa"/>
            <w:noWrap/>
          </w:tcPr>
          <w:p w14:paraId="29C8CFB9" w14:textId="64A83441" w:rsidR="003614DA" w:rsidRPr="007A389B" w:rsidRDefault="003614DA" w:rsidP="007A389B">
            <w:pPr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</w:pPr>
            <w:r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  <w:t>312012</w:t>
            </w:r>
          </w:p>
        </w:tc>
        <w:tc>
          <w:tcPr>
            <w:tcW w:w="960" w:type="dxa"/>
            <w:noWrap/>
          </w:tcPr>
          <w:p w14:paraId="17D5A920" w14:textId="66A2B74B" w:rsidR="003614DA" w:rsidRPr="007A389B" w:rsidRDefault="003614DA" w:rsidP="007A389B">
            <w:pPr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</w:pPr>
            <w:r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  <w:t>111</w:t>
            </w:r>
          </w:p>
        </w:tc>
        <w:tc>
          <w:tcPr>
            <w:tcW w:w="3600" w:type="dxa"/>
            <w:noWrap/>
          </w:tcPr>
          <w:p w14:paraId="7AC5FDF3" w14:textId="08444F42" w:rsidR="003614DA" w:rsidRPr="007A389B" w:rsidRDefault="003614DA" w:rsidP="007A389B">
            <w:pPr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</w:pPr>
            <w:r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  <w:t>BT zo ŠR Výpadok príjmov</w:t>
            </w:r>
          </w:p>
        </w:tc>
        <w:tc>
          <w:tcPr>
            <w:tcW w:w="1440" w:type="dxa"/>
            <w:noWrap/>
          </w:tcPr>
          <w:p w14:paraId="18AC3E81" w14:textId="1740ABF6" w:rsidR="003614DA" w:rsidRDefault="003614DA" w:rsidP="007A389B">
            <w:pPr>
              <w:jc w:val="right"/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</w:pPr>
            <w:r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  <w:t>2.025</w:t>
            </w:r>
          </w:p>
        </w:tc>
        <w:tc>
          <w:tcPr>
            <w:tcW w:w="1240" w:type="dxa"/>
            <w:noWrap/>
          </w:tcPr>
          <w:p w14:paraId="22E68BA5" w14:textId="0EB1A883" w:rsidR="003614DA" w:rsidRDefault="003614DA" w:rsidP="007A389B">
            <w:pPr>
              <w:jc w:val="right"/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</w:pPr>
            <w:r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  <w:t>2.058</w:t>
            </w:r>
          </w:p>
        </w:tc>
        <w:tc>
          <w:tcPr>
            <w:tcW w:w="1300" w:type="dxa"/>
            <w:noWrap/>
          </w:tcPr>
          <w:p w14:paraId="0187F5F0" w14:textId="38C0C6F6" w:rsidR="003614DA" w:rsidRPr="007A389B" w:rsidRDefault="003614DA" w:rsidP="007A389B">
            <w:pPr>
              <w:jc w:val="right"/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</w:pPr>
            <w:r>
              <w:rPr>
                <w:rFonts w:ascii="Arial" w:eastAsia="Times New Roman" w:hAnsi="Arial" w:cs="Arial"/>
                <w:color w:val="2E287F" w:themeColor="text1" w:themeTint="BF"/>
                <w:sz w:val="20"/>
                <w:szCs w:val="20"/>
                <w:lang w:val="sk-SK" w:eastAsia="sk-SK"/>
              </w:rPr>
              <w:t>100</w:t>
            </w:r>
          </w:p>
        </w:tc>
      </w:tr>
    </w:tbl>
    <w:p w14:paraId="36A15190" w14:textId="77777777" w:rsidR="00971B24" w:rsidRPr="00DA3E33" w:rsidRDefault="00971B24" w:rsidP="00971B24">
      <w:pPr>
        <w:rPr>
          <w:lang w:val="sk-SK"/>
        </w:rPr>
      </w:pPr>
    </w:p>
    <w:p w14:paraId="5991FAB0" w14:textId="20B9FD25" w:rsidR="00B8538D" w:rsidRPr="00DA3E33" w:rsidRDefault="00894819" w:rsidP="00E57ACC">
      <w:pPr>
        <w:spacing w:before="240"/>
        <w:jc w:val="both"/>
        <w:rPr>
          <w:lang w:val="sk-SK"/>
        </w:rPr>
      </w:pPr>
      <w:r w:rsidRPr="00DA3E33">
        <w:rPr>
          <w:lang w:val="sk-SK"/>
        </w:rPr>
        <w:tab/>
        <w:t xml:space="preserve">Celkovo rozpočtované príjmy z bežných grantov a transferov </w:t>
      </w:r>
      <w:r w:rsidR="003614DA">
        <w:rPr>
          <w:lang w:val="sk-SK"/>
        </w:rPr>
        <w:t>40.466,00</w:t>
      </w:r>
      <w:r w:rsidR="007A389B">
        <w:rPr>
          <w:lang w:val="sk-SK"/>
        </w:rPr>
        <w:t xml:space="preserve"> boli </w:t>
      </w:r>
      <w:proofErr w:type="spellStart"/>
      <w:r w:rsidR="007A389B">
        <w:rPr>
          <w:lang w:val="sk-SK"/>
        </w:rPr>
        <w:t>plené</w:t>
      </w:r>
      <w:proofErr w:type="spellEnd"/>
      <w:r w:rsidR="007A389B">
        <w:rPr>
          <w:lang w:val="sk-SK"/>
        </w:rPr>
        <w:t xml:space="preserve"> </w:t>
      </w:r>
      <w:r w:rsidRPr="00DA3E33">
        <w:rPr>
          <w:lang w:val="sk-SK"/>
        </w:rPr>
        <w:t xml:space="preserve">vo výške </w:t>
      </w:r>
      <w:r w:rsidR="003614DA">
        <w:rPr>
          <w:lang w:val="sk-SK"/>
        </w:rPr>
        <w:t>29.152,05</w:t>
      </w:r>
      <w:r w:rsidRPr="00DA3E33">
        <w:rPr>
          <w:lang w:val="sk-SK"/>
        </w:rPr>
        <w:t> EUR</w:t>
      </w:r>
      <w:r w:rsidR="007A389B">
        <w:rPr>
          <w:lang w:val="sk-SK"/>
        </w:rPr>
        <w:t xml:space="preserve"> (</w:t>
      </w:r>
      <w:r w:rsidR="003614DA">
        <w:rPr>
          <w:lang w:val="sk-SK"/>
        </w:rPr>
        <w:t>72</w:t>
      </w:r>
      <w:r w:rsidR="007A389B">
        <w:rPr>
          <w:lang w:val="sk-SK"/>
        </w:rPr>
        <w:t>%).</w:t>
      </w:r>
    </w:p>
    <w:p w14:paraId="65E5AC92" w14:textId="0A6DC90E" w:rsidR="006C1E0D" w:rsidRPr="00DA3E33" w:rsidRDefault="006C1E0D" w:rsidP="00216F0F">
      <w:pPr>
        <w:pStyle w:val="Nadpis3"/>
      </w:pPr>
      <w:bookmarkStart w:id="4" w:name="_Toc164607972"/>
      <w:r w:rsidRPr="00DA3E33">
        <w:t>Kapitálové príjmy</w:t>
      </w:r>
      <w:bookmarkEnd w:id="4"/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3308"/>
        <w:gridCol w:w="3309"/>
        <w:gridCol w:w="3309"/>
      </w:tblGrid>
      <w:tr w:rsidR="00BB532E" w:rsidRPr="00DA3E33" w14:paraId="0A813AD0" w14:textId="77777777" w:rsidTr="0062469A">
        <w:tc>
          <w:tcPr>
            <w:tcW w:w="3308" w:type="dxa"/>
          </w:tcPr>
          <w:p w14:paraId="2DF3D9C4" w14:textId="77777777" w:rsidR="00BB532E" w:rsidRPr="00DA3E33" w:rsidRDefault="00BB532E" w:rsidP="0062469A">
            <w:pPr>
              <w:rPr>
                <w:b/>
                <w:bCs/>
                <w:lang w:val="sk-SK"/>
              </w:rPr>
            </w:pPr>
            <w:r w:rsidRPr="00DA3E33">
              <w:rPr>
                <w:b/>
                <w:bCs/>
                <w:lang w:val="sk-SK"/>
              </w:rPr>
              <w:t>Rozpočet po úpravách</w:t>
            </w:r>
          </w:p>
        </w:tc>
        <w:tc>
          <w:tcPr>
            <w:tcW w:w="3309" w:type="dxa"/>
          </w:tcPr>
          <w:p w14:paraId="7EF5F696" w14:textId="18B08BE1" w:rsidR="00BB532E" w:rsidRPr="00DA3E33" w:rsidRDefault="00BB532E" w:rsidP="0062469A">
            <w:pPr>
              <w:rPr>
                <w:b/>
                <w:bCs/>
                <w:lang w:val="sk-SK"/>
              </w:rPr>
            </w:pPr>
            <w:r w:rsidRPr="00DA3E33">
              <w:rPr>
                <w:b/>
                <w:bCs/>
                <w:lang w:val="sk-SK"/>
              </w:rPr>
              <w:t>Skutočnosť k 31.12.</w:t>
            </w:r>
            <w:r w:rsidR="0046704F">
              <w:rPr>
                <w:b/>
                <w:bCs/>
                <w:lang w:val="sk-SK"/>
              </w:rPr>
              <w:t>202</w:t>
            </w:r>
            <w:r w:rsidR="00810A9F">
              <w:rPr>
                <w:b/>
                <w:bCs/>
                <w:lang w:val="sk-SK"/>
              </w:rPr>
              <w:t>4</w:t>
            </w:r>
          </w:p>
        </w:tc>
        <w:tc>
          <w:tcPr>
            <w:tcW w:w="3309" w:type="dxa"/>
          </w:tcPr>
          <w:p w14:paraId="3D01D626" w14:textId="77777777" w:rsidR="00BB532E" w:rsidRPr="00DA3E33" w:rsidRDefault="00BB532E" w:rsidP="0062469A">
            <w:pPr>
              <w:rPr>
                <w:b/>
                <w:bCs/>
                <w:lang w:val="sk-SK"/>
              </w:rPr>
            </w:pPr>
            <w:r w:rsidRPr="00DA3E33">
              <w:rPr>
                <w:b/>
                <w:bCs/>
                <w:lang w:val="sk-SK"/>
              </w:rPr>
              <w:t>% plnenia</w:t>
            </w:r>
          </w:p>
        </w:tc>
      </w:tr>
      <w:tr w:rsidR="00971B24" w:rsidRPr="00DA3E33" w14:paraId="173C3E59" w14:textId="77777777" w:rsidTr="0062469A">
        <w:tc>
          <w:tcPr>
            <w:tcW w:w="3308" w:type="dxa"/>
          </w:tcPr>
          <w:p w14:paraId="1AB9EA39" w14:textId="7EAFC001" w:rsidR="00971B24" w:rsidRPr="00DA3E33" w:rsidRDefault="003614DA" w:rsidP="00971B24">
            <w:pPr>
              <w:rPr>
                <w:lang w:val="sk-SK"/>
              </w:rPr>
            </w:pPr>
            <w:r>
              <w:rPr>
                <w:lang w:val="sk-SK"/>
              </w:rPr>
              <w:t>27.000</w:t>
            </w:r>
          </w:p>
        </w:tc>
        <w:tc>
          <w:tcPr>
            <w:tcW w:w="3309" w:type="dxa"/>
          </w:tcPr>
          <w:p w14:paraId="695B4A12" w14:textId="72D27372" w:rsidR="00971B24" w:rsidRPr="00DA3E33" w:rsidRDefault="003614DA" w:rsidP="00971B24">
            <w:pPr>
              <w:rPr>
                <w:lang w:val="sk-SK"/>
              </w:rPr>
            </w:pPr>
            <w:r>
              <w:rPr>
                <w:lang w:val="sk-SK"/>
              </w:rPr>
              <w:t>72.400</w:t>
            </w:r>
          </w:p>
        </w:tc>
        <w:tc>
          <w:tcPr>
            <w:tcW w:w="3309" w:type="dxa"/>
          </w:tcPr>
          <w:p w14:paraId="6E358BAC" w14:textId="718DF7EE" w:rsidR="00971B24" w:rsidRPr="00DA3E33" w:rsidRDefault="003614DA" w:rsidP="00971B24">
            <w:pPr>
              <w:rPr>
                <w:lang w:val="sk-SK"/>
              </w:rPr>
            </w:pPr>
            <w:r>
              <w:rPr>
                <w:rFonts w:cstheme="minorHAnsi"/>
                <w:lang w:val="sk-SK"/>
              </w:rPr>
              <w:t>268</w:t>
            </w:r>
          </w:p>
        </w:tc>
      </w:tr>
    </w:tbl>
    <w:p w14:paraId="3EF445BE" w14:textId="7DE39997" w:rsidR="007A389B" w:rsidRPr="00DA3E33" w:rsidRDefault="008B00E2" w:rsidP="007F38ED">
      <w:pPr>
        <w:spacing w:before="240" w:after="240"/>
        <w:jc w:val="both"/>
        <w:rPr>
          <w:lang w:val="sk-SK"/>
        </w:rPr>
      </w:pPr>
      <w:r w:rsidRPr="00DA3E33">
        <w:rPr>
          <w:lang w:val="sk-SK"/>
        </w:rPr>
        <w:tab/>
        <w:t>Kapitálové prí</w:t>
      </w:r>
      <w:r w:rsidR="003614DA">
        <w:rPr>
          <w:lang w:val="sk-SK"/>
        </w:rPr>
        <w:t>jmy dosiahli plnenie na úrovni 268% a to vďaka prijatej dotácií z MPSVaR vo výške 45.400 EUR.</w:t>
      </w:r>
    </w:p>
    <w:p w14:paraId="0A583554" w14:textId="54D76200" w:rsidR="00FD2F46" w:rsidRPr="00DA3E33" w:rsidRDefault="00E93D70" w:rsidP="00711415">
      <w:pPr>
        <w:pStyle w:val="Nadpis3"/>
      </w:pPr>
      <w:bookmarkStart w:id="5" w:name="_Toc164607973"/>
      <w:r w:rsidRPr="00DA3E33">
        <w:t>Príjmové finančné operácie</w:t>
      </w:r>
      <w:bookmarkEnd w:id="5"/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3308"/>
        <w:gridCol w:w="3309"/>
        <w:gridCol w:w="3309"/>
      </w:tblGrid>
      <w:tr w:rsidR="00E93D70" w:rsidRPr="00DA3E33" w14:paraId="57FC7293" w14:textId="77777777" w:rsidTr="0062469A">
        <w:tc>
          <w:tcPr>
            <w:tcW w:w="3308" w:type="dxa"/>
          </w:tcPr>
          <w:p w14:paraId="3FD4F156" w14:textId="77777777" w:rsidR="00E93D70" w:rsidRPr="00DA3E33" w:rsidRDefault="00E93D70" w:rsidP="0062469A">
            <w:pPr>
              <w:rPr>
                <w:b/>
                <w:bCs/>
                <w:lang w:val="sk-SK"/>
              </w:rPr>
            </w:pPr>
            <w:r w:rsidRPr="00DA3E33">
              <w:rPr>
                <w:b/>
                <w:bCs/>
                <w:lang w:val="sk-SK"/>
              </w:rPr>
              <w:t>Rozpočet po úpravách</w:t>
            </w:r>
          </w:p>
        </w:tc>
        <w:tc>
          <w:tcPr>
            <w:tcW w:w="3309" w:type="dxa"/>
          </w:tcPr>
          <w:p w14:paraId="673B4057" w14:textId="4E9CBFCE" w:rsidR="00E93D70" w:rsidRPr="00DA3E33" w:rsidRDefault="00E93D70" w:rsidP="0062469A">
            <w:pPr>
              <w:rPr>
                <w:b/>
                <w:bCs/>
                <w:lang w:val="sk-SK"/>
              </w:rPr>
            </w:pPr>
            <w:r w:rsidRPr="00DA3E33">
              <w:rPr>
                <w:b/>
                <w:bCs/>
                <w:lang w:val="sk-SK"/>
              </w:rPr>
              <w:t>Skutočnosť k 31.12.</w:t>
            </w:r>
            <w:r w:rsidR="0046704F">
              <w:rPr>
                <w:b/>
                <w:bCs/>
                <w:lang w:val="sk-SK"/>
              </w:rPr>
              <w:t>202</w:t>
            </w:r>
            <w:r w:rsidR="00810A9F">
              <w:rPr>
                <w:b/>
                <w:bCs/>
                <w:lang w:val="sk-SK"/>
              </w:rPr>
              <w:t>4</w:t>
            </w:r>
          </w:p>
        </w:tc>
        <w:tc>
          <w:tcPr>
            <w:tcW w:w="3309" w:type="dxa"/>
          </w:tcPr>
          <w:p w14:paraId="67202A1C" w14:textId="77777777" w:rsidR="00E93D70" w:rsidRPr="00DA3E33" w:rsidRDefault="00E93D70" w:rsidP="0062469A">
            <w:pPr>
              <w:rPr>
                <w:b/>
                <w:bCs/>
                <w:lang w:val="sk-SK"/>
              </w:rPr>
            </w:pPr>
            <w:r w:rsidRPr="00DA3E33">
              <w:rPr>
                <w:b/>
                <w:bCs/>
                <w:lang w:val="sk-SK"/>
              </w:rPr>
              <w:t>% plnenia</w:t>
            </w:r>
          </w:p>
        </w:tc>
      </w:tr>
      <w:tr w:rsidR="007A389B" w:rsidRPr="00DA3E33" w14:paraId="252DC038" w14:textId="77777777" w:rsidTr="0062469A">
        <w:tc>
          <w:tcPr>
            <w:tcW w:w="3308" w:type="dxa"/>
          </w:tcPr>
          <w:p w14:paraId="0AC45BA7" w14:textId="6133D2E4" w:rsidR="007A389B" w:rsidRPr="00DA3E33" w:rsidRDefault="0035602E" w:rsidP="007A389B">
            <w:pPr>
              <w:rPr>
                <w:lang w:val="sk-SK"/>
              </w:rPr>
            </w:pPr>
            <w:r>
              <w:rPr>
                <w:lang w:val="sk-SK"/>
              </w:rPr>
              <w:t>121.347,17</w:t>
            </w:r>
          </w:p>
        </w:tc>
        <w:tc>
          <w:tcPr>
            <w:tcW w:w="3309" w:type="dxa"/>
          </w:tcPr>
          <w:p w14:paraId="29FCDEE0" w14:textId="0D5D2252" w:rsidR="007A389B" w:rsidRPr="00DA3E33" w:rsidRDefault="0035602E" w:rsidP="007A389B">
            <w:pPr>
              <w:rPr>
                <w:lang w:val="sk-SK"/>
              </w:rPr>
            </w:pPr>
            <w:r>
              <w:rPr>
                <w:lang w:val="sk-SK"/>
              </w:rPr>
              <w:t>121.345,91</w:t>
            </w:r>
          </w:p>
        </w:tc>
        <w:tc>
          <w:tcPr>
            <w:tcW w:w="3309" w:type="dxa"/>
          </w:tcPr>
          <w:p w14:paraId="64FEFC9B" w14:textId="301CB2D3" w:rsidR="007A389B" w:rsidRPr="00DA3E33" w:rsidRDefault="0035602E" w:rsidP="007A389B">
            <w:pPr>
              <w:rPr>
                <w:lang w:val="sk-SK"/>
              </w:rPr>
            </w:pPr>
            <w:r>
              <w:rPr>
                <w:lang w:val="sk-SK"/>
              </w:rPr>
              <w:t>100</w:t>
            </w:r>
          </w:p>
        </w:tc>
      </w:tr>
    </w:tbl>
    <w:p w14:paraId="216D4E2B" w14:textId="6EFB43A3" w:rsidR="00E93D70" w:rsidRPr="00DA3E33" w:rsidRDefault="0029411C" w:rsidP="0029411C">
      <w:pPr>
        <w:spacing w:before="240" w:after="240"/>
        <w:rPr>
          <w:lang w:val="sk-SK"/>
        </w:rPr>
      </w:pPr>
      <w:r w:rsidRPr="00DA3E33">
        <w:rPr>
          <w:lang w:val="sk-SK"/>
        </w:rPr>
        <w:tab/>
        <w:t xml:space="preserve">Príjmové finančné operácie obce </w:t>
      </w:r>
      <w:r w:rsidR="00123419" w:rsidRPr="00DA3E33">
        <w:rPr>
          <w:lang w:val="sk-SK"/>
        </w:rPr>
        <w:t>boli v roku 202</w:t>
      </w:r>
      <w:r w:rsidR="0035602E">
        <w:rPr>
          <w:lang w:val="sk-SK"/>
        </w:rPr>
        <w:t>4</w:t>
      </w:r>
      <w:r w:rsidR="00123419" w:rsidRPr="00DA3E33">
        <w:rPr>
          <w:lang w:val="sk-SK"/>
        </w:rPr>
        <w:t xml:space="preserve"> tvorené príjmami z prebytku rozpočtov predchádzajúcich rokov</w:t>
      </w:r>
      <w:r w:rsidR="0035602E">
        <w:rPr>
          <w:lang w:val="sk-SK"/>
        </w:rPr>
        <w:t xml:space="preserve"> a načerpaním úveru pre zabezpečenie potrieb obce.</w:t>
      </w:r>
      <w:r w:rsidR="00123419" w:rsidRPr="00DA3E33">
        <w:rPr>
          <w:lang w:val="sk-SK"/>
        </w:rPr>
        <w:t xml:space="preserve"> Skutočné čerpanie dosiahlo úroveň </w:t>
      </w:r>
      <w:r w:rsidR="0035602E">
        <w:rPr>
          <w:lang w:val="sk-SK"/>
        </w:rPr>
        <w:t>104</w:t>
      </w:r>
      <w:r w:rsidR="00123419" w:rsidRPr="00DA3E33">
        <w:rPr>
          <w:lang w:val="sk-SK"/>
        </w:rPr>
        <w:t>%</w:t>
      </w:r>
      <w:r w:rsidR="00F1315A" w:rsidRPr="00DA3E33">
        <w:rPr>
          <w:lang w:val="sk-SK"/>
        </w:rPr>
        <w:t xml:space="preserve">. </w:t>
      </w:r>
    </w:p>
    <w:p w14:paraId="273A67B1" w14:textId="77777777" w:rsidR="0035602E" w:rsidRDefault="0035602E">
      <w:pPr>
        <w:spacing w:after="200"/>
        <w:rPr>
          <w:rFonts w:eastAsiaTheme="majorEastAsia" w:cstheme="majorBidi"/>
          <w:b/>
          <w:sz w:val="36"/>
          <w:szCs w:val="26"/>
          <w:lang w:val="sk-SK"/>
        </w:rPr>
      </w:pPr>
      <w:bookmarkStart w:id="6" w:name="_Toc164607974"/>
      <w:r>
        <w:rPr>
          <w:lang w:val="sk-SK"/>
        </w:rPr>
        <w:br w:type="page"/>
      </w:r>
    </w:p>
    <w:p w14:paraId="05346B8B" w14:textId="385EC864" w:rsidR="00085990" w:rsidRPr="00DA3E33" w:rsidRDefault="00085990" w:rsidP="00711415">
      <w:pPr>
        <w:pStyle w:val="Nadpis2"/>
        <w:rPr>
          <w:lang w:val="sk-SK"/>
        </w:rPr>
      </w:pPr>
      <w:r w:rsidRPr="00DA3E33">
        <w:rPr>
          <w:lang w:val="sk-SK"/>
        </w:rPr>
        <w:lastRenderedPageBreak/>
        <w:t xml:space="preserve">Rozbor </w:t>
      </w:r>
      <w:r w:rsidR="007C3DD0" w:rsidRPr="00DA3E33">
        <w:rPr>
          <w:lang w:val="sk-SK"/>
        </w:rPr>
        <w:t>čerpania výda</w:t>
      </w:r>
      <w:r w:rsidR="006375DD" w:rsidRPr="00DA3E33">
        <w:rPr>
          <w:lang w:val="sk-SK"/>
        </w:rPr>
        <w:t>j</w:t>
      </w:r>
      <w:r w:rsidR="007C3DD0" w:rsidRPr="00DA3E33">
        <w:rPr>
          <w:lang w:val="sk-SK"/>
        </w:rPr>
        <w:t>ov</w:t>
      </w:r>
      <w:bookmarkEnd w:id="6"/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3308"/>
        <w:gridCol w:w="3309"/>
        <w:gridCol w:w="3309"/>
      </w:tblGrid>
      <w:tr w:rsidR="00991F8F" w:rsidRPr="00DA3E33" w14:paraId="2D843963" w14:textId="77777777" w:rsidTr="0062469A">
        <w:tc>
          <w:tcPr>
            <w:tcW w:w="3308" w:type="dxa"/>
          </w:tcPr>
          <w:p w14:paraId="78FD65BD" w14:textId="77777777" w:rsidR="00991F8F" w:rsidRPr="00DA3E33" w:rsidRDefault="00991F8F" w:rsidP="0062469A">
            <w:pPr>
              <w:rPr>
                <w:b/>
                <w:bCs/>
                <w:lang w:val="sk-SK"/>
              </w:rPr>
            </w:pPr>
            <w:r w:rsidRPr="00DA3E33">
              <w:rPr>
                <w:b/>
                <w:bCs/>
                <w:lang w:val="sk-SK"/>
              </w:rPr>
              <w:t>Rozpočet po úpravách</w:t>
            </w:r>
          </w:p>
        </w:tc>
        <w:tc>
          <w:tcPr>
            <w:tcW w:w="3309" w:type="dxa"/>
          </w:tcPr>
          <w:p w14:paraId="2C34F7A7" w14:textId="6B5F02A7" w:rsidR="00991F8F" w:rsidRPr="00DA3E33" w:rsidRDefault="00991F8F" w:rsidP="0062469A">
            <w:pPr>
              <w:rPr>
                <w:b/>
                <w:bCs/>
                <w:lang w:val="sk-SK"/>
              </w:rPr>
            </w:pPr>
            <w:r w:rsidRPr="00DA3E33">
              <w:rPr>
                <w:b/>
                <w:bCs/>
                <w:lang w:val="sk-SK"/>
              </w:rPr>
              <w:t>Skutočnosť k 31.12.</w:t>
            </w:r>
            <w:r w:rsidR="0046704F">
              <w:rPr>
                <w:b/>
                <w:bCs/>
                <w:lang w:val="sk-SK"/>
              </w:rPr>
              <w:t>202</w:t>
            </w:r>
            <w:r w:rsidR="00810A9F">
              <w:rPr>
                <w:b/>
                <w:bCs/>
                <w:lang w:val="sk-SK"/>
              </w:rPr>
              <w:t>4</w:t>
            </w:r>
          </w:p>
        </w:tc>
        <w:tc>
          <w:tcPr>
            <w:tcW w:w="3309" w:type="dxa"/>
          </w:tcPr>
          <w:p w14:paraId="070D8A6D" w14:textId="77777777" w:rsidR="00991F8F" w:rsidRPr="00DA3E33" w:rsidRDefault="00991F8F" w:rsidP="0062469A">
            <w:pPr>
              <w:rPr>
                <w:b/>
                <w:bCs/>
                <w:lang w:val="sk-SK"/>
              </w:rPr>
            </w:pPr>
            <w:r w:rsidRPr="00DA3E33">
              <w:rPr>
                <w:b/>
                <w:bCs/>
                <w:lang w:val="sk-SK"/>
              </w:rPr>
              <w:t>% plnenia</w:t>
            </w:r>
          </w:p>
        </w:tc>
      </w:tr>
      <w:tr w:rsidR="007A389B" w:rsidRPr="00DA3E33" w14:paraId="1C70CDC4" w14:textId="77777777" w:rsidTr="0062469A">
        <w:tc>
          <w:tcPr>
            <w:tcW w:w="3308" w:type="dxa"/>
          </w:tcPr>
          <w:p w14:paraId="449A50DF" w14:textId="095B43DD" w:rsidR="007A389B" w:rsidRPr="00DA3E33" w:rsidRDefault="0035602E" w:rsidP="007A389B">
            <w:pPr>
              <w:rPr>
                <w:lang w:val="sk-SK"/>
              </w:rPr>
            </w:pPr>
            <w:r>
              <w:rPr>
                <w:b/>
                <w:bCs/>
                <w:lang w:val="sk-SK"/>
              </w:rPr>
              <w:t>415.857,74</w:t>
            </w:r>
          </w:p>
        </w:tc>
        <w:tc>
          <w:tcPr>
            <w:tcW w:w="3309" w:type="dxa"/>
          </w:tcPr>
          <w:p w14:paraId="6F1D66E8" w14:textId="4CE3D778" w:rsidR="007A389B" w:rsidRPr="00DA3E33" w:rsidRDefault="0035602E" w:rsidP="007A389B">
            <w:pPr>
              <w:rPr>
                <w:lang w:val="sk-SK"/>
              </w:rPr>
            </w:pPr>
            <w:r>
              <w:rPr>
                <w:b/>
                <w:bCs/>
                <w:lang w:val="sk-SK"/>
              </w:rPr>
              <w:t>337.083,29</w:t>
            </w:r>
          </w:p>
        </w:tc>
        <w:tc>
          <w:tcPr>
            <w:tcW w:w="3309" w:type="dxa"/>
          </w:tcPr>
          <w:p w14:paraId="5601C1B3" w14:textId="353F2478" w:rsidR="007A389B" w:rsidRPr="00DA3E33" w:rsidRDefault="00D03AE3" w:rsidP="007A389B">
            <w:pPr>
              <w:rPr>
                <w:lang w:val="sk-SK"/>
              </w:rPr>
            </w:pPr>
            <w:r>
              <w:rPr>
                <w:lang w:val="sk-SK"/>
              </w:rPr>
              <w:t>81</w:t>
            </w:r>
          </w:p>
        </w:tc>
      </w:tr>
    </w:tbl>
    <w:p w14:paraId="4A7E45FE" w14:textId="10784471" w:rsidR="00D03AE3" w:rsidRDefault="00991F8F" w:rsidP="0035602E">
      <w:pPr>
        <w:spacing w:before="240" w:after="240"/>
        <w:jc w:val="both"/>
        <w:rPr>
          <w:lang w:val="sk-SK"/>
        </w:rPr>
      </w:pPr>
      <w:r w:rsidRPr="00DA3E33">
        <w:rPr>
          <w:lang w:val="sk-SK"/>
        </w:rPr>
        <w:tab/>
        <w:t>Rozdiel medzi rozpočtovaným</w:t>
      </w:r>
      <w:r w:rsidR="00606A0D" w:rsidRPr="00DA3E33">
        <w:rPr>
          <w:lang w:val="sk-SK"/>
        </w:rPr>
        <w:t xml:space="preserve">i výdajmi a </w:t>
      </w:r>
      <w:r w:rsidRPr="00DA3E33">
        <w:rPr>
          <w:lang w:val="sk-SK"/>
        </w:rPr>
        <w:t xml:space="preserve">skutočnosťou predstavuje </w:t>
      </w:r>
      <w:r w:rsidR="00D03AE3">
        <w:rPr>
          <w:lang w:val="sk-SK"/>
        </w:rPr>
        <w:t>19</w:t>
      </w:r>
      <w:r w:rsidRPr="00DA3E33">
        <w:rPr>
          <w:lang w:val="sk-SK"/>
        </w:rPr>
        <w:t> %.</w:t>
      </w:r>
      <w:r w:rsidR="00FF2AE9" w:rsidRPr="00DA3E33">
        <w:rPr>
          <w:lang w:val="sk-SK"/>
        </w:rPr>
        <w:t xml:space="preserve"> </w:t>
      </w: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2547"/>
        <w:gridCol w:w="2835"/>
        <w:gridCol w:w="3118"/>
        <w:gridCol w:w="1426"/>
      </w:tblGrid>
      <w:tr w:rsidR="00991F8F" w:rsidRPr="00DA3E33" w14:paraId="5F6B06D3" w14:textId="77777777" w:rsidTr="0062469A">
        <w:tc>
          <w:tcPr>
            <w:tcW w:w="2547" w:type="dxa"/>
          </w:tcPr>
          <w:p w14:paraId="485B747E" w14:textId="43F5F419" w:rsidR="00991F8F" w:rsidRPr="00DA3E33" w:rsidRDefault="00991F8F" w:rsidP="0062469A">
            <w:pPr>
              <w:rPr>
                <w:b/>
                <w:bCs/>
                <w:lang w:val="sk-SK"/>
              </w:rPr>
            </w:pPr>
            <w:bookmarkStart w:id="7" w:name="_Hlk73443308"/>
            <w:r w:rsidRPr="00DA3E33">
              <w:rPr>
                <w:b/>
                <w:bCs/>
                <w:lang w:val="sk-SK"/>
              </w:rPr>
              <w:t xml:space="preserve">Druh </w:t>
            </w:r>
            <w:r w:rsidR="00D4446F" w:rsidRPr="00DA3E33">
              <w:rPr>
                <w:b/>
                <w:bCs/>
                <w:lang w:val="sk-SK"/>
              </w:rPr>
              <w:t>vydaju</w:t>
            </w:r>
          </w:p>
        </w:tc>
        <w:tc>
          <w:tcPr>
            <w:tcW w:w="2835" w:type="dxa"/>
          </w:tcPr>
          <w:p w14:paraId="7790E77A" w14:textId="77777777" w:rsidR="00991F8F" w:rsidRPr="00DA3E33" w:rsidRDefault="00991F8F" w:rsidP="0062469A">
            <w:pPr>
              <w:rPr>
                <w:b/>
                <w:bCs/>
                <w:lang w:val="sk-SK"/>
              </w:rPr>
            </w:pPr>
            <w:r w:rsidRPr="00DA3E33">
              <w:rPr>
                <w:b/>
                <w:bCs/>
                <w:lang w:val="sk-SK"/>
              </w:rPr>
              <w:t>Rozpočet po úpravách</w:t>
            </w:r>
          </w:p>
        </w:tc>
        <w:tc>
          <w:tcPr>
            <w:tcW w:w="3118" w:type="dxa"/>
          </w:tcPr>
          <w:p w14:paraId="0D0D2E22" w14:textId="0CC6FED5" w:rsidR="00991F8F" w:rsidRPr="00DA3E33" w:rsidRDefault="00991F8F" w:rsidP="0062469A">
            <w:pPr>
              <w:rPr>
                <w:b/>
                <w:bCs/>
                <w:lang w:val="sk-SK"/>
              </w:rPr>
            </w:pPr>
            <w:r w:rsidRPr="00DA3E33">
              <w:rPr>
                <w:b/>
                <w:bCs/>
                <w:lang w:val="sk-SK"/>
              </w:rPr>
              <w:t>Skutočnosť k 31.12.</w:t>
            </w:r>
            <w:r w:rsidR="0046704F">
              <w:rPr>
                <w:b/>
                <w:bCs/>
                <w:lang w:val="sk-SK"/>
              </w:rPr>
              <w:t>202</w:t>
            </w:r>
            <w:r w:rsidR="00810A9F">
              <w:rPr>
                <w:b/>
                <w:bCs/>
                <w:lang w:val="sk-SK"/>
              </w:rPr>
              <w:t>4</w:t>
            </w:r>
          </w:p>
        </w:tc>
        <w:tc>
          <w:tcPr>
            <w:tcW w:w="1426" w:type="dxa"/>
          </w:tcPr>
          <w:p w14:paraId="4DAF76BD" w14:textId="77777777" w:rsidR="00991F8F" w:rsidRPr="00DA3E33" w:rsidRDefault="00991F8F" w:rsidP="0062469A">
            <w:pPr>
              <w:rPr>
                <w:b/>
                <w:bCs/>
                <w:lang w:val="sk-SK"/>
              </w:rPr>
            </w:pPr>
            <w:r w:rsidRPr="00DA3E33">
              <w:rPr>
                <w:b/>
                <w:bCs/>
                <w:lang w:val="sk-SK"/>
              </w:rPr>
              <w:t>% plnenia</w:t>
            </w:r>
          </w:p>
        </w:tc>
      </w:tr>
      <w:tr w:rsidR="00991F8F" w:rsidRPr="00DA3E33" w14:paraId="1697EA8E" w14:textId="77777777" w:rsidTr="0062469A">
        <w:tc>
          <w:tcPr>
            <w:tcW w:w="2547" w:type="dxa"/>
          </w:tcPr>
          <w:p w14:paraId="27F1C883" w14:textId="426F9869" w:rsidR="00991F8F" w:rsidRPr="00DA3E33" w:rsidRDefault="00991F8F" w:rsidP="0062469A">
            <w:pPr>
              <w:rPr>
                <w:lang w:val="sk-SK"/>
              </w:rPr>
            </w:pPr>
            <w:r w:rsidRPr="00DA3E33">
              <w:rPr>
                <w:lang w:val="sk-SK"/>
              </w:rPr>
              <w:t xml:space="preserve">Bežné </w:t>
            </w:r>
            <w:r w:rsidR="009865E5" w:rsidRPr="00DA3E33">
              <w:rPr>
                <w:lang w:val="sk-SK"/>
              </w:rPr>
              <w:t>výdaje</w:t>
            </w:r>
          </w:p>
        </w:tc>
        <w:tc>
          <w:tcPr>
            <w:tcW w:w="2835" w:type="dxa"/>
          </w:tcPr>
          <w:p w14:paraId="01A606BC" w14:textId="68724F65" w:rsidR="00991F8F" w:rsidRPr="00DA3E33" w:rsidRDefault="0035602E" w:rsidP="0062469A">
            <w:pPr>
              <w:rPr>
                <w:lang w:val="sk-SK"/>
              </w:rPr>
            </w:pPr>
            <w:r>
              <w:rPr>
                <w:lang w:val="sk-SK"/>
              </w:rPr>
              <w:t>244.502,56</w:t>
            </w:r>
          </w:p>
        </w:tc>
        <w:tc>
          <w:tcPr>
            <w:tcW w:w="3118" w:type="dxa"/>
          </w:tcPr>
          <w:p w14:paraId="595D162A" w14:textId="66607198" w:rsidR="00991F8F" w:rsidRPr="00DA3E33" w:rsidRDefault="0035602E" w:rsidP="0062469A">
            <w:pPr>
              <w:rPr>
                <w:lang w:val="sk-SK"/>
              </w:rPr>
            </w:pPr>
            <w:r>
              <w:rPr>
                <w:lang w:val="sk-SK"/>
              </w:rPr>
              <w:t>190.598,63</w:t>
            </w:r>
          </w:p>
        </w:tc>
        <w:tc>
          <w:tcPr>
            <w:tcW w:w="1426" w:type="dxa"/>
          </w:tcPr>
          <w:p w14:paraId="6328281E" w14:textId="29D884FC" w:rsidR="00991F8F" w:rsidRPr="00DA3E33" w:rsidRDefault="0035602E" w:rsidP="0062469A">
            <w:pPr>
              <w:rPr>
                <w:lang w:val="sk-SK"/>
              </w:rPr>
            </w:pPr>
            <w:r>
              <w:rPr>
                <w:lang w:val="sk-SK"/>
              </w:rPr>
              <w:t>83</w:t>
            </w:r>
          </w:p>
        </w:tc>
      </w:tr>
      <w:tr w:rsidR="00991F8F" w:rsidRPr="00DA3E33" w14:paraId="1ACC1A5C" w14:textId="77777777" w:rsidTr="0062469A">
        <w:tc>
          <w:tcPr>
            <w:tcW w:w="2547" w:type="dxa"/>
          </w:tcPr>
          <w:p w14:paraId="5D0E1364" w14:textId="4F865747" w:rsidR="00991F8F" w:rsidRPr="00DA3E33" w:rsidRDefault="00991F8F" w:rsidP="0062469A">
            <w:pPr>
              <w:rPr>
                <w:lang w:val="sk-SK"/>
              </w:rPr>
            </w:pPr>
            <w:r w:rsidRPr="00DA3E33">
              <w:rPr>
                <w:lang w:val="sk-SK"/>
              </w:rPr>
              <w:t xml:space="preserve">Kapitálové </w:t>
            </w:r>
            <w:r w:rsidR="009865E5" w:rsidRPr="00DA3E33">
              <w:rPr>
                <w:lang w:val="sk-SK"/>
              </w:rPr>
              <w:t>výdaje</w:t>
            </w:r>
          </w:p>
        </w:tc>
        <w:tc>
          <w:tcPr>
            <w:tcW w:w="2835" w:type="dxa"/>
          </w:tcPr>
          <w:p w14:paraId="000AB9F3" w14:textId="2EE663E9" w:rsidR="00991F8F" w:rsidRPr="00DA3E33" w:rsidRDefault="0035602E" w:rsidP="0062469A">
            <w:pPr>
              <w:rPr>
                <w:lang w:val="sk-SK"/>
              </w:rPr>
            </w:pPr>
            <w:r>
              <w:rPr>
                <w:lang w:val="sk-SK"/>
              </w:rPr>
              <w:t>168.355,18</w:t>
            </w:r>
          </w:p>
        </w:tc>
        <w:tc>
          <w:tcPr>
            <w:tcW w:w="3118" w:type="dxa"/>
          </w:tcPr>
          <w:p w14:paraId="368C51DB" w14:textId="59573DBF" w:rsidR="00991F8F" w:rsidRPr="00DA3E33" w:rsidRDefault="0035602E" w:rsidP="0062469A">
            <w:pPr>
              <w:rPr>
                <w:lang w:val="sk-SK"/>
              </w:rPr>
            </w:pPr>
            <w:r>
              <w:rPr>
                <w:lang w:val="sk-SK"/>
              </w:rPr>
              <w:t>143.706,86</w:t>
            </w:r>
          </w:p>
        </w:tc>
        <w:tc>
          <w:tcPr>
            <w:tcW w:w="1426" w:type="dxa"/>
          </w:tcPr>
          <w:p w14:paraId="402D0957" w14:textId="62AF0121" w:rsidR="00991F8F" w:rsidRPr="00DA3E33" w:rsidRDefault="0035602E" w:rsidP="0062469A">
            <w:pPr>
              <w:rPr>
                <w:lang w:val="sk-SK"/>
              </w:rPr>
            </w:pPr>
            <w:r>
              <w:rPr>
                <w:lang w:val="sk-SK"/>
              </w:rPr>
              <w:t>85</w:t>
            </w:r>
          </w:p>
        </w:tc>
      </w:tr>
      <w:tr w:rsidR="00991F8F" w:rsidRPr="00DA3E33" w14:paraId="5E73FC22" w14:textId="77777777" w:rsidTr="0062469A">
        <w:tc>
          <w:tcPr>
            <w:tcW w:w="2547" w:type="dxa"/>
          </w:tcPr>
          <w:p w14:paraId="231C0767" w14:textId="543B7080" w:rsidR="00991F8F" w:rsidRPr="00DA3E33" w:rsidRDefault="009865E5" w:rsidP="0062469A">
            <w:pPr>
              <w:rPr>
                <w:lang w:val="sk-SK"/>
              </w:rPr>
            </w:pPr>
            <w:r w:rsidRPr="00DA3E33">
              <w:rPr>
                <w:lang w:val="sk-SK"/>
              </w:rPr>
              <w:t>Výdaj</w:t>
            </w:r>
            <w:r w:rsidR="00991F8F" w:rsidRPr="00DA3E33">
              <w:rPr>
                <w:lang w:val="sk-SK"/>
              </w:rPr>
              <w:t>. fin. operácie</w:t>
            </w:r>
          </w:p>
        </w:tc>
        <w:tc>
          <w:tcPr>
            <w:tcW w:w="2835" w:type="dxa"/>
          </w:tcPr>
          <w:p w14:paraId="0554B4F1" w14:textId="7280141F" w:rsidR="00991F8F" w:rsidRPr="00DA3E33" w:rsidRDefault="0035602E" w:rsidP="0062469A">
            <w:pPr>
              <w:rPr>
                <w:lang w:val="sk-SK"/>
              </w:rPr>
            </w:pPr>
            <w:r>
              <w:rPr>
                <w:lang w:val="sk-SK"/>
              </w:rPr>
              <w:t>3.000,00</w:t>
            </w:r>
          </w:p>
        </w:tc>
        <w:tc>
          <w:tcPr>
            <w:tcW w:w="3118" w:type="dxa"/>
          </w:tcPr>
          <w:p w14:paraId="1DAE2FB6" w14:textId="5C0803EE" w:rsidR="00991F8F" w:rsidRPr="00DA3E33" w:rsidRDefault="0035602E" w:rsidP="0062469A">
            <w:pPr>
              <w:rPr>
                <w:lang w:val="sk-SK"/>
              </w:rPr>
            </w:pPr>
            <w:r>
              <w:rPr>
                <w:lang w:val="sk-SK"/>
              </w:rPr>
              <w:t>2.777,80</w:t>
            </w:r>
          </w:p>
        </w:tc>
        <w:tc>
          <w:tcPr>
            <w:tcW w:w="1426" w:type="dxa"/>
          </w:tcPr>
          <w:p w14:paraId="3E690866" w14:textId="4627E596" w:rsidR="00991F8F" w:rsidRPr="00DA3E33" w:rsidRDefault="0035602E" w:rsidP="0062469A">
            <w:pPr>
              <w:rPr>
                <w:lang w:val="sk-SK"/>
              </w:rPr>
            </w:pPr>
            <w:r>
              <w:rPr>
                <w:rFonts w:cstheme="minorHAnsi"/>
                <w:lang w:val="sk-SK"/>
              </w:rPr>
              <w:t>93</w:t>
            </w:r>
          </w:p>
        </w:tc>
      </w:tr>
    </w:tbl>
    <w:bookmarkEnd w:id="7"/>
    <w:p w14:paraId="229C7E58" w14:textId="11D69DE3" w:rsidR="00991F8F" w:rsidRPr="00DA3E33" w:rsidRDefault="00991F8F" w:rsidP="00991F8F">
      <w:pPr>
        <w:spacing w:before="240"/>
        <w:jc w:val="both"/>
        <w:rPr>
          <w:lang w:val="sk-SK"/>
        </w:rPr>
      </w:pPr>
      <w:r w:rsidRPr="00DA3E33">
        <w:rPr>
          <w:lang w:val="sk-SK"/>
        </w:rPr>
        <w:tab/>
      </w:r>
      <w:r w:rsidR="001139AB" w:rsidRPr="00DA3E33">
        <w:rPr>
          <w:lang w:val="sk-SK"/>
        </w:rPr>
        <w:t>Bežné výdaje obce boli v priebehu roka 202</w:t>
      </w:r>
      <w:r w:rsidR="0035602E">
        <w:rPr>
          <w:lang w:val="sk-SK"/>
        </w:rPr>
        <w:t>4</w:t>
      </w:r>
      <w:r w:rsidR="001139AB" w:rsidRPr="00DA3E33">
        <w:rPr>
          <w:lang w:val="sk-SK"/>
        </w:rPr>
        <w:t xml:space="preserve"> </w:t>
      </w:r>
      <w:r w:rsidR="00F1315A" w:rsidRPr="00DA3E33">
        <w:rPr>
          <w:lang w:val="sk-SK"/>
        </w:rPr>
        <w:t>čerpané</w:t>
      </w:r>
      <w:r w:rsidR="001139AB" w:rsidRPr="00DA3E33">
        <w:rPr>
          <w:lang w:val="sk-SK"/>
        </w:rPr>
        <w:t xml:space="preserve"> na úrovni </w:t>
      </w:r>
      <w:r w:rsidR="0035602E">
        <w:rPr>
          <w:lang w:val="sk-SK"/>
        </w:rPr>
        <w:t>83</w:t>
      </w:r>
      <w:r w:rsidR="001139AB" w:rsidRPr="00DA3E33">
        <w:rPr>
          <w:lang w:val="sk-SK"/>
        </w:rPr>
        <w:t>%</w:t>
      </w:r>
      <w:r w:rsidR="00F1315A" w:rsidRPr="00DA3E33">
        <w:rPr>
          <w:lang w:val="sk-SK"/>
        </w:rPr>
        <w:t>.</w:t>
      </w:r>
      <w:r w:rsidR="00C65009" w:rsidRPr="00DA3E33">
        <w:rPr>
          <w:lang w:val="sk-SK"/>
        </w:rPr>
        <w:t xml:space="preserve"> Kapitálové</w:t>
      </w:r>
      <w:r w:rsidR="001A1A90" w:rsidRPr="00DA3E33">
        <w:rPr>
          <w:lang w:val="sk-SK"/>
        </w:rPr>
        <w:t xml:space="preserve"> výdaje dosiahli v roku 202</w:t>
      </w:r>
      <w:r w:rsidR="0035602E">
        <w:rPr>
          <w:lang w:val="sk-SK"/>
        </w:rPr>
        <w:t>4</w:t>
      </w:r>
      <w:r w:rsidR="001A1A90" w:rsidRPr="00DA3E33">
        <w:rPr>
          <w:lang w:val="sk-SK"/>
        </w:rPr>
        <w:t xml:space="preserve"> </w:t>
      </w:r>
      <w:r w:rsidR="00F1315A" w:rsidRPr="00DA3E33">
        <w:rPr>
          <w:lang w:val="sk-SK"/>
        </w:rPr>
        <w:t xml:space="preserve">úroveň čerpania </w:t>
      </w:r>
      <w:r w:rsidR="0035602E">
        <w:rPr>
          <w:lang w:val="sk-SK"/>
        </w:rPr>
        <w:t>85</w:t>
      </w:r>
      <w:r w:rsidR="00F1315A" w:rsidRPr="00DA3E33">
        <w:rPr>
          <w:lang w:val="sk-SK"/>
        </w:rPr>
        <w:t>%</w:t>
      </w:r>
      <w:r w:rsidR="00C107A2" w:rsidRPr="00DA3E33">
        <w:rPr>
          <w:lang w:val="sk-SK"/>
        </w:rPr>
        <w:t>.</w:t>
      </w:r>
      <w:r w:rsidR="00F1315A" w:rsidRPr="00DA3E33">
        <w:rPr>
          <w:lang w:val="sk-SK"/>
        </w:rPr>
        <w:t xml:space="preserve"> </w:t>
      </w:r>
      <w:r w:rsidR="0035602E">
        <w:rPr>
          <w:lang w:val="sk-SK"/>
        </w:rPr>
        <w:t>V roku 2024 obec načerpala úver vo výške 97.337,18 EUR. Uvedené výdavkové finančné operácie predstavujú povinnosti obce vyplývajúce z tohto úveru.</w:t>
      </w:r>
    </w:p>
    <w:p w14:paraId="38CDE152" w14:textId="23BBAC29" w:rsidR="0083138E" w:rsidRPr="00DA3E33" w:rsidRDefault="00AB23C6" w:rsidP="007F38ED">
      <w:pPr>
        <w:pStyle w:val="Nadpis3"/>
      </w:pPr>
      <w:bookmarkStart w:id="8" w:name="_Toc164607975"/>
      <w:r w:rsidRPr="00DA3E33">
        <w:t>Prehľad čerpania bežných výdajov</w:t>
      </w:r>
      <w:bookmarkEnd w:id="8"/>
    </w:p>
    <w:tbl>
      <w:tblPr>
        <w:tblW w:w="9918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020"/>
        <w:gridCol w:w="5071"/>
        <w:gridCol w:w="1275"/>
        <w:gridCol w:w="1418"/>
        <w:gridCol w:w="1134"/>
      </w:tblGrid>
      <w:tr w:rsidR="0035602E" w:rsidRPr="0035602E" w14:paraId="04B9C6A8" w14:textId="77777777" w:rsidTr="007F3B69">
        <w:trPr>
          <w:trHeight w:val="255"/>
        </w:trPr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97835EA" w14:textId="77777777" w:rsidR="0035602E" w:rsidRPr="0035602E" w:rsidRDefault="0035602E" w:rsidP="0035602E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proofErr w:type="spellStart"/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Ekon.kl</w:t>
            </w:r>
            <w:proofErr w:type="spellEnd"/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.</w:t>
            </w:r>
          </w:p>
        </w:tc>
        <w:tc>
          <w:tcPr>
            <w:tcW w:w="50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3B910A7" w14:textId="77777777" w:rsidR="0035602E" w:rsidRPr="0035602E" w:rsidRDefault="0035602E" w:rsidP="0035602E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Názov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DC08472" w14:textId="77777777" w:rsidR="0035602E" w:rsidRPr="0035602E" w:rsidRDefault="0035602E" w:rsidP="0035602E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Rozpočet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DA608F2" w14:textId="77777777" w:rsidR="0035602E" w:rsidRPr="0035602E" w:rsidRDefault="0035602E" w:rsidP="0035602E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Čerpanie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5B1E563" w14:textId="77777777" w:rsidR="0035602E" w:rsidRPr="0035602E" w:rsidRDefault="0035602E" w:rsidP="0035602E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Plnenie v  %</w:t>
            </w:r>
          </w:p>
        </w:tc>
      </w:tr>
      <w:tr w:rsidR="0035602E" w:rsidRPr="0035602E" w14:paraId="505D6675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606DDA4" w14:textId="77777777" w:rsidR="0035602E" w:rsidRPr="0035602E" w:rsidRDefault="0035602E" w:rsidP="0035602E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11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071C8C7" w14:textId="77777777" w:rsidR="0035602E" w:rsidRPr="0035602E" w:rsidRDefault="0035602E" w:rsidP="0035602E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BT - REGOB - Tarifný pla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83038DC" w14:textId="77777777" w:rsidR="0035602E" w:rsidRPr="0035602E" w:rsidRDefault="0035602E" w:rsidP="0035602E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7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D021D1A" w14:textId="77777777" w:rsidR="0035602E" w:rsidRPr="0035602E" w:rsidRDefault="0035602E" w:rsidP="0035602E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523255F" w14:textId="77777777" w:rsidR="0035602E" w:rsidRPr="0035602E" w:rsidRDefault="0035602E" w:rsidP="0035602E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0</w:t>
            </w:r>
          </w:p>
        </w:tc>
      </w:tr>
      <w:tr w:rsidR="0035602E" w:rsidRPr="0035602E" w14:paraId="7C1ADC3A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A307225" w14:textId="77777777" w:rsidR="0035602E" w:rsidRPr="0035602E" w:rsidRDefault="0035602E" w:rsidP="0035602E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11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F97AE8A" w14:textId="77777777" w:rsidR="0035602E" w:rsidRPr="0035602E" w:rsidRDefault="0035602E" w:rsidP="0035602E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proofErr w:type="spellStart"/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OcÚ</w:t>
            </w:r>
            <w:proofErr w:type="spellEnd"/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 xml:space="preserve"> - Tarifný plat z dotácie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90FA759" w14:textId="77777777" w:rsidR="0035602E" w:rsidRPr="0035602E" w:rsidRDefault="0035602E" w:rsidP="0035602E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2058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893B230" w14:textId="77777777" w:rsidR="0035602E" w:rsidRPr="0035602E" w:rsidRDefault="0035602E" w:rsidP="0035602E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2058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5279F66" w14:textId="77777777" w:rsidR="0035602E" w:rsidRPr="0035602E" w:rsidRDefault="0035602E" w:rsidP="0035602E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00</w:t>
            </w:r>
          </w:p>
        </w:tc>
      </w:tr>
      <w:tr w:rsidR="0035602E" w:rsidRPr="0035602E" w14:paraId="12628F0F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D7F848C" w14:textId="77777777" w:rsidR="0035602E" w:rsidRPr="0035602E" w:rsidRDefault="0035602E" w:rsidP="0035602E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11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00CC2DB" w14:textId="77777777" w:rsidR="0035602E" w:rsidRPr="0035602E" w:rsidRDefault="0035602E" w:rsidP="0035602E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proofErr w:type="spellStart"/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OcÚ</w:t>
            </w:r>
            <w:proofErr w:type="spellEnd"/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 xml:space="preserve"> - Tarifný pla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49C16C9" w14:textId="77777777" w:rsidR="0035602E" w:rsidRPr="0035602E" w:rsidRDefault="0035602E" w:rsidP="0035602E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4270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32304F3" w14:textId="77777777" w:rsidR="0035602E" w:rsidRPr="0035602E" w:rsidRDefault="0035602E" w:rsidP="0035602E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42681,4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1818F47" w14:textId="77777777" w:rsidR="0035602E" w:rsidRPr="0035602E" w:rsidRDefault="0035602E" w:rsidP="0035602E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00</w:t>
            </w:r>
          </w:p>
        </w:tc>
      </w:tr>
      <w:tr w:rsidR="0035602E" w:rsidRPr="0035602E" w14:paraId="14A8AE85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A16EB05" w14:textId="77777777" w:rsidR="0035602E" w:rsidRPr="0035602E" w:rsidRDefault="0035602E" w:rsidP="0035602E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11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C42FDFB" w14:textId="77777777" w:rsidR="0035602E" w:rsidRPr="0035602E" w:rsidRDefault="0035602E" w:rsidP="0035602E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Voľby - Tarifný plat, osobný pla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1162D86" w14:textId="77777777" w:rsidR="0035602E" w:rsidRPr="0035602E" w:rsidRDefault="0035602E" w:rsidP="0035602E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24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ADD2F04" w14:textId="77777777" w:rsidR="0035602E" w:rsidRPr="0035602E" w:rsidRDefault="0035602E" w:rsidP="0035602E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24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2619548" w14:textId="77777777" w:rsidR="0035602E" w:rsidRPr="0035602E" w:rsidRDefault="0035602E" w:rsidP="0035602E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00</w:t>
            </w:r>
          </w:p>
        </w:tc>
      </w:tr>
      <w:tr w:rsidR="0035602E" w:rsidRPr="0035602E" w14:paraId="208746D0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63BE31C" w14:textId="77777777" w:rsidR="0035602E" w:rsidRPr="0035602E" w:rsidRDefault="0035602E" w:rsidP="0035602E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11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28464E3" w14:textId="77777777" w:rsidR="0035602E" w:rsidRPr="0035602E" w:rsidRDefault="0035602E" w:rsidP="0035602E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VZ - Tarifný pla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C1F4FC1" w14:textId="77777777" w:rsidR="0035602E" w:rsidRPr="0035602E" w:rsidRDefault="0035602E" w:rsidP="0035602E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280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843592F" w14:textId="77777777" w:rsidR="0035602E" w:rsidRPr="0035602E" w:rsidRDefault="0035602E" w:rsidP="0035602E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2522,9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AC13126" w14:textId="77777777" w:rsidR="0035602E" w:rsidRPr="0035602E" w:rsidRDefault="0035602E" w:rsidP="0035602E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90</w:t>
            </w:r>
          </w:p>
        </w:tc>
      </w:tr>
      <w:tr w:rsidR="0035602E" w:rsidRPr="0035602E" w14:paraId="0CBBE9A0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0B46266" w14:textId="77777777" w:rsidR="0035602E" w:rsidRPr="0035602E" w:rsidRDefault="0035602E" w:rsidP="0035602E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11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32F8573" w14:textId="77777777" w:rsidR="0035602E" w:rsidRPr="0035602E" w:rsidRDefault="0035602E" w:rsidP="0035602E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Zásobovanie vodou - Tarifný pla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11F4E90" w14:textId="77777777" w:rsidR="0035602E" w:rsidRPr="0035602E" w:rsidRDefault="0035602E" w:rsidP="0035602E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270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915E216" w14:textId="77777777" w:rsidR="0035602E" w:rsidRPr="0035602E" w:rsidRDefault="0035602E" w:rsidP="0035602E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2691,0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78F3A4A" w14:textId="77777777" w:rsidR="0035602E" w:rsidRPr="0035602E" w:rsidRDefault="0035602E" w:rsidP="0035602E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00</w:t>
            </w:r>
          </w:p>
        </w:tc>
      </w:tr>
      <w:tr w:rsidR="0035602E" w:rsidRPr="0035602E" w14:paraId="60A19275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FFE5035" w14:textId="77777777" w:rsidR="0035602E" w:rsidRPr="0035602E" w:rsidRDefault="0035602E" w:rsidP="0035602E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12001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A57B3C1" w14:textId="77777777" w:rsidR="0035602E" w:rsidRPr="0035602E" w:rsidRDefault="0035602E" w:rsidP="0035602E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proofErr w:type="spellStart"/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OcÚ</w:t>
            </w:r>
            <w:proofErr w:type="spellEnd"/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 xml:space="preserve"> - Osobný príplatok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197DD4A" w14:textId="77777777" w:rsidR="0035602E" w:rsidRPr="0035602E" w:rsidRDefault="0035602E" w:rsidP="0035602E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50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A112233" w14:textId="77777777" w:rsidR="0035602E" w:rsidRPr="0035602E" w:rsidRDefault="0035602E" w:rsidP="0035602E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96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E59A87D" w14:textId="77777777" w:rsidR="0035602E" w:rsidRPr="0035602E" w:rsidRDefault="0035602E" w:rsidP="0035602E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4</w:t>
            </w:r>
          </w:p>
        </w:tc>
      </w:tr>
      <w:tr w:rsidR="0035602E" w:rsidRPr="0035602E" w14:paraId="61F34D41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17C848C" w14:textId="77777777" w:rsidR="0035602E" w:rsidRPr="0035602E" w:rsidRDefault="0035602E" w:rsidP="0035602E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12001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0F5B3DF" w14:textId="77777777" w:rsidR="0035602E" w:rsidRPr="0035602E" w:rsidRDefault="0035602E" w:rsidP="0035602E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VZ - Osobný príplatok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D0230A7" w14:textId="77777777" w:rsidR="0035602E" w:rsidRPr="0035602E" w:rsidRDefault="0035602E" w:rsidP="0035602E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00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8114AD1" w14:textId="77777777" w:rsidR="0035602E" w:rsidRPr="0035602E" w:rsidRDefault="0035602E" w:rsidP="0035602E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00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A6FE6BA" w14:textId="77777777" w:rsidR="0035602E" w:rsidRPr="0035602E" w:rsidRDefault="0035602E" w:rsidP="0035602E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00</w:t>
            </w:r>
          </w:p>
        </w:tc>
      </w:tr>
      <w:tr w:rsidR="0035602E" w:rsidRPr="0035602E" w14:paraId="2C79DD8C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DE78EBA" w14:textId="77777777" w:rsidR="0035602E" w:rsidRPr="0035602E" w:rsidRDefault="0035602E" w:rsidP="0035602E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12001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75B66C9" w14:textId="77777777" w:rsidR="0035602E" w:rsidRPr="0035602E" w:rsidRDefault="0035602E" w:rsidP="0035602E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Zásobovanie vodou - Osobný príplatok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8831878" w14:textId="77777777" w:rsidR="0035602E" w:rsidRPr="0035602E" w:rsidRDefault="0035602E" w:rsidP="0035602E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70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4E7933" w14:textId="77777777" w:rsidR="0035602E" w:rsidRPr="0035602E" w:rsidRDefault="0035602E" w:rsidP="0035602E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70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58C8FE9" w14:textId="77777777" w:rsidR="0035602E" w:rsidRPr="0035602E" w:rsidRDefault="0035602E" w:rsidP="0035602E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00</w:t>
            </w:r>
          </w:p>
        </w:tc>
      </w:tr>
      <w:tr w:rsidR="0035602E" w:rsidRPr="0035602E" w14:paraId="11CA44BB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A352018" w14:textId="77777777" w:rsidR="0035602E" w:rsidRPr="0035602E" w:rsidRDefault="0035602E" w:rsidP="0035602E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14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31D2990" w14:textId="77777777" w:rsidR="0035602E" w:rsidRPr="0035602E" w:rsidRDefault="0035602E" w:rsidP="0035602E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Odmeny skladníka CO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0D041EB" w14:textId="77777777" w:rsidR="0035602E" w:rsidRPr="0035602E" w:rsidRDefault="0035602E" w:rsidP="0035602E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1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07DAE95" w14:textId="77777777" w:rsidR="0035602E" w:rsidRPr="0035602E" w:rsidRDefault="0035602E" w:rsidP="0035602E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02,87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09F7EA4" w14:textId="77777777" w:rsidR="0035602E" w:rsidRPr="0035602E" w:rsidRDefault="0035602E" w:rsidP="0035602E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94</w:t>
            </w:r>
          </w:p>
        </w:tc>
      </w:tr>
      <w:tr w:rsidR="0035602E" w:rsidRPr="0035602E" w14:paraId="3CA96160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7BB63AC" w14:textId="77777777" w:rsidR="0035602E" w:rsidRPr="0035602E" w:rsidRDefault="0035602E" w:rsidP="0035602E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14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AEB77A2" w14:textId="77777777" w:rsidR="0035602E" w:rsidRPr="0035602E" w:rsidRDefault="0035602E" w:rsidP="0035602E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proofErr w:type="spellStart"/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OcÚ</w:t>
            </w:r>
            <w:proofErr w:type="spellEnd"/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 xml:space="preserve"> - Odmeny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6593388" w14:textId="77777777" w:rsidR="0035602E" w:rsidRPr="0035602E" w:rsidRDefault="0035602E" w:rsidP="0035602E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00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71AAC4B" w14:textId="77777777" w:rsidR="0035602E" w:rsidRPr="0035602E" w:rsidRDefault="0035602E" w:rsidP="0035602E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00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508273" w14:textId="77777777" w:rsidR="0035602E" w:rsidRPr="0035602E" w:rsidRDefault="0035602E" w:rsidP="0035602E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00</w:t>
            </w:r>
          </w:p>
        </w:tc>
      </w:tr>
      <w:tr w:rsidR="0035602E" w:rsidRPr="0035602E" w14:paraId="6058135B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909736B" w14:textId="77777777" w:rsidR="0035602E" w:rsidRPr="0035602E" w:rsidRDefault="0035602E" w:rsidP="0035602E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14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A9DBE05" w14:textId="77777777" w:rsidR="0035602E" w:rsidRPr="0035602E" w:rsidRDefault="0035602E" w:rsidP="0035602E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VZ - Odmeny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08F79BD" w14:textId="77777777" w:rsidR="0035602E" w:rsidRPr="0035602E" w:rsidRDefault="0035602E" w:rsidP="0035602E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30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B3E4324" w14:textId="77777777" w:rsidR="0035602E" w:rsidRPr="0035602E" w:rsidRDefault="0035602E" w:rsidP="0035602E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30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EA2A31B" w14:textId="77777777" w:rsidR="0035602E" w:rsidRPr="0035602E" w:rsidRDefault="0035602E" w:rsidP="0035602E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00</w:t>
            </w:r>
          </w:p>
        </w:tc>
      </w:tr>
      <w:tr w:rsidR="0035602E" w:rsidRPr="0035602E" w14:paraId="37E5A174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DEB6E04" w14:textId="77777777" w:rsidR="0035602E" w:rsidRPr="0035602E" w:rsidRDefault="0035602E" w:rsidP="0035602E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14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BE84EC5" w14:textId="77777777" w:rsidR="0035602E" w:rsidRPr="0035602E" w:rsidRDefault="0035602E" w:rsidP="0035602E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Zásobovanie vodou - Odmeny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A22A1B3" w14:textId="77777777" w:rsidR="0035602E" w:rsidRPr="0035602E" w:rsidRDefault="0035602E" w:rsidP="0035602E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35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DA22A76" w14:textId="77777777" w:rsidR="0035602E" w:rsidRPr="0035602E" w:rsidRDefault="0035602E" w:rsidP="0035602E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35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143FA49" w14:textId="77777777" w:rsidR="0035602E" w:rsidRPr="0035602E" w:rsidRDefault="0035602E" w:rsidP="0035602E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00</w:t>
            </w:r>
          </w:p>
        </w:tc>
      </w:tr>
      <w:tr w:rsidR="007F3B69" w:rsidRPr="0035602E" w14:paraId="1733E72E" w14:textId="77777777" w:rsidTr="009F0F1B">
        <w:trPr>
          <w:trHeight w:val="255"/>
        </w:trPr>
        <w:tc>
          <w:tcPr>
            <w:tcW w:w="609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2DE38B0" w14:textId="004B6A6D" w:rsidR="007F3B69" w:rsidRPr="0035602E" w:rsidRDefault="007F3B69" w:rsidP="0035602E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 xml:space="preserve">Rozpočtované mzdové </w:t>
            </w:r>
            <w:r w:rsidR="008628DA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 xml:space="preserve">a odvodové </w:t>
            </w:r>
            <w:r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prostriedky</w:t>
            </w:r>
            <w:r w:rsidR="008628DA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 xml:space="preserve"> za zamestnancov</w:t>
            </w:r>
            <w:r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 xml:space="preserve"> predstavovali v roku 2024 sumu 55.628 EUR. Čerpanie </w:t>
            </w:r>
            <w:r w:rsidR="008628DA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mzdových prostriedkov dosiahlo úroveň 98% a to 54.606,09 EUR.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23183FD" w14:textId="62CE59E9" w:rsidR="007F3B69" w:rsidRPr="0035602E" w:rsidRDefault="007F3B69" w:rsidP="0035602E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55628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0A168C3" w14:textId="63611EBC" w:rsidR="007F3B69" w:rsidRPr="0035602E" w:rsidRDefault="007F3B69" w:rsidP="0035602E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54606,09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B3CD13C" w14:textId="77777777" w:rsidR="007F3B69" w:rsidRPr="0035602E" w:rsidRDefault="007F3B69" w:rsidP="0035602E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</w:p>
        </w:tc>
      </w:tr>
      <w:tr w:rsidR="007F3B69" w:rsidRPr="0035602E" w14:paraId="5C96EA3E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B91C656" w14:textId="1D4D52FF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21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2728D1D" w14:textId="3A75BD7B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proofErr w:type="spellStart"/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OcÚ</w:t>
            </w:r>
            <w:proofErr w:type="spellEnd"/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 xml:space="preserve"> - Poistné do VŠZP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F9C4A08" w14:textId="51F2DE0A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520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9D0ED19" w14:textId="6D3D14F9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5187,9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F24A9E8" w14:textId="5B5A9183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00</w:t>
            </w:r>
          </w:p>
        </w:tc>
      </w:tr>
      <w:tr w:rsidR="007F3B69" w:rsidRPr="0035602E" w14:paraId="57FD806D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F1D7B4C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21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90FDED0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MK - Poistné do VŠZP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0E3A0FD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7A3D212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2BEACF2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0</w:t>
            </w:r>
          </w:p>
        </w:tc>
      </w:tr>
      <w:tr w:rsidR="007F3B69" w:rsidRPr="0035602E" w14:paraId="7C6327E2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334BE80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21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97CF35E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VZ - Poistné do VŠZP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9911FD6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30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F7F218B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94,6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B36B24D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5</w:t>
            </w:r>
          </w:p>
        </w:tc>
      </w:tr>
      <w:tr w:rsidR="007F3B69" w:rsidRPr="0035602E" w14:paraId="1775AE05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2FE094F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21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6B7C715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Zásobovanie vodou - Poistné do VŠZP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35D50FD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205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DF8DB05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204,3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EF711E0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00</w:t>
            </w:r>
          </w:p>
        </w:tc>
      </w:tr>
      <w:tr w:rsidR="007F3B69" w:rsidRPr="0035602E" w14:paraId="63F18873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8A1C22C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lastRenderedPageBreak/>
              <w:t>623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0A2C8FC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proofErr w:type="spellStart"/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OcÚ</w:t>
            </w:r>
            <w:proofErr w:type="spellEnd"/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 xml:space="preserve"> - Poistné do ostatných zdravotných poisťovní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0052B76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5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1612561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6E40070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0</w:t>
            </w:r>
          </w:p>
        </w:tc>
      </w:tr>
      <w:tr w:rsidR="007F3B69" w:rsidRPr="0035602E" w14:paraId="766761AD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40C93B8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23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18BE1EC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Voľby - Poistné do ostatných zdravotných poisťovní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E66D9AC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00,3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AB98B81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00,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299C8C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00</w:t>
            </w:r>
          </w:p>
        </w:tc>
      </w:tr>
      <w:tr w:rsidR="007F3B69" w:rsidRPr="0035602E" w14:paraId="4D3C9A0F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71B1A3D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23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5CA81AE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 xml:space="preserve">MK - Poistné do ostatných </w:t>
            </w:r>
            <w:proofErr w:type="spellStart"/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zdr</w:t>
            </w:r>
            <w:proofErr w:type="spellEnd"/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. poisťovní Dôvera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4DDE33A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2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F62FAF0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341C558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0</w:t>
            </w:r>
          </w:p>
        </w:tc>
      </w:tr>
      <w:tr w:rsidR="007F3B69" w:rsidRPr="0035602E" w14:paraId="63CEA8D8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8EF0A2B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25001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565C97E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proofErr w:type="spellStart"/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OcÚ</w:t>
            </w:r>
            <w:proofErr w:type="spellEnd"/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 xml:space="preserve"> - Na nemocenské poistenie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CEFD79D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5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2F9127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41,69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3E06D51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99</w:t>
            </w:r>
          </w:p>
        </w:tc>
      </w:tr>
      <w:tr w:rsidR="007F3B69" w:rsidRPr="0035602E" w14:paraId="42851B57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A30604E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25001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CEB5125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MK - Na nemocenské poistenie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A94FD36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0C2FBB9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33FD2C2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0</w:t>
            </w:r>
          </w:p>
        </w:tc>
      </w:tr>
      <w:tr w:rsidR="007F3B69" w:rsidRPr="0035602E" w14:paraId="77069EDF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776C1A9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25001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1F02DD5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VZ - Na nemocenské poistenie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61B427C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5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ED25D7E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53,47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759B1CB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36</w:t>
            </w:r>
          </w:p>
        </w:tc>
      </w:tr>
      <w:tr w:rsidR="007F3B69" w:rsidRPr="0035602E" w14:paraId="390C00F7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409C0F4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25001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53C38DE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Zásobovanie vodou - Na nemocenské poistenie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25E6986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55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B032175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52,3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2274EF0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95</w:t>
            </w:r>
          </w:p>
        </w:tc>
      </w:tr>
      <w:tr w:rsidR="007F3B69" w:rsidRPr="0035602E" w14:paraId="2E107FBF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C8DCAEB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25002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6AE52EB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proofErr w:type="spellStart"/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OcÚ</w:t>
            </w:r>
            <w:proofErr w:type="spellEnd"/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 xml:space="preserve"> - Na starobné poistenie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8AFC807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700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A999966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996,87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19EA444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00</w:t>
            </w:r>
          </w:p>
        </w:tc>
      </w:tr>
      <w:tr w:rsidR="007F3B69" w:rsidRPr="0035602E" w14:paraId="3429F457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A01A152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25002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B96A5F3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MK - Na starobné poistenie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D6928FB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0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655E685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8796525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0</w:t>
            </w:r>
          </w:p>
        </w:tc>
      </w:tr>
      <w:tr w:rsidR="007F3B69" w:rsidRPr="0035602E" w14:paraId="1DB9AF4F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88F746A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25002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271D2EF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VZ - Na starobné poistenie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3B5FF28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30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80A5D54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3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0AB110B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2</w:t>
            </w:r>
          </w:p>
        </w:tc>
      </w:tr>
      <w:tr w:rsidR="007F3B69" w:rsidRPr="0035602E" w14:paraId="26D62EA6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7873B25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25002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9F4E54B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Zásobovanie vodou - Na starobné poistenie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30D229F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53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9F60655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523,76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E5D92D1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99</w:t>
            </w:r>
          </w:p>
        </w:tc>
      </w:tr>
      <w:tr w:rsidR="007F3B69" w:rsidRPr="0035602E" w14:paraId="32FF3626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1C85E2A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25003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ED12C26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proofErr w:type="spellStart"/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OcÚ</w:t>
            </w:r>
            <w:proofErr w:type="spellEnd"/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 xml:space="preserve"> - Na úrazové poistenie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997A52B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50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9A83AAA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402,19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5DF4FA5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80</w:t>
            </w:r>
          </w:p>
        </w:tc>
      </w:tr>
      <w:tr w:rsidR="007F3B69" w:rsidRPr="0035602E" w14:paraId="56B9A345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3CD150B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25003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DACF42D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MK - Na úrazové poistenie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F20507F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5BCCC36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6F316AD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0</w:t>
            </w:r>
          </w:p>
        </w:tc>
      </w:tr>
      <w:tr w:rsidR="007F3B69" w:rsidRPr="0035602E" w14:paraId="150F788C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AB95F4A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25003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4896FD4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VZ - Na úrazové poistenie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793D89B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0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DE97BD1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32,57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13FBBAB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33</w:t>
            </w:r>
          </w:p>
        </w:tc>
      </w:tr>
      <w:tr w:rsidR="007F3B69" w:rsidRPr="0035602E" w14:paraId="50465F66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D905C25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25003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62B9D47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Zásobovanie vodou - Na úrazové poistenie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23DA296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5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192F64A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29,9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DFF254A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0</w:t>
            </w:r>
          </w:p>
        </w:tc>
      </w:tr>
      <w:tr w:rsidR="007F3B69" w:rsidRPr="0035602E" w14:paraId="69F9086A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6C6ABE4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25004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EBD0984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proofErr w:type="spellStart"/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OcÚ</w:t>
            </w:r>
            <w:proofErr w:type="spellEnd"/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 xml:space="preserve"> - Na invalidné poistenie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522F5EE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43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941715F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429,6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EA70F0B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00</w:t>
            </w:r>
          </w:p>
        </w:tc>
      </w:tr>
      <w:tr w:rsidR="007F3B69" w:rsidRPr="0035602E" w14:paraId="3B5D0E89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1C4A83F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25004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0773547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MK - Na invalidné poistenie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843CE11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7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C4543E3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84A098C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0</w:t>
            </w:r>
          </w:p>
        </w:tc>
      </w:tr>
      <w:tr w:rsidR="007F3B69" w:rsidRPr="0035602E" w14:paraId="77B723B5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C036CF7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25004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A783FB6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VZ - Na invalidné poistenie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230E5E2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5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8EFF4DC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14,6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9142A8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76</w:t>
            </w:r>
          </w:p>
        </w:tc>
      </w:tr>
      <w:tr w:rsidR="007F3B69" w:rsidRPr="0035602E" w14:paraId="4C942D37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7E1E08C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25004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F703633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Zásobovanie vodou - Na invalidné poistenie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EDC061D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13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9E35A3A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12,28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2095F27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99</w:t>
            </w:r>
          </w:p>
        </w:tc>
      </w:tr>
      <w:tr w:rsidR="007F3B69" w:rsidRPr="0035602E" w14:paraId="36461595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B976CD9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25005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B37A0D1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proofErr w:type="spellStart"/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OcÚ</w:t>
            </w:r>
            <w:proofErr w:type="spellEnd"/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 xml:space="preserve"> - Na poistenie v nezamestnanosti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0213FA1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80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692C4D3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458,26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795BB7B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57</w:t>
            </w:r>
          </w:p>
        </w:tc>
      </w:tr>
      <w:tr w:rsidR="007F3B69" w:rsidRPr="0035602E" w14:paraId="5AB70E1A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9B6BBF0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25005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254B29E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VZ - Na poistenie v nezamestnanosti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655155C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0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92172F1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38,1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3435F97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38</w:t>
            </w:r>
          </w:p>
        </w:tc>
      </w:tr>
      <w:tr w:rsidR="007F3B69" w:rsidRPr="0035602E" w14:paraId="260CD075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BA4EB04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25005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0D8BDB0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Zásobovanie vodou - Na poistenie v nezamestnanosti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5F1DC7B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5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AA448D4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37,4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B8AC74E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75</w:t>
            </w:r>
          </w:p>
        </w:tc>
      </w:tr>
      <w:tr w:rsidR="007F3B69" w:rsidRPr="0035602E" w14:paraId="10D489CE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4A5D92B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25007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9891717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proofErr w:type="spellStart"/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OcÚ</w:t>
            </w:r>
            <w:proofErr w:type="spellEnd"/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 xml:space="preserve"> - Na poistenie do rezervného fondu solidarity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B47D0B5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240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D1E7344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2373,3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438C46F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99</w:t>
            </w:r>
          </w:p>
        </w:tc>
      </w:tr>
      <w:tr w:rsidR="007F3B69" w:rsidRPr="0035602E" w14:paraId="740C0D43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4B74F25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25007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76417D5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MK - Na poistenie do rezervného fondu solidarity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5F3149A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3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96A4A10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DA813CA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0</w:t>
            </w:r>
          </w:p>
        </w:tc>
      </w:tr>
      <w:tr w:rsidR="007F3B69" w:rsidRPr="0035602E" w14:paraId="1F499956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D65BE3A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25007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33F665A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VZ - Na poistenie do rezervného fondu solidarity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24655C7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20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F5566EB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93,4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A5A24FB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97</w:t>
            </w:r>
          </w:p>
        </w:tc>
      </w:tr>
      <w:tr w:rsidR="007F3B69" w:rsidRPr="0035602E" w14:paraId="518FD955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58C3E26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25007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03923B3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Zásobovanie vodou - Na poistenie do RSF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B1B7972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20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80EE814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77,67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EE9FCB0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89</w:t>
            </w:r>
          </w:p>
        </w:tc>
      </w:tr>
      <w:tr w:rsidR="007F3B69" w:rsidRPr="0035602E" w14:paraId="4419F0FE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6917337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27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4FDB695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proofErr w:type="spellStart"/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OcÚ</w:t>
            </w:r>
            <w:proofErr w:type="spellEnd"/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 xml:space="preserve"> - Príspevok do doplnkových </w:t>
            </w:r>
            <w:proofErr w:type="spellStart"/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dôch</w:t>
            </w:r>
            <w:proofErr w:type="spellEnd"/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. poisťovní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4525568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80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5A36A79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745,6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93868D1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93</w:t>
            </w:r>
          </w:p>
        </w:tc>
      </w:tr>
      <w:tr w:rsidR="007F3B69" w:rsidRPr="0035602E" w14:paraId="733F50BE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23F1CA9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29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A3B57D0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VZ - Príspevok na starobné dôchodkové sporenie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1A486EE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54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FD90D0F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535,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4D6E5EB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99</w:t>
            </w:r>
          </w:p>
        </w:tc>
      </w:tr>
      <w:tr w:rsidR="008628DA" w:rsidRPr="0035602E" w14:paraId="4E7B1D73" w14:textId="77777777" w:rsidTr="00571F4B">
        <w:trPr>
          <w:trHeight w:val="255"/>
        </w:trPr>
        <w:tc>
          <w:tcPr>
            <w:tcW w:w="609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2981854" w14:textId="4BAB8E2A" w:rsidR="008628DA" w:rsidRPr="0035602E" w:rsidRDefault="008628DA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Odvody na sociálne a zdravotné zabezpečenie za zamestnávateľa boli v 2024 rozpočtované vo výške 22.273,3 EUR. Čerpanie vo výške 20.670,58 EUR predstavuje úroveň čerpania 93%.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FEA4009" w14:textId="26B8813B" w:rsidR="008628DA" w:rsidRPr="0035602E" w:rsidRDefault="008628DA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22273,3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8A753DD" w14:textId="72DEF45A" w:rsidR="008628DA" w:rsidRPr="0035602E" w:rsidRDefault="008628DA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20670,58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64920C6" w14:textId="364E8CFF" w:rsidR="008628DA" w:rsidRPr="0035602E" w:rsidRDefault="008628DA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93</w:t>
            </w:r>
          </w:p>
        </w:tc>
      </w:tr>
      <w:tr w:rsidR="007F3B69" w:rsidRPr="0035602E" w14:paraId="559B17C2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F098A46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31001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C0A8603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proofErr w:type="spellStart"/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OcÚ</w:t>
            </w:r>
            <w:proofErr w:type="spellEnd"/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 xml:space="preserve"> - Cestovné náhrady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AC3C7C2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260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D30677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2591,87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1ABC46C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00</w:t>
            </w:r>
          </w:p>
        </w:tc>
      </w:tr>
      <w:tr w:rsidR="007F3B69" w:rsidRPr="0035602E" w14:paraId="1A1CA22F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9EB53FB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31001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4018A3F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Voľby - Cestovné náhrady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A213FFF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84,66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8A0DA74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84,66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DE94C30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00</w:t>
            </w:r>
          </w:p>
        </w:tc>
      </w:tr>
      <w:tr w:rsidR="008628DA" w:rsidRPr="0035602E" w14:paraId="0B19CA1D" w14:textId="77777777" w:rsidTr="00CA3032">
        <w:trPr>
          <w:trHeight w:val="255"/>
        </w:trPr>
        <w:tc>
          <w:tcPr>
            <w:tcW w:w="609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FCD8144" w14:textId="14E53B7F" w:rsidR="008628DA" w:rsidRPr="0035602E" w:rsidRDefault="008628DA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Cestovné náhrady boli čerpané na úrovni takmer 100%.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9E4F39B" w14:textId="52909FB5" w:rsidR="008628DA" w:rsidRPr="0035602E" w:rsidRDefault="008628DA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2684,66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F625C58" w14:textId="7CE66772" w:rsidR="008628DA" w:rsidRPr="0035602E" w:rsidRDefault="008628DA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2676,5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B7D9069" w14:textId="78AE4FED" w:rsidR="008628DA" w:rsidRPr="0035602E" w:rsidRDefault="008628DA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00</w:t>
            </w:r>
          </w:p>
        </w:tc>
      </w:tr>
      <w:tr w:rsidR="007F3B69" w:rsidRPr="0035602E" w14:paraId="4AE903AD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786A942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32001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4182E0E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proofErr w:type="spellStart"/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OcÚ</w:t>
            </w:r>
            <w:proofErr w:type="spellEnd"/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 xml:space="preserve"> - Energie (El. </w:t>
            </w:r>
            <w:proofErr w:type="spellStart"/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en</w:t>
            </w:r>
            <w:proofErr w:type="spellEnd"/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., plyn Naháč 84)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EABAA34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450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AAD3B92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3233,88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2D3301A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72</w:t>
            </w:r>
          </w:p>
        </w:tc>
      </w:tr>
      <w:tr w:rsidR="007F3B69" w:rsidRPr="0035602E" w14:paraId="5EC41C7B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83EE075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lastRenderedPageBreak/>
              <w:t>632001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F35D5D3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Voľby - Energie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F58DA04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1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EB0A78A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1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A183C0B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00</w:t>
            </w:r>
          </w:p>
        </w:tc>
      </w:tr>
      <w:tr w:rsidR="007F3B69" w:rsidRPr="0035602E" w14:paraId="7D92CE65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4857426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32001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EC5AB00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Nakladanie s odpadovými vodami - Elektrina č. 66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03DE6A1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0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1C5A135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342,8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5C62553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57</w:t>
            </w:r>
          </w:p>
        </w:tc>
      </w:tr>
      <w:tr w:rsidR="007F3B69" w:rsidRPr="0035602E" w14:paraId="41AAEA6D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404F274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32001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CD6060F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 xml:space="preserve">Zásobovanie vodou - Elektrina </w:t>
            </w:r>
            <w:proofErr w:type="spellStart"/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VODÁr</w:t>
            </w:r>
            <w:proofErr w:type="spellEnd"/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. č.165 dotácia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9B356F3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500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01B7888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4999,07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8EB9B20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00</w:t>
            </w:r>
          </w:p>
        </w:tc>
      </w:tr>
      <w:tr w:rsidR="007F3B69" w:rsidRPr="0035602E" w14:paraId="31CE3135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4F02A9E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32001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C9FD321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Zásobovanie vodou - Elektrina VODÁRNE č. 165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A7369C3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500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AD3055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4955,28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7242C8F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99</w:t>
            </w:r>
          </w:p>
        </w:tc>
      </w:tr>
      <w:tr w:rsidR="007F3B69" w:rsidRPr="0035602E" w14:paraId="13E3A0AB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E428E20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32001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A535397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VO - Energie, č. 135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9BAAC43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500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96F491A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3179,26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D543E37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4</w:t>
            </w:r>
          </w:p>
        </w:tc>
      </w:tr>
      <w:tr w:rsidR="007F3B69" w:rsidRPr="0035602E" w14:paraId="2879777F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E978E0D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32001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731389A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TJ - Energie, Elektrina, plyn ŠK, č. 167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6554867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800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0C79D2A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7809,06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4E536F0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98</w:t>
            </w:r>
          </w:p>
        </w:tc>
      </w:tr>
      <w:tr w:rsidR="007F3B69" w:rsidRPr="0035602E" w14:paraId="60B06162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6EA029A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32001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A72A203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KD - Energie plyn č. 84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ABE45A6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400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082D51D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6366AEA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0</w:t>
            </w:r>
          </w:p>
        </w:tc>
      </w:tr>
      <w:tr w:rsidR="007F3B69" w:rsidRPr="0035602E" w14:paraId="23F21EA4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994D1C1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32001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D3FBB33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Pamätný dom - Elektrina č. 130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0FD3E16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0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E43B26C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251,58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620D0AC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42</w:t>
            </w:r>
          </w:p>
        </w:tc>
      </w:tr>
      <w:tr w:rsidR="008628DA" w:rsidRPr="0035602E" w14:paraId="75029ADB" w14:textId="77777777" w:rsidTr="00865CA8">
        <w:trPr>
          <w:trHeight w:val="255"/>
        </w:trPr>
        <w:tc>
          <w:tcPr>
            <w:tcW w:w="609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C1F56E4" w14:textId="2B4E8A59" w:rsidR="008628DA" w:rsidRPr="0035602E" w:rsidRDefault="008628DA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Energetické zabezpečenie obce dosiahlo v roku 2024 úroveň čerpania 76% čo v praxi znamenalo náklady vo výške 24.880,94 EUR.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95556AC" w14:textId="4B7FDD5E" w:rsidR="008628DA" w:rsidRPr="0035602E" w:rsidRDefault="008628DA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3281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9EAE96A" w14:textId="55828D2A" w:rsidR="008628DA" w:rsidRPr="0035602E" w:rsidRDefault="008628DA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24880,9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40954B0" w14:textId="04D70BD2" w:rsidR="008628DA" w:rsidRPr="0035602E" w:rsidRDefault="008628DA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76</w:t>
            </w:r>
          </w:p>
        </w:tc>
      </w:tr>
      <w:tr w:rsidR="007F3B69" w:rsidRPr="0035602E" w14:paraId="3DBDEBC5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A8E5059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32002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0AD26D8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Zásobovanie vodou - Voda - doplnenie vodojemu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DB8155E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550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A189C60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2314,19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D33F800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42</w:t>
            </w:r>
          </w:p>
        </w:tc>
      </w:tr>
      <w:tr w:rsidR="005D5B00" w:rsidRPr="0035602E" w14:paraId="05FF9ECE" w14:textId="77777777" w:rsidTr="006B0654">
        <w:trPr>
          <w:trHeight w:val="255"/>
        </w:trPr>
        <w:tc>
          <w:tcPr>
            <w:tcW w:w="609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41A8AFB" w14:textId="5FBB39D7" w:rsidR="005D5B00" w:rsidRPr="0035602E" w:rsidRDefault="005D5B00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Obec vynaložila sumu 2.314,19 EUR na dopĺňanie vodojemu pre zabezpečenie pitnej vody. Čerpanie predstavovalo 42% rozpočtovaných prostriedkov.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952956C" w14:textId="1C6C2022" w:rsidR="005D5B00" w:rsidRPr="0035602E" w:rsidRDefault="005D5B00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550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03B530E" w14:textId="627C6B71" w:rsidR="005D5B00" w:rsidRPr="0035602E" w:rsidRDefault="005D5B00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2314,19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EEE45FC" w14:textId="65511CA2" w:rsidR="005D5B00" w:rsidRPr="0035602E" w:rsidRDefault="005D5B00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42</w:t>
            </w:r>
          </w:p>
        </w:tc>
      </w:tr>
      <w:tr w:rsidR="007F3B69" w:rsidRPr="0035602E" w14:paraId="0F0089BC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A0AC141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32003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9A4A88A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proofErr w:type="spellStart"/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OcÚ</w:t>
            </w:r>
            <w:proofErr w:type="spellEnd"/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 xml:space="preserve"> - Poštové služby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CE28C60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80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A301B57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374,2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29591A1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47</w:t>
            </w:r>
          </w:p>
        </w:tc>
      </w:tr>
      <w:tr w:rsidR="007F3B69" w:rsidRPr="0035602E" w14:paraId="0EBD8C55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2B0A646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32003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DE78F03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Voľby - Poštové služby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7666025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D836799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52A319A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00</w:t>
            </w:r>
          </w:p>
        </w:tc>
      </w:tr>
      <w:tr w:rsidR="007F3B69" w:rsidRPr="0035602E" w14:paraId="6449361C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8BD52E0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32005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221257B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proofErr w:type="spellStart"/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OcÚ</w:t>
            </w:r>
            <w:proofErr w:type="spellEnd"/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 xml:space="preserve"> - Telekomunikačné služby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A7ABD0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80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7771306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30,9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E217317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79</w:t>
            </w:r>
          </w:p>
        </w:tc>
      </w:tr>
      <w:tr w:rsidR="007F3B69" w:rsidRPr="0035602E" w14:paraId="7BBA52C0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7ADBAA5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32005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EDE2A0E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Voľby - Telekomunikačné služby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C0013F4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5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A0A72AD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DDE1436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00</w:t>
            </w:r>
          </w:p>
        </w:tc>
      </w:tr>
      <w:tr w:rsidR="008628DA" w:rsidRPr="0035602E" w14:paraId="32E081B3" w14:textId="77777777" w:rsidTr="00A43689">
        <w:trPr>
          <w:trHeight w:val="255"/>
        </w:trPr>
        <w:tc>
          <w:tcPr>
            <w:tcW w:w="609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94BAF63" w14:textId="17A5C597" w:rsidR="008628DA" w:rsidRPr="0035602E" w:rsidRDefault="008628DA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 xml:space="preserve">Náklady na </w:t>
            </w:r>
            <w:r w:rsidR="005D5B00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poštové a telekomunikačné služby dosiahli v roku 2024 výšku 1.020,15 EUR z rozpočtovaných prostriedkov 1.615 EUR.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79439F6" w14:textId="21183251" w:rsidR="008628DA" w:rsidRPr="0035602E" w:rsidRDefault="005D5B00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615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C8079C6" w14:textId="1AAA67BA" w:rsidR="008628DA" w:rsidRPr="0035602E" w:rsidRDefault="005D5B00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020,1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7CC4785" w14:textId="4C6C125D" w:rsidR="008628DA" w:rsidRPr="0035602E" w:rsidRDefault="005D5B00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3</w:t>
            </w:r>
          </w:p>
        </w:tc>
      </w:tr>
      <w:tr w:rsidR="007F3B69" w:rsidRPr="0035602E" w14:paraId="22592A40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60588C3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33001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D5C61CE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proofErr w:type="spellStart"/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OcÚ</w:t>
            </w:r>
            <w:proofErr w:type="spellEnd"/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 xml:space="preserve"> - Interiérové vybavenie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C20E1D2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00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48401CB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7458DAE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0</w:t>
            </w:r>
          </w:p>
        </w:tc>
      </w:tr>
      <w:tr w:rsidR="007F3B69" w:rsidRPr="0035602E" w14:paraId="02BD5852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1B68B27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33001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3052FF5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KD - Interiérové vybavenie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90DAD35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50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CBAB6F9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20A5DCD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0</w:t>
            </w:r>
          </w:p>
        </w:tc>
      </w:tr>
      <w:tr w:rsidR="007F3B69" w:rsidRPr="0035602E" w14:paraId="34581B21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4F1E2E9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33004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E9AC310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VZ - Prevádzkové stroje, prístroje, zariadenia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23A130E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70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8F9DC8D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48EC63E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0</w:t>
            </w:r>
          </w:p>
        </w:tc>
      </w:tr>
      <w:tr w:rsidR="007F3B69" w:rsidRPr="0035602E" w14:paraId="3E253566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3159C54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33004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F1B0619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KD - Prevádzkové stroje, prístroje, zariadenie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AC5E724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00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54125CD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F53D528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0</w:t>
            </w:r>
          </w:p>
        </w:tc>
      </w:tr>
      <w:tr w:rsidR="007F3B69" w:rsidRPr="0035602E" w14:paraId="7168743A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47E6A0A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33006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0B6CF42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proofErr w:type="spellStart"/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OcÚ</w:t>
            </w:r>
            <w:proofErr w:type="spellEnd"/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 xml:space="preserve"> - Všeobecný materiál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039F7B6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2095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AE0C7C6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2092,5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C5CDBC8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00</w:t>
            </w:r>
          </w:p>
        </w:tc>
      </w:tr>
      <w:tr w:rsidR="007F3B69" w:rsidRPr="0035602E" w14:paraId="1B7A6444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F3FB67A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33006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A484541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Voľby - Všeobecný materiál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195ADC6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58,5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63852A2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58,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9C6D231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00</w:t>
            </w:r>
          </w:p>
        </w:tc>
      </w:tr>
      <w:tr w:rsidR="007F3B69" w:rsidRPr="0035602E" w14:paraId="4A282B12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1653C9A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33006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3D2A6C0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Voľby - Vlajky, zástavy a štátne znaky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354068B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78,6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98BC076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78,6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1635106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00</w:t>
            </w:r>
          </w:p>
        </w:tc>
      </w:tr>
      <w:tr w:rsidR="007F3B69" w:rsidRPr="0035602E" w14:paraId="2C41F627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2092DDB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33006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530D5A5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PO - Všeobecný materiál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D80DF6E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0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4084A30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D12FB5E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0</w:t>
            </w:r>
          </w:p>
        </w:tc>
      </w:tr>
      <w:tr w:rsidR="007F3B69" w:rsidRPr="0035602E" w14:paraId="65B98AC6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98D0810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33006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27B3C1C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MK - Všeobecný materiál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BDC009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15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67CE625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98,9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0960138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7</w:t>
            </w:r>
          </w:p>
        </w:tc>
      </w:tr>
      <w:tr w:rsidR="007F3B69" w:rsidRPr="0035602E" w14:paraId="31B3FE03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A0DA812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33006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8F581B9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Odpady - nádoby na odpad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D7E5F1D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40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413AB43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319,1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19DE701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80</w:t>
            </w:r>
          </w:p>
        </w:tc>
      </w:tr>
      <w:tr w:rsidR="007F3B69" w:rsidRPr="0035602E" w14:paraId="04DBA72C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1247B1A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33006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F936F42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VZ - Všeobecný materiál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6201682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00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0C69C4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961,6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F427DAA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96</w:t>
            </w:r>
          </w:p>
        </w:tc>
      </w:tr>
      <w:tr w:rsidR="007F3B69" w:rsidRPr="0035602E" w14:paraId="181F6738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9A8F03D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33006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1154945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Zásobovanie vodou - Všeobecný materiál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8A8D8AD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04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08D1AF2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036,09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04F954C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00</w:t>
            </w:r>
          </w:p>
        </w:tc>
      </w:tr>
      <w:tr w:rsidR="007F3B69" w:rsidRPr="0035602E" w14:paraId="79DB838B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7C78452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33006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C2C0161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Obecné byty - Všeobecný materiál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F3D9393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50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8531DC2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7A96D86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0</w:t>
            </w:r>
          </w:p>
        </w:tc>
      </w:tr>
      <w:tr w:rsidR="007F3B69" w:rsidRPr="0035602E" w14:paraId="5162FD61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55271D7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33006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6E6392B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TJ - Všeobecný materiál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92C0E65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395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A312890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3910,89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AEDD722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99</w:t>
            </w:r>
          </w:p>
        </w:tc>
      </w:tr>
      <w:tr w:rsidR="007F3B69" w:rsidRPr="0035602E" w14:paraId="0D91C172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D9F5DC2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33006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5DCCE6B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TJ - Všeobecný materiál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2E7AAC6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50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C8F47D8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258,0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FC4021C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84</w:t>
            </w:r>
          </w:p>
        </w:tc>
      </w:tr>
      <w:tr w:rsidR="007F3B69" w:rsidRPr="0035602E" w14:paraId="5F8F051D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B6DAA7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33006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0EF00E7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KD - Všeobecný materiál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C02554B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200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08EDAA3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977,89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66887E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99</w:t>
            </w:r>
          </w:p>
        </w:tc>
      </w:tr>
      <w:tr w:rsidR="007F3B69" w:rsidRPr="0035602E" w14:paraId="3C5093B7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CC42459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33006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BB312A4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Pamätný dom - Všeobecný materiál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FDF1323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00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EE25B2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987,0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A28DA6E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99</w:t>
            </w:r>
          </w:p>
        </w:tc>
      </w:tr>
      <w:tr w:rsidR="007F3B69" w:rsidRPr="0035602E" w14:paraId="47B19DDD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A3FA094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33006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6004A71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Pamätný dom - Všeobecný materiál (VÚC)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434DAD9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30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ABC6BCE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30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980A7C9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00</w:t>
            </w:r>
          </w:p>
        </w:tc>
      </w:tr>
      <w:tr w:rsidR="007F3B69" w:rsidRPr="0035602E" w14:paraId="7C1EBC5F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4020AF2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33006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D6A895B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MŠ - Všeobecný materiál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B243EAD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50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8854BCA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33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CB94F29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6</w:t>
            </w:r>
          </w:p>
        </w:tc>
      </w:tr>
      <w:tr w:rsidR="007F3B69" w:rsidRPr="0035602E" w14:paraId="2769B98A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22D789B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33009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578A1F5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proofErr w:type="spellStart"/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OcÚ</w:t>
            </w:r>
            <w:proofErr w:type="spellEnd"/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 xml:space="preserve"> - Knihy, časopisy, noviny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FEA1110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50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19D8395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2CDACC5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0</w:t>
            </w:r>
          </w:p>
        </w:tc>
      </w:tr>
      <w:tr w:rsidR="007F3B69" w:rsidRPr="0035602E" w14:paraId="74FB5FC2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DFFB0EA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lastRenderedPageBreak/>
              <w:t>633009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532B9F3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KD - Knihy, časopisy, noviny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614A147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0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07C0053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02560B2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0</w:t>
            </w:r>
          </w:p>
        </w:tc>
      </w:tr>
      <w:tr w:rsidR="007F3B69" w:rsidRPr="0035602E" w14:paraId="23624CF2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A95802C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33010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4630B01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proofErr w:type="spellStart"/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OcÚ</w:t>
            </w:r>
            <w:proofErr w:type="spellEnd"/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 xml:space="preserve"> - Pracovné odevy, obuv a pracovné pomôcky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6A9D1DE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30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BE52DCF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96,7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21B10DA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6</w:t>
            </w:r>
          </w:p>
        </w:tc>
      </w:tr>
      <w:tr w:rsidR="007F3B69" w:rsidRPr="0035602E" w14:paraId="72737550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D2E99E9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33010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FD349BF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VZ - Pracovné odevy, obuv a pracovné pomôcky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7C116E0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30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977E32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22,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FD11084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41</w:t>
            </w:r>
          </w:p>
        </w:tc>
      </w:tr>
      <w:tr w:rsidR="007F3B69" w:rsidRPr="0035602E" w14:paraId="277533B3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2686457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33010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9DE3533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Zásobovanie vodou - Pracovné odevy, obuv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CABA5F8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0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00AD6A9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AD9FABE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0</w:t>
            </w:r>
          </w:p>
        </w:tc>
      </w:tr>
      <w:tr w:rsidR="007F3B69" w:rsidRPr="0035602E" w14:paraId="2917B048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64D2A59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33010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95E8DBE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KD - Pracovné odevy, obuv a pracovné pomôcky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B70A410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20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B52E52F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62F2128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0</w:t>
            </w:r>
          </w:p>
        </w:tc>
      </w:tr>
      <w:tr w:rsidR="007F3B69" w:rsidRPr="0035602E" w14:paraId="1DBF8212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CD28F34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33011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4CC7797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Staroba - Potraviny na stretnutie s dôchodcami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3148A16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90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6024A9B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70,0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0F4E345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74</w:t>
            </w:r>
          </w:p>
        </w:tc>
      </w:tr>
      <w:tr w:rsidR="007F3B69" w:rsidRPr="0035602E" w14:paraId="09D649CC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6EDA243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33013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576C73E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proofErr w:type="spellStart"/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OcÚ</w:t>
            </w:r>
            <w:proofErr w:type="spellEnd"/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 xml:space="preserve"> - Údržba </w:t>
            </w:r>
            <w:proofErr w:type="spellStart"/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softvérú</w:t>
            </w:r>
            <w:proofErr w:type="spellEnd"/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8C68CBB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16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411E1D7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158,3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D11AAE7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00</w:t>
            </w:r>
          </w:p>
        </w:tc>
      </w:tr>
      <w:tr w:rsidR="007F3B69" w:rsidRPr="0035602E" w14:paraId="311B3D73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CD9BD78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33015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846A4CC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VZ - Kosačka - benzín, olej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92CF7DB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00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D2D6CEB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991,8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2B83D7A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99</w:t>
            </w:r>
          </w:p>
        </w:tc>
      </w:tr>
      <w:tr w:rsidR="007F3B69" w:rsidRPr="0035602E" w14:paraId="679EF363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D112D3B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33016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7012314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proofErr w:type="spellStart"/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OcÚ</w:t>
            </w:r>
            <w:proofErr w:type="spellEnd"/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 xml:space="preserve"> - Reprezentačné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1AB6672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00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785F563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748,7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923A5DC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75</w:t>
            </w:r>
          </w:p>
        </w:tc>
      </w:tr>
      <w:tr w:rsidR="007F3B69" w:rsidRPr="0035602E" w14:paraId="637CA188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7EC1094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33016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644E206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Voľby - Reprezentačné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B9FB500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45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8EFC360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4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12715D0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00</w:t>
            </w:r>
          </w:p>
        </w:tc>
      </w:tr>
      <w:tr w:rsidR="007F3B69" w:rsidRPr="0035602E" w14:paraId="71712E56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F4DB77F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33016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3855BDB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KD - Reprezentačné - podujatia vecné dary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E21966E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00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994EACD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100A971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0</w:t>
            </w:r>
          </w:p>
        </w:tc>
      </w:tr>
      <w:tr w:rsidR="007F3B69" w:rsidRPr="0035602E" w14:paraId="1F1A4471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E0B94BA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33016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D55643C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ZŠ Trstín - Sponzorské MDD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FF32246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20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D768E0D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8347285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0</w:t>
            </w:r>
          </w:p>
        </w:tc>
      </w:tr>
      <w:tr w:rsidR="007F3B69" w:rsidRPr="0035602E" w14:paraId="3CB193FD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DC05AA6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33016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762639A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Staroba - Reprezentačné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493E7DB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30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9329F63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6198936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0</w:t>
            </w:r>
          </w:p>
        </w:tc>
      </w:tr>
      <w:tr w:rsidR="005D5B00" w:rsidRPr="0035602E" w14:paraId="2EE68DC7" w14:textId="77777777" w:rsidTr="008B1B5F">
        <w:trPr>
          <w:trHeight w:val="255"/>
        </w:trPr>
        <w:tc>
          <w:tcPr>
            <w:tcW w:w="609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5FD5B5B" w14:textId="43DC82B6" w:rsidR="005D5B00" w:rsidRPr="0035602E" w:rsidRDefault="005D5B00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Náklady na materiálové zabezpečenie chodu obce dosiahli úroveň plnenia 68%, čo predstavovalo úsporu oproti rozpočtu vo výške 8.534,67 EUR.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3A6968A" w14:textId="3BFD48D2" w:rsidR="005D5B00" w:rsidRPr="0035602E" w:rsidRDefault="005D5B00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5D5B00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26977,1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8E9F5EF" w14:textId="2562739C" w:rsidR="005D5B00" w:rsidRPr="0035602E" w:rsidRDefault="005D5B00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5D5B00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8442,4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28CCECE" w14:textId="2D1BDBA5" w:rsidR="005D5B00" w:rsidRPr="0035602E" w:rsidRDefault="005D5B00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8</w:t>
            </w:r>
          </w:p>
        </w:tc>
      </w:tr>
      <w:tr w:rsidR="007F3B69" w:rsidRPr="0035602E" w14:paraId="5AECA29F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38733AB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35004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4D5EA07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VZ - Opravy a údržba - kosačky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D80169D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00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F0597B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287,7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0A5925C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29</w:t>
            </w:r>
          </w:p>
        </w:tc>
      </w:tr>
      <w:tr w:rsidR="007F3B69" w:rsidRPr="0035602E" w14:paraId="7C02CDDA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3278760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35004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E815101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Zásobovanie vodou - Oprava zariadení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20D791E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00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9EC40FF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7867350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0</w:t>
            </w:r>
          </w:p>
        </w:tc>
      </w:tr>
      <w:tr w:rsidR="007F3B69" w:rsidRPr="0035602E" w14:paraId="084D80CE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2A025E6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35004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4DAAC38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Obecné byty - Všeobecné služby, údržba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40D94A4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0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80C4F8A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43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B5433A2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72</w:t>
            </w:r>
          </w:p>
        </w:tc>
      </w:tr>
      <w:tr w:rsidR="007F3B69" w:rsidRPr="0035602E" w14:paraId="378BA85E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0532618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35004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0E93698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MR - Opravy a štandardná údržba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DE030D1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20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CBDCCB2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8628B6D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0</w:t>
            </w:r>
          </w:p>
        </w:tc>
      </w:tr>
      <w:tr w:rsidR="007F3B69" w:rsidRPr="0035602E" w14:paraId="04D144AD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3C6FAD7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35005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391B1AC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VO - Štandardná údržba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759C35E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20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9A8A340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58B8744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0</w:t>
            </w:r>
          </w:p>
        </w:tc>
      </w:tr>
      <w:tr w:rsidR="007F3B69" w:rsidRPr="0035602E" w14:paraId="6B8AD474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B4455D2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35006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79D433D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VZ - Štandardná údržba budov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7294F02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0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6C8BD04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E0832A0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0</w:t>
            </w:r>
          </w:p>
        </w:tc>
      </w:tr>
      <w:tr w:rsidR="007F3B69" w:rsidRPr="0035602E" w14:paraId="0529AFCD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805460C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35006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D5D2762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 xml:space="preserve">Zásobovanie vodou - </w:t>
            </w:r>
            <w:proofErr w:type="spellStart"/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Štand</w:t>
            </w:r>
            <w:proofErr w:type="spellEnd"/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. údržba vodovodu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9BC9917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400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349F3ED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71FAC82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0</w:t>
            </w:r>
          </w:p>
        </w:tc>
      </w:tr>
      <w:tr w:rsidR="007F3B69" w:rsidRPr="0035602E" w14:paraId="58A0DE45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4A0445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35006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19298C4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Cintorín - Opravy a údržba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FFB7EE6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50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E404CBD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3CCF35C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0</w:t>
            </w:r>
          </w:p>
        </w:tc>
      </w:tr>
      <w:tr w:rsidR="005D5B00" w:rsidRPr="0035602E" w14:paraId="44A07868" w14:textId="77777777" w:rsidTr="000F1499">
        <w:trPr>
          <w:trHeight w:val="255"/>
        </w:trPr>
        <w:tc>
          <w:tcPr>
            <w:tcW w:w="609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8958986" w14:textId="3CCE8DD9" w:rsidR="005D5B00" w:rsidRPr="0035602E" w:rsidRDefault="005D5B00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Náklady na údržbu boli realizované len na úrovni 0,9%.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BC9BAB5" w14:textId="48E43456" w:rsidR="005D5B00" w:rsidRPr="0035602E" w:rsidRDefault="005D5B00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760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50CBA94" w14:textId="455BEC2E" w:rsidR="005D5B00" w:rsidRPr="0035602E" w:rsidRDefault="005D5B00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5D5B00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719,7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45E66F4" w14:textId="327A8C32" w:rsidR="005D5B00" w:rsidRPr="0035602E" w:rsidRDefault="005D5B00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0,9</w:t>
            </w:r>
          </w:p>
        </w:tc>
      </w:tr>
      <w:tr w:rsidR="007F3B69" w:rsidRPr="0035602E" w14:paraId="3DBA1FF2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E7BF2B5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37001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41AC3F9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proofErr w:type="spellStart"/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OcÚ</w:t>
            </w:r>
            <w:proofErr w:type="spellEnd"/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 xml:space="preserve"> - Školenia, kurzy, semináre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1DD0677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00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74DE95C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36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2FE3814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36</w:t>
            </w:r>
          </w:p>
        </w:tc>
      </w:tr>
      <w:tr w:rsidR="007F3B69" w:rsidRPr="0035602E" w14:paraId="685EE082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8686819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37003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86E511C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proofErr w:type="spellStart"/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OcÚ</w:t>
            </w:r>
            <w:proofErr w:type="spellEnd"/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 xml:space="preserve"> - Propagácia, reklama, internetová stránka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B2A8AB2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20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A179B3E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6AB656D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0</w:t>
            </w:r>
          </w:p>
        </w:tc>
      </w:tr>
      <w:tr w:rsidR="007F3B69" w:rsidRPr="0035602E" w14:paraId="48B6B356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AD7DA3C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37004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5DBDEB3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proofErr w:type="spellStart"/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OcÚ</w:t>
            </w:r>
            <w:proofErr w:type="spellEnd"/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 xml:space="preserve"> - Všeobecné služby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EFB6DFE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400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EB77181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315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E8A3F99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79</w:t>
            </w:r>
          </w:p>
        </w:tc>
      </w:tr>
      <w:tr w:rsidR="007F3B69" w:rsidRPr="0035602E" w14:paraId="11AF44FD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40AD3AB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37004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E671067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MK - Všeobecné služby - Údržba MK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2ED0B9E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50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AE3A230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288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9D1D398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9</w:t>
            </w:r>
          </w:p>
        </w:tc>
      </w:tr>
      <w:tr w:rsidR="007F3B69" w:rsidRPr="0035602E" w14:paraId="7DF57B73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BF65E6D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37004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5913E23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Odpady - Uloženie a odvoz odpadov FCC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0098395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500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09ADD0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3553,8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65DF7BB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90</w:t>
            </w:r>
          </w:p>
        </w:tc>
      </w:tr>
      <w:tr w:rsidR="007F3B69" w:rsidRPr="0035602E" w14:paraId="3F8C4505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D8DE5A9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37004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7B05A09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Odpady - Likvidácia odpadu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37AFCB7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50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03DAC1B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900676B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0</w:t>
            </w:r>
          </w:p>
        </w:tc>
      </w:tr>
      <w:tr w:rsidR="007F3B69" w:rsidRPr="0035602E" w14:paraId="40426989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3409FCB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37004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13EF374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Nakladanie s odpadovými vodami - Všeobecné služby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70E98A3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50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6027A7C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87,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21B5A5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37</w:t>
            </w:r>
          </w:p>
        </w:tc>
      </w:tr>
      <w:tr w:rsidR="007F3B69" w:rsidRPr="0035602E" w14:paraId="708BBA8F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ED78A81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37004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DE9599F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VZ - Všeobecné služby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1FEBAC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00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FA10731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9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F9DB73F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9</w:t>
            </w:r>
          </w:p>
        </w:tc>
      </w:tr>
      <w:tr w:rsidR="007F3B69" w:rsidRPr="0035602E" w14:paraId="0F4F8627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B80F583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37004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D577C47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TJ - Všeobecné služby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04799E5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20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5E7A175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229F958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0</w:t>
            </w:r>
          </w:p>
        </w:tc>
      </w:tr>
      <w:tr w:rsidR="007F3B69" w:rsidRPr="0035602E" w14:paraId="386779CD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DA5032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37004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A4379AF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KD - Všeobecné služby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9A02197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80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F3570BA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53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032655D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7</w:t>
            </w:r>
          </w:p>
        </w:tc>
      </w:tr>
      <w:tr w:rsidR="007F3B69" w:rsidRPr="0035602E" w14:paraId="33646094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4B87F37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37004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4F567B3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Cintorín - Všeobecné služby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5982EA5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0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A424A02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C1DEEF1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0</w:t>
            </w:r>
          </w:p>
        </w:tc>
      </w:tr>
      <w:tr w:rsidR="007F3B69" w:rsidRPr="0035602E" w14:paraId="179A9C9A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CD9DD1E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37004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D048916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Pamätný dom - Všeobecné služby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20BEBE1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20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E64FD3D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53F996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0</w:t>
            </w:r>
          </w:p>
        </w:tc>
      </w:tr>
      <w:tr w:rsidR="007F3B69" w:rsidRPr="0035602E" w14:paraId="0B506515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17680C3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37005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A3670E3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proofErr w:type="spellStart"/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OcÚ</w:t>
            </w:r>
            <w:proofErr w:type="spellEnd"/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 xml:space="preserve"> - Špeciálne služby, </w:t>
            </w:r>
            <w:proofErr w:type="spellStart"/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audítorske</w:t>
            </w:r>
            <w:proofErr w:type="spellEnd"/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 xml:space="preserve">, znalecké </w:t>
            </w:r>
            <w:proofErr w:type="spellStart"/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posud</w:t>
            </w:r>
            <w:proofErr w:type="spellEnd"/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5958935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400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4BDA0CE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363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9CEBDB3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91</w:t>
            </w:r>
          </w:p>
        </w:tc>
      </w:tr>
      <w:tr w:rsidR="007F3B69" w:rsidRPr="0035602E" w14:paraId="3B06B02B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6427D38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37005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FCA95B9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proofErr w:type="spellStart"/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OcÚ</w:t>
            </w:r>
            <w:proofErr w:type="spellEnd"/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 xml:space="preserve"> - Účtovníctvo, mzdy, personalistika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9DEC5E0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800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25A2340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7710,8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7073847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96</w:t>
            </w:r>
          </w:p>
        </w:tc>
      </w:tr>
      <w:tr w:rsidR="007F3B69" w:rsidRPr="0035602E" w14:paraId="2DB437D7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AA13A31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lastRenderedPageBreak/>
              <w:t>637005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64211BC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 xml:space="preserve">PO - </w:t>
            </w:r>
            <w:proofErr w:type="spellStart"/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Preventivár</w:t>
            </w:r>
            <w:proofErr w:type="spellEnd"/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FAF5262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50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3F84175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466,56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5F406C2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93</w:t>
            </w:r>
          </w:p>
        </w:tc>
      </w:tr>
      <w:tr w:rsidR="007F3B69" w:rsidRPr="0035602E" w14:paraId="663C29A8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5CEF437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37005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F7BDC44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MŠ - Špeciálne služby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DBDE0F6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560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86C296A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560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87D9EA6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00</w:t>
            </w:r>
          </w:p>
        </w:tc>
      </w:tr>
      <w:tr w:rsidR="007F3B69" w:rsidRPr="0035602E" w14:paraId="40548F7A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D170CB1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37011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84EA309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Zásobovanie vodou - Štúdie, expert. - rozbor vody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D18E13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50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14447C5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056,6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3821460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70</w:t>
            </w:r>
          </w:p>
        </w:tc>
      </w:tr>
      <w:tr w:rsidR="007F3B69" w:rsidRPr="0035602E" w14:paraId="06B3288C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71104AE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37012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2ED3405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proofErr w:type="spellStart"/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OcÚ</w:t>
            </w:r>
            <w:proofErr w:type="spellEnd"/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 xml:space="preserve"> - Poplatky a odvody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0F16F1E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40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940C0CB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379,9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430FEFE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99</w:t>
            </w:r>
          </w:p>
        </w:tc>
      </w:tr>
      <w:tr w:rsidR="007F3B69" w:rsidRPr="0035602E" w14:paraId="764B7B79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2274745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37012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7E5F5AF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Zásobovanie vodou - PODZEMNÉ VODY, Povodie Váhu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C0F2FB0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30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DA5491B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947,69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8F2664E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73</w:t>
            </w:r>
          </w:p>
        </w:tc>
      </w:tr>
      <w:tr w:rsidR="007F3B69" w:rsidRPr="0035602E" w14:paraId="4F5CA4C8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8CCD98D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37012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5C2D527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 xml:space="preserve">MR - Poplatky a odvody RTVS, SOZA, </w:t>
            </w:r>
            <w:proofErr w:type="spellStart"/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Doméný</w:t>
            </w:r>
            <w:proofErr w:type="spellEnd"/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 xml:space="preserve">, </w:t>
            </w:r>
            <w:proofErr w:type="spellStart"/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Slovgra</w:t>
            </w:r>
            <w:proofErr w:type="spellEnd"/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E783EB1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6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609DA26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3,6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302D970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40</w:t>
            </w:r>
          </w:p>
        </w:tc>
      </w:tr>
      <w:tr w:rsidR="007F3B69" w:rsidRPr="0035602E" w14:paraId="677704A0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02A79AE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37014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88AC6B3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proofErr w:type="spellStart"/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OcÚ</w:t>
            </w:r>
            <w:proofErr w:type="spellEnd"/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 xml:space="preserve"> - Stravovanie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EF5AD9A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300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211A7FE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2885,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A6673D9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96</w:t>
            </w:r>
          </w:p>
        </w:tc>
      </w:tr>
      <w:tr w:rsidR="007F3B69" w:rsidRPr="0035602E" w14:paraId="30AE71EE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BF96230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37014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938B324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Voľby - Stravovanie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F3D2E8A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313,2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92F4264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313,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512E380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00</w:t>
            </w:r>
          </w:p>
        </w:tc>
      </w:tr>
      <w:tr w:rsidR="007F3B69" w:rsidRPr="0035602E" w14:paraId="0F4B35FD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F55756E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37015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C86B8C0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proofErr w:type="spellStart"/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OcÚ</w:t>
            </w:r>
            <w:proofErr w:type="spellEnd"/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 xml:space="preserve"> - Poistné PKP, Generali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76A9C01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45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FEFAEC0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90FD42B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0</w:t>
            </w:r>
          </w:p>
        </w:tc>
      </w:tr>
      <w:tr w:rsidR="007F3B69" w:rsidRPr="0035602E" w14:paraId="337C7641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362DF82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37015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3256BB3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Nakladanie s odpadovými vodami - PKP, GENERALI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DA173F7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23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5EA9E93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222,6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4D2510F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97</w:t>
            </w:r>
          </w:p>
        </w:tc>
      </w:tr>
      <w:tr w:rsidR="007F3B69" w:rsidRPr="0035602E" w14:paraId="3931A46B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8D1723B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37015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6181A60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VZ - Pošta budova, Poistenie PKP, GENERALI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5B89FA8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0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6D1AE26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512B18A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0</w:t>
            </w:r>
          </w:p>
        </w:tc>
      </w:tr>
      <w:tr w:rsidR="007F3B69" w:rsidRPr="0035602E" w14:paraId="4391C079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07D79EF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37015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8BB903B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Zásobovanie vodou - PKP, GENERALI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E98E912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0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B3235E1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5,7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049A027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6</w:t>
            </w:r>
          </w:p>
        </w:tc>
      </w:tr>
      <w:tr w:rsidR="007F3B69" w:rsidRPr="0035602E" w14:paraId="4E515A14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991C6A9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37015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87F2007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TJ - Poistné PKP, GENERALI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FFC9631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4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81AB422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35,0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7D707E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96</w:t>
            </w:r>
          </w:p>
        </w:tc>
      </w:tr>
      <w:tr w:rsidR="007F3B69" w:rsidRPr="0035602E" w14:paraId="595C4A37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1F995F9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37015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EFB29BA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KD - Poistné PKP, GENERALI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47CAE39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1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E3478AE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223,26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E0678FC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203</w:t>
            </w:r>
          </w:p>
        </w:tc>
      </w:tr>
      <w:tr w:rsidR="007F3B69" w:rsidRPr="0035602E" w14:paraId="62929CC2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49804C2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37015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6FB6C15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Cintorín - Poistenie domu smútku PKP, GENERALI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66E20CB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6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9ECEA4F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57,38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0E59504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98</w:t>
            </w:r>
          </w:p>
        </w:tc>
      </w:tr>
      <w:tr w:rsidR="007F3B69" w:rsidRPr="0035602E" w14:paraId="07C04507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D94A44E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37015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A701868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Pamätný dom - Poistné PKP, GENERALI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9651FF9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22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7889DA0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219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F13DADF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00</w:t>
            </w:r>
          </w:p>
        </w:tc>
      </w:tr>
      <w:tr w:rsidR="007F3B69" w:rsidRPr="0035602E" w14:paraId="7AD3E694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624D0DE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37015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D6DBEBE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MŠ - Poistné PKP, GENERALI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63B8704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25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4B7985E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204,96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25D27FC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82</w:t>
            </w:r>
          </w:p>
        </w:tc>
      </w:tr>
      <w:tr w:rsidR="007F3B69" w:rsidRPr="0035602E" w14:paraId="15D8E558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E41BBAB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37016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AC96B5C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proofErr w:type="spellStart"/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OcÚ</w:t>
            </w:r>
            <w:proofErr w:type="spellEnd"/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 xml:space="preserve"> - Prídel do sociálneho fondu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C2872E7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725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6CCD087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721,46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A687EE4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00</w:t>
            </w:r>
          </w:p>
        </w:tc>
      </w:tr>
      <w:tr w:rsidR="007F3B69" w:rsidRPr="0035602E" w14:paraId="6108A6BA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E325D4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37017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12F0D14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proofErr w:type="spellStart"/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OcÚ</w:t>
            </w:r>
            <w:proofErr w:type="spellEnd"/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 xml:space="preserve"> - Provízia DOXX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515BB04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9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DB460F2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F7EB3F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0</w:t>
            </w:r>
          </w:p>
        </w:tc>
      </w:tr>
      <w:tr w:rsidR="007F3B69" w:rsidRPr="0035602E" w14:paraId="59F6B53B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3F11B6B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37026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3B59649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proofErr w:type="spellStart"/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OcÚ</w:t>
            </w:r>
            <w:proofErr w:type="spellEnd"/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 xml:space="preserve"> - Odmeny a príspevky OZ a komisií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8535420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250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FCF0ECA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437,79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57739F1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8</w:t>
            </w:r>
          </w:p>
        </w:tc>
      </w:tr>
      <w:tr w:rsidR="007F3B69" w:rsidRPr="0035602E" w14:paraId="390C842B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8937ABD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37026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CD88A7C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Voľby - Odmeny členom a zapisovateľom VK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A45B17B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462,75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EB68E07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462,7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739449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00</w:t>
            </w:r>
          </w:p>
        </w:tc>
      </w:tr>
      <w:tr w:rsidR="007F3B69" w:rsidRPr="0035602E" w14:paraId="547D9A39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03742AF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37027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305FDFA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proofErr w:type="spellStart"/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OcÚ</w:t>
            </w:r>
            <w:proofErr w:type="spellEnd"/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 xml:space="preserve"> - Dohody o práci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7ED47D3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00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4E9219F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48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EBBC4E7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5</w:t>
            </w:r>
          </w:p>
        </w:tc>
      </w:tr>
      <w:tr w:rsidR="007F3B69" w:rsidRPr="0035602E" w14:paraId="5DC51A40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1926168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37027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7AFD7C8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 xml:space="preserve">Voľby - Odmeny za doruč. </w:t>
            </w:r>
            <w:proofErr w:type="spellStart"/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ozn</w:t>
            </w:r>
            <w:proofErr w:type="spellEnd"/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.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FF5D704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39,1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546999C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39,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07FB164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00</w:t>
            </w:r>
          </w:p>
        </w:tc>
      </w:tr>
      <w:tr w:rsidR="007F3B69" w:rsidRPr="0035602E" w14:paraId="59F0B58B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D8CE9AE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37027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1EDAFA5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 xml:space="preserve">MK - Odmeny </w:t>
            </w:r>
            <w:proofErr w:type="spellStart"/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zamest</w:t>
            </w:r>
            <w:proofErr w:type="spellEnd"/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. - posýpanie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6783B76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80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D8DF4A2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9EED1BA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0</w:t>
            </w:r>
          </w:p>
        </w:tc>
      </w:tr>
      <w:tr w:rsidR="007F3B69" w:rsidRPr="0035602E" w14:paraId="414C770A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27181C6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37027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78C2819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VZ - Dohody o práci mimopracovného pomeru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6EB3681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50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96C129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240,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A7D3AFA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48</w:t>
            </w:r>
          </w:p>
        </w:tc>
      </w:tr>
      <w:tr w:rsidR="007F3B69" w:rsidRPr="0035602E" w14:paraId="504B24C3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D7F9BE4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37027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38C4AD4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KD - Dohody o práci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81F680F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300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7E7AE0A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2650,18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E0C7E03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88</w:t>
            </w:r>
          </w:p>
        </w:tc>
      </w:tr>
      <w:tr w:rsidR="007F3B69" w:rsidRPr="0035602E" w14:paraId="70C63673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DCE275A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37027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8C891B9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Cintorín - Dohody o prácach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18B1A95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50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0879EB2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DDFE0F6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0</w:t>
            </w:r>
          </w:p>
        </w:tc>
      </w:tr>
      <w:tr w:rsidR="007F3B69" w:rsidRPr="0035602E" w14:paraId="73498466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F23C7FE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37031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ABC62F9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proofErr w:type="spellStart"/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OcÚ</w:t>
            </w:r>
            <w:proofErr w:type="spellEnd"/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 xml:space="preserve"> - Pokuty a penále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82D9C22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00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8CBAE9A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8F61326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0</w:t>
            </w:r>
          </w:p>
        </w:tc>
      </w:tr>
      <w:tr w:rsidR="005D5B00" w:rsidRPr="0035602E" w14:paraId="0E68CB1D" w14:textId="77777777" w:rsidTr="00D953E4">
        <w:trPr>
          <w:trHeight w:val="255"/>
        </w:trPr>
        <w:tc>
          <w:tcPr>
            <w:tcW w:w="609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58E2A44" w14:textId="47EBA266" w:rsidR="005D5B00" w:rsidRPr="0035602E" w:rsidRDefault="005D5B00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 xml:space="preserve">Náklady na služby boli v roku 2024 rozpočtované vo výške 64.250,05 EUR. Tieto prostriedky boli </w:t>
            </w:r>
            <w:proofErr w:type="spellStart"/>
            <w:r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čerpanié</w:t>
            </w:r>
            <w:proofErr w:type="spellEnd"/>
            <w:r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 xml:space="preserve"> na úrovni 77%.</w:t>
            </w:r>
            <w:r w:rsidR="00827379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 xml:space="preserve"> Najvýznamnejšia položka je odvoz a uloženie odpadov.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9F86772" w14:textId="4ADCB976" w:rsidR="005D5B00" w:rsidRPr="0035602E" w:rsidRDefault="005D5B00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5D5B00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4250,05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9A533BD" w14:textId="7F1800A9" w:rsidR="005D5B00" w:rsidRPr="0035602E" w:rsidRDefault="005D5B00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5D5B00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49154,48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1BEC3C3" w14:textId="4F4EAE54" w:rsidR="005D5B00" w:rsidRPr="0035602E" w:rsidRDefault="005D5B00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77</w:t>
            </w:r>
          </w:p>
        </w:tc>
      </w:tr>
      <w:tr w:rsidR="007F3B69" w:rsidRPr="0035602E" w14:paraId="7C41DA43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66936F6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41013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D6E6996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 xml:space="preserve">BT - </w:t>
            </w:r>
            <w:proofErr w:type="spellStart"/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SSoU</w:t>
            </w:r>
            <w:proofErr w:type="spellEnd"/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 xml:space="preserve"> - Refundácie za posudkovú činnosť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FD580C0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75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CB916E5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71,7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3B04487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96</w:t>
            </w:r>
          </w:p>
        </w:tc>
      </w:tr>
      <w:tr w:rsidR="007F3B69" w:rsidRPr="0035602E" w14:paraId="4EF118E3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55F39C6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41014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138171B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 xml:space="preserve">Vyššiemu územnému celku na úhradu nákladov </w:t>
            </w:r>
            <w:proofErr w:type="spellStart"/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prenese</w:t>
            </w:r>
            <w:proofErr w:type="spellEnd"/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FDB26CC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60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56C3E99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4,86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4AA28EE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4</w:t>
            </w:r>
          </w:p>
        </w:tc>
      </w:tr>
      <w:tr w:rsidR="007F3B69" w:rsidRPr="0035602E" w14:paraId="40FAE5B7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254A1EC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41014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3D48BF6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 xml:space="preserve">Vyššiemu územnému celku na úhradu nákladov </w:t>
            </w:r>
            <w:proofErr w:type="spellStart"/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prenese</w:t>
            </w:r>
            <w:proofErr w:type="spellEnd"/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C0A432C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2075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0BFAA8D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2061,9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3FECC92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99</w:t>
            </w:r>
          </w:p>
        </w:tc>
      </w:tr>
      <w:tr w:rsidR="007F3B69" w:rsidRPr="0035602E" w14:paraId="7726C300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44B6DCD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42001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CC046E4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BT - Na činnosť TJ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76C3E38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220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E9BB653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6AE48AC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0</w:t>
            </w:r>
          </w:p>
        </w:tc>
      </w:tr>
      <w:tr w:rsidR="007F3B69" w:rsidRPr="0035602E" w14:paraId="6C5E94C0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513D302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42001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492BEE2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 xml:space="preserve">BT - MO zdravotne </w:t>
            </w:r>
            <w:proofErr w:type="spellStart"/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postihnitých</w:t>
            </w:r>
            <w:proofErr w:type="spellEnd"/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CB19EB3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5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521EE28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1BA1FB0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0</w:t>
            </w:r>
          </w:p>
        </w:tc>
      </w:tr>
      <w:tr w:rsidR="007F3B69" w:rsidRPr="0035602E" w14:paraId="56BD03F4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37D8696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lastRenderedPageBreak/>
              <w:t>642001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1A0CD49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TJ - BT na činnosť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0F0241E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300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7A64806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300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125EB33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00</w:t>
            </w:r>
          </w:p>
        </w:tc>
      </w:tr>
      <w:tr w:rsidR="007F3B69" w:rsidRPr="0035602E" w14:paraId="2D821BDC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C4D8E5E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42001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65B871D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BT MO Zdravotne postihnutých v Dechticiach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05B2AA4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5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47FBDE0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5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3A43495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00</w:t>
            </w:r>
          </w:p>
        </w:tc>
      </w:tr>
      <w:tr w:rsidR="007F3B69" w:rsidRPr="0035602E" w14:paraId="3BF7AE0F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37397B1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42001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48F5A29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Staroba - BT OZ JDS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A82B048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00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2B1AEC0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00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589A123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00</w:t>
            </w:r>
          </w:p>
        </w:tc>
      </w:tr>
      <w:tr w:rsidR="007F3B69" w:rsidRPr="0035602E" w14:paraId="4C1A5EB2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7DD470C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42002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EFB69C7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Dotácia deti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E15F001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70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AA521D0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70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C0F2564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00</w:t>
            </w:r>
          </w:p>
        </w:tc>
      </w:tr>
      <w:tr w:rsidR="007F3B69" w:rsidRPr="0035602E" w14:paraId="29019BF2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AAFA5B0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42006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F740E4E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proofErr w:type="spellStart"/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OcÚ</w:t>
            </w:r>
            <w:proofErr w:type="spellEnd"/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 xml:space="preserve"> - Členské príspevky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255971D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250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92DFAA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505,3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59B7C70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20</w:t>
            </w:r>
          </w:p>
        </w:tc>
      </w:tr>
      <w:tr w:rsidR="007F3B69" w:rsidRPr="0035602E" w14:paraId="0ED67CFF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DC862CA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42014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B82AAFC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LEX UKRAJINA - Ubytovanie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EE669F3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000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87B7868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84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3C6DB43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8</w:t>
            </w:r>
          </w:p>
        </w:tc>
      </w:tr>
      <w:tr w:rsidR="00827379" w:rsidRPr="0035602E" w14:paraId="071748A9" w14:textId="77777777" w:rsidTr="002E51AF">
        <w:trPr>
          <w:trHeight w:val="255"/>
        </w:trPr>
        <w:tc>
          <w:tcPr>
            <w:tcW w:w="609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3AF8EF1" w14:textId="4E30C094" w:rsidR="00827379" w:rsidRPr="0035602E" w:rsidRDefault="0082737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Náklady na transfery jednotlivcom a spolkom boli plnené na úrovni 61%.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10B854D" w14:textId="108F0FC0" w:rsidR="00827379" w:rsidRPr="0035602E" w:rsidRDefault="0082737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2345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20594F9" w14:textId="72DEF854" w:rsidR="00827379" w:rsidRPr="0035602E" w:rsidRDefault="0082737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827379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4398,8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B30B833" w14:textId="14486CF5" w:rsidR="00827379" w:rsidRPr="0035602E" w:rsidRDefault="0082737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1</w:t>
            </w:r>
          </w:p>
        </w:tc>
      </w:tr>
      <w:tr w:rsidR="007F3B69" w:rsidRPr="0035602E" w14:paraId="56E3BBB6" w14:textId="77777777" w:rsidTr="007F3B69">
        <w:trPr>
          <w:trHeight w:val="255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5860C71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651002</w:t>
            </w:r>
          </w:p>
        </w:tc>
        <w:tc>
          <w:tcPr>
            <w:tcW w:w="5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29821AC" w14:textId="77777777" w:rsidR="007F3B69" w:rsidRPr="0035602E" w:rsidRDefault="007F3B6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Splácanie úroku - Banke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150760F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714,45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6CE0E98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714,4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A129B7D" w14:textId="77777777" w:rsidR="007F3B69" w:rsidRPr="0035602E" w:rsidRDefault="007F3B6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00</w:t>
            </w:r>
          </w:p>
        </w:tc>
      </w:tr>
      <w:tr w:rsidR="00827379" w:rsidRPr="0035602E" w14:paraId="0F20F1E8" w14:textId="77777777" w:rsidTr="00535F3D">
        <w:trPr>
          <w:trHeight w:val="255"/>
        </w:trPr>
        <w:tc>
          <w:tcPr>
            <w:tcW w:w="609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966C74D" w14:textId="23D8B757" w:rsidR="00827379" w:rsidRPr="0035602E" w:rsidRDefault="00827379" w:rsidP="007F3B69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Splácanie úrokov z </w:t>
            </w:r>
            <w:proofErr w:type="spellStart"/>
            <w:r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priajtého</w:t>
            </w:r>
            <w:proofErr w:type="spellEnd"/>
            <w:r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 xml:space="preserve"> úveru bolo plnené na 100%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6F8CAFD" w14:textId="5C3AE919" w:rsidR="00827379" w:rsidRPr="0035602E" w:rsidRDefault="0082737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714,45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190029C" w14:textId="44E62EB4" w:rsidR="00827379" w:rsidRPr="0035602E" w:rsidRDefault="0082737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714,4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CC0E513" w14:textId="1A4F4635" w:rsidR="00827379" w:rsidRPr="0035602E" w:rsidRDefault="00827379" w:rsidP="007F3B69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00</w:t>
            </w:r>
          </w:p>
        </w:tc>
      </w:tr>
    </w:tbl>
    <w:p w14:paraId="4204C788" w14:textId="387F41B1" w:rsidR="00711415" w:rsidRPr="00DA3E33" w:rsidRDefault="00711415">
      <w:pPr>
        <w:spacing w:after="200"/>
        <w:rPr>
          <w:rFonts w:eastAsiaTheme="majorEastAsia" w:cstheme="majorBidi"/>
          <w:b/>
          <w:sz w:val="36"/>
          <w:szCs w:val="26"/>
          <w:lang w:val="sk-SK"/>
        </w:rPr>
      </w:pPr>
    </w:p>
    <w:p w14:paraId="1FD429FB" w14:textId="49B207E6" w:rsidR="00280A55" w:rsidRDefault="00280A55" w:rsidP="00711415">
      <w:pPr>
        <w:pStyle w:val="Nadpis2"/>
        <w:rPr>
          <w:lang w:val="sk-SK"/>
        </w:rPr>
      </w:pPr>
      <w:bookmarkStart w:id="9" w:name="_Toc164607976"/>
      <w:r w:rsidRPr="00DA3E33">
        <w:rPr>
          <w:lang w:val="sk-SK"/>
        </w:rPr>
        <w:t>Kapitálové výdaje</w:t>
      </w:r>
      <w:bookmarkEnd w:id="9"/>
    </w:p>
    <w:tbl>
      <w:tblPr>
        <w:tblW w:w="9993" w:type="dxa"/>
        <w:tblInd w:w="-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095"/>
        <w:gridCol w:w="5071"/>
        <w:gridCol w:w="1275"/>
        <w:gridCol w:w="1418"/>
        <w:gridCol w:w="1134"/>
      </w:tblGrid>
      <w:tr w:rsidR="00827379" w:rsidRPr="0035602E" w14:paraId="59D57007" w14:textId="77777777" w:rsidTr="00827379">
        <w:trPr>
          <w:trHeight w:val="255"/>
        </w:trPr>
        <w:tc>
          <w:tcPr>
            <w:tcW w:w="1095" w:type="dxa"/>
            <w:noWrap/>
            <w:vAlign w:val="bottom"/>
            <w:hideMark/>
          </w:tcPr>
          <w:p w14:paraId="60D6E2FD" w14:textId="77777777" w:rsidR="00827379" w:rsidRPr="0035602E" w:rsidRDefault="00827379" w:rsidP="00696F60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711001</w:t>
            </w:r>
          </w:p>
        </w:tc>
        <w:tc>
          <w:tcPr>
            <w:tcW w:w="5071" w:type="dxa"/>
            <w:vAlign w:val="bottom"/>
            <w:hideMark/>
          </w:tcPr>
          <w:p w14:paraId="2ECEEFBC" w14:textId="77777777" w:rsidR="00827379" w:rsidRPr="0035602E" w:rsidRDefault="00827379" w:rsidP="00696F60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proofErr w:type="spellStart"/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OcÚ</w:t>
            </w:r>
            <w:proofErr w:type="spellEnd"/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 xml:space="preserve"> - </w:t>
            </w:r>
            <w:proofErr w:type="spellStart"/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Vysporiadavanie</w:t>
            </w:r>
            <w:proofErr w:type="spellEnd"/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 xml:space="preserve"> pozemkov</w:t>
            </w:r>
          </w:p>
        </w:tc>
        <w:tc>
          <w:tcPr>
            <w:tcW w:w="1275" w:type="dxa"/>
            <w:noWrap/>
            <w:vAlign w:val="bottom"/>
            <w:hideMark/>
          </w:tcPr>
          <w:p w14:paraId="53CFCCD9" w14:textId="77777777" w:rsidR="00827379" w:rsidRPr="0035602E" w:rsidRDefault="00827379" w:rsidP="00696F60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2000</w:t>
            </w:r>
          </w:p>
        </w:tc>
        <w:tc>
          <w:tcPr>
            <w:tcW w:w="1418" w:type="dxa"/>
            <w:noWrap/>
            <w:vAlign w:val="bottom"/>
            <w:hideMark/>
          </w:tcPr>
          <w:p w14:paraId="65F27A98" w14:textId="77777777" w:rsidR="00827379" w:rsidRPr="0035602E" w:rsidRDefault="00827379" w:rsidP="00696F60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659</w:t>
            </w:r>
          </w:p>
        </w:tc>
        <w:tc>
          <w:tcPr>
            <w:tcW w:w="1134" w:type="dxa"/>
            <w:noWrap/>
            <w:vAlign w:val="bottom"/>
            <w:hideMark/>
          </w:tcPr>
          <w:p w14:paraId="22560A4A" w14:textId="77777777" w:rsidR="00827379" w:rsidRPr="0035602E" w:rsidRDefault="00827379" w:rsidP="00696F60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83</w:t>
            </w:r>
          </w:p>
        </w:tc>
      </w:tr>
      <w:tr w:rsidR="00827379" w:rsidRPr="0035602E" w14:paraId="0B12C548" w14:textId="77777777" w:rsidTr="00827379">
        <w:trPr>
          <w:trHeight w:val="255"/>
        </w:trPr>
        <w:tc>
          <w:tcPr>
            <w:tcW w:w="1095" w:type="dxa"/>
            <w:noWrap/>
            <w:vAlign w:val="bottom"/>
            <w:hideMark/>
          </w:tcPr>
          <w:p w14:paraId="6C37B0C1" w14:textId="77777777" w:rsidR="00827379" w:rsidRPr="0035602E" w:rsidRDefault="00827379" w:rsidP="00696F60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713004</w:t>
            </w:r>
          </w:p>
        </w:tc>
        <w:tc>
          <w:tcPr>
            <w:tcW w:w="5071" w:type="dxa"/>
            <w:vAlign w:val="bottom"/>
            <w:hideMark/>
          </w:tcPr>
          <w:p w14:paraId="2F84D1C1" w14:textId="77777777" w:rsidR="00827379" w:rsidRPr="0035602E" w:rsidRDefault="00827379" w:rsidP="00696F60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KD - Kuchyňa</w:t>
            </w:r>
          </w:p>
        </w:tc>
        <w:tc>
          <w:tcPr>
            <w:tcW w:w="1275" w:type="dxa"/>
            <w:noWrap/>
            <w:vAlign w:val="bottom"/>
            <w:hideMark/>
          </w:tcPr>
          <w:p w14:paraId="156F937C" w14:textId="77777777" w:rsidR="00827379" w:rsidRPr="0035602E" w:rsidRDefault="00827379" w:rsidP="00696F60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2000</w:t>
            </w:r>
          </w:p>
        </w:tc>
        <w:tc>
          <w:tcPr>
            <w:tcW w:w="1418" w:type="dxa"/>
            <w:noWrap/>
            <w:vAlign w:val="bottom"/>
            <w:hideMark/>
          </w:tcPr>
          <w:p w14:paraId="7479C2A0" w14:textId="77777777" w:rsidR="00827379" w:rsidRPr="0035602E" w:rsidRDefault="00827379" w:rsidP="00696F60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2000</w:t>
            </w:r>
          </w:p>
        </w:tc>
        <w:tc>
          <w:tcPr>
            <w:tcW w:w="1134" w:type="dxa"/>
            <w:noWrap/>
            <w:vAlign w:val="bottom"/>
            <w:hideMark/>
          </w:tcPr>
          <w:p w14:paraId="7E2C785F" w14:textId="77777777" w:rsidR="00827379" w:rsidRPr="0035602E" w:rsidRDefault="00827379" w:rsidP="00696F60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00</w:t>
            </w:r>
          </w:p>
        </w:tc>
      </w:tr>
      <w:tr w:rsidR="00827379" w:rsidRPr="0035602E" w14:paraId="108E6AF8" w14:textId="77777777" w:rsidTr="00827379">
        <w:trPr>
          <w:trHeight w:val="255"/>
        </w:trPr>
        <w:tc>
          <w:tcPr>
            <w:tcW w:w="1095" w:type="dxa"/>
            <w:noWrap/>
            <w:vAlign w:val="bottom"/>
            <w:hideMark/>
          </w:tcPr>
          <w:p w14:paraId="6A271CDE" w14:textId="77777777" w:rsidR="00827379" w:rsidRPr="0035602E" w:rsidRDefault="00827379" w:rsidP="00696F60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713004</w:t>
            </w:r>
          </w:p>
        </w:tc>
        <w:tc>
          <w:tcPr>
            <w:tcW w:w="5071" w:type="dxa"/>
            <w:vAlign w:val="bottom"/>
            <w:hideMark/>
          </w:tcPr>
          <w:p w14:paraId="798B55F3" w14:textId="77777777" w:rsidR="00827379" w:rsidRPr="0035602E" w:rsidRDefault="00827379" w:rsidP="00696F60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KD - Kuchyňa</w:t>
            </w:r>
          </w:p>
        </w:tc>
        <w:tc>
          <w:tcPr>
            <w:tcW w:w="1275" w:type="dxa"/>
            <w:noWrap/>
            <w:vAlign w:val="bottom"/>
            <w:hideMark/>
          </w:tcPr>
          <w:p w14:paraId="716D3B4B" w14:textId="77777777" w:rsidR="00827379" w:rsidRPr="0035602E" w:rsidRDefault="00827379" w:rsidP="00696F60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000</w:t>
            </w:r>
          </w:p>
        </w:tc>
        <w:tc>
          <w:tcPr>
            <w:tcW w:w="1418" w:type="dxa"/>
            <w:noWrap/>
            <w:vAlign w:val="bottom"/>
            <w:hideMark/>
          </w:tcPr>
          <w:p w14:paraId="06889B5E" w14:textId="77777777" w:rsidR="00827379" w:rsidRPr="0035602E" w:rsidRDefault="00827379" w:rsidP="00696F60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257,02</w:t>
            </w:r>
          </w:p>
        </w:tc>
        <w:tc>
          <w:tcPr>
            <w:tcW w:w="1134" w:type="dxa"/>
            <w:noWrap/>
            <w:vAlign w:val="bottom"/>
            <w:hideMark/>
          </w:tcPr>
          <w:p w14:paraId="41BD2703" w14:textId="77777777" w:rsidR="00827379" w:rsidRPr="0035602E" w:rsidRDefault="00827379" w:rsidP="00696F60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26</w:t>
            </w:r>
          </w:p>
        </w:tc>
      </w:tr>
      <w:tr w:rsidR="00827379" w:rsidRPr="0035602E" w14:paraId="54CE43C4" w14:textId="77777777" w:rsidTr="00827379">
        <w:trPr>
          <w:trHeight w:val="255"/>
        </w:trPr>
        <w:tc>
          <w:tcPr>
            <w:tcW w:w="1095" w:type="dxa"/>
            <w:noWrap/>
            <w:vAlign w:val="bottom"/>
            <w:hideMark/>
          </w:tcPr>
          <w:p w14:paraId="42AA6D82" w14:textId="77777777" w:rsidR="00827379" w:rsidRPr="0035602E" w:rsidRDefault="00827379" w:rsidP="00696F60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716</w:t>
            </w:r>
          </w:p>
        </w:tc>
        <w:tc>
          <w:tcPr>
            <w:tcW w:w="5071" w:type="dxa"/>
            <w:vAlign w:val="bottom"/>
            <w:hideMark/>
          </w:tcPr>
          <w:p w14:paraId="1F37DDA9" w14:textId="77777777" w:rsidR="00827379" w:rsidRPr="0035602E" w:rsidRDefault="00827379" w:rsidP="00696F60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Prípravná a projektová dokumentácia</w:t>
            </w:r>
          </w:p>
        </w:tc>
        <w:tc>
          <w:tcPr>
            <w:tcW w:w="1275" w:type="dxa"/>
            <w:noWrap/>
            <w:vAlign w:val="bottom"/>
            <w:hideMark/>
          </w:tcPr>
          <w:p w14:paraId="3D3F502C" w14:textId="77777777" w:rsidR="00827379" w:rsidRPr="0035602E" w:rsidRDefault="00827379" w:rsidP="00696F60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7518</w:t>
            </w:r>
          </w:p>
        </w:tc>
        <w:tc>
          <w:tcPr>
            <w:tcW w:w="1418" w:type="dxa"/>
            <w:noWrap/>
            <w:vAlign w:val="bottom"/>
            <w:hideMark/>
          </w:tcPr>
          <w:p w14:paraId="40F36F2B" w14:textId="77777777" w:rsidR="00827379" w:rsidRPr="0035602E" w:rsidRDefault="00827379" w:rsidP="00696F60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0</w:t>
            </w:r>
          </w:p>
        </w:tc>
        <w:tc>
          <w:tcPr>
            <w:tcW w:w="1134" w:type="dxa"/>
            <w:noWrap/>
            <w:vAlign w:val="bottom"/>
            <w:hideMark/>
          </w:tcPr>
          <w:p w14:paraId="55FC8D86" w14:textId="77777777" w:rsidR="00827379" w:rsidRPr="0035602E" w:rsidRDefault="00827379" w:rsidP="00696F60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0</w:t>
            </w:r>
          </w:p>
        </w:tc>
      </w:tr>
      <w:tr w:rsidR="00827379" w:rsidRPr="0035602E" w14:paraId="39B8EE77" w14:textId="77777777" w:rsidTr="00827379">
        <w:trPr>
          <w:trHeight w:val="255"/>
        </w:trPr>
        <w:tc>
          <w:tcPr>
            <w:tcW w:w="1095" w:type="dxa"/>
            <w:noWrap/>
            <w:vAlign w:val="bottom"/>
            <w:hideMark/>
          </w:tcPr>
          <w:p w14:paraId="080A9A3C" w14:textId="77777777" w:rsidR="00827379" w:rsidRPr="0035602E" w:rsidRDefault="00827379" w:rsidP="00696F60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716</w:t>
            </w:r>
          </w:p>
        </w:tc>
        <w:tc>
          <w:tcPr>
            <w:tcW w:w="5071" w:type="dxa"/>
            <w:vAlign w:val="bottom"/>
            <w:hideMark/>
          </w:tcPr>
          <w:p w14:paraId="19CBB615" w14:textId="77777777" w:rsidR="00827379" w:rsidRPr="0035602E" w:rsidRDefault="00827379" w:rsidP="00696F60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Prípravná a projektová dokumentácia - Územný plán</w:t>
            </w:r>
          </w:p>
        </w:tc>
        <w:tc>
          <w:tcPr>
            <w:tcW w:w="1275" w:type="dxa"/>
            <w:noWrap/>
            <w:vAlign w:val="bottom"/>
            <w:hideMark/>
          </w:tcPr>
          <w:p w14:paraId="371505A4" w14:textId="77777777" w:rsidR="00827379" w:rsidRPr="0035602E" w:rsidRDefault="00827379" w:rsidP="00696F60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0000</w:t>
            </w:r>
          </w:p>
        </w:tc>
        <w:tc>
          <w:tcPr>
            <w:tcW w:w="1418" w:type="dxa"/>
            <w:noWrap/>
            <w:vAlign w:val="bottom"/>
            <w:hideMark/>
          </w:tcPr>
          <w:p w14:paraId="3C863F64" w14:textId="77777777" w:rsidR="00827379" w:rsidRPr="0035602E" w:rsidRDefault="00827379" w:rsidP="00696F60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0</w:t>
            </w:r>
          </w:p>
        </w:tc>
        <w:tc>
          <w:tcPr>
            <w:tcW w:w="1134" w:type="dxa"/>
            <w:noWrap/>
            <w:vAlign w:val="bottom"/>
            <w:hideMark/>
          </w:tcPr>
          <w:p w14:paraId="053ABEDE" w14:textId="77777777" w:rsidR="00827379" w:rsidRPr="0035602E" w:rsidRDefault="00827379" w:rsidP="00696F60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0</w:t>
            </w:r>
          </w:p>
        </w:tc>
      </w:tr>
      <w:tr w:rsidR="00827379" w:rsidRPr="0035602E" w14:paraId="165362FC" w14:textId="77777777" w:rsidTr="00827379">
        <w:trPr>
          <w:trHeight w:val="255"/>
        </w:trPr>
        <w:tc>
          <w:tcPr>
            <w:tcW w:w="1095" w:type="dxa"/>
            <w:noWrap/>
            <w:vAlign w:val="bottom"/>
            <w:hideMark/>
          </w:tcPr>
          <w:p w14:paraId="06A11E54" w14:textId="77777777" w:rsidR="00827379" w:rsidRPr="0035602E" w:rsidRDefault="00827379" w:rsidP="00696F60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716</w:t>
            </w:r>
          </w:p>
        </w:tc>
        <w:tc>
          <w:tcPr>
            <w:tcW w:w="5071" w:type="dxa"/>
            <w:vAlign w:val="bottom"/>
            <w:hideMark/>
          </w:tcPr>
          <w:p w14:paraId="6E1540D9" w14:textId="77777777" w:rsidR="00827379" w:rsidRPr="0035602E" w:rsidRDefault="00827379" w:rsidP="00696F60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MK - Prípravná a projektová dokumentácia Chodník</w:t>
            </w:r>
          </w:p>
        </w:tc>
        <w:tc>
          <w:tcPr>
            <w:tcW w:w="1275" w:type="dxa"/>
            <w:noWrap/>
            <w:vAlign w:val="bottom"/>
            <w:hideMark/>
          </w:tcPr>
          <w:p w14:paraId="4065B7D9" w14:textId="77777777" w:rsidR="00827379" w:rsidRPr="0035602E" w:rsidRDefault="00827379" w:rsidP="00696F60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2000</w:t>
            </w:r>
          </w:p>
        </w:tc>
        <w:tc>
          <w:tcPr>
            <w:tcW w:w="1418" w:type="dxa"/>
            <w:noWrap/>
            <w:vAlign w:val="bottom"/>
            <w:hideMark/>
          </w:tcPr>
          <w:p w14:paraId="194AD2C8" w14:textId="77777777" w:rsidR="00827379" w:rsidRPr="0035602E" w:rsidRDefault="00827379" w:rsidP="00696F60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0</w:t>
            </w:r>
          </w:p>
        </w:tc>
        <w:tc>
          <w:tcPr>
            <w:tcW w:w="1134" w:type="dxa"/>
            <w:noWrap/>
            <w:vAlign w:val="bottom"/>
            <w:hideMark/>
          </w:tcPr>
          <w:p w14:paraId="6684F90D" w14:textId="77777777" w:rsidR="00827379" w:rsidRPr="0035602E" w:rsidRDefault="00827379" w:rsidP="00696F60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0</w:t>
            </w:r>
          </w:p>
        </w:tc>
      </w:tr>
      <w:tr w:rsidR="00827379" w:rsidRPr="0035602E" w14:paraId="3D303432" w14:textId="77777777" w:rsidTr="00827379">
        <w:trPr>
          <w:trHeight w:val="255"/>
        </w:trPr>
        <w:tc>
          <w:tcPr>
            <w:tcW w:w="1095" w:type="dxa"/>
            <w:noWrap/>
            <w:vAlign w:val="bottom"/>
            <w:hideMark/>
          </w:tcPr>
          <w:p w14:paraId="1809094F" w14:textId="77777777" w:rsidR="00827379" w:rsidRPr="0035602E" w:rsidRDefault="00827379" w:rsidP="00696F60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716</w:t>
            </w:r>
          </w:p>
        </w:tc>
        <w:tc>
          <w:tcPr>
            <w:tcW w:w="5071" w:type="dxa"/>
            <w:vAlign w:val="bottom"/>
            <w:hideMark/>
          </w:tcPr>
          <w:p w14:paraId="2DB6D22C" w14:textId="77777777" w:rsidR="00827379" w:rsidRPr="0035602E" w:rsidRDefault="00827379" w:rsidP="00696F60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KD - Prípravná a projektová dokumentácia</w:t>
            </w:r>
          </w:p>
        </w:tc>
        <w:tc>
          <w:tcPr>
            <w:tcW w:w="1275" w:type="dxa"/>
            <w:noWrap/>
            <w:vAlign w:val="bottom"/>
            <w:hideMark/>
          </w:tcPr>
          <w:p w14:paraId="59A9BDD8" w14:textId="77777777" w:rsidR="00827379" w:rsidRPr="0035602E" w:rsidRDefault="00827379" w:rsidP="00696F60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4000</w:t>
            </w:r>
          </w:p>
        </w:tc>
        <w:tc>
          <w:tcPr>
            <w:tcW w:w="1418" w:type="dxa"/>
            <w:noWrap/>
            <w:vAlign w:val="bottom"/>
            <w:hideMark/>
          </w:tcPr>
          <w:p w14:paraId="5FE4FBD5" w14:textId="77777777" w:rsidR="00827379" w:rsidRPr="0035602E" w:rsidRDefault="00827379" w:rsidP="00696F60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560</w:t>
            </w:r>
          </w:p>
        </w:tc>
        <w:tc>
          <w:tcPr>
            <w:tcW w:w="1134" w:type="dxa"/>
            <w:noWrap/>
            <w:vAlign w:val="bottom"/>
            <w:hideMark/>
          </w:tcPr>
          <w:p w14:paraId="6E9DF796" w14:textId="77777777" w:rsidR="00827379" w:rsidRPr="0035602E" w:rsidRDefault="00827379" w:rsidP="00696F60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4</w:t>
            </w:r>
          </w:p>
        </w:tc>
      </w:tr>
      <w:tr w:rsidR="00827379" w:rsidRPr="0035602E" w14:paraId="40088698" w14:textId="77777777" w:rsidTr="00827379">
        <w:trPr>
          <w:trHeight w:val="255"/>
        </w:trPr>
        <w:tc>
          <w:tcPr>
            <w:tcW w:w="1095" w:type="dxa"/>
            <w:noWrap/>
            <w:vAlign w:val="bottom"/>
            <w:hideMark/>
          </w:tcPr>
          <w:p w14:paraId="7D4F41FE" w14:textId="77777777" w:rsidR="00827379" w:rsidRPr="0035602E" w:rsidRDefault="00827379" w:rsidP="00696F60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717001</w:t>
            </w:r>
          </w:p>
        </w:tc>
        <w:tc>
          <w:tcPr>
            <w:tcW w:w="5071" w:type="dxa"/>
            <w:vAlign w:val="bottom"/>
            <w:hideMark/>
          </w:tcPr>
          <w:p w14:paraId="64A3B9B0" w14:textId="77777777" w:rsidR="00827379" w:rsidRPr="0035602E" w:rsidRDefault="00827379" w:rsidP="00696F60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 xml:space="preserve">Nakladanie s odpadovými vodami - </w:t>
            </w:r>
            <w:proofErr w:type="spellStart"/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Real</w:t>
            </w:r>
            <w:proofErr w:type="spellEnd"/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. nov. stav.</w:t>
            </w:r>
          </w:p>
        </w:tc>
        <w:tc>
          <w:tcPr>
            <w:tcW w:w="1275" w:type="dxa"/>
            <w:noWrap/>
            <w:vAlign w:val="bottom"/>
            <w:hideMark/>
          </w:tcPr>
          <w:p w14:paraId="78177E0F" w14:textId="77777777" w:rsidR="00827379" w:rsidRPr="0035602E" w:rsidRDefault="00827379" w:rsidP="00696F60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97337,18</w:t>
            </w:r>
          </w:p>
        </w:tc>
        <w:tc>
          <w:tcPr>
            <w:tcW w:w="1418" w:type="dxa"/>
            <w:noWrap/>
            <w:vAlign w:val="bottom"/>
            <w:hideMark/>
          </w:tcPr>
          <w:p w14:paraId="384BFF95" w14:textId="77777777" w:rsidR="00827379" w:rsidRPr="0035602E" w:rsidRDefault="00827379" w:rsidP="00696F60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97337,18</w:t>
            </w:r>
          </w:p>
        </w:tc>
        <w:tc>
          <w:tcPr>
            <w:tcW w:w="1134" w:type="dxa"/>
            <w:noWrap/>
            <w:vAlign w:val="bottom"/>
            <w:hideMark/>
          </w:tcPr>
          <w:p w14:paraId="5698D3F7" w14:textId="77777777" w:rsidR="00827379" w:rsidRPr="0035602E" w:rsidRDefault="00827379" w:rsidP="00696F60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00</w:t>
            </w:r>
          </w:p>
        </w:tc>
      </w:tr>
      <w:tr w:rsidR="00827379" w:rsidRPr="0035602E" w14:paraId="0B68DEAD" w14:textId="77777777" w:rsidTr="00827379">
        <w:trPr>
          <w:trHeight w:val="255"/>
        </w:trPr>
        <w:tc>
          <w:tcPr>
            <w:tcW w:w="1095" w:type="dxa"/>
            <w:noWrap/>
            <w:vAlign w:val="bottom"/>
            <w:hideMark/>
          </w:tcPr>
          <w:p w14:paraId="22204339" w14:textId="77777777" w:rsidR="00827379" w:rsidRPr="0035602E" w:rsidRDefault="00827379" w:rsidP="00696F60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717002</w:t>
            </w:r>
          </w:p>
        </w:tc>
        <w:tc>
          <w:tcPr>
            <w:tcW w:w="5071" w:type="dxa"/>
            <w:vAlign w:val="bottom"/>
            <w:hideMark/>
          </w:tcPr>
          <w:p w14:paraId="4ABF988E" w14:textId="77777777" w:rsidR="00827379" w:rsidRPr="0035602E" w:rsidRDefault="00827379" w:rsidP="00696F60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ŠK Zateplenie</w:t>
            </w:r>
          </w:p>
        </w:tc>
        <w:tc>
          <w:tcPr>
            <w:tcW w:w="1275" w:type="dxa"/>
            <w:noWrap/>
            <w:vAlign w:val="bottom"/>
            <w:hideMark/>
          </w:tcPr>
          <w:p w14:paraId="334C57ED" w14:textId="77777777" w:rsidR="00827379" w:rsidRPr="0035602E" w:rsidRDefault="00827379" w:rsidP="00696F60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5000</w:t>
            </w:r>
          </w:p>
        </w:tc>
        <w:tc>
          <w:tcPr>
            <w:tcW w:w="1418" w:type="dxa"/>
            <w:noWrap/>
            <w:vAlign w:val="bottom"/>
            <w:hideMark/>
          </w:tcPr>
          <w:p w14:paraId="12D5FEDC" w14:textId="77777777" w:rsidR="00827379" w:rsidRPr="0035602E" w:rsidRDefault="00827379" w:rsidP="00696F60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5000</w:t>
            </w:r>
          </w:p>
        </w:tc>
        <w:tc>
          <w:tcPr>
            <w:tcW w:w="1134" w:type="dxa"/>
            <w:noWrap/>
            <w:vAlign w:val="bottom"/>
            <w:hideMark/>
          </w:tcPr>
          <w:p w14:paraId="369EF6A5" w14:textId="77777777" w:rsidR="00827379" w:rsidRPr="0035602E" w:rsidRDefault="00827379" w:rsidP="00696F60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00</w:t>
            </w:r>
          </w:p>
        </w:tc>
      </w:tr>
      <w:tr w:rsidR="00827379" w:rsidRPr="0035602E" w14:paraId="70C1BD76" w14:textId="77777777" w:rsidTr="00827379">
        <w:trPr>
          <w:trHeight w:val="255"/>
        </w:trPr>
        <w:tc>
          <w:tcPr>
            <w:tcW w:w="1095" w:type="dxa"/>
            <w:noWrap/>
            <w:vAlign w:val="bottom"/>
            <w:hideMark/>
          </w:tcPr>
          <w:p w14:paraId="5133584E" w14:textId="77777777" w:rsidR="00827379" w:rsidRPr="0035602E" w:rsidRDefault="00827379" w:rsidP="00696F60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717002</w:t>
            </w:r>
          </w:p>
        </w:tc>
        <w:tc>
          <w:tcPr>
            <w:tcW w:w="5071" w:type="dxa"/>
            <w:vAlign w:val="bottom"/>
            <w:hideMark/>
          </w:tcPr>
          <w:p w14:paraId="39CF90C9" w14:textId="77777777" w:rsidR="00827379" w:rsidRPr="0035602E" w:rsidRDefault="00827379" w:rsidP="00696F60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ŠK Zateplenie</w:t>
            </w:r>
          </w:p>
        </w:tc>
        <w:tc>
          <w:tcPr>
            <w:tcW w:w="1275" w:type="dxa"/>
            <w:noWrap/>
            <w:vAlign w:val="bottom"/>
            <w:hideMark/>
          </w:tcPr>
          <w:p w14:paraId="6AF250CC" w14:textId="77777777" w:rsidR="00827379" w:rsidRPr="0035602E" w:rsidRDefault="00827379" w:rsidP="00696F60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3000</w:t>
            </w:r>
          </w:p>
        </w:tc>
        <w:tc>
          <w:tcPr>
            <w:tcW w:w="1418" w:type="dxa"/>
            <w:noWrap/>
            <w:vAlign w:val="bottom"/>
            <w:hideMark/>
          </w:tcPr>
          <w:p w14:paraId="6D12A3E2" w14:textId="77777777" w:rsidR="00827379" w:rsidRPr="0035602E" w:rsidRDefault="00827379" w:rsidP="00696F60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2854,16</w:t>
            </w:r>
          </w:p>
        </w:tc>
        <w:tc>
          <w:tcPr>
            <w:tcW w:w="1134" w:type="dxa"/>
            <w:noWrap/>
            <w:vAlign w:val="bottom"/>
            <w:hideMark/>
          </w:tcPr>
          <w:p w14:paraId="7F260604" w14:textId="77777777" w:rsidR="00827379" w:rsidRPr="0035602E" w:rsidRDefault="00827379" w:rsidP="00696F60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99</w:t>
            </w:r>
          </w:p>
        </w:tc>
      </w:tr>
      <w:tr w:rsidR="00827379" w:rsidRPr="0035602E" w14:paraId="27410CEC" w14:textId="77777777" w:rsidTr="00827379">
        <w:trPr>
          <w:trHeight w:val="255"/>
        </w:trPr>
        <w:tc>
          <w:tcPr>
            <w:tcW w:w="1095" w:type="dxa"/>
            <w:noWrap/>
            <w:vAlign w:val="bottom"/>
            <w:hideMark/>
          </w:tcPr>
          <w:p w14:paraId="538E5B5E" w14:textId="77777777" w:rsidR="00827379" w:rsidRPr="0035602E" w:rsidRDefault="00827379" w:rsidP="00696F60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717002</w:t>
            </w:r>
          </w:p>
        </w:tc>
        <w:tc>
          <w:tcPr>
            <w:tcW w:w="5071" w:type="dxa"/>
            <w:vAlign w:val="bottom"/>
            <w:hideMark/>
          </w:tcPr>
          <w:p w14:paraId="1753F699" w14:textId="77777777" w:rsidR="00827379" w:rsidRPr="0035602E" w:rsidRDefault="00827379" w:rsidP="00696F60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KD - Rekonštrukcia a modernizácia (El. rozvody)</w:t>
            </w:r>
          </w:p>
        </w:tc>
        <w:tc>
          <w:tcPr>
            <w:tcW w:w="1275" w:type="dxa"/>
            <w:noWrap/>
            <w:vAlign w:val="bottom"/>
            <w:hideMark/>
          </w:tcPr>
          <w:p w14:paraId="0B281012" w14:textId="77777777" w:rsidR="00827379" w:rsidRPr="0035602E" w:rsidRDefault="00827379" w:rsidP="00696F60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4500</w:t>
            </w:r>
          </w:p>
        </w:tc>
        <w:tc>
          <w:tcPr>
            <w:tcW w:w="1418" w:type="dxa"/>
            <w:noWrap/>
            <w:vAlign w:val="bottom"/>
            <w:hideMark/>
          </w:tcPr>
          <w:p w14:paraId="1AFD36C4" w14:textId="77777777" w:rsidR="00827379" w:rsidRPr="0035602E" w:rsidRDefault="00827379" w:rsidP="00696F60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4039,5</w:t>
            </w:r>
          </w:p>
        </w:tc>
        <w:tc>
          <w:tcPr>
            <w:tcW w:w="1134" w:type="dxa"/>
            <w:noWrap/>
            <w:vAlign w:val="bottom"/>
            <w:hideMark/>
          </w:tcPr>
          <w:p w14:paraId="7F2AC7D4" w14:textId="77777777" w:rsidR="00827379" w:rsidRPr="0035602E" w:rsidRDefault="00827379" w:rsidP="00696F60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90</w:t>
            </w:r>
          </w:p>
        </w:tc>
      </w:tr>
      <w:tr w:rsidR="00827379" w:rsidRPr="0035602E" w14:paraId="4D9E537F" w14:textId="77777777" w:rsidTr="00BA5A63">
        <w:trPr>
          <w:trHeight w:val="255"/>
        </w:trPr>
        <w:tc>
          <w:tcPr>
            <w:tcW w:w="6166" w:type="dxa"/>
            <w:gridSpan w:val="2"/>
            <w:noWrap/>
            <w:vAlign w:val="bottom"/>
          </w:tcPr>
          <w:p w14:paraId="73171B62" w14:textId="43A38996" w:rsidR="00827379" w:rsidRPr="0035602E" w:rsidRDefault="00827379" w:rsidP="00696F60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Kapitálové výdavky boli plnené na 85%.</w:t>
            </w:r>
          </w:p>
        </w:tc>
        <w:tc>
          <w:tcPr>
            <w:tcW w:w="1275" w:type="dxa"/>
            <w:noWrap/>
            <w:vAlign w:val="bottom"/>
          </w:tcPr>
          <w:p w14:paraId="588268A0" w14:textId="3ABDD03E" w:rsidR="00827379" w:rsidRPr="0035602E" w:rsidRDefault="00827379" w:rsidP="00696F60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827379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68355,18</w:t>
            </w:r>
          </w:p>
        </w:tc>
        <w:tc>
          <w:tcPr>
            <w:tcW w:w="1418" w:type="dxa"/>
            <w:noWrap/>
            <w:vAlign w:val="bottom"/>
          </w:tcPr>
          <w:p w14:paraId="1DF49CDE" w14:textId="11A72461" w:rsidR="00827379" w:rsidRPr="0035602E" w:rsidRDefault="00827379" w:rsidP="00696F60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827379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143706,86</w:t>
            </w:r>
          </w:p>
        </w:tc>
        <w:tc>
          <w:tcPr>
            <w:tcW w:w="1134" w:type="dxa"/>
            <w:noWrap/>
            <w:vAlign w:val="bottom"/>
          </w:tcPr>
          <w:p w14:paraId="4C32A2DA" w14:textId="1D8AA53B" w:rsidR="00827379" w:rsidRPr="0035602E" w:rsidRDefault="00827379" w:rsidP="00696F60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85</w:t>
            </w:r>
          </w:p>
        </w:tc>
      </w:tr>
    </w:tbl>
    <w:tbl>
      <w:tblPr>
        <w:tblStyle w:val="Mriekatabuky"/>
        <w:tblpPr w:leftFromText="141" w:rightFromText="141" w:horzAnchor="margin" w:tblpY="600"/>
        <w:tblW w:w="0" w:type="auto"/>
        <w:tblLook w:val="04A0" w:firstRow="1" w:lastRow="0" w:firstColumn="1" w:lastColumn="0" w:noHBand="0" w:noVBand="1"/>
      </w:tblPr>
      <w:tblGrid>
        <w:gridCol w:w="3308"/>
        <w:gridCol w:w="3309"/>
        <w:gridCol w:w="3309"/>
      </w:tblGrid>
      <w:tr w:rsidR="00280A55" w:rsidRPr="00DA3E33" w14:paraId="70BBA948" w14:textId="77777777" w:rsidTr="00827379">
        <w:tc>
          <w:tcPr>
            <w:tcW w:w="3308" w:type="dxa"/>
          </w:tcPr>
          <w:p w14:paraId="004F62D7" w14:textId="77777777" w:rsidR="00280A55" w:rsidRPr="00DA3E33" w:rsidRDefault="00280A55" w:rsidP="00827379">
            <w:pPr>
              <w:rPr>
                <w:b/>
                <w:bCs/>
                <w:lang w:val="sk-SK"/>
              </w:rPr>
            </w:pPr>
            <w:r w:rsidRPr="00DA3E33">
              <w:rPr>
                <w:b/>
                <w:bCs/>
                <w:lang w:val="sk-SK"/>
              </w:rPr>
              <w:t>Rozpočet po úpravách</w:t>
            </w:r>
          </w:p>
        </w:tc>
        <w:tc>
          <w:tcPr>
            <w:tcW w:w="3309" w:type="dxa"/>
          </w:tcPr>
          <w:p w14:paraId="008F879C" w14:textId="0CF69E9B" w:rsidR="00280A55" w:rsidRPr="00DA3E33" w:rsidRDefault="00280A55" w:rsidP="00827379">
            <w:pPr>
              <w:rPr>
                <w:b/>
                <w:bCs/>
                <w:lang w:val="sk-SK"/>
              </w:rPr>
            </w:pPr>
            <w:r w:rsidRPr="00DA3E33">
              <w:rPr>
                <w:b/>
                <w:bCs/>
                <w:lang w:val="sk-SK"/>
              </w:rPr>
              <w:t>Skutočnosť k 31.12.</w:t>
            </w:r>
            <w:r w:rsidR="0046704F">
              <w:rPr>
                <w:b/>
                <w:bCs/>
                <w:lang w:val="sk-SK"/>
              </w:rPr>
              <w:t>202</w:t>
            </w:r>
            <w:r w:rsidR="00810A9F">
              <w:rPr>
                <w:b/>
                <w:bCs/>
                <w:lang w:val="sk-SK"/>
              </w:rPr>
              <w:t>4</w:t>
            </w:r>
          </w:p>
        </w:tc>
        <w:tc>
          <w:tcPr>
            <w:tcW w:w="3309" w:type="dxa"/>
          </w:tcPr>
          <w:p w14:paraId="1D521350" w14:textId="77777777" w:rsidR="00280A55" w:rsidRPr="00DA3E33" w:rsidRDefault="00280A55" w:rsidP="00827379">
            <w:pPr>
              <w:rPr>
                <w:b/>
                <w:bCs/>
                <w:lang w:val="sk-SK"/>
              </w:rPr>
            </w:pPr>
            <w:r w:rsidRPr="00DA3E33">
              <w:rPr>
                <w:b/>
                <w:bCs/>
                <w:lang w:val="sk-SK"/>
              </w:rPr>
              <w:t>% plnenia</w:t>
            </w:r>
          </w:p>
        </w:tc>
      </w:tr>
      <w:tr w:rsidR="00280A55" w:rsidRPr="00DA3E33" w14:paraId="1BB08270" w14:textId="77777777" w:rsidTr="00827379">
        <w:tc>
          <w:tcPr>
            <w:tcW w:w="3308" w:type="dxa"/>
          </w:tcPr>
          <w:p w14:paraId="6A5A1DAC" w14:textId="7FC1794C" w:rsidR="00280A55" w:rsidRPr="00DA3E33" w:rsidRDefault="00722824" w:rsidP="00827379">
            <w:pPr>
              <w:rPr>
                <w:lang w:val="sk-SK"/>
              </w:rPr>
            </w:pPr>
            <w:r>
              <w:rPr>
                <w:lang w:val="sk-SK"/>
              </w:rPr>
              <w:t>15.150,00</w:t>
            </w:r>
          </w:p>
        </w:tc>
        <w:tc>
          <w:tcPr>
            <w:tcW w:w="3309" w:type="dxa"/>
          </w:tcPr>
          <w:p w14:paraId="1E314CB1" w14:textId="127D676C" w:rsidR="00280A55" w:rsidRPr="00DA3E33" w:rsidRDefault="00722824" w:rsidP="00827379">
            <w:pPr>
              <w:rPr>
                <w:lang w:val="sk-SK"/>
              </w:rPr>
            </w:pPr>
            <w:r>
              <w:rPr>
                <w:lang w:val="sk-SK"/>
              </w:rPr>
              <w:t>14.925,00</w:t>
            </w:r>
          </w:p>
        </w:tc>
        <w:tc>
          <w:tcPr>
            <w:tcW w:w="3309" w:type="dxa"/>
          </w:tcPr>
          <w:p w14:paraId="6457E9C8" w14:textId="2D712D9E" w:rsidR="00280A55" w:rsidRPr="00DA3E33" w:rsidRDefault="00722824" w:rsidP="00827379">
            <w:pPr>
              <w:rPr>
                <w:lang w:val="sk-SK"/>
              </w:rPr>
            </w:pPr>
            <w:r>
              <w:rPr>
                <w:lang w:val="sk-SK"/>
              </w:rPr>
              <w:t>99</w:t>
            </w:r>
          </w:p>
        </w:tc>
      </w:tr>
    </w:tbl>
    <w:p w14:paraId="6D225ABF" w14:textId="10AAEB04" w:rsidR="00280A55" w:rsidRPr="00DA3E33" w:rsidRDefault="00280A55" w:rsidP="00280A55">
      <w:pPr>
        <w:spacing w:before="240"/>
        <w:jc w:val="both"/>
        <w:rPr>
          <w:lang w:val="sk-SK"/>
        </w:rPr>
      </w:pPr>
      <w:r w:rsidRPr="00DA3E33">
        <w:rPr>
          <w:lang w:val="sk-SK"/>
        </w:rPr>
        <w:tab/>
        <w:t xml:space="preserve">Kapitálové výdaje obce boli plnené na úrovni </w:t>
      </w:r>
      <w:r w:rsidR="00D36E4A">
        <w:rPr>
          <w:lang w:val="sk-SK"/>
        </w:rPr>
        <w:t>85</w:t>
      </w:r>
      <w:r w:rsidRPr="00DA3E33">
        <w:rPr>
          <w:lang w:val="sk-SK"/>
        </w:rPr>
        <w:t> %.</w:t>
      </w:r>
      <w:r w:rsidR="00722824">
        <w:rPr>
          <w:lang w:val="sk-SK"/>
        </w:rPr>
        <w:t xml:space="preserve"> </w:t>
      </w:r>
      <w:r w:rsidR="00D80793" w:rsidRPr="00DA3E33">
        <w:rPr>
          <w:lang w:val="sk-SK"/>
        </w:rPr>
        <w:t>Najvýznamnejši</w:t>
      </w:r>
      <w:r w:rsidR="00722824">
        <w:rPr>
          <w:lang w:val="sk-SK"/>
        </w:rPr>
        <w:t>e</w:t>
      </w:r>
      <w:r w:rsidR="00D80793" w:rsidRPr="00DA3E33">
        <w:rPr>
          <w:lang w:val="sk-SK"/>
        </w:rPr>
        <w:t xml:space="preserve"> </w:t>
      </w:r>
      <w:r w:rsidR="00722824">
        <w:rPr>
          <w:lang w:val="sk-SK"/>
        </w:rPr>
        <w:t xml:space="preserve">aktivity predstavovalo obstaranie </w:t>
      </w:r>
      <w:r w:rsidR="00D36E4A">
        <w:rPr>
          <w:lang w:val="sk-SK"/>
        </w:rPr>
        <w:t>existujúcej stokovej časti</w:t>
      </w:r>
      <w:r w:rsidR="00722824">
        <w:rPr>
          <w:lang w:val="sk-SK"/>
        </w:rPr>
        <w:t>.</w:t>
      </w:r>
    </w:p>
    <w:p w14:paraId="18A242C0" w14:textId="6AF7F23F" w:rsidR="00280A55" w:rsidRDefault="00280A55" w:rsidP="00280A55">
      <w:pPr>
        <w:pStyle w:val="Nadpis2"/>
        <w:rPr>
          <w:lang w:val="sk-SK"/>
        </w:rPr>
      </w:pPr>
      <w:bookmarkStart w:id="10" w:name="_Toc164607977"/>
      <w:r w:rsidRPr="00DA3E33">
        <w:rPr>
          <w:lang w:val="sk-SK"/>
        </w:rPr>
        <w:t>Finančné výdajové operácie</w:t>
      </w:r>
      <w:bookmarkEnd w:id="10"/>
    </w:p>
    <w:tbl>
      <w:tblPr>
        <w:tblW w:w="99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020"/>
        <w:gridCol w:w="5071"/>
        <w:gridCol w:w="1275"/>
        <w:gridCol w:w="1418"/>
        <w:gridCol w:w="1134"/>
      </w:tblGrid>
      <w:tr w:rsidR="00827379" w:rsidRPr="0035602E" w14:paraId="254015AE" w14:textId="77777777" w:rsidTr="00827379">
        <w:trPr>
          <w:trHeight w:val="255"/>
        </w:trPr>
        <w:tc>
          <w:tcPr>
            <w:tcW w:w="1020" w:type="dxa"/>
            <w:noWrap/>
            <w:vAlign w:val="bottom"/>
            <w:hideMark/>
          </w:tcPr>
          <w:p w14:paraId="25832C02" w14:textId="77777777" w:rsidR="00827379" w:rsidRPr="0035602E" w:rsidRDefault="00827379" w:rsidP="00696F60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821005</w:t>
            </w:r>
          </w:p>
        </w:tc>
        <w:tc>
          <w:tcPr>
            <w:tcW w:w="5071" w:type="dxa"/>
            <w:vAlign w:val="bottom"/>
            <w:hideMark/>
          </w:tcPr>
          <w:p w14:paraId="343C09EA" w14:textId="77777777" w:rsidR="00827379" w:rsidRPr="0035602E" w:rsidRDefault="00827379" w:rsidP="00696F60">
            <w:pPr>
              <w:spacing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Z bankových úverov dlhodobých</w:t>
            </w:r>
          </w:p>
        </w:tc>
        <w:tc>
          <w:tcPr>
            <w:tcW w:w="1275" w:type="dxa"/>
            <w:noWrap/>
            <w:vAlign w:val="bottom"/>
            <w:hideMark/>
          </w:tcPr>
          <w:p w14:paraId="7E5530E4" w14:textId="77777777" w:rsidR="00827379" w:rsidRPr="0035602E" w:rsidRDefault="00827379" w:rsidP="00696F60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3000</w:t>
            </w:r>
          </w:p>
        </w:tc>
        <w:tc>
          <w:tcPr>
            <w:tcW w:w="1418" w:type="dxa"/>
            <w:noWrap/>
            <w:vAlign w:val="bottom"/>
            <w:hideMark/>
          </w:tcPr>
          <w:p w14:paraId="2541A7B2" w14:textId="77777777" w:rsidR="00827379" w:rsidRPr="0035602E" w:rsidRDefault="00827379" w:rsidP="00696F60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2777,8</w:t>
            </w:r>
          </w:p>
        </w:tc>
        <w:tc>
          <w:tcPr>
            <w:tcW w:w="1134" w:type="dxa"/>
            <w:noWrap/>
            <w:vAlign w:val="bottom"/>
            <w:hideMark/>
          </w:tcPr>
          <w:p w14:paraId="62CB1DB8" w14:textId="77777777" w:rsidR="00827379" w:rsidRPr="0035602E" w:rsidRDefault="00827379" w:rsidP="00696F60">
            <w:pPr>
              <w:spacing w:line="240" w:lineRule="auto"/>
              <w:jc w:val="right"/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</w:pPr>
            <w:r w:rsidRPr="0035602E">
              <w:rPr>
                <w:rFonts w:asciiTheme="majorHAnsi" w:eastAsia="Times New Roman" w:hAnsiTheme="majorHAnsi" w:cstheme="majorHAnsi"/>
                <w:sz w:val="24"/>
                <w:szCs w:val="24"/>
                <w:lang w:val="sk-SK" w:eastAsia="sk-SK"/>
              </w:rPr>
              <w:t>93</w:t>
            </w:r>
          </w:p>
        </w:tc>
      </w:tr>
    </w:tbl>
    <w:p w14:paraId="6ADCB399" w14:textId="23BEF146" w:rsidR="00827379" w:rsidRDefault="00D36E4A" w:rsidP="00D36E4A">
      <w:pPr>
        <w:spacing w:before="240"/>
        <w:rPr>
          <w:lang w:val="sk-SK"/>
        </w:rPr>
      </w:pPr>
      <w:r>
        <w:rPr>
          <w:lang w:val="sk-SK"/>
        </w:rPr>
        <w:tab/>
        <w:t>Vzhľadom na prijaté cudzie prostriedky obec zabezpečovala splácanie istiny.</w:t>
      </w:r>
    </w:p>
    <w:p w14:paraId="78FA3EE3" w14:textId="0806C4F5" w:rsidR="00A16870" w:rsidRPr="00DA3E33" w:rsidRDefault="00A16870">
      <w:pPr>
        <w:spacing w:after="200"/>
        <w:rPr>
          <w:rFonts w:eastAsiaTheme="majorEastAsia" w:cstheme="majorBidi"/>
          <w:b/>
          <w:sz w:val="36"/>
          <w:szCs w:val="26"/>
          <w:lang w:val="sk-SK"/>
        </w:rPr>
      </w:pPr>
    </w:p>
    <w:p w14:paraId="4ADCC57B" w14:textId="6F51F051" w:rsidR="00873FFF" w:rsidRPr="00DA3E33" w:rsidRDefault="00AD380D" w:rsidP="00711415">
      <w:pPr>
        <w:pStyle w:val="Nadpis2"/>
        <w:rPr>
          <w:lang w:val="sk-SK"/>
        </w:rPr>
      </w:pPr>
      <w:bookmarkStart w:id="11" w:name="_Toc164607978"/>
      <w:bookmarkStart w:id="12" w:name="_Hlk73443379"/>
      <w:r w:rsidRPr="00DA3E33">
        <w:rPr>
          <w:lang w:val="sk-SK"/>
        </w:rPr>
        <w:lastRenderedPageBreak/>
        <w:t>Zostavenie výsledku rozpočtového hospodárenia obce v roku 202</w:t>
      </w:r>
      <w:bookmarkEnd w:id="11"/>
      <w:r w:rsidR="00810A9F">
        <w:rPr>
          <w:lang w:val="sk-SK"/>
        </w:rPr>
        <w:t>4</w:t>
      </w:r>
    </w:p>
    <w:tbl>
      <w:tblPr>
        <w:tblStyle w:val="Mriekatabuky"/>
        <w:tblW w:w="0" w:type="auto"/>
        <w:tblBorders>
          <w:top w:val="single" w:sz="4" w:space="0" w:color="082A75" w:themeColor="text2"/>
          <w:left w:val="single" w:sz="4" w:space="0" w:color="082A75" w:themeColor="text2"/>
          <w:bottom w:val="single" w:sz="4" w:space="0" w:color="082A75" w:themeColor="text2"/>
          <w:right w:val="single" w:sz="4" w:space="0" w:color="082A75" w:themeColor="text2"/>
          <w:insideH w:val="single" w:sz="4" w:space="0" w:color="082A75" w:themeColor="text2"/>
          <w:insideV w:val="single" w:sz="4" w:space="0" w:color="082A75" w:themeColor="text2"/>
        </w:tblBorders>
        <w:tblLook w:val="04A0" w:firstRow="1" w:lastRow="0" w:firstColumn="1" w:lastColumn="0" w:noHBand="0" w:noVBand="1"/>
      </w:tblPr>
      <w:tblGrid>
        <w:gridCol w:w="7285"/>
        <w:gridCol w:w="2615"/>
      </w:tblGrid>
      <w:tr w:rsidR="00E86BE9" w:rsidRPr="00DA3E33" w14:paraId="647154D0" w14:textId="77777777" w:rsidTr="00D42B2E">
        <w:trPr>
          <w:trHeight w:val="701"/>
        </w:trPr>
        <w:tc>
          <w:tcPr>
            <w:tcW w:w="7285" w:type="dxa"/>
          </w:tcPr>
          <w:p w14:paraId="62CB1C32" w14:textId="77777777" w:rsidR="00E86BE9" w:rsidRPr="00DA3E33" w:rsidRDefault="00E86BE9" w:rsidP="0062469A">
            <w:pPr>
              <w:rPr>
                <w:b/>
                <w:lang w:val="sk-SK"/>
              </w:rPr>
            </w:pPr>
            <w:r w:rsidRPr="00DA3E33">
              <w:rPr>
                <w:b/>
                <w:lang w:val="sk-SK"/>
              </w:rPr>
              <w:t>Príjmy / Výdaje</w:t>
            </w:r>
          </w:p>
        </w:tc>
        <w:tc>
          <w:tcPr>
            <w:tcW w:w="2615" w:type="dxa"/>
          </w:tcPr>
          <w:p w14:paraId="2505A400" w14:textId="3C0459E9" w:rsidR="00E86BE9" w:rsidRPr="00DA3E33" w:rsidRDefault="00E86BE9" w:rsidP="0062469A">
            <w:pPr>
              <w:rPr>
                <w:b/>
                <w:lang w:val="sk-SK"/>
              </w:rPr>
            </w:pPr>
            <w:r w:rsidRPr="00DA3E33">
              <w:rPr>
                <w:b/>
                <w:lang w:val="sk-SK"/>
              </w:rPr>
              <w:t>Skutočnosť k 31.12.</w:t>
            </w:r>
            <w:r w:rsidR="0046704F">
              <w:rPr>
                <w:b/>
                <w:lang w:val="sk-SK"/>
              </w:rPr>
              <w:t>202</w:t>
            </w:r>
            <w:r w:rsidR="00D36E4A">
              <w:rPr>
                <w:b/>
                <w:lang w:val="sk-SK"/>
              </w:rPr>
              <w:t>4</w:t>
            </w:r>
            <w:r w:rsidRPr="00DA3E33">
              <w:rPr>
                <w:b/>
                <w:lang w:val="sk-SK"/>
              </w:rPr>
              <w:t xml:space="preserve"> v EUR</w:t>
            </w:r>
          </w:p>
        </w:tc>
      </w:tr>
      <w:tr w:rsidR="00E86BE9" w:rsidRPr="00DA3E33" w14:paraId="38D8B527" w14:textId="77777777" w:rsidTr="00D42B2E">
        <w:trPr>
          <w:trHeight w:val="344"/>
        </w:trPr>
        <w:tc>
          <w:tcPr>
            <w:tcW w:w="7285" w:type="dxa"/>
          </w:tcPr>
          <w:p w14:paraId="6ACF8DF8" w14:textId="77777777" w:rsidR="00E86BE9" w:rsidRPr="00DA3E33" w:rsidRDefault="00E86BE9" w:rsidP="0062469A">
            <w:pPr>
              <w:rPr>
                <w:lang w:val="sk-SK"/>
              </w:rPr>
            </w:pPr>
            <w:r w:rsidRPr="00DA3E33">
              <w:rPr>
                <w:lang w:val="sk-SK"/>
              </w:rPr>
              <w:t>Bežné príjmy obce</w:t>
            </w:r>
          </w:p>
        </w:tc>
        <w:tc>
          <w:tcPr>
            <w:tcW w:w="2615" w:type="dxa"/>
          </w:tcPr>
          <w:p w14:paraId="37865E34" w14:textId="1381B2D5" w:rsidR="00E86BE9" w:rsidRPr="00DA3E33" w:rsidRDefault="00D36E4A" w:rsidP="0062469A">
            <w:pPr>
              <w:rPr>
                <w:lang w:val="sk-SK"/>
              </w:rPr>
            </w:pPr>
            <w:r w:rsidRPr="00D36E4A">
              <w:rPr>
                <w:lang w:val="sk-SK"/>
              </w:rPr>
              <w:t>251</w:t>
            </w:r>
            <w:r>
              <w:rPr>
                <w:lang w:val="sk-SK"/>
              </w:rPr>
              <w:t>.</w:t>
            </w:r>
            <w:r w:rsidRPr="00D36E4A">
              <w:rPr>
                <w:lang w:val="sk-SK"/>
              </w:rPr>
              <w:t>504,77</w:t>
            </w:r>
          </w:p>
        </w:tc>
      </w:tr>
      <w:tr w:rsidR="00E86BE9" w:rsidRPr="00DA3E33" w14:paraId="77120EED" w14:textId="77777777" w:rsidTr="00D42B2E">
        <w:trPr>
          <w:trHeight w:val="344"/>
        </w:trPr>
        <w:tc>
          <w:tcPr>
            <w:tcW w:w="7285" w:type="dxa"/>
          </w:tcPr>
          <w:p w14:paraId="6CAA5ED9" w14:textId="77777777" w:rsidR="00E86BE9" w:rsidRPr="00DA3E33" w:rsidRDefault="00E86BE9" w:rsidP="0062469A">
            <w:pPr>
              <w:rPr>
                <w:lang w:val="sk-SK"/>
              </w:rPr>
            </w:pPr>
            <w:r w:rsidRPr="00DA3E33">
              <w:rPr>
                <w:lang w:val="sk-SK"/>
              </w:rPr>
              <w:t xml:space="preserve">Bežné výdaje obce </w:t>
            </w:r>
          </w:p>
        </w:tc>
        <w:tc>
          <w:tcPr>
            <w:tcW w:w="2615" w:type="dxa"/>
          </w:tcPr>
          <w:p w14:paraId="5F05A82F" w14:textId="5A2017D2" w:rsidR="00E86BE9" w:rsidRPr="00DA3E33" w:rsidRDefault="00D36E4A" w:rsidP="0062469A">
            <w:pPr>
              <w:rPr>
                <w:lang w:val="sk-SK"/>
              </w:rPr>
            </w:pPr>
            <w:r w:rsidRPr="00D36E4A">
              <w:rPr>
                <w:lang w:val="sk-SK"/>
              </w:rPr>
              <w:t>190</w:t>
            </w:r>
            <w:r>
              <w:rPr>
                <w:lang w:val="sk-SK"/>
              </w:rPr>
              <w:t>.</w:t>
            </w:r>
            <w:r w:rsidRPr="00D36E4A">
              <w:rPr>
                <w:lang w:val="sk-SK"/>
              </w:rPr>
              <w:t>598,63</w:t>
            </w:r>
          </w:p>
        </w:tc>
      </w:tr>
      <w:tr w:rsidR="00E86BE9" w:rsidRPr="00DA3E33" w14:paraId="40D1E83A" w14:textId="77777777" w:rsidTr="00D42B2E">
        <w:trPr>
          <w:trHeight w:val="356"/>
        </w:trPr>
        <w:tc>
          <w:tcPr>
            <w:tcW w:w="7285" w:type="dxa"/>
          </w:tcPr>
          <w:p w14:paraId="0AD3A3F8" w14:textId="77777777" w:rsidR="00E86BE9" w:rsidRPr="00DA3E33" w:rsidRDefault="00E86BE9" w:rsidP="0062469A">
            <w:pPr>
              <w:rPr>
                <w:b/>
                <w:bCs/>
                <w:lang w:val="sk-SK"/>
              </w:rPr>
            </w:pPr>
            <w:r w:rsidRPr="00DA3E33">
              <w:rPr>
                <w:b/>
                <w:bCs/>
                <w:lang w:val="sk-SK"/>
              </w:rPr>
              <w:t>Schodok (-) / Prebytok (+) bežného rozpočtu</w:t>
            </w:r>
          </w:p>
        </w:tc>
        <w:tc>
          <w:tcPr>
            <w:tcW w:w="2615" w:type="dxa"/>
          </w:tcPr>
          <w:p w14:paraId="74461CF5" w14:textId="4E158679" w:rsidR="0030357F" w:rsidRPr="00DA3E33" w:rsidRDefault="0030357F" w:rsidP="0062469A">
            <w:pPr>
              <w:rPr>
                <w:b/>
                <w:bCs/>
                <w:lang w:val="sk-SK"/>
              </w:rPr>
            </w:pPr>
            <w:r>
              <w:rPr>
                <w:b/>
                <w:bCs/>
                <w:lang w:val="sk-SK"/>
              </w:rPr>
              <w:t>+</w:t>
            </w:r>
            <w:r w:rsidR="00D36E4A">
              <w:rPr>
                <w:b/>
                <w:bCs/>
                <w:lang w:val="sk-SK"/>
              </w:rPr>
              <w:t>60.906,14</w:t>
            </w:r>
          </w:p>
        </w:tc>
      </w:tr>
      <w:tr w:rsidR="00D80793" w:rsidRPr="00DA3E33" w14:paraId="0DFCE501" w14:textId="77777777" w:rsidTr="00D42B2E">
        <w:trPr>
          <w:trHeight w:val="344"/>
        </w:trPr>
        <w:tc>
          <w:tcPr>
            <w:tcW w:w="7285" w:type="dxa"/>
          </w:tcPr>
          <w:p w14:paraId="4FC6D169" w14:textId="77777777" w:rsidR="00D80793" w:rsidRPr="00DA3E33" w:rsidRDefault="00D80793" w:rsidP="00D80793">
            <w:pPr>
              <w:rPr>
                <w:lang w:val="sk-SK"/>
              </w:rPr>
            </w:pPr>
            <w:r w:rsidRPr="00DA3E33">
              <w:rPr>
                <w:lang w:val="sk-SK"/>
              </w:rPr>
              <w:t>Kapitálové príjmy obce</w:t>
            </w:r>
          </w:p>
        </w:tc>
        <w:tc>
          <w:tcPr>
            <w:tcW w:w="2615" w:type="dxa"/>
          </w:tcPr>
          <w:p w14:paraId="195C88E8" w14:textId="5744A411" w:rsidR="00D80793" w:rsidRPr="00DA3E33" w:rsidRDefault="00D36E4A" w:rsidP="00D80793">
            <w:pPr>
              <w:rPr>
                <w:lang w:val="sk-SK"/>
              </w:rPr>
            </w:pPr>
            <w:r>
              <w:rPr>
                <w:lang w:val="sk-SK"/>
              </w:rPr>
              <w:t>72.400,00</w:t>
            </w:r>
          </w:p>
        </w:tc>
      </w:tr>
      <w:tr w:rsidR="00D80793" w:rsidRPr="00DA3E33" w14:paraId="16B11896" w14:textId="77777777" w:rsidTr="00D42B2E">
        <w:trPr>
          <w:trHeight w:val="344"/>
        </w:trPr>
        <w:tc>
          <w:tcPr>
            <w:tcW w:w="7285" w:type="dxa"/>
          </w:tcPr>
          <w:p w14:paraId="39EA1E19" w14:textId="77777777" w:rsidR="00D80793" w:rsidRPr="00DA3E33" w:rsidRDefault="00D80793" w:rsidP="00D80793">
            <w:pPr>
              <w:rPr>
                <w:lang w:val="sk-SK"/>
              </w:rPr>
            </w:pPr>
            <w:r w:rsidRPr="00DA3E33">
              <w:rPr>
                <w:lang w:val="sk-SK"/>
              </w:rPr>
              <w:t>Kapitálové výdaje obce</w:t>
            </w:r>
          </w:p>
        </w:tc>
        <w:tc>
          <w:tcPr>
            <w:tcW w:w="2615" w:type="dxa"/>
          </w:tcPr>
          <w:p w14:paraId="65916A8A" w14:textId="7FC00F12" w:rsidR="00D80793" w:rsidRPr="00DA3E33" w:rsidRDefault="00D36E4A" w:rsidP="00D80793">
            <w:pPr>
              <w:rPr>
                <w:lang w:val="sk-SK"/>
              </w:rPr>
            </w:pPr>
            <w:r w:rsidRPr="00D36E4A">
              <w:rPr>
                <w:lang w:val="sk-SK"/>
              </w:rPr>
              <w:t>143</w:t>
            </w:r>
            <w:r>
              <w:rPr>
                <w:lang w:val="sk-SK"/>
              </w:rPr>
              <w:t>.</w:t>
            </w:r>
            <w:r w:rsidRPr="00D36E4A">
              <w:rPr>
                <w:lang w:val="sk-SK"/>
              </w:rPr>
              <w:t>706,86</w:t>
            </w:r>
          </w:p>
        </w:tc>
      </w:tr>
      <w:tr w:rsidR="00D80793" w:rsidRPr="00DA3E33" w14:paraId="7EC90D00" w14:textId="77777777" w:rsidTr="00D42B2E">
        <w:trPr>
          <w:trHeight w:val="356"/>
        </w:trPr>
        <w:tc>
          <w:tcPr>
            <w:tcW w:w="7285" w:type="dxa"/>
          </w:tcPr>
          <w:p w14:paraId="2308EDEA" w14:textId="77777777" w:rsidR="00D80793" w:rsidRPr="00DA3E33" w:rsidRDefault="00D80793" w:rsidP="00D80793">
            <w:pPr>
              <w:rPr>
                <w:b/>
                <w:bCs/>
                <w:lang w:val="sk-SK"/>
              </w:rPr>
            </w:pPr>
            <w:r w:rsidRPr="00DA3E33">
              <w:rPr>
                <w:b/>
                <w:bCs/>
                <w:lang w:val="sk-SK"/>
              </w:rPr>
              <w:t>Schodok (-) / Prebytok (+) kapitálového rozpočtu</w:t>
            </w:r>
          </w:p>
        </w:tc>
        <w:tc>
          <w:tcPr>
            <w:tcW w:w="2615" w:type="dxa"/>
          </w:tcPr>
          <w:p w14:paraId="289BDF0F" w14:textId="38878F6B" w:rsidR="00D80793" w:rsidRPr="00DA3E33" w:rsidRDefault="00D80793" w:rsidP="00D80793">
            <w:pPr>
              <w:rPr>
                <w:b/>
                <w:bCs/>
                <w:lang w:val="sk-SK"/>
              </w:rPr>
            </w:pPr>
            <w:r w:rsidRPr="00DA3E33">
              <w:rPr>
                <w:b/>
                <w:bCs/>
                <w:lang w:val="sk-SK"/>
              </w:rPr>
              <w:t>-</w:t>
            </w:r>
            <w:r w:rsidR="00D36E4A">
              <w:rPr>
                <w:b/>
                <w:bCs/>
                <w:lang w:val="sk-SK"/>
              </w:rPr>
              <w:t>71.306,86</w:t>
            </w:r>
          </w:p>
        </w:tc>
      </w:tr>
      <w:tr w:rsidR="00D80793" w:rsidRPr="00DA3E33" w14:paraId="16686F6D" w14:textId="77777777" w:rsidTr="00D42B2E">
        <w:trPr>
          <w:trHeight w:val="395"/>
        </w:trPr>
        <w:tc>
          <w:tcPr>
            <w:tcW w:w="7285" w:type="dxa"/>
          </w:tcPr>
          <w:p w14:paraId="0204AEF1" w14:textId="77777777" w:rsidR="00D80793" w:rsidRPr="00DA3E33" w:rsidRDefault="00D80793" w:rsidP="00D80793">
            <w:pPr>
              <w:rPr>
                <w:b/>
                <w:bCs/>
                <w:lang w:val="sk-SK"/>
              </w:rPr>
            </w:pPr>
            <w:r w:rsidRPr="00DA3E33">
              <w:rPr>
                <w:b/>
                <w:bCs/>
                <w:lang w:val="sk-SK"/>
              </w:rPr>
              <w:t>Schodok (-) / Prebytok (+) bežného a kapitálového rozpočtu</w:t>
            </w:r>
          </w:p>
        </w:tc>
        <w:tc>
          <w:tcPr>
            <w:tcW w:w="2615" w:type="dxa"/>
          </w:tcPr>
          <w:p w14:paraId="08B8036F" w14:textId="0ECDF198" w:rsidR="00D80793" w:rsidRPr="00DA3E33" w:rsidRDefault="0030357F" w:rsidP="00D80793">
            <w:pPr>
              <w:rPr>
                <w:b/>
                <w:bCs/>
                <w:lang w:val="sk-SK"/>
              </w:rPr>
            </w:pPr>
            <w:r>
              <w:rPr>
                <w:b/>
                <w:bCs/>
                <w:lang w:val="sk-SK"/>
              </w:rPr>
              <w:t>-1</w:t>
            </w:r>
            <w:r w:rsidR="00D36E4A">
              <w:rPr>
                <w:b/>
                <w:bCs/>
                <w:lang w:val="sk-SK"/>
              </w:rPr>
              <w:t>0.400,72</w:t>
            </w:r>
          </w:p>
        </w:tc>
      </w:tr>
      <w:tr w:rsidR="00D80793" w:rsidRPr="00DA3E33" w14:paraId="4284AE29" w14:textId="77777777" w:rsidTr="00D42B2E">
        <w:trPr>
          <w:trHeight w:val="344"/>
        </w:trPr>
        <w:tc>
          <w:tcPr>
            <w:tcW w:w="7285" w:type="dxa"/>
          </w:tcPr>
          <w:p w14:paraId="58F5359C" w14:textId="77777777" w:rsidR="00D80793" w:rsidRPr="00DA3E33" w:rsidRDefault="00D80793" w:rsidP="00D80793">
            <w:pPr>
              <w:rPr>
                <w:lang w:val="sk-SK"/>
              </w:rPr>
            </w:pPr>
            <w:r w:rsidRPr="00DA3E33">
              <w:rPr>
                <w:lang w:val="sk-SK"/>
              </w:rPr>
              <w:t>Príjmové finančné operácie</w:t>
            </w:r>
          </w:p>
        </w:tc>
        <w:tc>
          <w:tcPr>
            <w:tcW w:w="2615" w:type="dxa"/>
          </w:tcPr>
          <w:p w14:paraId="5216749E" w14:textId="2D487006" w:rsidR="00D80793" w:rsidRPr="00DA3E33" w:rsidRDefault="00D36E4A" w:rsidP="00D80793">
            <w:pPr>
              <w:rPr>
                <w:lang w:val="sk-SK"/>
              </w:rPr>
            </w:pPr>
            <w:r w:rsidRPr="00D36E4A">
              <w:rPr>
                <w:lang w:val="sk-SK"/>
              </w:rPr>
              <w:t>121</w:t>
            </w:r>
            <w:r>
              <w:rPr>
                <w:lang w:val="sk-SK"/>
              </w:rPr>
              <w:t>.</w:t>
            </w:r>
            <w:r w:rsidRPr="00D36E4A">
              <w:rPr>
                <w:lang w:val="sk-SK"/>
              </w:rPr>
              <w:t>345,91</w:t>
            </w:r>
          </w:p>
        </w:tc>
      </w:tr>
      <w:tr w:rsidR="00D80793" w:rsidRPr="00DA3E33" w14:paraId="487373B3" w14:textId="77777777" w:rsidTr="00D42B2E">
        <w:trPr>
          <w:trHeight w:val="344"/>
        </w:trPr>
        <w:tc>
          <w:tcPr>
            <w:tcW w:w="7285" w:type="dxa"/>
          </w:tcPr>
          <w:p w14:paraId="771A2FC9" w14:textId="77777777" w:rsidR="00D80793" w:rsidRPr="00DA3E33" w:rsidRDefault="00D80793" w:rsidP="00D80793">
            <w:pPr>
              <w:rPr>
                <w:lang w:val="sk-SK"/>
              </w:rPr>
            </w:pPr>
            <w:r w:rsidRPr="00DA3E33">
              <w:rPr>
                <w:lang w:val="sk-SK"/>
              </w:rPr>
              <w:t>Výdajové finančné operácie</w:t>
            </w:r>
          </w:p>
        </w:tc>
        <w:tc>
          <w:tcPr>
            <w:tcW w:w="2615" w:type="dxa"/>
          </w:tcPr>
          <w:p w14:paraId="42A82A81" w14:textId="4704762C" w:rsidR="00D80793" w:rsidRPr="00DA3E33" w:rsidRDefault="00D36E4A" w:rsidP="00D80793">
            <w:pPr>
              <w:rPr>
                <w:lang w:val="sk-SK"/>
              </w:rPr>
            </w:pPr>
            <w:r w:rsidRPr="00D36E4A">
              <w:rPr>
                <w:lang w:val="sk-SK"/>
              </w:rPr>
              <w:t>2</w:t>
            </w:r>
            <w:r>
              <w:rPr>
                <w:lang w:val="sk-SK"/>
              </w:rPr>
              <w:t>.</w:t>
            </w:r>
            <w:r w:rsidRPr="00D36E4A">
              <w:rPr>
                <w:lang w:val="sk-SK"/>
              </w:rPr>
              <w:t>777,8</w:t>
            </w:r>
          </w:p>
        </w:tc>
      </w:tr>
      <w:tr w:rsidR="00D80793" w:rsidRPr="00DA3E33" w14:paraId="48C3973A" w14:textId="77777777" w:rsidTr="00D42B2E">
        <w:trPr>
          <w:trHeight w:val="320"/>
        </w:trPr>
        <w:tc>
          <w:tcPr>
            <w:tcW w:w="7285" w:type="dxa"/>
          </w:tcPr>
          <w:p w14:paraId="102A75E5" w14:textId="77777777" w:rsidR="00D80793" w:rsidRPr="00DA3E33" w:rsidRDefault="00D80793" w:rsidP="00D80793">
            <w:pPr>
              <w:rPr>
                <w:b/>
                <w:bCs/>
                <w:lang w:val="sk-SK"/>
              </w:rPr>
            </w:pPr>
            <w:r w:rsidRPr="00DA3E33">
              <w:rPr>
                <w:b/>
                <w:bCs/>
                <w:lang w:val="sk-SK"/>
              </w:rPr>
              <w:t>Schodok (-) / Prebytok (+) rozpočtu finančných operácií</w:t>
            </w:r>
          </w:p>
        </w:tc>
        <w:tc>
          <w:tcPr>
            <w:tcW w:w="2615" w:type="dxa"/>
          </w:tcPr>
          <w:p w14:paraId="47F979D4" w14:textId="369A8F6F" w:rsidR="00D80793" w:rsidRPr="00DA3E33" w:rsidRDefault="00D36E4A" w:rsidP="00D80793">
            <w:pPr>
              <w:rPr>
                <w:b/>
                <w:bCs/>
                <w:lang w:val="sk-SK"/>
              </w:rPr>
            </w:pPr>
            <w:r>
              <w:rPr>
                <w:b/>
                <w:bCs/>
                <w:lang w:val="sk-SK"/>
              </w:rPr>
              <w:t>+118.568,11</w:t>
            </w:r>
          </w:p>
        </w:tc>
      </w:tr>
      <w:tr w:rsidR="00D80793" w:rsidRPr="00DA3E33" w14:paraId="436D5001" w14:textId="77777777" w:rsidTr="00D42B2E">
        <w:trPr>
          <w:trHeight w:val="344"/>
        </w:trPr>
        <w:tc>
          <w:tcPr>
            <w:tcW w:w="7285" w:type="dxa"/>
          </w:tcPr>
          <w:p w14:paraId="128D646A" w14:textId="77777777" w:rsidR="00D80793" w:rsidRPr="00DA3E33" w:rsidRDefault="00D80793" w:rsidP="00D80793">
            <w:pPr>
              <w:rPr>
                <w:lang w:val="sk-SK"/>
              </w:rPr>
            </w:pPr>
            <w:r w:rsidRPr="00DA3E33">
              <w:rPr>
                <w:lang w:val="sk-SK"/>
              </w:rPr>
              <w:t>Celkové príjmy</w:t>
            </w:r>
          </w:p>
        </w:tc>
        <w:tc>
          <w:tcPr>
            <w:tcW w:w="2615" w:type="dxa"/>
          </w:tcPr>
          <w:p w14:paraId="5551EFE7" w14:textId="47947D54" w:rsidR="0030357F" w:rsidRPr="00722824" w:rsidRDefault="00D36E4A" w:rsidP="00D80793">
            <w:pPr>
              <w:rPr>
                <w:lang w:val="sk-SK"/>
              </w:rPr>
            </w:pPr>
            <w:r w:rsidRPr="00D36E4A">
              <w:rPr>
                <w:lang w:val="sk-SK"/>
              </w:rPr>
              <w:t>445</w:t>
            </w:r>
            <w:r>
              <w:rPr>
                <w:lang w:val="sk-SK"/>
              </w:rPr>
              <w:t>.</w:t>
            </w:r>
            <w:r w:rsidRPr="00D36E4A">
              <w:rPr>
                <w:lang w:val="sk-SK"/>
              </w:rPr>
              <w:t>250,68</w:t>
            </w:r>
          </w:p>
        </w:tc>
      </w:tr>
      <w:tr w:rsidR="00D80793" w:rsidRPr="00DA3E33" w14:paraId="267B2F96" w14:textId="77777777" w:rsidTr="00D42B2E">
        <w:trPr>
          <w:trHeight w:val="356"/>
        </w:trPr>
        <w:tc>
          <w:tcPr>
            <w:tcW w:w="7285" w:type="dxa"/>
          </w:tcPr>
          <w:p w14:paraId="53A2FD18" w14:textId="77777777" w:rsidR="00D80793" w:rsidRPr="00DA3E33" w:rsidRDefault="00D80793" w:rsidP="00D80793">
            <w:pPr>
              <w:rPr>
                <w:lang w:val="sk-SK"/>
              </w:rPr>
            </w:pPr>
            <w:r w:rsidRPr="00DA3E33">
              <w:rPr>
                <w:lang w:val="sk-SK"/>
              </w:rPr>
              <w:t>Celkové výdaje</w:t>
            </w:r>
          </w:p>
        </w:tc>
        <w:tc>
          <w:tcPr>
            <w:tcW w:w="2615" w:type="dxa"/>
          </w:tcPr>
          <w:p w14:paraId="2ED46D8B" w14:textId="0B524673" w:rsidR="0030357F" w:rsidRPr="00722824" w:rsidRDefault="00D36E4A" w:rsidP="00D80793">
            <w:pPr>
              <w:rPr>
                <w:lang w:val="sk-SK"/>
              </w:rPr>
            </w:pPr>
            <w:r w:rsidRPr="00D36E4A">
              <w:rPr>
                <w:lang w:val="sk-SK"/>
              </w:rPr>
              <w:t>337</w:t>
            </w:r>
            <w:r>
              <w:rPr>
                <w:lang w:val="sk-SK"/>
              </w:rPr>
              <w:t>.</w:t>
            </w:r>
            <w:r w:rsidRPr="00D36E4A">
              <w:rPr>
                <w:lang w:val="sk-SK"/>
              </w:rPr>
              <w:t>083,29</w:t>
            </w:r>
          </w:p>
        </w:tc>
      </w:tr>
      <w:tr w:rsidR="00D80793" w:rsidRPr="00DA3E33" w14:paraId="24B38001" w14:textId="77777777" w:rsidTr="00D42B2E">
        <w:trPr>
          <w:trHeight w:val="344"/>
        </w:trPr>
        <w:tc>
          <w:tcPr>
            <w:tcW w:w="7285" w:type="dxa"/>
          </w:tcPr>
          <w:p w14:paraId="5EDD48E9" w14:textId="77777777" w:rsidR="00D80793" w:rsidRPr="00DA3E33" w:rsidRDefault="00D80793" w:rsidP="00D80793">
            <w:pPr>
              <w:rPr>
                <w:b/>
                <w:bCs/>
                <w:lang w:val="sk-SK"/>
              </w:rPr>
            </w:pPr>
            <w:r w:rsidRPr="00DA3E33">
              <w:rPr>
                <w:b/>
                <w:bCs/>
                <w:lang w:val="sk-SK"/>
              </w:rPr>
              <w:t>Výsledok rozpočtového hospodárenia obce</w:t>
            </w:r>
          </w:p>
        </w:tc>
        <w:tc>
          <w:tcPr>
            <w:tcW w:w="2615" w:type="dxa"/>
          </w:tcPr>
          <w:p w14:paraId="6A42EE0E" w14:textId="2FEF0ADF" w:rsidR="0030357F" w:rsidRPr="00DA3E33" w:rsidRDefault="00D80793" w:rsidP="00D80793">
            <w:pPr>
              <w:rPr>
                <w:b/>
                <w:bCs/>
                <w:lang w:val="sk-SK"/>
              </w:rPr>
            </w:pPr>
            <w:r w:rsidRPr="00DA3E33">
              <w:rPr>
                <w:b/>
                <w:bCs/>
                <w:lang w:val="sk-SK"/>
              </w:rPr>
              <w:t>+</w:t>
            </w:r>
            <w:r w:rsidR="00D36E4A">
              <w:rPr>
                <w:b/>
                <w:bCs/>
                <w:lang w:val="sk-SK"/>
              </w:rPr>
              <w:t>108.167,39</w:t>
            </w:r>
          </w:p>
        </w:tc>
      </w:tr>
      <w:tr w:rsidR="00A72792" w:rsidRPr="00DA3E33" w14:paraId="53DF4A39" w14:textId="77777777" w:rsidTr="00D42B2E">
        <w:trPr>
          <w:trHeight w:val="344"/>
        </w:trPr>
        <w:tc>
          <w:tcPr>
            <w:tcW w:w="7285" w:type="dxa"/>
          </w:tcPr>
          <w:p w14:paraId="33E41056" w14:textId="06A1BFA3" w:rsidR="00A72792" w:rsidRPr="00DA3E33" w:rsidRDefault="00A72792" w:rsidP="00D80793">
            <w:pPr>
              <w:rPr>
                <w:b/>
                <w:bCs/>
                <w:lang w:val="sk-SK"/>
              </w:rPr>
            </w:pPr>
            <w:r>
              <w:rPr>
                <w:b/>
                <w:bCs/>
                <w:lang w:val="sk-SK"/>
              </w:rPr>
              <w:t>Nevyčerpané dotácie</w:t>
            </w:r>
          </w:p>
        </w:tc>
        <w:tc>
          <w:tcPr>
            <w:tcW w:w="2615" w:type="dxa"/>
          </w:tcPr>
          <w:p w14:paraId="4F53909A" w14:textId="0B30E178" w:rsidR="00A72792" w:rsidRPr="00DA3E33" w:rsidRDefault="00A72792" w:rsidP="00D80793">
            <w:pPr>
              <w:rPr>
                <w:b/>
                <w:bCs/>
                <w:lang w:val="sk-SK"/>
              </w:rPr>
            </w:pPr>
            <w:r>
              <w:rPr>
                <w:b/>
                <w:bCs/>
                <w:lang w:val="sk-SK"/>
              </w:rPr>
              <w:t>-55.900,00</w:t>
            </w:r>
          </w:p>
        </w:tc>
      </w:tr>
      <w:tr w:rsidR="00A72792" w:rsidRPr="00DA3E33" w14:paraId="6E55268E" w14:textId="77777777" w:rsidTr="00D42B2E">
        <w:trPr>
          <w:trHeight w:val="344"/>
        </w:trPr>
        <w:tc>
          <w:tcPr>
            <w:tcW w:w="7285" w:type="dxa"/>
          </w:tcPr>
          <w:p w14:paraId="5DF57A2F" w14:textId="13DA7F1B" w:rsidR="00A72792" w:rsidRPr="00DA3E33" w:rsidRDefault="00A72792" w:rsidP="00D80793">
            <w:pPr>
              <w:rPr>
                <w:b/>
                <w:bCs/>
                <w:lang w:val="sk-SK"/>
              </w:rPr>
            </w:pPr>
            <w:r w:rsidRPr="00A72792">
              <w:rPr>
                <w:b/>
                <w:bCs/>
                <w:lang w:val="sk-SK"/>
              </w:rPr>
              <w:t>Výsledok rozpočtového hospodárenia obce</w:t>
            </w:r>
            <w:r>
              <w:rPr>
                <w:b/>
                <w:bCs/>
                <w:lang w:val="sk-SK"/>
              </w:rPr>
              <w:t xml:space="preserve"> po odpočítaní</w:t>
            </w:r>
          </w:p>
        </w:tc>
        <w:tc>
          <w:tcPr>
            <w:tcW w:w="2615" w:type="dxa"/>
          </w:tcPr>
          <w:p w14:paraId="2D5D460D" w14:textId="683AC006" w:rsidR="00A72792" w:rsidRPr="00DA3E33" w:rsidRDefault="00A72792" w:rsidP="00D80793">
            <w:pPr>
              <w:rPr>
                <w:b/>
                <w:bCs/>
                <w:lang w:val="sk-SK"/>
              </w:rPr>
            </w:pPr>
            <w:r>
              <w:rPr>
                <w:b/>
                <w:bCs/>
                <w:lang w:val="sk-SK"/>
              </w:rPr>
              <w:t>+52.267,00</w:t>
            </w:r>
          </w:p>
        </w:tc>
      </w:tr>
    </w:tbl>
    <w:p w14:paraId="52410C90" w14:textId="74C7B5DA" w:rsidR="00BB3F18" w:rsidRPr="00A72792" w:rsidRDefault="004F12C8" w:rsidP="00AA0481">
      <w:pPr>
        <w:spacing w:before="240" w:after="240"/>
        <w:jc w:val="both"/>
        <w:rPr>
          <w:color w:val="EE0000"/>
          <w:lang w:val="sk-SK"/>
        </w:rPr>
      </w:pPr>
      <w:r w:rsidRPr="00D36E4A">
        <w:rPr>
          <w:color w:val="EE0000"/>
          <w:lang w:val="sk-SK"/>
        </w:rPr>
        <w:tab/>
      </w:r>
      <w:r w:rsidR="00A975AD" w:rsidRPr="00A72792">
        <w:rPr>
          <w:lang w:val="sk-SK"/>
        </w:rPr>
        <w:t>Prebytok rozpočtového hospodárenia v roku 202</w:t>
      </w:r>
      <w:r w:rsidR="00A72792" w:rsidRPr="00A72792">
        <w:rPr>
          <w:lang w:val="sk-SK"/>
        </w:rPr>
        <w:t>4</w:t>
      </w:r>
      <w:r w:rsidR="00A975AD" w:rsidRPr="00A72792">
        <w:rPr>
          <w:lang w:val="sk-SK"/>
        </w:rPr>
        <w:t xml:space="preserve"> vo výške </w:t>
      </w:r>
      <w:r w:rsidR="00A72792" w:rsidRPr="00A72792">
        <w:rPr>
          <w:lang w:val="sk-SK"/>
        </w:rPr>
        <w:t xml:space="preserve">52.267,00 </w:t>
      </w:r>
      <w:r w:rsidR="00A975AD" w:rsidRPr="00A72792">
        <w:rPr>
          <w:lang w:val="sk-SK"/>
        </w:rPr>
        <w:t>EUR</w:t>
      </w:r>
      <w:r w:rsidR="009D19ED" w:rsidRPr="00A72792">
        <w:rPr>
          <w:lang w:val="sk-SK"/>
        </w:rPr>
        <w:t xml:space="preserve"> zistený podľa ustanovenia § 10 ods. 3 písm. a) a b) zákona č. 583/2004 Z.z. o rozpočtových pravidlách územnej samosprávy a o zmene a</w:t>
      </w:r>
      <w:r w:rsidR="0010044C" w:rsidRPr="00A72792">
        <w:rPr>
          <w:lang w:val="sk-SK"/>
        </w:rPr>
        <w:t> </w:t>
      </w:r>
      <w:r w:rsidR="009D19ED" w:rsidRPr="00A72792">
        <w:rPr>
          <w:lang w:val="sk-SK"/>
        </w:rPr>
        <w:t>doplnení</w:t>
      </w:r>
      <w:r w:rsidR="0010044C" w:rsidRPr="00A72792">
        <w:rPr>
          <w:lang w:val="sk-SK"/>
        </w:rPr>
        <w:t xml:space="preserve"> </w:t>
      </w:r>
      <w:r w:rsidR="009D19ED" w:rsidRPr="00A72792">
        <w:rPr>
          <w:lang w:val="sk-SK"/>
        </w:rPr>
        <w:t>niektorých zákonov v znení neskorších predpisov, navrhujeme použiť na</w:t>
      </w:r>
      <w:r w:rsidR="0010044C" w:rsidRPr="00A72792">
        <w:rPr>
          <w:lang w:val="sk-SK"/>
        </w:rPr>
        <w:t xml:space="preserve"> tvorbu rezervného fondu</w:t>
      </w:r>
      <w:r w:rsidR="00AA0481" w:rsidRPr="00A72792">
        <w:rPr>
          <w:lang w:val="sk-SK"/>
        </w:rPr>
        <w:t xml:space="preserve"> v celej výške.</w:t>
      </w:r>
      <w:bookmarkEnd w:id="12"/>
    </w:p>
    <w:p w14:paraId="323586E1" w14:textId="25770517" w:rsidR="00DD4AF3" w:rsidRPr="00DA3E33" w:rsidRDefault="00DD4AF3" w:rsidP="00810A9F">
      <w:pPr>
        <w:spacing w:after="200"/>
        <w:rPr>
          <w:lang w:val="sk-SK"/>
        </w:rPr>
      </w:pPr>
    </w:p>
    <w:sectPr w:rsidR="00DD4AF3" w:rsidRPr="00DA3E33" w:rsidSect="007B3312">
      <w:headerReference w:type="default" r:id="rId11"/>
      <w:footerReference w:type="default" r:id="rId12"/>
      <w:pgSz w:w="12240" w:h="15840"/>
      <w:pgMar w:top="720" w:right="1152" w:bottom="720" w:left="1152" w:header="0" w:footer="288" w:gutter="0"/>
      <w:pgNumType w:start="1"/>
      <w:cols w:space="720"/>
      <w:docGrid w:linePitch="38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D76B18" w14:textId="77777777" w:rsidR="005A44A8" w:rsidRDefault="005A44A8">
      <w:r>
        <w:separator/>
      </w:r>
    </w:p>
    <w:p w14:paraId="41345F1F" w14:textId="77777777" w:rsidR="005A44A8" w:rsidRDefault="005A44A8"/>
  </w:endnote>
  <w:endnote w:type="continuationSeparator" w:id="0">
    <w:p w14:paraId="4499075C" w14:textId="77777777" w:rsidR="005A44A8" w:rsidRDefault="005A44A8">
      <w:r>
        <w:continuationSeparator/>
      </w:r>
    </w:p>
    <w:p w14:paraId="3DBC4018" w14:textId="77777777" w:rsidR="005A44A8" w:rsidRDefault="005A44A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62874891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DB2BE8" w14:textId="77777777" w:rsidR="00DF027C" w:rsidRDefault="00DF027C">
        <w:pPr>
          <w:pStyle w:val="Pta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E5716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0301A95" w14:textId="77777777" w:rsidR="00DF027C" w:rsidRDefault="00DF027C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79FDBD" w14:textId="77777777" w:rsidR="005A44A8" w:rsidRDefault="005A44A8">
      <w:r>
        <w:separator/>
      </w:r>
    </w:p>
    <w:p w14:paraId="2408143A" w14:textId="77777777" w:rsidR="005A44A8" w:rsidRDefault="005A44A8"/>
  </w:footnote>
  <w:footnote w:type="continuationSeparator" w:id="0">
    <w:p w14:paraId="4FDFE63B" w14:textId="77777777" w:rsidR="005A44A8" w:rsidRDefault="005A44A8">
      <w:r>
        <w:continuationSeparator/>
      </w:r>
    </w:p>
    <w:p w14:paraId="5B9053A7" w14:textId="77777777" w:rsidR="005A44A8" w:rsidRDefault="005A44A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990" w:type="dxa"/>
      <w:tblBorders>
        <w:top w:val="single" w:sz="36" w:space="0" w:color="082A75" w:themeColor="text2"/>
        <w:left w:val="single" w:sz="36" w:space="0" w:color="082A75" w:themeColor="text2"/>
        <w:bottom w:val="single" w:sz="36" w:space="0" w:color="082A75" w:themeColor="text2"/>
        <w:right w:val="single" w:sz="36" w:space="0" w:color="082A75" w:themeColor="text2"/>
        <w:insideH w:val="single" w:sz="36" w:space="0" w:color="082A75" w:themeColor="text2"/>
        <w:insideV w:val="single" w:sz="36" w:space="0" w:color="082A75" w:themeColor="text2"/>
      </w:tblBorders>
      <w:tblLook w:val="0000" w:firstRow="0" w:lastRow="0" w:firstColumn="0" w:lastColumn="0" w:noHBand="0" w:noVBand="0"/>
    </w:tblPr>
    <w:tblGrid>
      <w:gridCol w:w="9990"/>
    </w:tblGrid>
    <w:tr w:rsidR="00D077E9" w14:paraId="37221507" w14:textId="77777777" w:rsidTr="00D077E9">
      <w:trPr>
        <w:trHeight w:val="978"/>
      </w:trPr>
      <w:tc>
        <w:tcPr>
          <w:tcW w:w="9990" w:type="dxa"/>
          <w:tcBorders>
            <w:top w:val="nil"/>
            <w:left w:val="nil"/>
            <w:bottom w:val="single" w:sz="36" w:space="0" w:color="34ABA2" w:themeColor="accent3"/>
            <w:right w:val="nil"/>
          </w:tcBorders>
        </w:tcPr>
        <w:p w14:paraId="38E15261" w14:textId="77777777" w:rsidR="00D077E9" w:rsidRDefault="00D077E9">
          <w:pPr>
            <w:pStyle w:val="Hlavika"/>
          </w:pPr>
        </w:p>
      </w:tc>
    </w:tr>
  </w:tbl>
  <w:p w14:paraId="318D7374" w14:textId="77777777" w:rsidR="00D077E9" w:rsidRDefault="00D077E9" w:rsidP="00D077E9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6767D7"/>
    <w:multiLevelType w:val="hybridMultilevel"/>
    <w:tmpl w:val="65D869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06598F"/>
    <w:multiLevelType w:val="hybridMultilevel"/>
    <w:tmpl w:val="14A453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1A81D56"/>
    <w:multiLevelType w:val="hybridMultilevel"/>
    <w:tmpl w:val="90CC58F4"/>
    <w:lvl w:ilvl="0" w:tplc="2948F3E0">
      <w:start w:val="5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79602AA"/>
    <w:multiLevelType w:val="hybridMultilevel"/>
    <w:tmpl w:val="310C0C2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80480239">
    <w:abstractNumId w:val="1"/>
  </w:num>
  <w:num w:numId="2" w16cid:durableId="223028783">
    <w:abstractNumId w:val="0"/>
  </w:num>
  <w:num w:numId="3" w16cid:durableId="690568806">
    <w:abstractNumId w:val="2"/>
  </w:num>
  <w:num w:numId="4" w16cid:durableId="193431954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attachedTemplate r:id="rId1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M0MjIxNQdCQwMTUyUdpeDU4uLM/DyQAqNaAOcL2vAsAAAA"/>
  </w:docVars>
  <w:rsids>
    <w:rsidRoot w:val="00AD4D0C"/>
    <w:rsid w:val="0002482E"/>
    <w:rsid w:val="000375A1"/>
    <w:rsid w:val="00041D15"/>
    <w:rsid w:val="00044752"/>
    <w:rsid w:val="000463D5"/>
    <w:rsid w:val="00050324"/>
    <w:rsid w:val="000542EE"/>
    <w:rsid w:val="000623E3"/>
    <w:rsid w:val="000663E6"/>
    <w:rsid w:val="00066BBD"/>
    <w:rsid w:val="00076CE5"/>
    <w:rsid w:val="00082624"/>
    <w:rsid w:val="00085990"/>
    <w:rsid w:val="000861B4"/>
    <w:rsid w:val="00096B29"/>
    <w:rsid w:val="000A0150"/>
    <w:rsid w:val="000C53FA"/>
    <w:rsid w:val="000E63C9"/>
    <w:rsid w:val="000F0CDC"/>
    <w:rsid w:val="0010044C"/>
    <w:rsid w:val="001139AB"/>
    <w:rsid w:val="00120AEE"/>
    <w:rsid w:val="00123419"/>
    <w:rsid w:val="00130E9D"/>
    <w:rsid w:val="001405E4"/>
    <w:rsid w:val="00150A6D"/>
    <w:rsid w:val="00165EB5"/>
    <w:rsid w:val="00171193"/>
    <w:rsid w:val="0017506D"/>
    <w:rsid w:val="001834F2"/>
    <w:rsid w:val="00185B35"/>
    <w:rsid w:val="001A1A90"/>
    <w:rsid w:val="001C5D86"/>
    <w:rsid w:val="001D676F"/>
    <w:rsid w:val="001D75B2"/>
    <w:rsid w:val="001E4F81"/>
    <w:rsid w:val="001F2BC8"/>
    <w:rsid w:val="001F5F6B"/>
    <w:rsid w:val="00211B7A"/>
    <w:rsid w:val="00216F0F"/>
    <w:rsid w:val="002356A6"/>
    <w:rsid w:val="0024101D"/>
    <w:rsid w:val="00243EBC"/>
    <w:rsid w:val="00246A35"/>
    <w:rsid w:val="00247545"/>
    <w:rsid w:val="00256E57"/>
    <w:rsid w:val="00280A55"/>
    <w:rsid w:val="00284348"/>
    <w:rsid w:val="00284DF9"/>
    <w:rsid w:val="0029411C"/>
    <w:rsid w:val="002A6B68"/>
    <w:rsid w:val="002C6287"/>
    <w:rsid w:val="002D5B09"/>
    <w:rsid w:val="002E1E1F"/>
    <w:rsid w:val="002F51F5"/>
    <w:rsid w:val="002F5F99"/>
    <w:rsid w:val="002F7904"/>
    <w:rsid w:val="0030357F"/>
    <w:rsid w:val="0031099D"/>
    <w:rsid w:val="00311FEC"/>
    <w:rsid w:val="00312137"/>
    <w:rsid w:val="00315F39"/>
    <w:rsid w:val="00330359"/>
    <w:rsid w:val="0033762F"/>
    <w:rsid w:val="00341B97"/>
    <w:rsid w:val="00354D27"/>
    <w:rsid w:val="0035602E"/>
    <w:rsid w:val="003614DA"/>
    <w:rsid w:val="0036156A"/>
    <w:rsid w:val="00364B04"/>
    <w:rsid w:val="00366C7E"/>
    <w:rsid w:val="00367783"/>
    <w:rsid w:val="00384EA3"/>
    <w:rsid w:val="003861BE"/>
    <w:rsid w:val="003A39A1"/>
    <w:rsid w:val="003B36EB"/>
    <w:rsid w:val="003C2191"/>
    <w:rsid w:val="003C3FBF"/>
    <w:rsid w:val="003D1ECD"/>
    <w:rsid w:val="003D3863"/>
    <w:rsid w:val="00407F1B"/>
    <w:rsid w:val="004110DE"/>
    <w:rsid w:val="0042036B"/>
    <w:rsid w:val="00424F46"/>
    <w:rsid w:val="00430307"/>
    <w:rsid w:val="0044085A"/>
    <w:rsid w:val="00454055"/>
    <w:rsid w:val="00456CA5"/>
    <w:rsid w:val="0046704F"/>
    <w:rsid w:val="004B21A5"/>
    <w:rsid w:val="004D7DA4"/>
    <w:rsid w:val="004E416A"/>
    <w:rsid w:val="004F12C8"/>
    <w:rsid w:val="004F2C8B"/>
    <w:rsid w:val="004F4BBD"/>
    <w:rsid w:val="00502975"/>
    <w:rsid w:val="005037F0"/>
    <w:rsid w:val="00511556"/>
    <w:rsid w:val="00516A86"/>
    <w:rsid w:val="005275F6"/>
    <w:rsid w:val="00527A51"/>
    <w:rsid w:val="00537239"/>
    <w:rsid w:val="005437DB"/>
    <w:rsid w:val="00555CF0"/>
    <w:rsid w:val="00556F81"/>
    <w:rsid w:val="00562DCB"/>
    <w:rsid w:val="0056314A"/>
    <w:rsid w:val="00566663"/>
    <w:rsid w:val="00572102"/>
    <w:rsid w:val="00577A2D"/>
    <w:rsid w:val="00581C3A"/>
    <w:rsid w:val="005A44A8"/>
    <w:rsid w:val="005A4DB3"/>
    <w:rsid w:val="005C2244"/>
    <w:rsid w:val="005D5B00"/>
    <w:rsid w:val="005F1BB0"/>
    <w:rsid w:val="005F1C1E"/>
    <w:rsid w:val="00606A0D"/>
    <w:rsid w:val="006116C9"/>
    <w:rsid w:val="00616282"/>
    <w:rsid w:val="00626257"/>
    <w:rsid w:val="006375DD"/>
    <w:rsid w:val="00656C4D"/>
    <w:rsid w:val="00667C2A"/>
    <w:rsid w:val="00685E84"/>
    <w:rsid w:val="006923CC"/>
    <w:rsid w:val="006A7EE3"/>
    <w:rsid w:val="006B4F3A"/>
    <w:rsid w:val="006C1E0D"/>
    <w:rsid w:val="006C5499"/>
    <w:rsid w:val="006E3499"/>
    <w:rsid w:val="006E5716"/>
    <w:rsid w:val="00711415"/>
    <w:rsid w:val="00722824"/>
    <w:rsid w:val="007302B3"/>
    <w:rsid w:val="00730733"/>
    <w:rsid w:val="00730E3A"/>
    <w:rsid w:val="00732998"/>
    <w:rsid w:val="00736AAF"/>
    <w:rsid w:val="00740B7D"/>
    <w:rsid w:val="00757CC0"/>
    <w:rsid w:val="00764A57"/>
    <w:rsid w:val="00765B2A"/>
    <w:rsid w:val="00783A34"/>
    <w:rsid w:val="007971F6"/>
    <w:rsid w:val="0079744F"/>
    <w:rsid w:val="007A389B"/>
    <w:rsid w:val="007B3312"/>
    <w:rsid w:val="007B4E7A"/>
    <w:rsid w:val="007C3DD0"/>
    <w:rsid w:val="007C6B52"/>
    <w:rsid w:val="007D16C5"/>
    <w:rsid w:val="007F38ED"/>
    <w:rsid w:val="007F3B69"/>
    <w:rsid w:val="007F68F1"/>
    <w:rsid w:val="00810A9F"/>
    <w:rsid w:val="008209EA"/>
    <w:rsid w:val="008241DF"/>
    <w:rsid w:val="00827379"/>
    <w:rsid w:val="0083072C"/>
    <w:rsid w:val="0083138E"/>
    <w:rsid w:val="00834F78"/>
    <w:rsid w:val="008372DB"/>
    <w:rsid w:val="00850CFF"/>
    <w:rsid w:val="008551CC"/>
    <w:rsid w:val="008628DA"/>
    <w:rsid w:val="00862FE4"/>
    <w:rsid w:val="0086389A"/>
    <w:rsid w:val="00873731"/>
    <w:rsid w:val="00873FFF"/>
    <w:rsid w:val="0087605E"/>
    <w:rsid w:val="00886981"/>
    <w:rsid w:val="00890B83"/>
    <w:rsid w:val="00891878"/>
    <w:rsid w:val="0089189E"/>
    <w:rsid w:val="00894819"/>
    <w:rsid w:val="008B00E2"/>
    <w:rsid w:val="008B1FEE"/>
    <w:rsid w:val="008B465E"/>
    <w:rsid w:val="008C1892"/>
    <w:rsid w:val="008E06FD"/>
    <w:rsid w:val="008E4389"/>
    <w:rsid w:val="008E49D7"/>
    <w:rsid w:val="00903C32"/>
    <w:rsid w:val="00906DFC"/>
    <w:rsid w:val="0091281A"/>
    <w:rsid w:val="00912FDC"/>
    <w:rsid w:val="00916B16"/>
    <w:rsid w:val="009173B9"/>
    <w:rsid w:val="0093335D"/>
    <w:rsid w:val="0093613E"/>
    <w:rsid w:val="00943026"/>
    <w:rsid w:val="00957D9A"/>
    <w:rsid w:val="00963DAB"/>
    <w:rsid w:val="00966B81"/>
    <w:rsid w:val="00971B24"/>
    <w:rsid w:val="009865E5"/>
    <w:rsid w:val="00987720"/>
    <w:rsid w:val="00991F8F"/>
    <w:rsid w:val="0099333E"/>
    <w:rsid w:val="00994972"/>
    <w:rsid w:val="009B491A"/>
    <w:rsid w:val="009B51B6"/>
    <w:rsid w:val="009C7720"/>
    <w:rsid w:val="009D19ED"/>
    <w:rsid w:val="009D4451"/>
    <w:rsid w:val="009E6D00"/>
    <w:rsid w:val="009E78F1"/>
    <w:rsid w:val="009F33B0"/>
    <w:rsid w:val="00A0064F"/>
    <w:rsid w:val="00A07A42"/>
    <w:rsid w:val="00A16870"/>
    <w:rsid w:val="00A23AFA"/>
    <w:rsid w:val="00A31B3E"/>
    <w:rsid w:val="00A532F3"/>
    <w:rsid w:val="00A72792"/>
    <w:rsid w:val="00A8489E"/>
    <w:rsid w:val="00A975AD"/>
    <w:rsid w:val="00AA0481"/>
    <w:rsid w:val="00AB23C6"/>
    <w:rsid w:val="00AB6CFE"/>
    <w:rsid w:val="00AC0DD9"/>
    <w:rsid w:val="00AC29F3"/>
    <w:rsid w:val="00AC5F06"/>
    <w:rsid w:val="00AD2792"/>
    <w:rsid w:val="00AD380D"/>
    <w:rsid w:val="00AD4D0C"/>
    <w:rsid w:val="00AD5CEB"/>
    <w:rsid w:val="00B02258"/>
    <w:rsid w:val="00B02D6A"/>
    <w:rsid w:val="00B174E3"/>
    <w:rsid w:val="00B231E5"/>
    <w:rsid w:val="00B244D6"/>
    <w:rsid w:val="00B4757A"/>
    <w:rsid w:val="00B50443"/>
    <w:rsid w:val="00B5528B"/>
    <w:rsid w:val="00B83F12"/>
    <w:rsid w:val="00B8538D"/>
    <w:rsid w:val="00B97F2A"/>
    <w:rsid w:val="00BB373A"/>
    <w:rsid w:val="00BB3F18"/>
    <w:rsid w:val="00BB532E"/>
    <w:rsid w:val="00BD1270"/>
    <w:rsid w:val="00C02B87"/>
    <w:rsid w:val="00C107A2"/>
    <w:rsid w:val="00C127DC"/>
    <w:rsid w:val="00C204A8"/>
    <w:rsid w:val="00C4086D"/>
    <w:rsid w:val="00C45042"/>
    <w:rsid w:val="00C5323B"/>
    <w:rsid w:val="00C65009"/>
    <w:rsid w:val="00CA1896"/>
    <w:rsid w:val="00CA75EA"/>
    <w:rsid w:val="00CB5B28"/>
    <w:rsid w:val="00CF3771"/>
    <w:rsid w:val="00CF5371"/>
    <w:rsid w:val="00D0323A"/>
    <w:rsid w:val="00D03AE3"/>
    <w:rsid w:val="00D0559F"/>
    <w:rsid w:val="00D077E9"/>
    <w:rsid w:val="00D137B8"/>
    <w:rsid w:val="00D26146"/>
    <w:rsid w:val="00D36E4A"/>
    <w:rsid w:val="00D42B2E"/>
    <w:rsid w:val="00D42CB7"/>
    <w:rsid w:val="00D4446F"/>
    <w:rsid w:val="00D5413D"/>
    <w:rsid w:val="00D570A9"/>
    <w:rsid w:val="00D61F68"/>
    <w:rsid w:val="00D674EA"/>
    <w:rsid w:val="00D70D02"/>
    <w:rsid w:val="00D72221"/>
    <w:rsid w:val="00D770C7"/>
    <w:rsid w:val="00D80793"/>
    <w:rsid w:val="00D8336D"/>
    <w:rsid w:val="00D84D16"/>
    <w:rsid w:val="00D86945"/>
    <w:rsid w:val="00D90290"/>
    <w:rsid w:val="00DA3E33"/>
    <w:rsid w:val="00DA7321"/>
    <w:rsid w:val="00DB0840"/>
    <w:rsid w:val="00DB178B"/>
    <w:rsid w:val="00DD152F"/>
    <w:rsid w:val="00DD4AF3"/>
    <w:rsid w:val="00DE213F"/>
    <w:rsid w:val="00DF027C"/>
    <w:rsid w:val="00E00A32"/>
    <w:rsid w:val="00E03651"/>
    <w:rsid w:val="00E125D2"/>
    <w:rsid w:val="00E22ACD"/>
    <w:rsid w:val="00E23EC8"/>
    <w:rsid w:val="00E31007"/>
    <w:rsid w:val="00E57ACC"/>
    <w:rsid w:val="00E620B0"/>
    <w:rsid w:val="00E811F1"/>
    <w:rsid w:val="00E81B40"/>
    <w:rsid w:val="00E85628"/>
    <w:rsid w:val="00E86BE9"/>
    <w:rsid w:val="00E9100E"/>
    <w:rsid w:val="00E93D70"/>
    <w:rsid w:val="00E97C17"/>
    <w:rsid w:val="00EB74CC"/>
    <w:rsid w:val="00EC4446"/>
    <w:rsid w:val="00EC7DE8"/>
    <w:rsid w:val="00EE1A85"/>
    <w:rsid w:val="00EE46EB"/>
    <w:rsid w:val="00EF1EB7"/>
    <w:rsid w:val="00EF555B"/>
    <w:rsid w:val="00EF5A70"/>
    <w:rsid w:val="00F00C79"/>
    <w:rsid w:val="00F00E81"/>
    <w:rsid w:val="00F027BB"/>
    <w:rsid w:val="00F10B55"/>
    <w:rsid w:val="00F11DCF"/>
    <w:rsid w:val="00F11F86"/>
    <w:rsid w:val="00F1315A"/>
    <w:rsid w:val="00F162EA"/>
    <w:rsid w:val="00F2392D"/>
    <w:rsid w:val="00F334FD"/>
    <w:rsid w:val="00F35541"/>
    <w:rsid w:val="00F4096D"/>
    <w:rsid w:val="00F43A97"/>
    <w:rsid w:val="00F52556"/>
    <w:rsid w:val="00F52D27"/>
    <w:rsid w:val="00F83527"/>
    <w:rsid w:val="00FA18A6"/>
    <w:rsid w:val="00FB1464"/>
    <w:rsid w:val="00FB1A3A"/>
    <w:rsid w:val="00FC2C19"/>
    <w:rsid w:val="00FC423A"/>
    <w:rsid w:val="00FD02BC"/>
    <w:rsid w:val="00FD2F46"/>
    <w:rsid w:val="00FD583F"/>
    <w:rsid w:val="00FD7488"/>
    <w:rsid w:val="00FF16B4"/>
    <w:rsid w:val="00FF170A"/>
    <w:rsid w:val="00FF2AE9"/>
  </w:rsids>
  <m:mathPr>
    <m:mathFont m:val="Cambria Math"/>
    <m:brkBin m:val="before"/>
    <m:brkBinSub m:val="--"/>
    <m:smallFrac m:val="0"/>
    <m:dispDef/>
    <m:lMargin m:val="1440"/>
    <m:rMargin m:val="1440"/>
    <m:defJc m:val="centerGroup"/>
    <m:wrapIndent m:val="1440"/>
    <m:intLim m:val="subSup"/>
    <m:naryLim m:val="undOvr"/>
  </m:mathPr>
  <w:attachedSchema w:val="urn:DocumentPartTemplate"/>
  <w:attachedSchema w:val="http://schemas.microsoft.com/temp/samples"/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D02593D"/>
  <w15:docId w15:val="{68B88B4A-24EB-412E-98B6-D41AE01238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7" w:qFormat="1"/>
    <w:lsdException w:name="heading 2" w:uiPriority="4" w:qFormat="1"/>
    <w:lsdException w:name="heading 3" w:semiHidden="1" w:uiPriority="5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5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3" w:unhideWhenUsed="1" w:qFormat="1"/>
    <w:lsdException w:name="Hyperlink" w:semiHidden="1" w:unhideWhenUsed="1"/>
    <w:lsdException w:name="FollowedHyperlink" w:semiHidden="1" w:unhideWhenUsed="1"/>
    <w:lsdException w:name="Strong" w:semiHidden="1" w:uiPriority="2" w:unhideWhenUsed="1" w:qFormat="1"/>
    <w:lsdException w:name="Emphasis" w:semiHidden="1" w:uiPriority="2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566663"/>
    <w:pPr>
      <w:spacing w:after="0"/>
    </w:pPr>
    <w:rPr>
      <w:rFonts w:eastAsiaTheme="minorEastAsia"/>
      <w:color w:val="082A75" w:themeColor="text2"/>
      <w:sz w:val="28"/>
      <w:szCs w:val="22"/>
    </w:rPr>
  </w:style>
  <w:style w:type="paragraph" w:styleId="Nadpis1">
    <w:name w:val="heading 1"/>
    <w:basedOn w:val="Normlny"/>
    <w:link w:val="Nadpis1Char"/>
    <w:uiPriority w:val="4"/>
    <w:qFormat/>
    <w:rsid w:val="00D077E9"/>
    <w:pPr>
      <w:keepNext/>
      <w:spacing w:before="240" w:after="60"/>
      <w:outlineLvl w:val="0"/>
    </w:pPr>
    <w:rPr>
      <w:rFonts w:asciiTheme="majorHAnsi" w:eastAsiaTheme="majorEastAsia" w:hAnsiTheme="majorHAnsi" w:cstheme="majorBidi"/>
      <w:color w:val="061F57" w:themeColor="text2" w:themeShade="BF"/>
      <w:kern w:val="28"/>
      <w:sz w:val="52"/>
      <w:szCs w:val="32"/>
    </w:rPr>
  </w:style>
  <w:style w:type="paragraph" w:styleId="Nadpis2">
    <w:name w:val="heading 2"/>
    <w:basedOn w:val="Normlny"/>
    <w:next w:val="Normlny"/>
    <w:link w:val="Nadpis2Char"/>
    <w:uiPriority w:val="4"/>
    <w:qFormat/>
    <w:rsid w:val="00DF027C"/>
    <w:pPr>
      <w:keepNext/>
      <w:spacing w:after="240" w:line="240" w:lineRule="auto"/>
      <w:outlineLvl w:val="1"/>
    </w:pPr>
    <w:rPr>
      <w:rFonts w:eastAsiaTheme="majorEastAsia" w:cstheme="majorBidi"/>
      <w:b/>
      <w:sz w:val="36"/>
      <w:szCs w:val="26"/>
    </w:rPr>
  </w:style>
  <w:style w:type="paragraph" w:styleId="Nadpis3">
    <w:name w:val="heading 3"/>
    <w:basedOn w:val="Normlny"/>
    <w:next w:val="Normlny"/>
    <w:link w:val="Nadpis3Char"/>
    <w:uiPriority w:val="5"/>
    <w:unhideWhenUsed/>
    <w:qFormat/>
    <w:rsid w:val="00C5323B"/>
    <w:pPr>
      <w:keepNext/>
      <w:keepLines/>
      <w:spacing w:before="240" w:after="240"/>
      <w:outlineLvl w:val="2"/>
    </w:pPr>
    <w:rPr>
      <w:rFonts w:asciiTheme="majorHAnsi" w:eastAsiaTheme="majorEastAsia" w:hAnsiTheme="majorHAnsi" w:cstheme="majorBidi"/>
      <w:b/>
      <w:bCs/>
      <w:szCs w:val="28"/>
      <w:lang w:val="sk-SK"/>
    </w:rPr>
  </w:style>
  <w:style w:type="paragraph" w:styleId="Nadpis4">
    <w:name w:val="heading 4"/>
    <w:basedOn w:val="Normlny"/>
    <w:next w:val="Normlny"/>
    <w:link w:val="Nadpis4Char"/>
    <w:uiPriority w:val="1"/>
    <w:unhideWhenUsed/>
    <w:qFormat/>
    <w:rsid w:val="00B244D6"/>
    <w:pPr>
      <w:keepNext/>
      <w:keepLines/>
      <w:spacing w:before="240" w:after="240"/>
      <w:outlineLvl w:val="3"/>
    </w:pPr>
    <w:rPr>
      <w:rFonts w:asciiTheme="majorHAnsi" w:eastAsiaTheme="majorEastAsia" w:hAnsiTheme="majorHAnsi" w:cstheme="majorBidi"/>
      <w:i/>
      <w:iCs/>
      <w:color w:val="013A57" w:themeColor="accent1" w:themeShade="BF"/>
      <w:lang w:val="sk-SK"/>
    </w:rPr>
  </w:style>
  <w:style w:type="paragraph" w:styleId="Nadpis5">
    <w:name w:val="heading 5"/>
    <w:basedOn w:val="Normlny"/>
    <w:next w:val="Normlny"/>
    <w:link w:val="Nadpis5Char"/>
    <w:uiPriority w:val="1"/>
    <w:unhideWhenUsed/>
    <w:qFormat/>
    <w:rsid w:val="00D137B8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013A57" w:themeColor="accent1" w:themeShade="BF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Textbubliny">
    <w:name w:val="Balloon Text"/>
    <w:basedOn w:val="Normlny"/>
    <w:link w:val="TextbublinyChar"/>
    <w:uiPriority w:val="99"/>
    <w:semiHidden/>
    <w:unhideWhenUsed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Pr>
      <w:rFonts w:ascii="Tahoma" w:hAnsi="Tahoma" w:cs="Tahoma"/>
      <w:sz w:val="16"/>
      <w:szCs w:val="16"/>
    </w:rPr>
  </w:style>
  <w:style w:type="paragraph" w:styleId="Nzov">
    <w:name w:val="Title"/>
    <w:basedOn w:val="Normlny"/>
    <w:link w:val="NzovChar"/>
    <w:uiPriority w:val="1"/>
    <w:qFormat/>
    <w:rsid w:val="00D86945"/>
    <w:pPr>
      <w:spacing w:after="200" w:line="240" w:lineRule="auto"/>
    </w:pPr>
    <w:rPr>
      <w:rFonts w:asciiTheme="majorHAnsi" w:eastAsiaTheme="majorEastAsia" w:hAnsiTheme="majorHAnsi" w:cstheme="majorBidi"/>
      <w:bCs/>
      <w:sz w:val="72"/>
      <w:szCs w:val="52"/>
    </w:rPr>
  </w:style>
  <w:style w:type="character" w:customStyle="1" w:styleId="NzovChar">
    <w:name w:val="Názov Char"/>
    <w:basedOn w:val="Predvolenpsmoodseku"/>
    <w:link w:val="Nzov"/>
    <w:uiPriority w:val="1"/>
    <w:rsid w:val="00D86945"/>
    <w:rPr>
      <w:rFonts w:asciiTheme="majorHAnsi" w:eastAsiaTheme="majorEastAsia" w:hAnsiTheme="majorHAnsi" w:cstheme="majorBidi"/>
      <w:b/>
      <w:bCs/>
      <w:color w:val="082A75" w:themeColor="text2"/>
      <w:sz w:val="72"/>
      <w:szCs w:val="52"/>
    </w:rPr>
  </w:style>
  <w:style w:type="paragraph" w:styleId="Podtitul">
    <w:name w:val="Subtitle"/>
    <w:basedOn w:val="Normlny"/>
    <w:link w:val="PodtitulChar"/>
    <w:uiPriority w:val="2"/>
    <w:qFormat/>
    <w:rsid w:val="00D86945"/>
    <w:pPr>
      <w:framePr w:hSpace="180" w:wrap="around" w:vAnchor="text" w:hAnchor="margin" w:y="1167"/>
    </w:pPr>
    <w:rPr>
      <w:b/>
      <w:caps/>
      <w:spacing w:val="20"/>
      <w:sz w:val="32"/>
    </w:rPr>
  </w:style>
  <w:style w:type="character" w:customStyle="1" w:styleId="PodtitulChar">
    <w:name w:val="Podtitul Char"/>
    <w:basedOn w:val="Predvolenpsmoodseku"/>
    <w:link w:val="Podtitul"/>
    <w:uiPriority w:val="2"/>
    <w:rsid w:val="00D86945"/>
    <w:rPr>
      <w:rFonts w:eastAsiaTheme="minorEastAsia"/>
      <w:caps/>
      <w:color w:val="082A75" w:themeColor="text2"/>
      <w:spacing w:val="20"/>
      <w:sz w:val="32"/>
      <w:szCs w:val="22"/>
    </w:rPr>
  </w:style>
  <w:style w:type="character" w:customStyle="1" w:styleId="Nadpis1Char">
    <w:name w:val="Nadpis 1 Char"/>
    <w:basedOn w:val="Predvolenpsmoodseku"/>
    <w:link w:val="Nadpis1"/>
    <w:uiPriority w:val="4"/>
    <w:rsid w:val="00D077E9"/>
    <w:rPr>
      <w:rFonts w:asciiTheme="majorHAnsi" w:eastAsiaTheme="majorEastAsia" w:hAnsiTheme="majorHAnsi" w:cstheme="majorBidi"/>
      <w:b/>
      <w:color w:val="061F57" w:themeColor="text2" w:themeShade="BF"/>
      <w:kern w:val="28"/>
      <w:sz w:val="52"/>
      <w:szCs w:val="32"/>
    </w:rPr>
  </w:style>
  <w:style w:type="paragraph" w:styleId="Hlavika">
    <w:name w:val="header"/>
    <w:basedOn w:val="Normlny"/>
    <w:link w:val="HlavikaChar"/>
    <w:uiPriority w:val="8"/>
    <w:unhideWhenUsed/>
    <w:rsid w:val="005037F0"/>
  </w:style>
  <w:style w:type="character" w:customStyle="1" w:styleId="HlavikaChar">
    <w:name w:val="Hlavička Char"/>
    <w:basedOn w:val="Predvolenpsmoodseku"/>
    <w:link w:val="Hlavika"/>
    <w:uiPriority w:val="8"/>
    <w:rsid w:val="0093335D"/>
  </w:style>
  <w:style w:type="paragraph" w:styleId="Pta">
    <w:name w:val="footer"/>
    <w:basedOn w:val="Normlny"/>
    <w:link w:val="PtaChar"/>
    <w:uiPriority w:val="99"/>
    <w:unhideWhenUsed/>
    <w:rsid w:val="005037F0"/>
  </w:style>
  <w:style w:type="character" w:customStyle="1" w:styleId="PtaChar">
    <w:name w:val="Päta Char"/>
    <w:basedOn w:val="Predvolenpsmoodseku"/>
    <w:link w:val="Pta"/>
    <w:uiPriority w:val="99"/>
    <w:rsid w:val="005037F0"/>
    <w:rPr>
      <w:sz w:val="24"/>
      <w:szCs w:val="24"/>
    </w:rPr>
  </w:style>
  <w:style w:type="paragraph" w:customStyle="1" w:styleId="Name">
    <w:name w:val="Name"/>
    <w:basedOn w:val="Normlny"/>
    <w:uiPriority w:val="3"/>
    <w:qFormat/>
    <w:rsid w:val="00B231E5"/>
    <w:pPr>
      <w:spacing w:line="240" w:lineRule="auto"/>
      <w:jc w:val="right"/>
    </w:pPr>
  </w:style>
  <w:style w:type="character" w:customStyle="1" w:styleId="Nadpis2Char">
    <w:name w:val="Nadpis 2 Char"/>
    <w:basedOn w:val="Predvolenpsmoodseku"/>
    <w:link w:val="Nadpis2"/>
    <w:uiPriority w:val="4"/>
    <w:rsid w:val="00DF027C"/>
    <w:rPr>
      <w:rFonts w:eastAsiaTheme="majorEastAsia" w:cstheme="majorBidi"/>
      <w:color w:val="082A75" w:themeColor="text2"/>
      <w:sz w:val="36"/>
      <w:szCs w:val="26"/>
    </w:rPr>
  </w:style>
  <w:style w:type="table" w:styleId="Mriekatabuky">
    <w:name w:val="Table Grid"/>
    <w:basedOn w:val="Normlnatabuka"/>
    <w:uiPriority w:val="39"/>
    <w:rsid w:val="00FF16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Zstupntext">
    <w:name w:val="Placeholder Text"/>
    <w:basedOn w:val="Predvolenpsmoodseku"/>
    <w:uiPriority w:val="99"/>
    <w:unhideWhenUsed/>
    <w:rsid w:val="00D86945"/>
    <w:rPr>
      <w:color w:val="808080"/>
    </w:rPr>
  </w:style>
  <w:style w:type="paragraph" w:customStyle="1" w:styleId="Content">
    <w:name w:val="Content"/>
    <w:basedOn w:val="Normlny"/>
    <w:link w:val="ContentChar"/>
    <w:qFormat/>
    <w:rsid w:val="00DF027C"/>
    <w:rPr>
      <w:b/>
    </w:rPr>
  </w:style>
  <w:style w:type="paragraph" w:customStyle="1" w:styleId="EmphasisText">
    <w:name w:val="Emphasis Text"/>
    <w:basedOn w:val="Normlny"/>
    <w:link w:val="EmphasisTextChar"/>
    <w:qFormat/>
    <w:rsid w:val="00DF027C"/>
  </w:style>
  <w:style w:type="character" w:customStyle="1" w:styleId="ContentChar">
    <w:name w:val="Content Char"/>
    <w:basedOn w:val="Predvolenpsmoodseku"/>
    <w:link w:val="Content"/>
    <w:rsid w:val="00DF027C"/>
    <w:rPr>
      <w:rFonts w:eastAsiaTheme="minorEastAsia"/>
      <w:color w:val="082A75" w:themeColor="text2"/>
      <w:sz w:val="28"/>
      <w:szCs w:val="22"/>
    </w:rPr>
  </w:style>
  <w:style w:type="character" w:customStyle="1" w:styleId="EmphasisTextChar">
    <w:name w:val="Emphasis Text Char"/>
    <w:basedOn w:val="Predvolenpsmoodseku"/>
    <w:link w:val="EmphasisText"/>
    <w:rsid w:val="00DF027C"/>
    <w:rPr>
      <w:rFonts w:eastAsiaTheme="minorEastAsia"/>
      <w:b/>
      <w:color w:val="082A75" w:themeColor="text2"/>
      <w:sz w:val="28"/>
      <w:szCs w:val="22"/>
    </w:rPr>
  </w:style>
  <w:style w:type="paragraph" w:styleId="Hlavikaobsahu">
    <w:name w:val="TOC Heading"/>
    <w:basedOn w:val="Nadpis1"/>
    <w:next w:val="Normlny"/>
    <w:uiPriority w:val="39"/>
    <w:unhideWhenUsed/>
    <w:qFormat/>
    <w:rsid w:val="00555CF0"/>
    <w:pPr>
      <w:keepLines/>
      <w:spacing w:after="0" w:line="259" w:lineRule="auto"/>
      <w:outlineLvl w:val="9"/>
    </w:pPr>
    <w:rPr>
      <w:b/>
      <w:color w:val="013A57" w:themeColor="accent1" w:themeShade="BF"/>
      <w:kern w:val="0"/>
      <w:sz w:val="32"/>
    </w:rPr>
  </w:style>
  <w:style w:type="paragraph" w:styleId="Obsah1">
    <w:name w:val="toc 1"/>
    <w:basedOn w:val="Normlny"/>
    <w:next w:val="Normlny"/>
    <w:autoRedefine/>
    <w:uiPriority w:val="39"/>
    <w:unhideWhenUsed/>
    <w:rsid w:val="00555CF0"/>
    <w:pPr>
      <w:spacing w:after="100"/>
    </w:pPr>
  </w:style>
  <w:style w:type="character" w:styleId="Hypertextovprepojenie">
    <w:name w:val="Hyperlink"/>
    <w:basedOn w:val="Predvolenpsmoodseku"/>
    <w:uiPriority w:val="99"/>
    <w:unhideWhenUsed/>
    <w:rsid w:val="00555CF0"/>
    <w:rPr>
      <w:color w:val="3592CF" w:themeColor="hyperlink"/>
      <w:u w:val="single"/>
    </w:rPr>
  </w:style>
  <w:style w:type="character" w:customStyle="1" w:styleId="Nadpis3Char">
    <w:name w:val="Nadpis 3 Char"/>
    <w:basedOn w:val="Predvolenpsmoodseku"/>
    <w:link w:val="Nadpis3"/>
    <w:uiPriority w:val="5"/>
    <w:rsid w:val="00C5323B"/>
    <w:rPr>
      <w:rFonts w:asciiTheme="majorHAnsi" w:eastAsiaTheme="majorEastAsia" w:hAnsiTheme="majorHAnsi" w:cstheme="majorBidi"/>
      <w:b/>
      <w:bCs/>
      <w:color w:val="082A75" w:themeColor="text2"/>
      <w:sz w:val="28"/>
      <w:szCs w:val="28"/>
      <w:lang w:val="sk-SK"/>
    </w:rPr>
  </w:style>
  <w:style w:type="character" w:customStyle="1" w:styleId="Nadpis4Char">
    <w:name w:val="Nadpis 4 Char"/>
    <w:basedOn w:val="Predvolenpsmoodseku"/>
    <w:link w:val="Nadpis4"/>
    <w:uiPriority w:val="1"/>
    <w:rsid w:val="00B244D6"/>
    <w:rPr>
      <w:rFonts w:asciiTheme="majorHAnsi" w:eastAsiaTheme="majorEastAsia" w:hAnsiTheme="majorHAnsi" w:cstheme="majorBidi"/>
      <w:i/>
      <w:iCs/>
      <w:color w:val="013A57" w:themeColor="accent1" w:themeShade="BF"/>
      <w:sz w:val="28"/>
      <w:szCs w:val="22"/>
      <w:lang w:val="sk-SK"/>
    </w:rPr>
  </w:style>
  <w:style w:type="character" w:customStyle="1" w:styleId="Nadpis5Char">
    <w:name w:val="Nadpis 5 Char"/>
    <w:basedOn w:val="Predvolenpsmoodseku"/>
    <w:link w:val="Nadpis5"/>
    <w:uiPriority w:val="1"/>
    <w:rsid w:val="00D137B8"/>
    <w:rPr>
      <w:rFonts w:asciiTheme="majorHAnsi" w:eastAsiaTheme="majorEastAsia" w:hAnsiTheme="majorHAnsi" w:cstheme="majorBidi"/>
      <w:color w:val="013A57" w:themeColor="accent1" w:themeShade="BF"/>
      <w:sz w:val="28"/>
      <w:szCs w:val="22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42036B"/>
    <w:rPr>
      <w:color w:val="954F72"/>
      <w:u w:val="single"/>
    </w:rPr>
  </w:style>
  <w:style w:type="paragraph" w:customStyle="1" w:styleId="msonormal0">
    <w:name w:val="msonormal"/>
    <w:basedOn w:val="Normlny"/>
    <w:rsid w:val="004203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63">
    <w:name w:val="xl63"/>
    <w:basedOn w:val="Normlny"/>
    <w:rsid w:val="0042036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64">
    <w:name w:val="xl64"/>
    <w:basedOn w:val="Normlny"/>
    <w:rsid w:val="0042036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eastAsia="Times New Roman" w:hAnsi="Arial" w:cs="Arial"/>
      <w:color w:val="auto"/>
      <w:sz w:val="24"/>
      <w:szCs w:val="24"/>
    </w:rPr>
  </w:style>
  <w:style w:type="paragraph" w:customStyle="1" w:styleId="xl65">
    <w:name w:val="xl65"/>
    <w:basedOn w:val="Normlny"/>
    <w:rsid w:val="0042036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66">
    <w:name w:val="xl66"/>
    <w:basedOn w:val="Normlny"/>
    <w:rsid w:val="0042036B"/>
    <w:pPr>
      <w:spacing w:before="100" w:beforeAutospacing="1" w:after="100" w:afterAutospacing="1" w:line="240" w:lineRule="auto"/>
    </w:pPr>
    <w:rPr>
      <w:rFonts w:ascii="Arial" w:eastAsia="Times New Roman" w:hAnsi="Arial" w:cs="Arial"/>
      <w:b/>
      <w:bCs/>
      <w:color w:val="auto"/>
      <w:sz w:val="24"/>
      <w:szCs w:val="24"/>
    </w:rPr>
  </w:style>
  <w:style w:type="paragraph" w:styleId="Obsah2">
    <w:name w:val="toc 2"/>
    <w:basedOn w:val="Normlny"/>
    <w:next w:val="Normlny"/>
    <w:autoRedefine/>
    <w:uiPriority w:val="39"/>
    <w:unhideWhenUsed/>
    <w:rsid w:val="00886981"/>
    <w:pPr>
      <w:spacing w:after="100"/>
      <w:ind w:left="280"/>
    </w:pPr>
  </w:style>
  <w:style w:type="paragraph" w:styleId="Obsah3">
    <w:name w:val="toc 3"/>
    <w:basedOn w:val="Normlny"/>
    <w:next w:val="Normlny"/>
    <w:autoRedefine/>
    <w:uiPriority w:val="39"/>
    <w:unhideWhenUsed/>
    <w:rsid w:val="00886981"/>
    <w:pPr>
      <w:spacing w:after="100"/>
      <w:ind w:left="560"/>
    </w:pPr>
  </w:style>
  <w:style w:type="paragraph" w:styleId="Odsekzoznamu">
    <w:name w:val="List Paragraph"/>
    <w:basedOn w:val="Normlny"/>
    <w:uiPriority w:val="34"/>
    <w:unhideWhenUsed/>
    <w:qFormat/>
    <w:rsid w:val="00F2392D"/>
    <w:pPr>
      <w:ind w:left="720"/>
      <w:contextualSpacing/>
    </w:pPr>
  </w:style>
  <w:style w:type="paragraph" w:customStyle="1" w:styleId="xl67">
    <w:name w:val="xl67"/>
    <w:basedOn w:val="Normlny"/>
    <w:rsid w:val="00722824"/>
    <w:pPr>
      <w:pBdr>
        <w:left w:val="single" w:sz="8" w:space="0" w:color="2E287F"/>
        <w:bottom w:val="single" w:sz="8" w:space="0" w:color="2E287F"/>
        <w:right w:val="single" w:sz="8" w:space="0" w:color="2E287F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color w:val="auto"/>
      <w:sz w:val="24"/>
      <w:szCs w:val="24"/>
      <w:lang w:val="sk-SK" w:eastAsia="sk-SK"/>
    </w:rPr>
  </w:style>
  <w:style w:type="paragraph" w:customStyle="1" w:styleId="xl68">
    <w:name w:val="xl68"/>
    <w:basedOn w:val="Normlny"/>
    <w:rsid w:val="00722824"/>
    <w:pPr>
      <w:pBdr>
        <w:bottom w:val="single" w:sz="8" w:space="0" w:color="2E287F"/>
        <w:right w:val="single" w:sz="8" w:space="0" w:color="2E287F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color w:val="auto"/>
      <w:sz w:val="24"/>
      <w:szCs w:val="24"/>
      <w:lang w:val="sk-SK" w:eastAsia="sk-SK"/>
    </w:rPr>
  </w:style>
  <w:style w:type="paragraph" w:customStyle="1" w:styleId="xl69">
    <w:name w:val="xl69"/>
    <w:basedOn w:val="Normlny"/>
    <w:rsid w:val="00722824"/>
    <w:pPr>
      <w:pBdr>
        <w:bottom w:val="single" w:sz="8" w:space="0" w:color="2E287F"/>
        <w:right w:val="single" w:sz="8" w:space="0" w:color="2E287F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auto"/>
      <w:sz w:val="24"/>
      <w:szCs w:val="24"/>
      <w:lang w:val="sk-SK" w:eastAsia="sk-SK"/>
    </w:rPr>
  </w:style>
  <w:style w:type="paragraph" w:customStyle="1" w:styleId="xl70">
    <w:name w:val="xl70"/>
    <w:basedOn w:val="Normlny"/>
    <w:rsid w:val="00722824"/>
    <w:pPr>
      <w:pBdr>
        <w:bottom w:val="single" w:sz="8" w:space="0" w:color="2E287F"/>
        <w:right w:val="single" w:sz="8" w:space="0" w:color="2E287F"/>
      </w:pBdr>
      <w:spacing w:before="100" w:beforeAutospacing="1" w:after="100" w:afterAutospacing="1" w:line="240" w:lineRule="auto"/>
    </w:pPr>
    <w:rPr>
      <w:rFonts w:ascii="Calibri" w:eastAsia="Times New Roman" w:hAnsi="Calibri" w:cs="Calibri"/>
      <w:color w:val="auto"/>
      <w:sz w:val="24"/>
      <w:szCs w:val="24"/>
      <w:lang w:val="sk-SK" w:eastAsia="sk-SK"/>
    </w:rPr>
  </w:style>
  <w:style w:type="paragraph" w:customStyle="1" w:styleId="xl71">
    <w:name w:val="xl71"/>
    <w:basedOn w:val="Normlny"/>
    <w:rsid w:val="00722824"/>
    <w:pPr>
      <w:pBdr>
        <w:left w:val="single" w:sz="8" w:space="0" w:color="2E287F"/>
        <w:bottom w:val="single" w:sz="8" w:space="0" w:color="2E287F"/>
        <w:right w:val="single" w:sz="8" w:space="0" w:color="2E287F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color w:val="auto"/>
      <w:sz w:val="24"/>
      <w:szCs w:val="24"/>
      <w:lang w:val="sk-SK" w:eastAsia="sk-SK"/>
    </w:rPr>
  </w:style>
  <w:style w:type="paragraph" w:customStyle="1" w:styleId="xl72">
    <w:name w:val="xl72"/>
    <w:basedOn w:val="Normlny"/>
    <w:rsid w:val="00722824"/>
    <w:pPr>
      <w:pBdr>
        <w:bottom w:val="single" w:sz="8" w:space="0" w:color="2E287F"/>
        <w:right w:val="single" w:sz="8" w:space="0" w:color="2E287F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auto"/>
      <w:sz w:val="24"/>
      <w:szCs w:val="24"/>
      <w:lang w:val="sk-SK" w:eastAsia="sk-SK"/>
    </w:rPr>
  </w:style>
  <w:style w:type="paragraph" w:customStyle="1" w:styleId="xl73">
    <w:name w:val="xl73"/>
    <w:basedOn w:val="Normlny"/>
    <w:rsid w:val="00722824"/>
    <w:pPr>
      <w:pBdr>
        <w:top w:val="single" w:sz="8" w:space="0" w:color="2E287F"/>
        <w:left w:val="single" w:sz="8" w:space="0" w:color="2E287F"/>
        <w:bottom w:val="single" w:sz="8" w:space="0" w:color="2E287F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color w:val="auto"/>
      <w:sz w:val="24"/>
      <w:szCs w:val="24"/>
      <w:lang w:val="sk-SK" w:eastAsia="sk-SK"/>
    </w:rPr>
  </w:style>
  <w:style w:type="paragraph" w:customStyle="1" w:styleId="xl74">
    <w:name w:val="xl74"/>
    <w:basedOn w:val="Normlny"/>
    <w:rsid w:val="00722824"/>
    <w:pPr>
      <w:pBdr>
        <w:top w:val="single" w:sz="8" w:space="0" w:color="2E287F"/>
        <w:bottom w:val="single" w:sz="8" w:space="0" w:color="2E287F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auto"/>
      <w:sz w:val="24"/>
      <w:szCs w:val="24"/>
      <w:lang w:val="sk-SK" w:eastAsia="sk-SK"/>
    </w:rPr>
  </w:style>
  <w:style w:type="paragraph" w:customStyle="1" w:styleId="xl75">
    <w:name w:val="xl75"/>
    <w:basedOn w:val="Normlny"/>
    <w:rsid w:val="00722824"/>
    <w:pPr>
      <w:pBdr>
        <w:top w:val="single" w:sz="8" w:space="0" w:color="2E287F"/>
        <w:bottom w:val="single" w:sz="8" w:space="0" w:color="2E287F"/>
        <w:right w:val="single" w:sz="8" w:space="0" w:color="2E287F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auto"/>
      <w:sz w:val="24"/>
      <w:szCs w:val="24"/>
      <w:lang w:val="sk-SK" w:eastAsia="sk-SK"/>
    </w:rPr>
  </w:style>
  <w:style w:type="paragraph" w:customStyle="1" w:styleId="xl76">
    <w:name w:val="xl76"/>
    <w:basedOn w:val="Normlny"/>
    <w:rsid w:val="00722824"/>
    <w:pPr>
      <w:pBdr>
        <w:top w:val="single" w:sz="8" w:space="0" w:color="2E287F"/>
        <w:left w:val="single" w:sz="8" w:space="0" w:color="2E287F"/>
        <w:bottom w:val="single" w:sz="8" w:space="0" w:color="2E287F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color w:val="auto"/>
      <w:sz w:val="24"/>
      <w:szCs w:val="24"/>
      <w:lang w:val="sk-SK" w:eastAsia="sk-SK"/>
    </w:rPr>
  </w:style>
  <w:style w:type="paragraph" w:customStyle="1" w:styleId="xl77">
    <w:name w:val="xl77"/>
    <w:basedOn w:val="Normlny"/>
    <w:rsid w:val="00722824"/>
    <w:pPr>
      <w:pBdr>
        <w:top w:val="single" w:sz="8" w:space="0" w:color="2E287F"/>
        <w:bottom w:val="single" w:sz="8" w:space="0" w:color="2E287F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auto"/>
      <w:sz w:val="24"/>
      <w:szCs w:val="24"/>
      <w:lang w:val="sk-SK" w:eastAsia="sk-SK"/>
    </w:rPr>
  </w:style>
  <w:style w:type="paragraph" w:customStyle="1" w:styleId="xl78">
    <w:name w:val="xl78"/>
    <w:basedOn w:val="Normlny"/>
    <w:rsid w:val="00722824"/>
    <w:pPr>
      <w:pBdr>
        <w:top w:val="single" w:sz="8" w:space="0" w:color="2E287F"/>
        <w:bottom w:val="single" w:sz="8" w:space="0" w:color="2E287F"/>
        <w:right w:val="single" w:sz="8" w:space="0" w:color="2E287F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auto"/>
      <w:sz w:val="24"/>
      <w:szCs w:val="24"/>
      <w:lang w:val="sk-SK" w:eastAsia="sk-SK"/>
    </w:rPr>
  </w:style>
  <w:style w:type="paragraph" w:customStyle="1" w:styleId="xl79">
    <w:name w:val="xl79"/>
    <w:basedOn w:val="Normlny"/>
    <w:rsid w:val="00722824"/>
    <w:pPr>
      <w:pBdr>
        <w:top w:val="single" w:sz="8" w:space="0" w:color="2E287F"/>
        <w:left w:val="single" w:sz="8" w:space="0" w:color="2E287F"/>
        <w:bottom w:val="single" w:sz="8" w:space="0" w:color="2E287F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color w:val="auto"/>
      <w:sz w:val="24"/>
      <w:szCs w:val="24"/>
      <w:lang w:val="sk-SK"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832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1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57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8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14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98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88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45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06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75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1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78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41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64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92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95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09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1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13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89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06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gif"/><Relationship Id="rId4" Type="http://schemas.openxmlformats.org/officeDocument/2006/relationships/styles" Target="styles.xml"/><Relationship Id="rId9" Type="http://schemas.openxmlformats.org/officeDocument/2006/relationships/image" Target="media/image1.jpg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ti\AppData\Local\Microsoft\Office\16.0\DTS\en-US%7b42C7FD75-4B80-4A13-A3D6-F4AC687C3A2F%7d\%7b4879ACD2-B771-4575-8DF4-B8161E19744B%7dtf16392850_win32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E9E1992ED31F4CCBB22F7BABFFA7D4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E34602-DD2F-4E95-89DF-541DC3B007F2}"/>
      </w:docPartPr>
      <w:docPartBody>
        <w:p w:rsidR="00DF5044" w:rsidRDefault="00F84863">
          <w:pPr>
            <w:pStyle w:val="E9E1992ED31F4CCBB22F7BABFFA7D4DF"/>
          </w:pPr>
          <w:r w:rsidRPr="00D86945">
            <w:rPr>
              <w:rStyle w:val="PodtitulChar"/>
              <w:b/>
            </w:rPr>
            <w:fldChar w:fldCharType="begin"/>
          </w:r>
          <w:r w:rsidRPr="00D86945">
            <w:rPr>
              <w:rStyle w:val="PodtitulChar"/>
            </w:rPr>
            <w:instrText xml:space="preserve"> DATE  \@ "MMMM d"  \* MERGEFORMAT </w:instrText>
          </w:r>
          <w:r w:rsidRPr="00D86945">
            <w:rPr>
              <w:rStyle w:val="PodtitulChar"/>
              <w:b/>
            </w:rPr>
            <w:fldChar w:fldCharType="separate"/>
          </w:r>
          <w:r>
            <w:rPr>
              <w:rStyle w:val="PodtitulChar"/>
            </w:rPr>
            <w:t>May 31</w:t>
          </w:r>
          <w:r w:rsidRPr="00D86945">
            <w:rPr>
              <w:rStyle w:val="PodtitulChar"/>
              <w:b/>
            </w:rPr>
            <w:fldChar w:fldCharType="end"/>
          </w:r>
        </w:p>
      </w:docPartBody>
    </w:docPart>
    <w:docPart>
      <w:docPartPr>
        <w:name w:val="BF13811F59854E7CA4D4634E79C4F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8D3923-165F-4840-9BB8-3F5045EB2EF9}"/>
      </w:docPartPr>
      <w:docPartBody>
        <w:p w:rsidR="00DF5044" w:rsidRDefault="00F84863">
          <w:pPr>
            <w:pStyle w:val="BF13811F59854E7CA4D4634E79C4F4B8"/>
          </w:pPr>
          <w:r>
            <w:t>COMPANY NAME</w:t>
          </w:r>
        </w:p>
      </w:docPartBody>
    </w:docPart>
    <w:docPart>
      <w:docPartPr>
        <w:name w:val="6DA2DBF87CEF4E50A2126295E5E8A6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4F1805-2F00-4C54-92B3-B925E299AE98}"/>
      </w:docPartPr>
      <w:docPartBody>
        <w:p w:rsidR="00DF5044" w:rsidRDefault="00F84863">
          <w:pPr>
            <w:pStyle w:val="6DA2DBF87CEF4E50A2126295E5E8A67F"/>
          </w:pPr>
          <w:r>
            <w:t>Your Na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84863"/>
    <w:rsid w:val="00067903"/>
    <w:rsid w:val="001470F2"/>
    <w:rsid w:val="0016684D"/>
    <w:rsid w:val="001E4196"/>
    <w:rsid w:val="00670CA7"/>
    <w:rsid w:val="006D762F"/>
    <w:rsid w:val="0079744F"/>
    <w:rsid w:val="0083072C"/>
    <w:rsid w:val="008E06FD"/>
    <w:rsid w:val="009E78F1"/>
    <w:rsid w:val="00B034FC"/>
    <w:rsid w:val="00B275D1"/>
    <w:rsid w:val="00B54404"/>
    <w:rsid w:val="00BA4A31"/>
    <w:rsid w:val="00C329C3"/>
    <w:rsid w:val="00D21B35"/>
    <w:rsid w:val="00D25CBF"/>
    <w:rsid w:val="00D4615E"/>
    <w:rsid w:val="00DA6BEE"/>
    <w:rsid w:val="00DD1B18"/>
    <w:rsid w:val="00DF5044"/>
    <w:rsid w:val="00E25ED7"/>
    <w:rsid w:val="00F147CE"/>
    <w:rsid w:val="00F848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Podtitul">
    <w:name w:val="Subtitle"/>
    <w:basedOn w:val="Normlny"/>
    <w:link w:val="PodtitulChar"/>
    <w:uiPriority w:val="2"/>
    <w:qFormat/>
    <w:pPr>
      <w:framePr w:hSpace="180" w:wrap="around" w:vAnchor="text" w:hAnchor="margin" w:y="1167"/>
      <w:spacing w:after="0" w:line="276" w:lineRule="auto"/>
    </w:pPr>
    <w:rPr>
      <w:caps/>
      <w:color w:val="0E2841" w:themeColor="text2"/>
      <w:spacing w:val="20"/>
      <w:sz w:val="32"/>
    </w:rPr>
  </w:style>
  <w:style w:type="character" w:customStyle="1" w:styleId="PodtitulChar">
    <w:name w:val="Podtitul Char"/>
    <w:basedOn w:val="Predvolenpsmoodseku"/>
    <w:link w:val="Podtitul"/>
    <w:uiPriority w:val="2"/>
    <w:rPr>
      <w:caps/>
      <w:color w:val="0E2841" w:themeColor="text2"/>
      <w:spacing w:val="20"/>
      <w:sz w:val="32"/>
    </w:rPr>
  </w:style>
  <w:style w:type="paragraph" w:customStyle="1" w:styleId="E9E1992ED31F4CCBB22F7BABFFA7D4DF">
    <w:name w:val="E9E1992ED31F4CCBB22F7BABFFA7D4DF"/>
  </w:style>
  <w:style w:type="paragraph" w:customStyle="1" w:styleId="BF13811F59854E7CA4D4634E79C4F4B8">
    <w:name w:val="BF13811F59854E7CA4D4634E79C4F4B8"/>
  </w:style>
  <w:style w:type="paragraph" w:customStyle="1" w:styleId="6DA2DBF87CEF4E50A2126295E5E8A67F">
    <w:name w:val="6DA2DBF87CEF4E50A2126295E5E8A67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Custom Theme">
  <a:themeElements>
    <a:clrScheme name="Custom 29">
      <a:dk1>
        <a:srgbClr val="0F0D29"/>
      </a:dk1>
      <a:lt1>
        <a:srgbClr val="FFFFFF"/>
      </a:lt1>
      <a:dk2>
        <a:srgbClr val="082A75"/>
      </a:dk2>
      <a:lt2>
        <a:srgbClr val="E7E6E6"/>
      </a:lt2>
      <a:accent1>
        <a:srgbClr val="024F75"/>
      </a:accent1>
      <a:accent2>
        <a:srgbClr val="3592CF"/>
      </a:accent2>
      <a:accent3>
        <a:srgbClr val="34ABA2"/>
      </a:accent3>
      <a:accent4>
        <a:srgbClr val="66B2CA"/>
      </a:accent4>
      <a:accent5>
        <a:srgbClr val="C1D9CB"/>
      </a:accent5>
      <a:accent6>
        <a:srgbClr val="34ABA2"/>
      </a:accent6>
      <a:hlink>
        <a:srgbClr val="3592CF"/>
      </a:hlink>
      <a:folHlink>
        <a:srgbClr val="3592CF"/>
      </a:folHlink>
    </a:clrScheme>
    <a:fontScheme name="Custom 20">
      <a:majorFont>
        <a:latin typeface="Arial"/>
        <a:ea typeface=""/>
        <a:cs typeface=""/>
      </a:majorFont>
      <a:minorFont>
        <a:latin typeface="Calibri"/>
        <a:ea typeface=""/>
        <a:cs typeface=""/>
      </a:minorFont>
    </a:fontScheme>
    <a:fmtScheme name="Office Effects">
      <a:fillStyleLst>
        <a:solidFill>
          <a:schemeClr val="phClr">
            <a:tint val="100000"/>
            <a:shade val="100000"/>
            <a:satMod val="100000"/>
          </a:schemeClr>
        </a:solidFill>
        <a:gradFill rotWithShape="1">
          <a:gsLst>
            <a:gs pos="0">
              <a:schemeClr val="phClr">
                <a:tint val="65000"/>
                <a:shade val="100000"/>
                <a:satMod val="133000"/>
              </a:schemeClr>
            </a:gs>
            <a:gs pos="15000">
              <a:schemeClr val="phClr">
                <a:tint val="50000"/>
                <a:shade val="100000"/>
                <a:satMod val="140000"/>
              </a:schemeClr>
            </a:gs>
            <a:gs pos="100000">
              <a:schemeClr val="phClr">
                <a:tint val="10000"/>
                <a:shade val="100000"/>
                <a:satMod val="135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75000"/>
                <a:satMod val="160000"/>
              </a:schemeClr>
            </a:gs>
            <a:gs pos="62000">
              <a:schemeClr val="phClr">
                <a:tint val="100000"/>
                <a:shade val="100000"/>
                <a:satMod val="125000"/>
              </a:schemeClr>
            </a:gs>
            <a:gs pos="100000">
              <a:schemeClr val="phClr">
                <a:tint val="80000"/>
                <a:shade val="100000"/>
                <a:satMod val="140000"/>
              </a:schemeClr>
            </a:gs>
          </a:gsLst>
          <a:lin ang="16200000" scaled="1"/>
        </a:gradFill>
      </a:fillStyleLst>
      <a:lnStyleLst>
        <a:ln w="12700">
          <a:solidFill>
            <a:schemeClr val="phClr"/>
          </a:solidFill>
          <a:prstDash val="solid"/>
        </a:ln>
        <a:ln w="25400">
          <a:solidFill>
            <a:schemeClr val="phClr"/>
          </a:solidFill>
          <a:prstDash val="solid"/>
        </a:ln>
        <a:ln w="38100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25400" dir="540000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>
              <a:srgbClr val="000000">
                <a:alpha val="61176"/>
              </a:srgbClr>
            </a:outerShdw>
          </a:effectLst>
          <a:scene3d>
            <a:camera prst="orthographicFront" fov="0">
              <a:rot lat="0" lon="0" rev="0"/>
            </a:camera>
            <a:lightRig rig="contrasting" dir="t">
              <a:rot lat="0" lon="0" rev="16500000"/>
            </a:lightRig>
          </a:scene3d>
          <a:sp3d contourW="12700" prstMaterial="powder">
            <a:bevelT h="50800"/>
            <a:contourClr>
              <a:schemeClr val="phClr">
                <a:tint val="100000"/>
                <a:shade val="100000"/>
                <a:satMod val="100000"/>
              </a:schemeClr>
            </a:contourClr>
          </a:sp3d>
        </a:effectStyle>
        <a:effectStyle>
          <a:effectLst>
            <a:reflection blurRad="12700" stA="25000" endPos="28000" dist="38100" dir="5400000" sy="-100000"/>
          </a:effectLst>
          <a:scene3d>
            <a:camera prst="orthographicFront" fov="0">
              <a:rot lat="0" lon="0" rev="0"/>
            </a:camera>
            <a:lightRig rig="threePt" dir="t">
              <a:rot lat="0" lon="0" rev="0"/>
            </a:lightRig>
          </a:scene3d>
          <a:sp3d>
            <a:bevelT w="139700" h="38100"/>
            <a:contourClr>
              <a:schemeClr val="phClr">
                <a:tint val="100000"/>
                <a:shade val="100000"/>
                <a:satMod val="100000"/>
              </a:schemeClr>
            </a:contourClr>
          </a:sp3d>
        </a:effectStyle>
      </a:effectStyleLst>
      <a:bgFillStyleLst>
        <a:solidFill>
          <a:schemeClr val="phClr">
            <a:tint val="100000"/>
            <a:shade val="100000"/>
            <a:satMod val="100000"/>
          </a:schemeClr>
        </a:solidFill>
        <a:gradFill rotWithShape="1">
          <a:gsLst>
            <a:gs pos="0">
              <a:schemeClr val="phClr">
                <a:tint val="100000"/>
                <a:shade val="50000"/>
                <a:satMod val="145000"/>
              </a:schemeClr>
            </a:gs>
            <a:gs pos="40000">
              <a:schemeClr val="phClr">
                <a:tint val="100000"/>
                <a:shade val="70000"/>
                <a:satMod val="145000"/>
              </a:schemeClr>
            </a:gs>
            <a:gs pos="100000">
              <a:schemeClr val="phClr">
                <a:tint val="85000"/>
                <a:shade val="100000"/>
                <a:satMod val="155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50000"/>
                <a:satMod val="145000"/>
              </a:schemeClr>
            </a:gs>
            <a:gs pos="30000">
              <a:schemeClr val="phClr">
                <a:tint val="100000"/>
                <a:shade val="65000"/>
                <a:satMod val="155000"/>
              </a:schemeClr>
            </a:gs>
            <a:gs pos="100000">
              <a:schemeClr val="phClr">
                <a:tint val="60000"/>
                <a:shade val="100000"/>
                <a:satMod val="170000"/>
              </a:schemeClr>
            </a:gs>
          </a:gsLst>
          <a:lin ang="16200000" scaled="1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>Ing. Martin RICHTER, PhD.</CompanyFax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35AC7AB-A9E6-44F8-9028-6EB3F06BA3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{4879ACD2-B771-4575-8DF4-B8161E19744B}tf16392850_win32</Template>
  <TotalTime>298</TotalTime>
  <Pages>12</Pages>
  <Words>2945</Words>
  <Characters>14874</Characters>
  <Application>Microsoft Office Word</Application>
  <DocSecurity>0</DocSecurity>
  <Lines>1487</Lines>
  <Paragraphs>1484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tin Richter</dc:creator>
  <cp:keywords/>
  <cp:lastModifiedBy>Martin Richter</cp:lastModifiedBy>
  <cp:revision>9</cp:revision>
  <cp:lastPrinted>2006-08-01T17:47:00Z</cp:lastPrinted>
  <dcterms:created xsi:type="dcterms:W3CDTF">2024-04-19T07:47:00Z</dcterms:created>
  <dcterms:modified xsi:type="dcterms:W3CDTF">2025-12-15T12:03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100670409990</vt:lpwstr>
  </property>
  <property fmtid="{D5CDD505-2E9C-101B-9397-08002B2CF9AE}" pid="3" name="GrammarlyDocumentId">
    <vt:lpwstr>f7e3a2417fd0428431ce12adabbce12f557ddc86732c663570524ac121fcae56</vt:lpwstr>
  </property>
</Properties>
</file>